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56E3D" w14:textId="745A5CD2" w:rsidR="00880544" w:rsidRPr="001D78D0" w:rsidRDefault="00E24A15" w:rsidP="007173A7">
      <w:pPr>
        <w:pStyle w:val="Title"/>
        <w:spacing w:line="276" w:lineRule="auto"/>
        <w:jc w:val="center"/>
        <w:rPr>
          <w:sz w:val="72"/>
          <w:szCs w:val="72"/>
        </w:rPr>
      </w:pPr>
      <w:r w:rsidRPr="001D78D0">
        <w:rPr>
          <w:sz w:val="72"/>
          <w:szCs w:val="72"/>
        </w:rPr>
        <w:t>DOMINION</w:t>
      </w:r>
      <w:r w:rsidR="00880544" w:rsidRPr="001D78D0">
        <w:rPr>
          <w:sz w:val="72"/>
          <w:szCs w:val="72"/>
        </w:rPr>
        <w:t xml:space="preserve"> CRAFTSMEN 202</w:t>
      </w:r>
      <w:r w:rsidR="00D26477">
        <w:rPr>
          <w:sz w:val="72"/>
          <w:szCs w:val="72"/>
        </w:rPr>
        <w:t>2</w:t>
      </w:r>
    </w:p>
    <w:p w14:paraId="7512F545" w14:textId="52AC2A0C" w:rsidR="00880544" w:rsidRPr="001D78D0" w:rsidRDefault="00880544" w:rsidP="007173A7">
      <w:pPr>
        <w:pStyle w:val="ListParagraph"/>
        <w:spacing w:after="0" w:line="276" w:lineRule="auto"/>
        <w:jc w:val="center"/>
        <w:outlineLvl w:val="0"/>
        <w:rPr>
          <w:rFonts w:asciiTheme="majorHAnsi" w:eastAsia="Times New Roman" w:hAnsiTheme="majorHAnsi" w:cstheme="majorHAnsi"/>
          <w:i/>
          <w:sz w:val="22"/>
          <w:szCs w:val="22"/>
        </w:rPr>
      </w:pPr>
      <w:r w:rsidRPr="001D78D0">
        <w:rPr>
          <w:rFonts w:asciiTheme="majorHAnsi" w:eastAsia="Times New Roman" w:hAnsiTheme="majorHAnsi" w:cstheme="majorHAnsi"/>
          <w:i/>
          <w:sz w:val="22"/>
          <w:szCs w:val="22"/>
        </w:rPr>
        <w:t xml:space="preserve">To stand every morning to thank and praise the </w:t>
      </w:r>
      <w:r w:rsidRPr="001D78D0">
        <w:rPr>
          <w:rFonts w:asciiTheme="majorHAnsi" w:eastAsia="Times New Roman" w:hAnsiTheme="majorHAnsi" w:cstheme="majorHAnsi"/>
          <w:i/>
          <w:smallCaps/>
          <w:sz w:val="22"/>
          <w:szCs w:val="22"/>
        </w:rPr>
        <w:t>Lord</w:t>
      </w:r>
      <w:r w:rsidRPr="001D78D0">
        <w:rPr>
          <w:rFonts w:asciiTheme="majorHAnsi" w:eastAsia="Times New Roman" w:hAnsiTheme="majorHAnsi" w:cstheme="majorHAnsi"/>
          <w:i/>
          <w:sz w:val="22"/>
          <w:szCs w:val="22"/>
        </w:rPr>
        <w:t>, and likewise at evening.</w:t>
      </w:r>
    </w:p>
    <w:p w14:paraId="6BC28BEC" w14:textId="53A4A84A" w:rsidR="00950DA1" w:rsidRPr="001D78D0" w:rsidRDefault="0043191E" w:rsidP="007173A7">
      <w:pPr>
        <w:spacing w:after="0" w:line="276" w:lineRule="auto"/>
        <w:ind w:left="1440"/>
        <w:jc w:val="center"/>
        <w:outlineLvl w:val="0"/>
        <w:rPr>
          <w:rFonts w:asciiTheme="majorHAnsi" w:eastAsia="Times New Roman" w:hAnsiTheme="majorHAnsi" w:cstheme="majorHAnsi"/>
          <w:i/>
          <w:sz w:val="22"/>
          <w:szCs w:val="22"/>
        </w:rPr>
      </w:pPr>
      <w:r w:rsidRPr="001D78D0">
        <w:rPr>
          <w:rFonts w:asciiTheme="majorHAnsi" w:eastAsia="Times New Roman" w:hAnsiTheme="majorHAnsi" w:cstheme="majorHAnsi"/>
          <w:i/>
          <w:kern w:val="36"/>
          <w:sz w:val="22"/>
          <w:szCs w:val="22"/>
        </w:rPr>
        <w:t xml:space="preserve">1 </w:t>
      </w:r>
      <w:r w:rsidR="00880544" w:rsidRPr="001D78D0">
        <w:rPr>
          <w:rFonts w:asciiTheme="majorHAnsi" w:eastAsia="Times New Roman" w:hAnsiTheme="majorHAnsi" w:cstheme="majorHAnsi"/>
          <w:i/>
          <w:kern w:val="36"/>
          <w:sz w:val="22"/>
          <w:szCs w:val="22"/>
        </w:rPr>
        <w:t>Chronicles 23:30</w:t>
      </w:r>
    </w:p>
    <w:p w14:paraId="6FA0E2D7" w14:textId="1B6A9495" w:rsidR="00532E08" w:rsidRPr="001D78D0" w:rsidRDefault="00880544" w:rsidP="007173A7">
      <w:pPr>
        <w:pStyle w:val="ListParagraph"/>
        <w:spacing w:after="0" w:line="276" w:lineRule="auto"/>
        <w:jc w:val="center"/>
        <w:outlineLvl w:val="0"/>
        <w:rPr>
          <w:rFonts w:asciiTheme="majorHAnsi" w:eastAsia="Times New Roman" w:hAnsiTheme="majorHAnsi" w:cstheme="majorHAnsi"/>
          <w:i/>
          <w:sz w:val="22"/>
          <w:szCs w:val="22"/>
        </w:rPr>
      </w:pPr>
      <w:r w:rsidRPr="001D78D0">
        <w:rPr>
          <w:rFonts w:asciiTheme="majorHAnsi" w:eastAsia="Times New Roman" w:hAnsiTheme="majorHAnsi" w:cstheme="majorHAnsi"/>
          <w:i/>
          <w:sz w:val="22"/>
          <w:szCs w:val="22"/>
        </w:rPr>
        <w:t>Then the Lord showed me four craftsmen. And I said, “What are these coming to do?” So he said, “These are the horns that scattered Judah, so that no one could lift up his head; but [a]the craftsmen are coming to terrify them, to cast out the horns of the nations that lifted up their horn</w:t>
      </w:r>
      <w:r w:rsidR="00532E08" w:rsidRPr="001D78D0">
        <w:rPr>
          <w:rFonts w:asciiTheme="majorHAnsi" w:eastAsia="Times New Roman" w:hAnsiTheme="majorHAnsi" w:cstheme="majorHAnsi"/>
          <w:i/>
          <w:sz w:val="22"/>
          <w:szCs w:val="22"/>
        </w:rPr>
        <w:t xml:space="preserve"> </w:t>
      </w:r>
      <w:r w:rsidRPr="001D78D0">
        <w:rPr>
          <w:rFonts w:asciiTheme="majorHAnsi" w:eastAsia="Times New Roman" w:hAnsiTheme="majorHAnsi" w:cstheme="majorHAnsi"/>
          <w:i/>
          <w:sz w:val="22"/>
          <w:szCs w:val="22"/>
        </w:rPr>
        <w:t>against the land of Judah to scatter it.”</w:t>
      </w:r>
    </w:p>
    <w:p w14:paraId="18DBC760" w14:textId="073B9738" w:rsidR="00880544" w:rsidRPr="001D78D0" w:rsidRDefault="00880544" w:rsidP="007173A7">
      <w:pPr>
        <w:pStyle w:val="ListParagraph"/>
        <w:spacing w:after="0" w:line="276" w:lineRule="auto"/>
        <w:jc w:val="center"/>
        <w:outlineLvl w:val="0"/>
        <w:rPr>
          <w:rFonts w:asciiTheme="majorHAnsi" w:eastAsia="Times New Roman" w:hAnsiTheme="majorHAnsi" w:cstheme="majorHAnsi"/>
          <w:i/>
          <w:sz w:val="22"/>
          <w:szCs w:val="22"/>
        </w:rPr>
      </w:pPr>
      <w:r w:rsidRPr="001D78D0">
        <w:rPr>
          <w:rFonts w:asciiTheme="majorHAnsi" w:eastAsia="Times New Roman" w:hAnsiTheme="majorHAnsi" w:cstheme="majorHAnsi"/>
          <w:i/>
          <w:sz w:val="22"/>
          <w:szCs w:val="22"/>
        </w:rPr>
        <w:t>Zechariah 1:20-21</w:t>
      </w:r>
    </w:p>
    <w:p w14:paraId="1424F9CA" w14:textId="77777777" w:rsidR="0043191E" w:rsidRPr="00F8034B" w:rsidRDefault="0043191E" w:rsidP="007173A7">
      <w:pPr>
        <w:pStyle w:val="ListParagraph"/>
        <w:spacing w:after="0" w:line="276" w:lineRule="auto"/>
        <w:outlineLvl w:val="0"/>
        <w:rPr>
          <w:rFonts w:asciiTheme="majorHAnsi" w:eastAsia="Times New Roman" w:hAnsiTheme="majorHAnsi" w:cstheme="majorHAnsi"/>
          <w:i/>
          <w:sz w:val="28"/>
          <w:szCs w:val="28"/>
        </w:rPr>
      </w:pPr>
    </w:p>
    <w:p w14:paraId="7D95F0B8" w14:textId="77777777" w:rsidR="00011BE5" w:rsidRDefault="00011BE5" w:rsidP="007173A7">
      <w:pPr>
        <w:pStyle w:val="Subtitle"/>
        <w:spacing w:line="276" w:lineRule="auto"/>
        <w:rPr>
          <w:rFonts w:ascii="Calibri Light" w:hAnsi="Calibri Light" w:cs="Calibri Light"/>
          <w:b/>
          <w:bCs/>
          <w:sz w:val="32"/>
          <w:szCs w:val="32"/>
        </w:rPr>
      </w:pPr>
    </w:p>
    <w:p w14:paraId="0ACEE2C4" w14:textId="7EA43BC5" w:rsidR="00C853AD" w:rsidRPr="00043404" w:rsidRDefault="00F87933" w:rsidP="007173A7">
      <w:pPr>
        <w:pStyle w:val="Subtitle"/>
        <w:spacing w:line="276" w:lineRule="auto"/>
        <w:rPr>
          <w:rFonts w:ascii="Calibri Light" w:hAnsi="Calibri Light" w:cs="Calibri Light"/>
          <w:b/>
          <w:bCs/>
          <w:sz w:val="32"/>
          <w:szCs w:val="32"/>
        </w:rPr>
      </w:pPr>
      <w:r w:rsidRPr="00043404">
        <w:rPr>
          <w:rFonts w:ascii="Calibri Light" w:hAnsi="Calibri Light" w:cs="Calibri Light"/>
          <w:b/>
          <w:bCs/>
          <w:sz w:val="32"/>
          <w:szCs w:val="32"/>
        </w:rPr>
        <w:t xml:space="preserve">Thursday, </w:t>
      </w:r>
      <w:r w:rsidR="00995D6F" w:rsidRPr="00043404">
        <w:rPr>
          <w:rFonts w:ascii="Calibri Light" w:hAnsi="Calibri Light" w:cs="Calibri Light"/>
          <w:b/>
          <w:bCs/>
          <w:sz w:val="32"/>
          <w:szCs w:val="32"/>
        </w:rPr>
        <w:t>March</w:t>
      </w:r>
      <w:r w:rsidR="00240548" w:rsidRPr="00043404">
        <w:rPr>
          <w:rFonts w:ascii="Calibri Light" w:hAnsi="Calibri Light" w:cs="Calibri Light"/>
          <w:b/>
          <w:bCs/>
          <w:sz w:val="32"/>
          <w:szCs w:val="32"/>
        </w:rPr>
        <w:t xml:space="preserve"> </w:t>
      </w:r>
      <w:r w:rsidR="00793798" w:rsidRPr="00043404">
        <w:rPr>
          <w:rFonts w:ascii="Calibri Light" w:hAnsi="Calibri Light" w:cs="Calibri Light"/>
          <w:b/>
          <w:bCs/>
          <w:sz w:val="32"/>
          <w:szCs w:val="32"/>
        </w:rPr>
        <w:t>31</w:t>
      </w:r>
      <w:r w:rsidR="00793798" w:rsidRPr="00043404">
        <w:rPr>
          <w:rFonts w:ascii="Calibri Light" w:hAnsi="Calibri Light" w:cs="Calibri Light"/>
          <w:b/>
          <w:bCs/>
          <w:sz w:val="32"/>
          <w:szCs w:val="32"/>
          <w:vertAlign w:val="superscript"/>
        </w:rPr>
        <w:t>st</w:t>
      </w:r>
      <w:r w:rsidR="00793798" w:rsidRPr="00043404">
        <w:rPr>
          <w:rFonts w:ascii="Calibri Light" w:hAnsi="Calibri Light" w:cs="Calibri Light"/>
          <w:b/>
          <w:bCs/>
          <w:sz w:val="32"/>
          <w:szCs w:val="32"/>
        </w:rPr>
        <w:t xml:space="preserve"> </w:t>
      </w:r>
      <w:r w:rsidR="00EA4F44" w:rsidRPr="00043404">
        <w:rPr>
          <w:rFonts w:ascii="Calibri Light" w:hAnsi="Calibri Light" w:cs="Calibri Light"/>
          <w:b/>
          <w:bCs/>
          <w:sz w:val="32"/>
          <w:szCs w:val="32"/>
        </w:rPr>
        <w:t>-</w:t>
      </w:r>
      <w:r w:rsidRPr="00043404">
        <w:rPr>
          <w:rFonts w:ascii="Calibri Light" w:hAnsi="Calibri Light" w:cs="Calibri Light"/>
          <w:b/>
          <w:bCs/>
          <w:sz w:val="32"/>
          <w:szCs w:val="32"/>
        </w:rPr>
        <w:t xml:space="preserve"> Wednesday, </w:t>
      </w:r>
      <w:r w:rsidR="00793798" w:rsidRPr="00043404">
        <w:rPr>
          <w:rFonts w:ascii="Calibri Light" w:hAnsi="Calibri Light" w:cs="Calibri Light"/>
          <w:b/>
          <w:bCs/>
          <w:sz w:val="32"/>
          <w:szCs w:val="32"/>
        </w:rPr>
        <w:t xml:space="preserve">April </w:t>
      </w:r>
      <w:r w:rsidR="00655BAF" w:rsidRPr="00043404">
        <w:rPr>
          <w:rFonts w:ascii="Calibri Light" w:hAnsi="Calibri Light" w:cs="Calibri Light"/>
          <w:b/>
          <w:bCs/>
          <w:sz w:val="32"/>
          <w:szCs w:val="32"/>
        </w:rPr>
        <w:t>6</w:t>
      </w:r>
      <w:r w:rsidR="00655BAF" w:rsidRPr="00043404">
        <w:rPr>
          <w:rFonts w:ascii="Calibri Light" w:hAnsi="Calibri Light" w:cs="Calibri Light"/>
          <w:b/>
          <w:bCs/>
          <w:sz w:val="32"/>
          <w:szCs w:val="32"/>
          <w:vertAlign w:val="superscript"/>
        </w:rPr>
        <w:t>th</w:t>
      </w:r>
      <w:r w:rsidR="00C42A43" w:rsidRPr="00043404">
        <w:rPr>
          <w:rFonts w:ascii="Calibri Light" w:hAnsi="Calibri Light" w:cs="Calibri Light"/>
          <w:b/>
          <w:bCs/>
          <w:sz w:val="32"/>
          <w:szCs w:val="32"/>
        </w:rPr>
        <w:t xml:space="preserve">, </w:t>
      </w:r>
      <w:r w:rsidRPr="00043404">
        <w:rPr>
          <w:rFonts w:ascii="Calibri Light" w:hAnsi="Calibri Light" w:cs="Calibri Light"/>
          <w:b/>
          <w:bCs/>
          <w:sz w:val="32"/>
          <w:szCs w:val="32"/>
        </w:rPr>
        <w:t>202</w:t>
      </w:r>
      <w:r w:rsidR="00C42A43" w:rsidRPr="00043404">
        <w:rPr>
          <w:rFonts w:ascii="Calibri Light" w:hAnsi="Calibri Light" w:cs="Calibri Light"/>
          <w:b/>
          <w:bCs/>
          <w:sz w:val="32"/>
          <w:szCs w:val="32"/>
        </w:rPr>
        <w:t>2</w:t>
      </w:r>
    </w:p>
    <w:p w14:paraId="52E4A444" w14:textId="2EB0DCD2" w:rsidR="00B74929" w:rsidRPr="00DE49D5" w:rsidRDefault="00B74929" w:rsidP="007173A7">
      <w:pPr>
        <w:pStyle w:val="ListParagraph"/>
        <w:numPr>
          <w:ilvl w:val="0"/>
          <w:numId w:val="49"/>
        </w:numPr>
        <w:spacing w:after="160" w:line="276" w:lineRule="auto"/>
        <w:rPr>
          <w:rFonts w:asciiTheme="majorHAnsi" w:hAnsiTheme="majorHAnsi" w:cstheme="majorHAnsi"/>
          <w:b/>
          <w:color w:val="FF0000"/>
          <w:sz w:val="32"/>
          <w:szCs w:val="32"/>
        </w:rPr>
      </w:pPr>
      <w:r w:rsidRPr="00184743">
        <w:rPr>
          <w:rFonts w:asciiTheme="majorHAnsi" w:hAnsiTheme="majorHAnsi" w:cstheme="majorHAnsi"/>
          <w:bCs/>
          <w:sz w:val="32"/>
          <w:szCs w:val="32"/>
        </w:rPr>
        <w:t xml:space="preserve">Father, in the name of Jesus Christ, thank You for </w:t>
      </w:r>
      <w:r w:rsidR="00677F64">
        <w:rPr>
          <w:rFonts w:asciiTheme="majorHAnsi" w:hAnsiTheme="majorHAnsi" w:cstheme="majorHAnsi"/>
          <w:bCs/>
          <w:sz w:val="32"/>
          <w:szCs w:val="32"/>
        </w:rPr>
        <w:t xml:space="preserve">safely </w:t>
      </w:r>
      <w:r w:rsidRPr="00184743">
        <w:rPr>
          <w:rFonts w:asciiTheme="majorHAnsi" w:hAnsiTheme="majorHAnsi" w:cstheme="majorHAnsi"/>
          <w:bCs/>
          <w:sz w:val="32"/>
          <w:szCs w:val="32"/>
        </w:rPr>
        <w:t xml:space="preserve">bringing us </w:t>
      </w:r>
      <w:r w:rsidR="00677F64">
        <w:rPr>
          <w:rFonts w:asciiTheme="majorHAnsi" w:hAnsiTheme="majorHAnsi" w:cstheme="majorHAnsi"/>
          <w:bCs/>
          <w:sz w:val="32"/>
          <w:szCs w:val="32"/>
        </w:rPr>
        <w:t>in</w:t>
      </w:r>
      <w:r w:rsidRPr="00184743">
        <w:rPr>
          <w:rFonts w:asciiTheme="majorHAnsi" w:hAnsiTheme="majorHAnsi" w:cstheme="majorHAnsi"/>
          <w:bCs/>
          <w:sz w:val="32"/>
          <w:szCs w:val="32"/>
        </w:rPr>
        <w:t xml:space="preserve">to our covenant month of </w:t>
      </w:r>
      <w:r w:rsidRPr="00677F64">
        <w:rPr>
          <w:rFonts w:asciiTheme="majorHAnsi" w:hAnsiTheme="majorHAnsi" w:cstheme="majorHAnsi"/>
          <w:bCs/>
          <w:i/>
          <w:iCs/>
          <w:sz w:val="32"/>
          <w:szCs w:val="32"/>
        </w:rPr>
        <w:t>"I am an Overcomer."</w:t>
      </w:r>
      <w:r w:rsidRPr="00184743">
        <w:rPr>
          <w:rFonts w:asciiTheme="majorHAnsi" w:hAnsiTheme="majorHAnsi" w:cstheme="majorHAnsi"/>
          <w:bCs/>
          <w:sz w:val="32"/>
          <w:szCs w:val="32"/>
        </w:rPr>
        <w:t xml:space="preserve"> Thank </w:t>
      </w:r>
      <w:r w:rsidR="00677F64">
        <w:rPr>
          <w:rFonts w:asciiTheme="majorHAnsi" w:hAnsiTheme="majorHAnsi" w:cstheme="majorHAnsi"/>
          <w:bCs/>
          <w:sz w:val="32"/>
          <w:szCs w:val="32"/>
        </w:rPr>
        <w:t>Y</w:t>
      </w:r>
      <w:r w:rsidRPr="00184743">
        <w:rPr>
          <w:rFonts w:asciiTheme="majorHAnsi" w:hAnsiTheme="majorHAnsi" w:cstheme="majorHAnsi"/>
          <w:bCs/>
          <w:sz w:val="32"/>
          <w:szCs w:val="32"/>
        </w:rPr>
        <w:t xml:space="preserve">ou for empowering </w:t>
      </w:r>
      <w:r w:rsidR="00024871">
        <w:rPr>
          <w:rFonts w:asciiTheme="majorHAnsi" w:hAnsiTheme="majorHAnsi" w:cstheme="majorHAnsi"/>
          <w:bCs/>
          <w:sz w:val="32"/>
          <w:szCs w:val="32"/>
        </w:rPr>
        <w:t xml:space="preserve">all CTMI and DIC families </w:t>
      </w:r>
      <w:r w:rsidRPr="00184743">
        <w:rPr>
          <w:rFonts w:asciiTheme="majorHAnsi" w:hAnsiTheme="majorHAnsi" w:cstheme="majorHAnsi"/>
          <w:bCs/>
          <w:sz w:val="32"/>
          <w:szCs w:val="32"/>
        </w:rPr>
        <w:t xml:space="preserve">with </w:t>
      </w:r>
      <w:r w:rsidR="00A44E97">
        <w:rPr>
          <w:rFonts w:asciiTheme="majorHAnsi" w:hAnsiTheme="majorHAnsi" w:cstheme="majorHAnsi"/>
          <w:bCs/>
          <w:sz w:val="32"/>
          <w:szCs w:val="32"/>
        </w:rPr>
        <w:t xml:space="preserve">victorious </w:t>
      </w:r>
      <w:r w:rsidRPr="00184743">
        <w:rPr>
          <w:rFonts w:asciiTheme="majorHAnsi" w:hAnsiTheme="majorHAnsi" w:cstheme="majorHAnsi"/>
          <w:bCs/>
          <w:sz w:val="32"/>
          <w:szCs w:val="32"/>
        </w:rPr>
        <w:t>faith</w:t>
      </w:r>
      <w:r w:rsidR="00C3716B">
        <w:rPr>
          <w:rFonts w:asciiTheme="majorHAnsi" w:hAnsiTheme="majorHAnsi" w:cstheme="majorHAnsi"/>
          <w:bCs/>
          <w:sz w:val="32"/>
          <w:szCs w:val="32"/>
        </w:rPr>
        <w:t xml:space="preserve"> t</w:t>
      </w:r>
      <w:r w:rsidR="008520CB">
        <w:rPr>
          <w:rFonts w:asciiTheme="majorHAnsi" w:hAnsiTheme="majorHAnsi" w:cstheme="majorHAnsi"/>
          <w:bCs/>
          <w:sz w:val="32"/>
          <w:szCs w:val="32"/>
        </w:rPr>
        <w:t>o</w:t>
      </w:r>
      <w:r w:rsidR="00AE605E">
        <w:rPr>
          <w:rFonts w:asciiTheme="majorHAnsi" w:hAnsiTheme="majorHAnsi" w:cstheme="majorHAnsi"/>
          <w:bCs/>
          <w:sz w:val="32"/>
          <w:szCs w:val="32"/>
        </w:rPr>
        <w:t xml:space="preserve"> </w:t>
      </w:r>
      <w:r w:rsidR="00C3716B">
        <w:rPr>
          <w:rFonts w:asciiTheme="majorHAnsi" w:hAnsiTheme="majorHAnsi" w:cstheme="majorHAnsi"/>
          <w:bCs/>
          <w:sz w:val="32"/>
          <w:szCs w:val="32"/>
        </w:rPr>
        <w:t>overcome</w:t>
      </w:r>
      <w:r w:rsidR="008520CB">
        <w:rPr>
          <w:rFonts w:asciiTheme="majorHAnsi" w:hAnsiTheme="majorHAnsi" w:cstheme="majorHAnsi"/>
          <w:bCs/>
          <w:sz w:val="32"/>
          <w:szCs w:val="32"/>
        </w:rPr>
        <w:t xml:space="preserve"> </w:t>
      </w:r>
      <w:r w:rsidR="00C3716B">
        <w:rPr>
          <w:rFonts w:asciiTheme="majorHAnsi" w:hAnsiTheme="majorHAnsi" w:cstheme="majorHAnsi"/>
          <w:bCs/>
          <w:sz w:val="32"/>
          <w:szCs w:val="32"/>
        </w:rPr>
        <w:t>all the evils and tribulations in the world</w:t>
      </w:r>
      <w:r w:rsidRPr="00184743">
        <w:rPr>
          <w:rFonts w:asciiTheme="majorHAnsi" w:hAnsiTheme="majorHAnsi" w:cstheme="majorHAnsi"/>
          <w:bCs/>
          <w:sz w:val="32"/>
          <w:szCs w:val="32"/>
        </w:rPr>
        <w:t xml:space="preserve">. Father, </w:t>
      </w:r>
      <w:r w:rsidR="001317F5">
        <w:rPr>
          <w:rFonts w:asciiTheme="majorHAnsi" w:hAnsiTheme="majorHAnsi" w:cstheme="majorHAnsi"/>
          <w:bCs/>
          <w:sz w:val="32"/>
          <w:szCs w:val="32"/>
        </w:rPr>
        <w:t>thank You for always giving us the victory in our Lord Jesus Christ,</w:t>
      </w:r>
      <w:r w:rsidR="00206F36">
        <w:rPr>
          <w:rFonts w:asciiTheme="majorHAnsi" w:hAnsiTheme="majorHAnsi" w:cstheme="majorHAnsi"/>
          <w:bCs/>
          <w:sz w:val="32"/>
          <w:szCs w:val="32"/>
        </w:rPr>
        <w:t xml:space="preserve"> and delivering us from the </w:t>
      </w:r>
      <w:r w:rsidR="00105467">
        <w:rPr>
          <w:rFonts w:asciiTheme="majorHAnsi" w:hAnsiTheme="majorHAnsi" w:cstheme="majorHAnsi"/>
          <w:bCs/>
          <w:sz w:val="32"/>
          <w:szCs w:val="32"/>
        </w:rPr>
        <w:t xml:space="preserve">hands of all our </w:t>
      </w:r>
      <w:r w:rsidR="00DE49D5">
        <w:rPr>
          <w:rFonts w:asciiTheme="majorHAnsi" w:hAnsiTheme="majorHAnsi" w:cstheme="majorHAnsi"/>
          <w:bCs/>
          <w:sz w:val="32"/>
          <w:szCs w:val="32"/>
        </w:rPr>
        <w:t xml:space="preserve">enemies! </w:t>
      </w:r>
      <w:r w:rsidR="0078213F">
        <w:rPr>
          <w:rFonts w:asciiTheme="majorHAnsi" w:hAnsiTheme="majorHAnsi" w:cstheme="majorHAnsi"/>
          <w:b/>
          <w:color w:val="FF0000"/>
          <w:sz w:val="32"/>
          <w:szCs w:val="32"/>
        </w:rPr>
        <w:t xml:space="preserve">John 16:33; </w:t>
      </w:r>
      <w:r w:rsidRPr="00DE49D5">
        <w:rPr>
          <w:rFonts w:asciiTheme="majorHAnsi" w:hAnsiTheme="majorHAnsi" w:cstheme="majorHAnsi"/>
          <w:b/>
          <w:color w:val="FF0000"/>
          <w:sz w:val="32"/>
          <w:szCs w:val="32"/>
        </w:rPr>
        <w:t xml:space="preserve">1 John 5:4; </w:t>
      </w:r>
      <w:r w:rsidR="004917B7" w:rsidRPr="00DE49D5">
        <w:rPr>
          <w:rFonts w:asciiTheme="majorHAnsi" w:hAnsiTheme="majorHAnsi" w:cstheme="majorHAnsi"/>
          <w:b/>
          <w:color w:val="FF0000"/>
          <w:sz w:val="32"/>
          <w:szCs w:val="32"/>
        </w:rPr>
        <w:t>1 Corinthians 15:57;</w:t>
      </w:r>
      <w:r w:rsidR="00BC0573" w:rsidRPr="00BC0573">
        <w:t xml:space="preserve"> </w:t>
      </w:r>
      <w:r w:rsidR="00BC0573" w:rsidRPr="00BC0573">
        <w:rPr>
          <w:rFonts w:asciiTheme="majorHAnsi" w:hAnsiTheme="majorHAnsi" w:cstheme="majorHAnsi"/>
          <w:b/>
          <w:color w:val="FF0000"/>
          <w:sz w:val="32"/>
          <w:szCs w:val="32"/>
        </w:rPr>
        <w:t>2 Samuel 22:1-2</w:t>
      </w:r>
    </w:p>
    <w:p w14:paraId="368E98DD" w14:textId="5CE7CEA2" w:rsidR="0075120A" w:rsidRPr="004B212F" w:rsidRDefault="0075120A" w:rsidP="007173A7">
      <w:pPr>
        <w:pStyle w:val="ListParagraph"/>
        <w:numPr>
          <w:ilvl w:val="0"/>
          <w:numId w:val="49"/>
        </w:numPr>
        <w:spacing w:after="160" w:line="276" w:lineRule="auto"/>
        <w:rPr>
          <w:rFonts w:asciiTheme="majorHAnsi" w:hAnsiTheme="majorHAnsi" w:cstheme="majorHAnsi"/>
          <w:b/>
          <w:color w:val="FF0000"/>
          <w:sz w:val="32"/>
          <w:szCs w:val="32"/>
        </w:rPr>
      </w:pPr>
      <w:r w:rsidRPr="008409A8">
        <w:rPr>
          <w:rFonts w:asciiTheme="majorHAnsi" w:hAnsiTheme="majorHAnsi" w:cstheme="majorHAnsi"/>
          <w:bCs/>
          <w:sz w:val="32"/>
          <w:szCs w:val="32"/>
        </w:rPr>
        <w:t xml:space="preserve">Father, in the name of Jesus Christ, </w:t>
      </w:r>
      <w:r w:rsidR="00DD1D55">
        <w:rPr>
          <w:rFonts w:asciiTheme="majorHAnsi" w:hAnsiTheme="majorHAnsi" w:cstheme="majorHAnsi"/>
          <w:bCs/>
          <w:sz w:val="32"/>
          <w:szCs w:val="32"/>
        </w:rPr>
        <w:t>according to Your word, open</w:t>
      </w:r>
      <w:r w:rsidR="00D31981">
        <w:rPr>
          <w:rFonts w:asciiTheme="majorHAnsi" w:hAnsiTheme="majorHAnsi" w:cstheme="majorHAnsi"/>
          <w:bCs/>
          <w:sz w:val="32"/>
          <w:szCs w:val="32"/>
        </w:rPr>
        <w:t xml:space="preserve"> Your heavens and pour out Your Spirit mightily on all CTMI ministries, DIC churches, and every living church on earth! Father, </w:t>
      </w:r>
      <w:r w:rsidR="00380A61">
        <w:rPr>
          <w:rFonts w:asciiTheme="majorHAnsi" w:hAnsiTheme="majorHAnsi" w:cstheme="majorHAnsi"/>
          <w:bCs/>
          <w:sz w:val="32"/>
          <w:szCs w:val="32"/>
        </w:rPr>
        <w:t>let there be an</w:t>
      </w:r>
      <w:r w:rsidR="00D31981">
        <w:rPr>
          <w:rFonts w:asciiTheme="majorHAnsi" w:hAnsiTheme="majorHAnsi" w:cstheme="majorHAnsi"/>
          <w:bCs/>
          <w:sz w:val="32"/>
          <w:szCs w:val="32"/>
        </w:rPr>
        <w:t xml:space="preserve"> unprecedented </w:t>
      </w:r>
      <w:r w:rsidR="00380A61">
        <w:rPr>
          <w:rFonts w:asciiTheme="majorHAnsi" w:hAnsiTheme="majorHAnsi" w:cstheme="majorHAnsi"/>
          <w:bCs/>
          <w:sz w:val="32"/>
          <w:szCs w:val="32"/>
        </w:rPr>
        <w:t xml:space="preserve">worldwide </w:t>
      </w:r>
      <w:r w:rsidR="00D31981">
        <w:rPr>
          <w:rFonts w:asciiTheme="majorHAnsi" w:hAnsiTheme="majorHAnsi" w:cstheme="majorHAnsi"/>
          <w:bCs/>
          <w:sz w:val="32"/>
          <w:szCs w:val="32"/>
        </w:rPr>
        <w:t xml:space="preserve">revival </w:t>
      </w:r>
      <w:r w:rsidR="00EF1B68">
        <w:rPr>
          <w:rFonts w:asciiTheme="majorHAnsi" w:hAnsiTheme="majorHAnsi" w:cstheme="majorHAnsi"/>
          <w:bCs/>
          <w:sz w:val="32"/>
          <w:szCs w:val="32"/>
        </w:rPr>
        <w:t xml:space="preserve">and uncommon kingdom expansion in </w:t>
      </w:r>
      <w:r w:rsidR="004B212F">
        <w:rPr>
          <w:rFonts w:asciiTheme="majorHAnsi" w:hAnsiTheme="majorHAnsi" w:cstheme="majorHAnsi"/>
          <w:bCs/>
          <w:sz w:val="32"/>
          <w:szCs w:val="32"/>
        </w:rPr>
        <w:t>the United States Of America</w:t>
      </w:r>
      <w:r w:rsidR="004E1B3A">
        <w:rPr>
          <w:rFonts w:asciiTheme="majorHAnsi" w:hAnsiTheme="majorHAnsi" w:cstheme="majorHAnsi"/>
          <w:bCs/>
          <w:sz w:val="32"/>
          <w:szCs w:val="32"/>
        </w:rPr>
        <w:t xml:space="preserve">, and </w:t>
      </w:r>
      <w:r w:rsidR="00EF1B68">
        <w:rPr>
          <w:rFonts w:asciiTheme="majorHAnsi" w:hAnsiTheme="majorHAnsi" w:cstheme="majorHAnsi"/>
          <w:bCs/>
          <w:sz w:val="32"/>
          <w:szCs w:val="32"/>
        </w:rPr>
        <w:t>every nation on earth!</w:t>
      </w:r>
      <w:r w:rsidR="003F056D">
        <w:rPr>
          <w:rFonts w:asciiTheme="majorHAnsi" w:hAnsiTheme="majorHAnsi" w:cstheme="majorHAnsi"/>
          <w:bCs/>
          <w:sz w:val="32"/>
          <w:szCs w:val="32"/>
        </w:rPr>
        <w:t xml:space="preserve"> Father, </w:t>
      </w:r>
      <w:r w:rsidR="00EF1B68">
        <w:rPr>
          <w:rFonts w:asciiTheme="majorHAnsi" w:hAnsiTheme="majorHAnsi" w:cstheme="majorHAnsi"/>
          <w:bCs/>
          <w:sz w:val="32"/>
          <w:szCs w:val="32"/>
        </w:rPr>
        <w:t>according to Your word</w:t>
      </w:r>
      <w:r w:rsidR="003F056D">
        <w:rPr>
          <w:rFonts w:asciiTheme="majorHAnsi" w:hAnsiTheme="majorHAnsi" w:cstheme="majorHAnsi"/>
          <w:bCs/>
          <w:sz w:val="32"/>
          <w:szCs w:val="32"/>
        </w:rPr>
        <w:t xml:space="preserve">, let </w:t>
      </w:r>
      <w:r w:rsidR="00E84C23">
        <w:rPr>
          <w:rFonts w:asciiTheme="majorHAnsi" w:hAnsiTheme="majorHAnsi" w:cstheme="majorHAnsi"/>
          <w:bCs/>
          <w:sz w:val="32"/>
          <w:szCs w:val="32"/>
        </w:rPr>
        <w:t>the</w:t>
      </w:r>
      <w:r w:rsidR="001A58B9">
        <w:rPr>
          <w:rFonts w:asciiTheme="majorHAnsi" w:hAnsiTheme="majorHAnsi" w:cstheme="majorHAnsi"/>
          <w:bCs/>
          <w:sz w:val="32"/>
          <w:szCs w:val="32"/>
        </w:rPr>
        <w:t xml:space="preserve"> gate</w:t>
      </w:r>
      <w:r w:rsidR="00E84C23">
        <w:rPr>
          <w:rFonts w:asciiTheme="majorHAnsi" w:hAnsiTheme="majorHAnsi" w:cstheme="majorHAnsi"/>
          <w:bCs/>
          <w:sz w:val="32"/>
          <w:szCs w:val="32"/>
        </w:rPr>
        <w:t>s</w:t>
      </w:r>
      <w:r w:rsidR="001A58B9">
        <w:rPr>
          <w:rFonts w:asciiTheme="majorHAnsi" w:hAnsiTheme="majorHAnsi" w:cstheme="majorHAnsi"/>
          <w:bCs/>
          <w:sz w:val="32"/>
          <w:szCs w:val="32"/>
        </w:rPr>
        <w:t xml:space="preserve"> and door</w:t>
      </w:r>
      <w:r w:rsidR="00E84C23">
        <w:rPr>
          <w:rFonts w:asciiTheme="majorHAnsi" w:hAnsiTheme="majorHAnsi" w:cstheme="majorHAnsi"/>
          <w:bCs/>
          <w:sz w:val="32"/>
          <w:szCs w:val="32"/>
        </w:rPr>
        <w:t>s to all nation</w:t>
      </w:r>
      <w:r w:rsidR="00D64ED5">
        <w:rPr>
          <w:rFonts w:asciiTheme="majorHAnsi" w:hAnsiTheme="majorHAnsi" w:cstheme="majorHAnsi"/>
          <w:bCs/>
          <w:sz w:val="32"/>
          <w:szCs w:val="32"/>
        </w:rPr>
        <w:t>s</w:t>
      </w:r>
      <w:r w:rsidR="001A58B9">
        <w:rPr>
          <w:rFonts w:asciiTheme="majorHAnsi" w:hAnsiTheme="majorHAnsi" w:cstheme="majorHAnsi"/>
          <w:bCs/>
          <w:sz w:val="32"/>
          <w:szCs w:val="32"/>
        </w:rPr>
        <w:t xml:space="preserve"> </w:t>
      </w:r>
      <w:r w:rsidR="00427E68">
        <w:rPr>
          <w:rFonts w:asciiTheme="majorHAnsi" w:hAnsiTheme="majorHAnsi" w:cstheme="majorHAnsi"/>
          <w:bCs/>
          <w:sz w:val="32"/>
          <w:szCs w:val="32"/>
        </w:rPr>
        <w:t>be lifted</w:t>
      </w:r>
      <w:r w:rsidR="001A58B9">
        <w:rPr>
          <w:rFonts w:asciiTheme="majorHAnsi" w:hAnsiTheme="majorHAnsi" w:cstheme="majorHAnsi"/>
          <w:bCs/>
          <w:sz w:val="32"/>
          <w:szCs w:val="32"/>
        </w:rPr>
        <w:t xml:space="preserve">, </w:t>
      </w:r>
      <w:r w:rsidR="00D25B15">
        <w:rPr>
          <w:rFonts w:asciiTheme="majorHAnsi" w:hAnsiTheme="majorHAnsi" w:cstheme="majorHAnsi"/>
          <w:bCs/>
          <w:sz w:val="32"/>
          <w:szCs w:val="32"/>
        </w:rPr>
        <w:t>and</w:t>
      </w:r>
      <w:r w:rsidR="00D64ED5">
        <w:rPr>
          <w:rFonts w:asciiTheme="majorHAnsi" w:hAnsiTheme="majorHAnsi" w:cstheme="majorHAnsi"/>
          <w:bCs/>
          <w:sz w:val="32"/>
          <w:szCs w:val="32"/>
        </w:rPr>
        <w:t xml:space="preserve"> let multitudes of souls f</w:t>
      </w:r>
      <w:r w:rsidR="00F2010B">
        <w:rPr>
          <w:rFonts w:asciiTheme="majorHAnsi" w:hAnsiTheme="majorHAnsi" w:cstheme="majorHAnsi"/>
          <w:bCs/>
          <w:sz w:val="32"/>
          <w:szCs w:val="32"/>
        </w:rPr>
        <w:t xml:space="preserve">rom all nations flow into </w:t>
      </w:r>
      <w:r w:rsidR="003B308A">
        <w:rPr>
          <w:rFonts w:asciiTheme="majorHAnsi" w:hAnsiTheme="majorHAnsi" w:cstheme="majorHAnsi"/>
          <w:bCs/>
          <w:sz w:val="32"/>
          <w:szCs w:val="32"/>
        </w:rPr>
        <w:t>all Your churc</w:t>
      </w:r>
      <w:r w:rsidR="00380A61">
        <w:rPr>
          <w:rFonts w:asciiTheme="majorHAnsi" w:hAnsiTheme="majorHAnsi" w:cstheme="majorHAnsi"/>
          <w:bCs/>
          <w:sz w:val="32"/>
          <w:szCs w:val="32"/>
        </w:rPr>
        <w:t>hes to be saved, healed, and delivered!</w:t>
      </w:r>
      <w:r w:rsidR="0069464F">
        <w:rPr>
          <w:rFonts w:asciiTheme="majorHAnsi" w:hAnsiTheme="majorHAnsi" w:cstheme="majorHAnsi"/>
          <w:bCs/>
          <w:sz w:val="32"/>
          <w:szCs w:val="32"/>
        </w:rPr>
        <w:t xml:space="preserve"> </w:t>
      </w:r>
      <w:r w:rsidR="00C20E8B" w:rsidRPr="004B212F">
        <w:rPr>
          <w:rFonts w:asciiTheme="majorHAnsi" w:hAnsiTheme="majorHAnsi" w:cstheme="majorHAnsi"/>
          <w:b/>
          <w:color w:val="FF0000"/>
          <w:sz w:val="32"/>
          <w:szCs w:val="32"/>
        </w:rPr>
        <w:t>Matthew 3:16</w:t>
      </w:r>
      <w:r w:rsidRPr="004B212F">
        <w:rPr>
          <w:rFonts w:asciiTheme="majorHAnsi" w:hAnsiTheme="majorHAnsi" w:cstheme="majorHAnsi"/>
          <w:b/>
          <w:color w:val="FF0000"/>
          <w:sz w:val="32"/>
          <w:szCs w:val="32"/>
        </w:rPr>
        <w:t>; Psalm 24:7-9</w:t>
      </w:r>
      <w:r w:rsidR="00401B43" w:rsidRPr="004B212F">
        <w:rPr>
          <w:rFonts w:asciiTheme="majorHAnsi" w:hAnsiTheme="majorHAnsi" w:cstheme="majorHAnsi"/>
          <w:b/>
          <w:color w:val="FF0000"/>
          <w:sz w:val="32"/>
          <w:szCs w:val="32"/>
        </w:rPr>
        <w:t xml:space="preserve">; </w:t>
      </w:r>
      <w:r w:rsidR="001C5872" w:rsidRPr="004B212F">
        <w:rPr>
          <w:rFonts w:asciiTheme="majorHAnsi" w:hAnsiTheme="majorHAnsi" w:cstheme="majorHAnsi"/>
          <w:b/>
          <w:color w:val="FF0000"/>
          <w:sz w:val="32"/>
          <w:szCs w:val="32"/>
        </w:rPr>
        <w:t>Micah 4:</w:t>
      </w:r>
      <w:r w:rsidR="00C51974">
        <w:rPr>
          <w:rFonts w:asciiTheme="majorHAnsi" w:hAnsiTheme="majorHAnsi" w:cstheme="majorHAnsi"/>
          <w:b/>
          <w:color w:val="FF0000"/>
          <w:sz w:val="32"/>
          <w:szCs w:val="32"/>
        </w:rPr>
        <w:t>1-2</w:t>
      </w:r>
    </w:p>
    <w:p w14:paraId="17E739B4" w14:textId="1ACABD38" w:rsidR="00FB6515" w:rsidRPr="00237B50" w:rsidRDefault="00347165" w:rsidP="007173A7">
      <w:pPr>
        <w:pStyle w:val="ListParagraph"/>
        <w:numPr>
          <w:ilvl w:val="0"/>
          <w:numId w:val="49"/>
        </w:numPr>
        <w:spacing w:line="276" w:lineRule="auto"/>
        <w:rPr>
          <w:rFonts w:asciiTheme="majorHAnsi" w:hAnsiTheme="majorHAnsi" w:cstheme="majorHAnsi"/>
          <w:sz w:val="32"/>
          <w:szCs w:val="32"/>
        </w:rPr>
      </w:pPr>
      <w:r w:rsidRPr="00237B50">
        <w:rPr>
          <w:rFonts w:asciiTheme="majorHAnsi" w:hAnsiTheme="majorHAnsi" w:cstheme="majorHAnsi"/>
          <w:sz w:val="32"/>
          <w:szCs w:val="32"/>
        </w:rPr>
        <w:t>Father, in the name of Jesus Christ, according to Your</w:t>
      </w:r>
      <w:r w:rsidR="000D6C36" w:rsidRPr="00237B50">
        <w:rPr>
          <w:rFonts w:asciiTheme="majorHAnsi" w:hAnsiTheme="majorHAnsi" w:cstheme="majorHAnsi"/>
          <w:sz w:val="32"/>
          <w:szCs w:val="32"/>
        </w:rPr>
        <w:t xml:space="preserve"> end-time prophecy, establish </w:t>
      </w:r>
      <w:r w:rsidR="00C00624">
        <w:rPr>
          <w:rFonts w:asciiTheme="majorHAnsi" w:hAnsiTheme="majorHAnsi" w:cstheme="majorHAnsi"/>
          <w:sz w:val="32"/>
          <w:szCs w:val="32"/>
        </w:rPr>
        <w:t xml:space="preserve">Your </w:t>
      </w:r>
      <w:r w:rsidR="008D7637">
        <w:rPr>
          <w:rFonts w:asciiTheme="majorHAnsi" w:hAnsiTheme="majorHAnsi" w:cstheme="majorHAnsi"/>
          <w:sz w:val="32"/>
          <w:szCs w:val="32"/>
        </w:rPr>
        <w:t xml:space="preserve">House </w:t>
      </w:r>
      <w:r w:rsidR="0032733B" w:rsidRPr="00237B50">
        <w:rPr>
          <w:rFonts w:asciiTheme="majorHAnsi" w:hAnsiTheme="majorHAnsi" w:cstheme="majorHAnsi"/>
          <w:sz w:val="32"/>
          <w:szCs w:val="32"/>
        </w:rPr>
        <w:t>on top of Your holy mountain</w:t>
      </w:r>
      <w:r w:rsidR="008D7637">
        <w:rPr>
          <w:rFonts w:asciiTheme="majorHAnsi" w:hAnsiTheme="majorHAnsi" w:cstheme="majorHAnsi"/>
          <w:sz w:val="32"/>
          <w:szCs w:val="32"/>
        </w:rPr>
        <w:t xml:space="preserve"> </w:t>
      </w:r>
      <w:r w:rsidR="00ED1047" w:rsidRPr="00237B50">
        <w:rPr>
          <w:rFonts w:asciiTheme="majorHAnsi" w:hAnsiTheme="majorHAnsi" w:cstheme="majorHAnsi"/>
          <w:sz w:val="32"/>
          <w:szCs w:val="32"/>
        </w:rPr>
        <w:t xml:space="preserve">and </w:t>
      </w:r>
      <w:r w:rsidR="00ED1047" w:rsidRPr="00237B50">
        <w:rPr>
          <w:rFonts w:asciiTheme="majorHAnsi" w:hAnsiTheme="majorHAnsi" w:cstheme="majorHAnsi"/>
          <w:sz w:val="32"/>
          <w:szCs w:val="32"/>
        </w:rPr>
        <w:lastRenderedPageBreak/>
        <w:t xml:space="preserve">plant </w:t>
      </w:r>
      <w:r w:rsidR="00466044" w:rsidRPr="00237B50">
        <w:rPr>
          <w:rFonts w:asciiTheme="majorHAnsi" w:hAnsiTheme="majorHAnsi" w:cstheme="majorHAnsi"/>
          <w:sz w:val="32"/>
          <w:szCs w:val="32"/>
        </w:rPr>
        <w:t>multitudes of</w:t>
      </w:r>
      <w:r w:rsidR="00EE4ACB" w:rsidRPr="00237B50">
        <w:rPr>
          <w:rFonts w:asciiTheme="majorHAnsi" w:hAnsiTheme="majorHAnsi" w:cstheme="majorHAnsi"/>
          <w:sz w:val="32"/>
          <w:szCs w:val="32"/>
        </w:rPr>
        <w:t xml:space="preserve"> </w:t>
      </w:r>
      <w:r w:rsidR="00D37779" w:rsidRPr="00237B50">
        <w:rPr>
          <w:rFonts w:asciiTheme="majorHAnsi" w:hAnsiTheme="majorHAnsi" w:cstheme="majorHAnsi"/>
          <w:sz w:val="32"/>
          <w:szCs w:val="32"/>
        </w:rPr>
        <w:t xml:space="preserve">people from all nations </w:t>
      </w:r>
      <w:r w:rsidR="00EE4ACB" w:rsidRPr="00237B50">
        <w:rPr>
          <w:rFonts w:asciiTheme="majorHAnsi" w:hAnsiTheme="majorHAnsi" w:cstheme="majorHAnsi"/>
          <w:sz w:val="32"/>
          <w:szCs w:val="32"/>
        </w:rPr>
        <w:t>in</w:t>
      </w:r>
      <w:r w:rsidR="00D37779" w:rsidRPr="00237B50">
        <w:rPr>
          <w:rFonts w:asciiTheme="majorHAnsi" w:hAnsiTheme="majorHAnsi" w:cstheme="majorHAnsi"/>
          <w:sz w:val="32"/>
          <w:szCs w:val="32"/>
        </w:rPr>
        <w:t xml:space="preserve"> all DIC churches, CTMI ministries, and every living church </w:t>
      </w:r>
      <w:r w:rsidR="00466044" w:rsidRPr="00237B50">
        <w:rPr>
          <w:rFonts w:asciiTheme="majorHAnsi" w:hAnsiTheme="majorHAnsi" w:cstheme="majorHAnsi"/>
          <w:sz w:val="32"/>
          <w:szCs w:val="32"/>
        </w:rPr>
        <w:t xml:space="preserve">on earth. Father, </w:t>
      </w:r>
      <w:r w:rsidR="000348AC">
        <w:rPr>
          <w:rFonts w:asciiTheme="majorHAnsi" w:hAnsiTheme="majorHAnsi" w:cstheme="majorHAnsi"/>
          <w:sz w:val="32"/>
          <w:szCs w:val="32"/>
        </w:rPr>
        <w:t xml:space="preserve">manifest Your </w:t>
      </w:r>
      <w:r w:rsidR="009A3EB9" w:rsidRPr="00237B50">
        <w:rPr>
          <w:rFonts w:asciiTheme="majorHAnsi" w:hAnsiTheme="majorHAnsi" w:cstheme="majorHAnsi"/>
          <w:sz w:val="32"/>
          <w:szCs w:val="32"/>
        </w:rPr>
        <w:t>power in</w:t>
      </w:r>
      <w:r w:rsidR="00466044" w:rsidRPr="00237B50">
        <w:rPr>
          <w:rFonts w:asciiTheme="majorHAnsi" w:hAnsiTheme="majorHAnsi" w:cstheme="majorHAnsi"/>
          <w:sz w:val="32"/>
          <w:szCs w:val="32"/>
        </w:rPr>
        <w:t xml:space="preserve"> </w:t>
      </w:r>
      <w:r w:rsidR="009A3EB9" w:rsidRPr="00237B50">
        <w:rPr>
          <w:rFonts w:asciiTheme="majorHAnsi" w:hAnsiTheme="majorHAnsi" w:cstheme="majorHAnsi"/>
          <w:sz w:val="32"/>
          <w:szCs w:val="32"/>
        </w:rPr>
        <w:t>all</w:t>
      </w:r>
      <w:r w:rsidR="00466044" w:rsidRPr="00237B50">
        <w:rPr>
          <w:rFonts w:asciiTheme="majorHAnsi" w:hAnsiTheme="majorHAnsi" w:cstheme="majorHAnsi"/>
          <w:sz w:val="32"/>
          <w:szCs w:val="32"/>
        </w:rPr>
        <w:t xml:space="preserve"> </w:t>
      </w:r>
      <w:r w:rsidR="00C51974">
        <w:rPr>
          <w:rFonts w:asciiTheme="majorHAnsi" w:hAnsiTheme="majorHAnsi" w:cstheme="majorHAnsi"/>
          <w:sz w:val="32"/>
          <w:szCs w:val="32"/>
        </w:rPr>
        <w:t xml:space="preserve">our onsite and online services, meetings, convocations, and outreaches, </w:t>
      </w:r>
      <w:r w:rsidR="009A3EB9" w:rsidRPr="00237B50">
        <w:rPr>
          <w:rFonts w:asciiTheme="majorHAnsi" w:hAnsiTheme="majorHAnsi" w:cstheme="majorHAnsi"/>
          <w:sz w:val="32"/>
          <w:szCs w:val="32"/>
        </w:rPr>
        <w:t xml:space="preserve">and make </w:t>
      </w:r>
      <w:r w:rsidR="00C00624">
        <w:rPr>
          <w:rFonts w:asciiTheme="majorHAnsi" w:hAnsiTheme="majorHAnsi" w:cstheme="majorHAnsi"/>
          <w:sz w:val="32"/>
          <w:szCs w:val="32"/>
        </w:rPr>
        <w:t xml:space="preserve">all Your churches </w:t>
      </w:r>
      <w:r w:rsidR="009A3EB9" w:rsidRPr="00237B50">
        <w:rPr>
          <w:rFonts w:asciiTheme="majorHAnsi" w:hAnsiTheme="majorHAnsi" w:cstheme="majorHAnsi"/>
          <w:sz w:val="32"/>
          <w:szCs w:val="32"/>
        </w:rPr>
        <w:t>to be</w:t>
      </w:r>
      <w:r w:rsidR="00466044" w:rsidRPr="00237B50">
        <w:rPr>
          <w:rFonts w:asciiTheme="majorHAnsi" w:hAnsiTheme="majorHAnsi" w:cstheme="majorHAnsi"/>
          <w:sz w:val="32"/>
          <w:szCs w:val="32"/>
        </w:rPr>
        <w:t xml:space="preserve"> mountains of holiness</w:t>
      </w:r>
      <w:r w:rsidR="00424E7D" w:rsidRPr="00237B50">
        <w:rPr>
          <w:rFonts w:asciiTheme="majorHAnsi" w:hAnsiTheme="majorHAnsi" w:cstheme="majorHAnsi"/>
          <w:sz w:val="32"/>
          <w:szCs w:val="32"/>
        </w:rPr>
        <w:t xml:space="preserve">, prayer, salvation, </w:t>
      </w:r>
      <w:r w:rsidR="00FD1C66" w:rsidRPr="00237B50">
        <w:rPr>
          <w:rFonts w:asciiTheme="majorHAnsi" w:hAnsiTheme="majorHAnsi" w:cstheme="majorHAnsi"/>
          <w:sz w:val="32"/>
          <w:szCs w:val="32"/>
        </w:rPr>
        <w:t>healing,</w:t>
      </w:r>
      <w:r w:rsidR="00424E7D" w:rsidRPr="00237B50">
        <w:rPr>
          <w:rFonts w:asciiTheme="majorHAnsi" w:hAnsiTheme="majorHAnsi" w:cstheme="majorHAnsi"/>
          <w:sz w:val="32"/>
          <w:szCs w:val="32"/>
        </w:rPr>
        <w:t xml:space="preserve"> deliverance</w:t>
      </w:r>
      <w:r w:rsidR="00237B50" w:rsidRPr="00237B50">
        <w:rPr>
          <w:rFonts w:asciiTheme="majorHAnsi" w:hAnsiTheme="majorHAnsi" w:cstheme="majorHAnsi"/>
          <w:sz w:val="32"/>
          <w:szCs w:val="32"/>
        </w:rPr>
        <w:t>, and restoration</w:t>
      </w:r>
      <w:r w:rsidR="00466044" w:rsidRPr="00237B50">
        <w:rPr>
          <w:rFonts w:asciiTheme="majorHAnsi" w:hAnsiTheme="majorHAnsi" w:cstheme="majorHAnsi"/>
          <w:sz w:val="32"/>
          <w:szCs w:val="32"/>
        </w:rPr>
        <w:t xml:space="preserve"> </w:t>
      </w:r>
      <w:r w:rsidR="009A3EB9" w:rsidRPr="00237B50">
        <w:rPr>
          <w:rFonts w:asciiTheme="majorHAnsi" w:hAnsiTheme="majorHAnsi" w:cstheme="majorHAnsi"/>
          <w:sz w:val="32"/>
          <w:szCs w:val="32"/>
        </w:rPr>
        <w:t xml:space="preserve">for all peoples! </w:t>
      </w:r>
      <w:r w:rsidR="00D2641A">
        <w:rPr>
          <w:rFonts w:asciiTheme="majorHAnsi" w:hAnsiTheme="majorHAnsi" w:cstheme="majorHAnsi"/>
          <w:b/>
          <w:bCs/>
          <w:color w:val="FF0000"/>
          <w:sz w:val="32"/>
          <w:szCs w:val="32"/>
        </w:rPr>
        <w:t xml:space="preserve">Isaiah 2:2-3; </w:t>
      </w:r>
      <w:r w:rsidR="00DC593D" w:rsidRPr="00237B50">
        <w:rPr>
          <w:rFonts w:asciiTheme="majorHAnsi" w:hAnsiTheme="majorHAnsi" w:cstheme="majorHAnsi"/>
          <w:b/>
          <w:bCs/>
          <w:color w:val="FF0000"/>
          <w:sz w:val="32"/>
          <w:szCs w:val="32"/>
        </w:rPr>
        <w:t xml:space="preserve">Exodus 15:17; </w:t>
      </w:r>
      <w:r w:rsidR="00424E7D" w:rsidRPr="00237B50">
        <w:rPr>
          <w:rFonts w:asciiTheme="majorHAnsi" w:hAnsiTheme="majorHAnsi" w:cstheme="majorHAnsi"/>
          <w:b/>
          <w:bCs/>
          <w:color w:val="FF0000"/>
          <w:sz w:val="32"/>
          <w:szCs w:val="32"/>
        </w:rPr>
        <w:t xml:space="preserve">Isaiah 56:7; </w:t>
      </w:r>
      <w:r w:rsidR="0015409B" w:rsidRPr="00237B50">
        <w:rPr>
          <w:rFonts w:asciiTheme="majorHAnsi" w:hAnsiTheme="majorHAnsi" w:cstheme="majorHAnsi"/>
          <w:b/>
          <w:bCs/>
          <w:color w:val="FF0000"/>
          <w:sz w:val="32"/>
          <w:szCs w:val="32"/>
        </w:rPr>
        <w:t>Obadiah 1:17</w:t>
      </w:r>
    </w:p>
    <w:p w14:paraId="6918A0C6" w14:textId="148E1312" w:rsidR="00A73509" w:rsidRPr="005567AF" w:rsidRDefault="00A73509" w:rsidP="007173A7">
      <w:pPr>
        <w:pStyle w:val="ListParagraph"/>
        <w:numPr>
          <w:ilvl w:val="0"/>
          <w:numId w:val="49"/>
        </w:numPr>
        <w:spacing w:after="160" w:line="276" w:lineRule="auto"/>
        <w:rPr>
          <w:rFonts w:asciiTheme="majorHAnsi" w:hAnsiTheme="majorHAnsi" w:cstheme="majorHAnsi"/>
          <w:bCs/>
          <w:sz w:val="32"/>
          <w:szCs w:val="32"/>
        </w:rPr>
      </w:pPr>
      <w:r w:rsidRPr="001D48CB">
        <w:rPr>
          <w:rFonts w:asciiTheme="majorHAnsi" w:hAnsiTheme="majorHAnsi" w:cstheme="majorHAnsi"/>
          <w:bCs/>
          <w:sz w:val="32"/>
          <w:szCs w:val="32"/>
        </w:rPr>
        <w:t>Father</w:t>
      </w:r>
      <w:r w:rsidR="000B2FFD">
        <w:rPr>
          <w:rFonts w:asciiTheme="majorHAnsi" w:hAnsiTheme="majorHAnsi" w:cstheme="majorHAnsi"/>
          <w:bCs/>
          <w:sz w:val="32"/>
          <w:szCs w:val="32"/>
        </w:rPr>
        <w:t xml:space="preserve">, </w:t>
      </w:r>
      <w:r w:rsidRPr="001D48CB">
        <w:rPr>
          <w:rFonts w:asciiTheme="majorHAnsi" w:hAnsiTheme="majorHAnsi" w:cstheme="majorHAnsi"/>
          <w:bCs/>
          <w:sz w:val="32"/>
          <w:szCs w:val="32"/>
        </w:rPr>
        <w:t xml:space="preserve">in the name of Jesus Christ, </w:t>
      </w:r>
      <w:r w:rsidR="000B2FFD">
        <w:rPr>
          <w:rFonts w:asciiTheme="majorHAnsi" w:hAnsiTheme="majorHAnsi" w:cstheme="majorHAnsi"/>
          <w:bCs/>
          <w:sz w:val="32"/>
          <w:szCs w:val="32"/>
        </w:rPr>
        <w:t xml:space="preserve">according to Your word, </w:t>
      </w:r>
      <w:r w:rsidR="00EF29F5">
        <w:rPr>
          <w:rFonts w:asciiTheme="majorHAnsi" w:hAnsiTheme="majorHAnsi" w:cstheme="majorHAnsi"/>
          <w:bCs/>
          <w:sz w:val="32"/>
          <w:szCs w:val="32"/>
        </w:rPr>
        <w:t>fill all CTMI and DIC members with an intense compassion for lost souls</w:t>
      </w:r>
      <w:r w:rsidR="0040425D">
        <w:rPr>
          <w:rFonts w:asciiTheme="majorHAnsi" w:hAnsiTheme="majorHAnsi" w:cstheme="majorHAnsi"/>
          <w:bCs/>
          <w:sz w:val="32"/>
          <w:szCs w:val="32"/>
        </w:rPr>
        <w:t xml:space="preserve">! </w:t>
      </w:r>
      <w:r w:rsidRPr="001D48CB">
        <w:rPr>
          <w:rFonts w:asciiTheme="majorHAnsi" w:hAnsiTheme="majorHAnsi" w:cstheme="majorHAnsi"/>
          <w:bCs/>
          <w:sz w:val="32"/>
          <w:szCs w:val="32"/>
        </w:rPr>
        <w:t xml:space="preserve"> Father,</w:t>
      </w:r>
      <w:r w:rsidR="00183E92">
        <w:rPr>
          <w:rFonts w:asciiTheme="majorHAnsi" w:hAnsiTheme="majorHAnsi" w:cstheme="majorHAnsi"/>
          <w:bCs/>
          <w:sz w:val="32"/>
          <w:szCs w:val="32"/>
        </w:rPr>
        <w:t xml:space="preserve"> </w:t>
      </w:r>
      <w:r w:rsidR="00337513">
        <w:rPr>
          <w:rFonts w:asciiTheme="majorHAnsi" w:hAnsiTheme="majorHAnsi" w:cstheme="majorHAnsi"/>
          <w:bCs/>
          <w:sz w:val="32"/>
          <w:szCs w:val="32"/>
        </w:rPr>
        <w:t>make us to be</w:t>
      </w:r>
      <w:r w:rsidR="00D64130">
        <w:rPr>
          <w:rFonts w:asciiTheme="majorHAnsi" w:hAnsiTheme="majorHAnsi" w:cstheme="majorHAnsi"/>
          <w:bCs/>
          <w:sz w:val="32"/>
          <w:szCs w:val="32"/>
        </w:rPr>
        <w:t>come</w:t>
      </w:r>
      <w:r w:rsidR="00337513">
        <w:rPr>
          <w:rFonts w:asciiTheme="majorHAnsi" w:hAnsiTheme="majorHAnsi" w:cstheme="majorHAnsi"/>
          <w:bCs/>
          <w:sz w:val="32"/>
          <w:szCs w:val="32"/>
        </w:rPr>
        <w:t xml:space="preserve"> fishers of men, and</w:t>
      </w:r>
      <w:r w:rsidR="005F66CD">
        <w:rPr>
          <w:rFonts w:asciiTheme="majorHAnsi" w:hAnsiTheme="majorHAnsi" w:cstheme="majorHAnsi"/>
          <w:bCs/>
          <w:sz w:val="32"/>
          <w:szCs w:val="32"/>
        </w:rPr>
        <w:t xml:space="preserve"> help</w:t>
      </w:r>
      <w:r w:rsidR="00183E92">
        <w:rPr>
          <w:rFonts w:asciiTheme="majorHAnsi" w:hAnsiTheme="majorHAnsi" w:cstheme="majorHAnsi"/>
          <w:bCs/>
          <w:sz w:val="32"/>
          <w:szCs w:val="32"/>
        </w:rPr>
        <w:t xml:space="preserve"> </w:t>
      </w:r>
      <w:r w:rsidR="0071508A">
        <w:rPr>
          <w:rFonts w:asciiTheme="majorHAnsi" w:hAnsiTheme="majorHAnsi" w:cstheme="majorHAnsi"/>
          <w:bCs/>
          <w:sz w:val="32"/>
          <w:szCs w:val="32"/>
        </w:rPr>
        <w:t xml:space="preserve">us to </w:t>
      </w:r>
      <w:r w:rsidR="0040425D">
        <w:rPr>
          <w:rFonts w:asciiTheme="majorHAnsi" w:hAnsiTheme="majorHAnsi" w:cstheme="majorHAnsi"/>
          <w:bCs/>
          <w:sz w:val="32"/>
          <w:szCs w:val="32"/>
        </w:rPr>
        <w:t xml:space="preserve">bring in </w:t>
      </w:r>
      <w:r w:rsidR="004B1917">
        <w:rPr>
          <w:rFonts w:asciiTheme="majorHAnsi" w:hAnsiTheme="majorHAnsi" w:cstheme="majorHAnsi"/>
          <w:bCs/>
          <w:sz w:val="32"/>
          <w:szCs w:val="32"/>
        </w:rPr>
        <w:t>the mighty end-time harvest</w:t>
      </w:r>
      <w:r w:rsidR="00EA4A15">
        <w:rPr>
          <w:rFonts w:asciiTheme="majorHAnsi" w:hAnsiTheme="majorHAnsi" w:cstheme="majorHAnsi"/>
          <w:bCs/>
          <w:sz w:val="32"/>
          <w:szCs w:val="32"/>
        </w:rPr>
        <w:t xml:space="preserve"> of souls</w:t>
      </w:r>
      <w:r w:rsidR="004B1917">
        <w:rPr>
          <w:rFonts w:asciiTheme="majorHAnsi" w:hAnsiTheme="majorHAnsi" w:cstheme="majorHAnsi"/>
          <w:bCs/>
          <w:sz w:val="32"/>
          <w:szCs w:val="32"/>
        </w:rPr>
        <w:t xml:space="preserve"> into all DIC </w:t>
      </w:r>
      <w:r w:rsidR="007D50B7">
        <w:rPr>
          <w:rFonts w:asciiTheme="majorHAnsi" w:hAnsiTheme="majorHAnsi" w:cstheme="majorHAnsi"/>
          <w:bCs/>
          <w:sz w:val="32"/>
          <w:szCs w:val="32"/>
        </w:rPr>
        <w:t>churches a</w:t>
      </w:r>
      <w:r w:rsidR="004B1917">
        <w:rPr>
          <w:rFonts w:asciiTheme="majorHAnsi" w:hAnsiTheme="majorHAnsi" w:cstheme="majorHAnsi"/>
          <w:bCs/>
          <w:sz w:val="32"/>
          <w:szCs w:val="32"/>
        </w:rPr>
        <w:t xml:space="preserve">nd </w:t>
      </w:r>
      <w:r w:rsidR="007D50B7">
        <w:rPr>
          <w:rFonts w:asciiTheme="majorHAnsi" w:hAnsiTheme="majorHAnsi" w:cstheme="majorHAnsi"/>
          <w:bCs/>
          <w:sz w:val="32"/>
          <w:szCs w:val="32"/>
        </w:rPr>
        <w:t>CTMI meetings</w:t>
      </w:r>
      <w:r w:rsidR="004B1917">
        <w:rPr>
          <w:rFonts w:asciiTheme="majorHAnsi" w:hAnsiTheme="majorHAnsi" w:cstheme="majorHAnsi"/>
          <w:bCs/>
          <w:sz w:val="32"/>
          <w:szCs w:val="32"/>
        </w:rPr>
        <w:t xml:space="preserve">! </w:t>
      </w:r>
      <w:r w:rsidRPr="001D48CB">
        <w:rPr>
          <w:rFonts w:asciiTheme="majorHAnsi" w:hAnsiTheme="majorHAnsi" w:cstheme="majorHAnsi"/>
          <w:bCs/>
          <w:sz w:val="32"/>
          <w:szCs w:val="32"/>
        </w:rPr>
        <w:t xml:space="preserve">Father, according to Your word, </w:t>
      </w:r>
      <w:r w:rsidR="003D17B6">
        <w:rPr>
          <w:rFonts w:asciiTheme="majorHAnsi" w:hAnsiTheme="majorHAnsi" w:cstheme="majorHAnsi"/>
          <w:bCs/>
          <w:sz w:val="32"/>
          <w:szCs w:val="32"/>
        </w:rPr>
        <w:t>let great grace be upon all Your churches</w:t>
      </w:r>
      <w:r w:rsidR="007D50B7">
        <w:rPr>
          <w:rFonts w:asciiTheme="majorHAnsi" w:hAnsiTheme="majorHAnsi" w:cstheme="majorHAnsi"/>
          <w:bCs/>
          <w:sz w:val="32"/>
          <w:szCs w:val="32"/>
        </w:rPr>
        <w:t xml:space="preserve"> </w:t>
      </w:r>
      <w:r w:rsidR="003D17B6">
        <w:rPr>
          <w:rFonts w:asciiTheme="majorHAnsi" w:hAnsiTheme="majorHAnsi" w:cstheme="majorHAnsi"/>
          <w:bCs/>
          <w:sz w:val="32"/>
          <w:szCs w:val="32"/>
        </w:rPr>
        <w:t xml:space="preserve">and empower us to bear witness of the resurrection of the Lord Jesus Christ with power to </w:t>
      </w:r>
      <w:r w:rsidR="001F59BB">
        <w:rPr>
          <w:rFonts w:asciiTheme="majorHAnsi" w:hAnsiTheme="majorHAnsi" w:cstheme="majorHAnsi"/>
          <w:bCs/>
          <w:sz w:val="32"/>
          <w:szCs w:val="32"/>
        </w:rPr>
        <w:t xml:space="preserve">all peoples! </w:t>
      </w:r>
      <w:r w:rsidRPr="005F66CD">
        <w:rPr>
          <w:rFonts w:asciiTheme="majorHAnsi" w:hAnsiTheme="majorHAnsi" w:cstheme="majorHAnsi"/>
          <w:b/>
          <w:color w:val="FF0000"/>
          <w:sz w:val="32"/>
          <w:szCs w:val="32"/>
        </w:rPr>
        <w:t xml:space="preserve">Matthew 9:36-37; </w:t>
      </w:r>
      <w:r w:rsidR="00D64130">
        <w:rPr>
          <w:rFonts w:asciiTheme="majorHAnsi" w:hAnsiTheme="majorHAnsi" w:cstheme="majorHAnsi"/>
          <w:b/>
          <w:color w:val="FF0000"/>
          <w:sz w:val="32"/>
          <w:szCs w:val="32"/>
        </w:rPr>
        <w:t xml:space="preserve">Mark 1:17; </w:t>
      </w:r>
      <w:r w:rsidR="00E97B57">
        <w:rPr>
          <w:rFonts w:asciiTheme="majorHAnsi" w:hAnsiTheme="majorHAnsi" w:cstheme="majorHAnsi"/>
          <w:b/>
          <w:color w:val="FF0000"/>
          <w:sz w:val="32"/>
          <w:szCs w:val="32"/>
        </w:rPr>
        <w:t>Acts 4:33</w:t>
      </w:r>
    </w:p>
    <w:p w14:paraId="77736BE5" w14:textId="067D831C" w:rsidR="005567AF" w:rsidRPr="00ED4F6A" w:rsidRDefault="005567AF" w:rsidP="007173A7">
      <w:pPr>
        <w:pStyle w:val="ListParagraph"/>
        <w:numPr>
          <w:ilvl w:val="0"/>
          <w:numId w:val="49"/>
        </w:numPr>
        <w:spacing w:after="160" w:line="276" w:lineRule="auto"/>
        <w:rPr>
          <w:rFonts w:asciiTheme="majorHAnsi" w:hAnsiTheme="majorHAnsi" w:cstheme="majorHAnsi"/>
          <w:bCs/>
          <w:sz w:val="32"/>
          <w:szCs w:val="32"/>
        </w:rPr>
      </w:pPr>
      <w:r w:rsidRPr="00ED4F6A">
        <w:rPr>
          <w:rFonts w:asciiTheme="majorHAnsi" w:hAnsiTheme="majorHAnsi" w:cstheme="majorHAnsi"/>
          <w:color w:val="222222"/>
          <w:sz w:val="32"/>
          <w:szCs w:val="32"/>
          <w:shd w:val="clear" w:color="auto" w:fill="FFFFFF"/>
        </w:rPr>
        <w:t>Father, in the name of Jesus Christ, according to Your word, bring the wicked Russian war against Ukraine to an immediate and permanent end! Father, defend the nation of Ukraine and the entire world by Yourself and cause the enemy to return by the way that he came, never to return. Father, establish Your righteousness, peace, and prosperity in Ukraine and bring revival and restoration to the entire land! </w:t>
      </w:r>
      <w:r w:rsidRPr="00ED4F6A">
        <w:rPr>
          <w:rFonts w:asciiTheme="majorHAnsi" w:hAnsiTheme="majorHAnsi" w:cstheme="majorHAnsi"/>
          <w:b/>
          <w:bCs/>
          <w:color w:val="FF0000"/>
          <w:sz w:val="32"/>
          <w:szCs w:val="32"/>
          <w:shd w:val="clear" w:color="auto" w:fill="FFFFFF"/>
        </w:rPr>
        <w:t>Psalm 7:9-10; Isaiah 37:34-36; Leviticus 26:6-9</w:t>
      </w:r>
    </w:p>
    <w:p w14:paraId="1E8CCF41" w14:textId="77777777" w:rsidR="007D50B7" w:rsidRPr="001D48CB" w:rsidRDefault="007D50B7" w:rsidP="007173A7">
      <w:pPr>
        <w:pStyle w:val="ListParagraph"/>
        <w:spacing w:after="160" w:line="276" w:lineRule="auto"/>
        <w:rPr>
          <w:rFonts w:asciiTheme="majorHAnsi" w:hAnsiTheme="majorHAnsi" w:cstheme="majorHAnsi"/>
          <w:bCs/>
          <w:sz w:val="32"/>
          <w:szCs w:val="32"/>
        </w:rPr>
      </w:pPr>
    </w:p>
    <w:p w14:paraId="112281D1" w14:textId="1ABB819C" w:rsidR="00655BAF" w:rsidRPr="00043404" w:rsidRDefault="00655BAF" w:rsidP="007173A7">
      <w:pPr>
        <w:pStyle w:val="Subtitle"/>
        <w:spacing w:line="276" w:lineRule="auto"/>
        <w:rPr>
          <w:rFonts w:ascii="Calibri Light" w:hAnsi="Calibri Light" w:cs="Calibri Light"/>
          <w:b/>
          <w:bCs/>
          <w:sz w:val="32"/>
          <w:szCs w:val="32"/>
        </w:rPr>
      </w:pPr>
      <w:r w:rsidRPr="00043404">
        <w:rPr>
          <w:rFonts w:ascii="Calibri Light" w:hAnsi="Calibri Light" w:cs="Calibri Light"/>
          <w:b/>
          <w:bCs/>
          <w:sz w:val="32"/>
          <w:szCs w:val="32"/>
        </w:rPr>
        <w:t xml:space="preserve">Thursday, April </w:t>
      </w:r>
      <w:r w:rsidR="004E5762" w:rsidRPr="00043404">
        <w:rPr>
          <w:rFonts w:ascii="Calibri Light" w:hAnsi="Calibri Light" w:cs="Calibri Light"/>
          <w:b/>
          <w:bCs/>
          <w:sz w:val="32"/>
          <w:szCs w:val="32"/>
        </w:rPr>
        <w:t>7</w:t>
      </w:r>
      <w:r w:rsidR="004E5762" w:rsidRPr="00043404">
        <w:rPr>
          <w:rFonts w:ascii="Calibri Light" w:hAnsi="Calibri Light" w:cs="Calibri Light"/>
          <w:b/>
          <w:bCs/>
          <w:sz w:val="32"/>
          <w:szCs w:val="32"/>
          <w:vertAlign w:val="superscript"/>
        </w:rPr>
        <w:t>th</w:t>
      </w:r>
      <w:r w:rsidRPr="00043404">
        <w:rPr>
          <w:rFonts w:ascii="Calibri Light" w:hAnsi="Calibri Light" w:cs="Calibri Light"/>
          <w:b/>
          <w:bCs/>
          <w:sz w:val="32"/>
          <w:szCs w:val="32"/>
        </w:rPr>
        <w:t xml:space="preserve"> - Wednesday, April </w:t>
      </w:r>
      <w:r w:rsidR="004E5762" w:rsidRPr="00043404">
        <w:rPr>
          <w:rFonts w:ascii="Calibri Light" w:hAnsi="Calibri Light" w:cs="Calibri Light"/>
          <w:b/>
          <w:bCs/>
          <w:sz w:val="32"/>
          <w:szCs w:val="32"/>
        </w:rPr>
        <w:t>13</w:t>
      </w:r>
      <w:r w:rsidRPr="00043404">
        <w:rPr>
          <w:rFonts w:ascii="Calibri Light" w:hAnsi="Calibri Light" w:cs="Calibri Light"/>
          <w:b/>
          <w:bCs/>
          <w:sz w:val="32"/>
          <w:szCs w:val="32"/>
          <w:vertAlign w:val="superscript"/>
        </w:rPr>
        <w:t>th</w:t>
      </w:r>
      <w:r w:rsidRPr="00043404">
        <w:rPr>
          <w:rFonts w:ascii="Calibri Light" w:hAnsi="Calibri Light" w:cs="Calibri Light"/>
          <w:b/>
          <w:bCs/>
          <w:sz w:val="32"/>
          <w:szCs w:val="32"/>
        </w:rPr>
        <w:t>, 2022</w:t>
      </w:r>
    </w:p>
    <w:p w14:paraId="7EB3CC08" w14:textId="70EBDD11" w:rsidR="00AE3E29" w:rsidRPr="00AE3E29" w:rsidRDefault="00AF5F01" w:rsidP="007173A7">
      <w:pPr>
        <w:pStyle w:val="ListParagraph"/>
        <w:numPr>
          <w:ilvl w:val="0"/>
          <w:numId w:val="47"/>
        </w:numPr>
        <w:spacing w:after="160" w:line="276" w:lineRule="auto"/>
        <w:rPr>
          <w:rFonts w:asciiTheme="majorHAnsi" w:hAnsiTheme="majorHAnsi" w:cstheme="majorHAnsi"/>
          <w:b/>
          <w:sz w:val="32"/>
          <w:szCs w:val="32"/>
        </w:rPr>
      </w:pPr>
      <w:r>
        <w:rPr>
          <w:rFonts w:asciiTheme="majorHAnsi" w:hAnsiTheme="majorHAnsi" w:cstheme="majorHAnsi"/>
          <w:sz w:val="32"/>
          <w:szCs w:val="32"/>
        </w:rPr>
        <w:t xml:space="preserve">Father, in the name of Jesus Christ, according to Your word, </w:t>
      </w:r>
      <w:r w:rsidR="0058541F">
        <w:rPr>
          <w:rFonts w:asciiTheme="majorHAnsi" w:hAnsiTheme="majorHAnsi" w:cstheme="majorHAnsi"/>
          <w:sz w:val="32"/>
          <w:szCs w:val="32"/>
        </w:rPr>
        <w:t xml:space="preserve">empower </w:t>
      </w:r>
      <w:r w:rsidR="00523500">
        <w:rPr>
          <w:rFonts w:asciiTheme="majorHAnsi" w:hAnsiTheme="majorHAnsi" w:cstheme="majorHAnsi"/>
          <w:sz w:val="32"/>
          <w:szCs w:val="32"/>
        </w:rPr>
        <w:t>all Believers on earth, including CTMI and DIC members to</w:t>
      </w:r>
      <w:r w:rsidR="0058541F">
        <w:rPr>
          <w:rFonts w:asciiTheme="majorHAnsi" w:hAnsiTheme="majorHAnsi" w:cstheme="majorHAnsi"/>
          <w:sz w:val="32"/>
          <w:szCs w:val="32"/>
        </w:rPr>
        <w:t xml:space="preserve"> arise and shine for </w:t>
      </w:r>
      <w:r w:rsidR="006804B4">
        <w:rPr>
          <w:rFonts w:asciiTheme="majorHAnsi" w:hAnsiTheme="majorHAnsi" w:cstheme="majorHAnsi"/>
          <w:sz w:val="32"/>
          <w:szCs w:val="32"/>
        </w:rPr>
        <w:t>Jesus</w:t>
      </w:r>
      <w:r w:rsidR="00BB20F6">
        <w:rPr>
          <w:rFonts w:asciiTheme="majorHAnsi" w:hAnsiTheme="majorHAnsi" w:cstheme="majorHAnsi"/>
          <w:sz w:val="32"/>
          <w:szCs w:val="32"/>
        </w:rPr>
        <w:t xml:space="preserve">, by living godly lives and doing good </w:t>
      </w:r>
      <w:r w:rsidR="00BB20F6">
        <w:rPr>
          <w:rFonts w:asciiTheme="majorHAnsi" w:hAnsiTheme="majorHAnsi" w:cstheme="majorHAnsi"/>
          <w:sz w:val="32"/>
          <w:szCs w:val="32"/>
        </w:rPr>
        <w:lastRenderedPageBreak/>
        <w:t>works</w:t>
      </w:r>
      <w:r w:rsidR="006804B4">
        <w:rPr>
          <w:rFonts w:asciiTheme="majorHAnsi" w:hAnsiTheme="majorHAnsi" w:cstheme="majorHAnsi"/>
          <w:sz w:val="32"/>
          <w:szCs w:val="32"/>
        </w:rPr>
        <w:t xml:space="preserve">! </w:t>
      </w:r>
      <w:r w:rsidR="0058541F">
        <w:rPr>
          <w:rFonts w:asciiTheme="majorHAnsi" w:hAnsiTheme="majorHAnsi" w:cstheme="majorHAnsi"/>
          <w:sz w:val="32"/>
          <w:szCs w:val="32"/>
        </w:rPr>
        <w:t xml:space="preserve">Father, </w:t>
      </w:r>
      <w:r>
        <w:rPr>
          <w:rFonts w:asciiTheme="majorHAnsi" w:hAnsiTheme="majorHAnsi" w:cstheme="majorHAnsi"/>
          <w:sz w:val="32"/>
          <w:szCs w:val="32"/>
        </w:rPr>
        <w:t xml:space="preserve">let </w:t>
      </w:r>
      <w:r w:rsidR="00143B7C">
        <w:rPr>
          <w:rFonts w:asciiTheme="majorHAnsi" w:hAnsiTheme="majorHAnsi" w:cstheme="majorHAnsi"/>
          <w:sz w:val="32"/>
          <w:szCs w:val="32"/>
        </w:rPr>
        <w:t xml:space="preserve">multitudes of people from all nations come </w:t>
      </w:r>
      <w:r w:rsidR="00B2139C">
        <w:rPr>
          <w:rFonts w:asciiTheme="majorHAnsi" w:hAnsiTheme="majorHAnsi" w:cstheme="majorHAnsi"/>
          <w:sz w:val="32"/>
          <w:szCs w:val="32"/>
        </w:rPr>
        <w:t xml:space="preserve">and </w:t>
      </w:r>
      <w:r w:rsidR="00B71E81">
        <w:rPr>
          <w:rFonts w:asciiTheme="majorHAnsi" w:hAnsiTheme="majorHAnsi" w:cstheme="majorHAnsi"/>
          <w:sz w:val="32"/>
          <w:szCs w:val="32"/>
        </w:rPr>
        <w:t xml:space="preserve">receive the </w:t>
      </w:r>
      <w:r w:rsidR="00143B7C">
        <w:rPr>
          <w:rFonts w:asciiTheme="majorHAnsi" w:hAnsiTheme="majorHAnsi" w:cstheme="majorHAnsi"/>
          <w:sz w:val="32"/>
          <w:szCs w:val="32"/>
        </w:rPr>
        <w:t>Lord Jesus Christ because of Your glory</w:t>
      </w:r>
      <w:r w:rsidR="00B71E81">
        <w:rPr>
          <w:rFonts w:asciiTheme="majorHAnsi" w:hAnsiTheme="majorHAnsi" w:cstheme="majorHAnsi"/>
          <w:sz w:val="32"/>
          <w:szCs w:val="32"/>
        </w:rPr>
        <w:t xml:space="preserve"> </w:t>
      </w:r>
      <w:r w:rsidR="004A6013">
        <w:rPr>
          <w:rFonts w:asciiTheme="majorHAnsi" w:hAnsiTheme="majorHAnsi" w:cstheme="majorHAnsi"/>
          <w:sz w:val="32"/>
          <w:szCs w:val="32"/>
        </w:rPr>
        <w:t>which they see upon</w:t>
      </w:r>
      <w:r w:rsidR="00143B7C">
        <w:rPr>
          <w:rFonts w:asciiTheme="majorHAnsi" w:hAnsiTheme="majorHAnsi" w:cstheme="majorHAnsi"/>
          <w:sz w:val="32"/>
          <w:szCs w:val="32"/>
        </w:rPr>
        <w:t xml:space="preserve"> us. </w:t>
      </w:r>
      <w:r w:rsidR="002D3D5E">
        <w:rPr>
          <w:rFonts w:asciiTheme="majorHAnsi" w:hAnsiTheme="majorHAnsi" w:cstheme="majorHAnsi"/>
          <w:sz w:val="32"/>
          <w:szCs w:val="32"/>
        </w:rPr>
        <w:t>Father</w:t>
      </w:r>
      <w:r w:rsidR="00B131C8">
        <w:rPr>
          <w:rFonts w:asciiTheme="majorHAnsi" w:hAnsiTheme="majorHAnsi" w:cstheme="majorHAnsi"/>
          <w:sz w:val="32"/>
          <w:szCs w:val="32"/>
        </w:rPr>
        <w:t>,</w:t>
      </w:r>
      <w:r w:rsidR="00283BBB">
        <w:rPr>
          <w:rFonts w:asciiTheme="majorHAnsi" w:hAnsiTheme="majorHAnsi" w:cstheme="majorHAnsi"/>
          <w:sz w:val="32"/>
          <w:szCs w:val="32"/>
        </w:rPr>
        <w:t xml:space="preserve"> </w:t>
      </w:r>
      <w:r w:rsidR="006A33F4">
        <w:rPr>
          <w:rFonts w:asciiTheme="majorHAnsi" w:hAnsiTheme="majorHAnsi" w:cstheme="majorHAnsi"/>
          <w:sz w:val="32"/>
          <w:szCs w:val="32"/>
        </w:rPr>
        <w:t xml:space="preserve">add daily to </w:t>
      </w:r>
      <w:r w:rsidR="00913EE9">
        <w:rPr>
          <w:rFonts w:asciiTheme="majorHAnsi" w:hAnsiTheme="majorHAnsi" w:cstheme="majorHAnsi"/>
          <w:sz w:val="32"/>
          <w:szCs w:val="32"/>
        </w:rPr>
        <w:t xml:space="preserve">all DIC churches and every living </w:t>
      </w:r>
      <w:r w:rsidR="006A33F4">
        <w:rPr>
          <w:rFonts w:asciiTheme="majorHAnsi" w:hAnsiTheme="majorHAnsi" w:cstheme="majorHAnsi"/>
          <w:sz w:val="32"/>
          <w:szCs w:val="32"/>
        </w:rPr>
        <w:t xml:space="preserve">church on earth those who are being saved, </w:t>
      </w:r>
      <w:r w:rsidR="00913EE9">
        <w:rPr>
          <w:rFonts w:asciiTheme="majorHAnsi" w:hAnsiTheme="majorHAnsi" w:cstheme="majorHAnsi"/>
          <w:sz w:val="32"/>
          <w:szCs w:val="32"/>
        </w:rPr>
        <w:t xml:space="preserve">rooted, </w:t>
      </w:r>
      <w:r w:rsidR="00322733">
        <w:rPr>
          <w:rFonts w:asciiTheme="majorHAnsi" w:hAnsiTheme="majorHAnsi" w:cstheme="majorHAnsi"/>
          <w:sz w:val="32"/>
          <w:szCs w:val="32"/>
        </w:rPr>
        <w:t>and built up in Christ!</w:t>
      </w:r>
      <w:r w:rsidR="00913EE9">
        <w:rPr>
          <w:rFonts w:asciiTheme="majorHAnsi" w:hAnsiTheme="majorHAnsi" w:cstheme="majorHAnsi"/>
          <w:sz w:val="32"/>
          <w:szCs w:val="32"/>
        </w:rPr>
        <w:t xml:space="preserve"> </w:t>
      </w:r>
      <w:r w:rsidR="0097254E" w:rsidRPr="00913EE9">
        <w:rPr>
          <w:rFonts w:asciiTheme="majorHAnsi" w:hAnsiTheme="majorHAnsi" w:cstheme="majorHAnsi"/>
          <w:b/>
          <w:bCs/>
          <w:color w:val="FF0000"/>
          <w:sz w:val="32"/>
          <w:szCs w:val="32"/>
        </w:rPr>
        <w:t>Isaiah 60:1-</w:t>
      </w:r>
      <w:r w:rsidR="00DA79C5">
        <w:rPr>
          <w:rFonts w:asciiTheme="majorHAnsi" w:hAnsiTheme="majorHAnsi" w:cstheme="majorHAnsi"/>
          <w:b/>
          <w:bCs/>
          <w:color w:val="FF0000"/>
          <w:sz w:val="32"/>
          <w:szCs w:val="32"/>
        </w:rPr>
        <w:t>3;</w:t>
      </w:r>
      <w:r w:rsidR="00F2423F" w:rsidRPr="00913EE9">
        <w:rPr>
          <w:rFonts w:asciiTheme="majorHAnsi" w:hAnsiTheme="majorHAnsi" w:cstheme="majorHAnsi"/>
          <w:b/>
          <w:bCs/>
          <w:color w:val="FF0000"/>
          <w:sz w:val="32"/>
          <w:szCs w:val="32"/>
        </w:rPr>
        <w:t xml:space="preserve"> Matthew 5:16;</w:t>
      </w:r>
      <w:r w:rsidR="00A5390A" w:rsidRPr="00913EE9">
        <w:rPr>
          <w:rFonts w:asciiTheme="majorHAnsi" w:hAnsiTheme="majorHAnsi" w:cstheme="majorHAnsi"/>
          <w:b/>
          <w:bCs/>
          <w:color w:val="FF0000"/>
          <w:sz w:val="32"/>
          <w:szCs w:val="32"/>
        </w:rPr>
        <w:t xml:space="preserve"> </w:t>
      </w:r>
      <w:r w:rsidR="00C14FDE" w:rsidRPr="00913EE9">
        <w:rPr>
          <w:rFonts w:asciiTheme="majorHAnsi" w:hAnsiTheme="majorHAnsi" w:cstheme="majorHAnsi"/>
          <w:b/>
          <w:bCs/>
          <w:color w:val="FF0000"/>
          <w:sz w:val="32"/>
          <w:szCs w:val="32"/>
        </w:rPr>
        <w:t>Acts 2:47</w:t>
      </w:r>
      <w:r w:rsidR="00913EE9" w:rsidRPr="00913EE9">
        <w:rPr>
          <w:rFonts w:asciiTheme="majorHAnsi" w:hAnsiTheme="majorHAnsi" w:cstheme="majorHAnsi"/>
          <w:b/>
          <w:bCs/>
          <w:color w:val="FF0000"/>
          <w:sz w:val="32"/>
          <w:szCs w:val="32"/>
        </w:rPr>
        <w:t>; Colossians 2:6-7</w:t>
      </w:r>
    </w:p>
    <w:p w14:paraId="4F178BD8" w14:textId="4A9C95D5" w:rsidR="0002478A" w:rsidRDefault="00B642C2" w:rsidP="007173A7">
      <w:pPr>
        <w:pStyle w:val="ListParagraph"/>
        <w:numPr>
          <w:ilvl w:val="0"/>
          <w:numId w:val="47"/>
        </w:numPr>
        <w:spacing w:line="276" w:lineRule="auto"/>
        <w:rPr>
          <w:rFonts w:asciiTheme="majorHAnsi" w:hAnsiTheme="majorHAnsi" w:cstheme="majorHAnsi"/>
          <w:b/>
          <w:bCs/>
          <w:color w:val="FF0000"/>
          <w:sz w:val="32"/>
          <w:szCs w:val="32"/>
        </w:rPr>
      </w:pPr>
      <w:r w:rsidRPr="00043404">
        <w:rPr>
          <w:rFonts w:asciiTheme="majorHAnsi" w:hAnsiTheme="majorHAnsi" w:cstheme="majorHAnsi"/>
          <w:sz w:val="32"/>
          <w:szCs w:val="32"/>
        </w:rPr>
        <w:t>Father, in the name of Jesus Christ,</w:t>
      </w:r>
      <w:r w:rsidR="00FB3CDB">
        <w:rPr>
          <w:rFonts w:asciiTheme="majorHAnsi" w:hAnsiTheme="majorHAnsi" w:cstheme="majorHAnsi"/>
          <w:sz w:val="32"/>
          <w:szCs w:val="32"/>
        </w:rPr>
        <w:t xml:space="preserve"> according to Your word, </w:t>
      </w:r>
      <w:r w:rsidR="00080359">
        <w:rPr>
          <w:rFonts w:asciiTheme="majorHAnsi" w:hAnsiTheme="majorHAnsi" w:cstheme="majorHAnsi"/>
          <w:sz w:val="32"/>
          <w:szCs w:val="32"/>
        </w:rPr>
        <w:t xml:space="preserve">baptize </w:t>
      </w:r>
      <w:r w:rsidR="00CA5DED">
        <w:rPr>
          <w:rFonts w:asciiTheme="majorHAnsi" w:hAnsiTheme="majorHAnsi" w:cstheme="majorHAnsi"/>
          <w:sz w:val="32"/>
          <w:szCs w:val="32"/>
        </w:rPr>
        <w:t xml:space="preserve">the entire CTMI and DIC family with a fresh baptism of Your Holy Spirit and Fire! </w:t>
      </w:r>
      <w:r w:rsidR="0003564B">
        <w:rPr>
          <w:rFonts w:asciiTheme="majorHAnsi" w:hAnsiTheme="majorHAnsi" w:cstheme="majorHAnsi"/>
          <w:sz w:val="32"/>
          <w:szCs w:val="32"/>
        </w:rPr>
        <w:t xml:space="preserve">Father, </w:t>
      </w:r>
      <w:r w:rsidRPr="00043404">
        <w:rPr>
          <w:rFonts w:asciiTheme="majorHAnsi" w:hAnsiTheme="majorHAnsi" w:cstheme="majorHAnsi"/>
          <w:sz w:val="32"/>
          <w:szCs w:val="32"/>
        </w:rPr>
        <w:t>thoroughly washing away all our filth</w:t>
      </w:r>
      <w:r w:rsidR="00260D4A">
        <w:rPr>
          <w:rFonts w:asciiTheme="majorHAnsi" w:hAnsiTheme="majorHAnsi" w:cstheme="majorHAnsi"/>
          <w:sz w:val="32"/>
          <w:szCs w:val="32"/>
        </w:rPr>
        <w:t xml:space="preserve">, purge us from all our </w:t>
      </w:r>
      <w:r w:rsidR="00CB5994">
        <w:rPr>
          <w:rFonts w:asciiTheme="majorHAnsi" w:hAnsiTheme="majorHAnsi" w:cstheme="majorHAnsi"/>
          <w:sz w:val="32"/>
          <w:szCs w:val="32"/>
        </w:rPr>
        <w:t>uncleanness</w:t>
      </w:r>
      <w:r w:rsidR="00260D4A">
        <w:rPr>
          <w:rFonts w:asciiTheme="majorHAnsi" w:hAnsiTheme="majorHAnsi" w:cstheme="majorHAnsi"/>
          <w:sz w:val="32"/>
          <w:szCs w:val="32"/>
        </w:rPr>
        <w:t xml:space="preserve"> and make all </w:t>
      </w:r>
      <w:r w:rsidR="00CB5994">
        <w:rPr>
          <w:rFonts w:asciiTheme="majorHAnsi" w:hAnsiTheme="majorHAnsi" w:cstheme="majorHAnsi"/>
          <w:sz w:val="32"/>
          <w:szCs w:val="32"/>
        </w:rPr>
        <w:t>CT</w:t>
      </w:r>
      <w:r w:rsidR="00B043FB">
        <w:rPr>
          <w:rFonts w:asciiTheme="majorHAnsi" w:hAnsiTheme="majorHAnsi" w:cstheme="majorHAnsi"/>
          <w:sz w:val="32"/>
          <w:szCs w:val="32"/>
        </w:rPr>
        <w:t>MI</w:t>
      </w:r>
      <w:r w:rsidR="00CB5994">
        <w:rPr>
          <w:rFonts w:asciiTheme="majorHAnsi" w:hAnsiTheme="majorHAnsi" w:cstheme="majorHAnsi"/>
          <w:sz w:val="32"/>
          <w:szCs w:val="32"/>
        </w:rPr>
        <w:t xml:space="preserve"> ministries and </w:t>
      </w:r>
      <w:r w:rsidR="00260D4A">
        <w:rPr>
          <w:rFonts w:asciiTheme="majorHAnsi" w:hAnsiTheme="majorHAnsi" w:cstheme="majorHAnsi"/>
          <w:sz w:val="32"/>
          <w:szCs w:val="32"/>
        </w:rPr>
        <w:t xml:space="preserve">DIC churches to be a </w:t>
      </w:r>
      <w:r w:rsidR="00CB5994">
        <w:rPr>
          <w:rFonts w:asciiTheme="majorHAnsi" w:hAnsiTheme="majorHAnsi" w:cstheme="majorHAnsi"/>
          <w:sz w:val="32"/>
          <w:szCs w:val="32"/>
        </w:rPr>
        <w:t>glorious</w:t>
      </w:r>
      <w:r w:rsidR="00260D4A">
        <w:rPr>
          <w:rFonts w:asciiTheme="majorHAnsi" w:hAnsiTheme="majorHAnsi" w:cstheme="majorHAnsi"/>
          <w:sz w:val="32"/>
          <w:szCs w:val="32"/>
        </w:rPr>
        <w:t xml:space="preserve"> Church without spot or wrinkle ready for the return of the Lord! </w:t>
      </w:r>
      <w:r w:rsidR="008C41CD" w:rsidRPr="008C41CD">
        <w:rPr>
          <w:rFonts w:asciiTheme="majorHAnsi" w:hAnsiTheme="majorHAnsi" w:cstheme="majorHAnsi"/>
          <w:b/>
          <w:bCs/>
          <w:color w:val="FF0000"/>
          <w:sz w:val="32"/>
          <w:szCs w:val="32"/>
        </w:rPr>
        <w:t xml:space="preserve">Matthew 3:11; </w:t>
      </w:r>
      <w:r w:rsidRPr="008C41CD">
        <w:rPr>
          <w:rFonts w:asciiTheme="majorHAnsi" w:hAnsiTheme="majorHAnsi" w:cstheme="majorHAnsi"/>
          <w:b/>
          <w:bCs/>
          <w:color w:val="FF0000"/>
          <w:sz w:val="32"/>
          <w:szCs w:val="32"/>
        </w:rPr>
        <w:t>Isaiah 4:3-5;</w:t>
      </w:r>
      <w:r w:rsidR="00344E1A">
        <w:rPr>
          <w:rFonts w:asciiTheme="majorHAnsi" w:hAnsiTheme="majorHAnsi" w:cstheme="majorHAnsi"/>
          <w:b/>
          <w:bCs/>
          <w:color w:val="FF0000"/>
          <w:sz w:val="32"/>
          <w:szCs w:val="32"/>
        </w:rPr>
        <w:t xml:space="preserve"> </w:t>
      </w:r>
      <w:r w:rsidR="00F020D6" w:rsidRPr="00F020D6">
        <w:rPr>
          <w:rFonts w:asciiTheme="majorHAnsi" w:hAnsiTheme="majorHAnsi" w:cstheme="majorHAnsi"/>
          <w:b/>
          <w:bCs/>
          <w:color w:val="FF0000"/>
          <w:sz w:val="32"/>
          <w:szCs w:val="32"/>
        </w:rPr>
        <w:t>Ephesians 5:26-27</w:t>
      </w:r>
    </w:p>
    <w:p w14:paraId="37A397FA" w14:textId="3CC84B10" w:rsidR="00713046" w:rsidRPr="00713046" w:rsidRDefault="0002478A" w:rsidP="007173A7">
      <w:pPr>
        <w:pStyle w:val="ListParagraph"/>
        <w:numPr>
          <w:ilvl w:val="0"/>
          <w:numId w:val="47"/>
        </w:numPr>
        <w:spacing w:after="160" w:line="276" w:lineRule="auto"/>
        <w:rPr>
          <w:rFonts w:asciiTheme="majorHAnsi" w:hAnsiTheme="majorHAnsi" w:cstheme="majorHAnsi"/>
          <w:bCs/>
          <w:sz w:val="32"/>
          <w:szCs w:val="32"/>
        </w:rPr>
      </w:pPr>
      <w:r w:rsidRPr="00713046">
        <w:rPr>
          <w:rFonts w:asciiTheme="majorHAnsi" w:hAnsiTheme="majorHAnsi" w:cstheme="majorHAnsi"/>
          <w:sz w:val="32"/>
          <w:szCs w:val="32"/>
        </w:rPr>
        <w:t xml:space="preserve">Father, in the name of Jesus Christ, according to Your word, </w:t>
      </w:r>
      <w:r w:rsidR="00BA2501" w:rsidRPr="00713046">
        <w:rPr>
          <w:rFonts w:asciiTheme="majorHAnsi" w:hAnsiTheme="majorHAnsi" w:cstheme="majorHAnsi"/>
          <w:sz w:val="32"/>
          <w:szCs w:val="32"/>
        </w:rPr>
        <w:t xml:space="preserve">make CTMI and DIC </w:t>
      </w:r>
      <w:r w:rsidR="000E3239" w:rsidRPr="00713046">
        <w:rPr>
          <w:rFonts w:asciiTheme="majorHAnsi" w:hAnsiTheme="majorHAnsi" w:cstheme="majorHAnsi"/>
          <w:sz w:val="32"/>
          <w:szCs w:val="32"/>
        </w:rPr>
        <w:t>Your resting place where You dwell forever!</w:t>
      </w:r>
      <w:r w:rsidRPr="00713046">
        <w:rPr>
          <w:rFonts w:asciiTheme="majorHAnsi" w:hAnsiTheme="majorHAnsi" w:cstheme="majorHAnsi"/>
          <w:sz w:val="32"/>
          <w:szCs w:val="32"/>
        </w:rPr>
        <w:t xml:space="preserve"> </w:t>
      </w:r>
      <w:r w:rsidR="00B37785">
        <w:rPr>
          <w:rFonts w:asciiTheme="majorHAnsi" w:hAnsiTheme="majorHAnsi" w:cstheme="majorHAnsi"/>
          <w:sz w:val="32"/>
          <w:szCs w:val="32"/>
        </w:rPr>
        <w:t xml:space="preserve">Father, let Your eyes </w:t>
      </w:r>
      <w:r w:rsidR="006B4987">
        <w:rPr>
          <w:rFonts w:asciiTheme="majorHAnsi" w:hAnsiTheme="majorHAnsi" w:cstheme="majorHAnsi"/>
          <w:sz w:val="32"/>
          <w:szCs w:val="32"/>
        </w:rPr>
        <w:t xml:space="preserve">always be open upon us and </w:t>
      </w:r>
      <w:r w:rsidR="00EC028E">
        <w:rPr>
          <w:rFonts w:asciiTheme="majorHAnsi" w:hAnsiTheme="majorHAnsi" w:cstheme="majorHAnsi"/>
          <w:sz w:val="32"/>
          <w:szCs w:val="32"/>
        </w:rPr>
        <w:t xml:space="preserve">Your ears attentive to every prayer that is made in </w:t>
      </w:r>
      <w:r w:rsidR="006B4987">
        <w:rPr>
          <w:rFonts w:asciiTheme="majorHAnsi" w:hAnsiTheme="majorHAnsi" w:cstheme="majorHAnsi"/>
          <w:sz w:val="32"/>
          <w:szCs w:val="32"/>
        </w:rPr>
        <w:t xml:space="preserve">CTMI </w:t>
      </w:r>
      <w:r w:rsidR="00576344">
        <w:rPr>
          <w:rFonts w:asciiTheme="majorHAnsi" w:hAnsiTheme="majorHAnsi" w:cstheme="majorHAnsi"/>
          <w:sz w:val="32"/>
          <w:szCs w:val="32"/>
        </w:rPr>
        <w:t>assemblies</w:t>
      </w:r>
      <w:r w:rsidR="006B4987">
        <w:rPr>
          <w:rFonts w:asciiTheme="majorHAnsi" w:hAnsiTheme="majorHAnsi" w:cstheme="majorHAnsi"/>
          <w:sz w:val="32"/>
          <w:szCs w:val="32"/>
        </w:rPr>
        <w:t xml:space="preserve"> and DIC </w:t>
      </w:r>
      <w:r w:rsidR="00576344">
        <w:rPr>
          <w:rFonts w:asciiTheme="majorHAnsi" w:hAnsiTheme="majorHAnsi" w:cstheme="majorHAnsi"/>
          <w:sz w:val="32"/>
          <w:szCs w:val="32"/>
        </w:rPr>
        <w:t>sanctuaries</w:t>
      </w:r>
      <w:r w:rsidR="006B4987">
        <w:rPr>
          <w:rFonts w:asciiTheme="majorHAnsi" w:hAnsiTheme="majorHAnsi" w:cstheme="majorHAnsi"/>
          <w:sz w:val="32"/>
          <w:szCs w:val="32"/>
        </w:rPr>
        <w:t xml:space="preserve">. </w:t>
      </w:r>
      <w:r w:rsidR="00BA2501" w:rsidRPr="00713046">
        <w:rPr>
          <w:rFonts w:asciiTheme="majorHAnsi" w:hAnsiTheme="majorHAnsi" w:cstheme="majorHAnsi"/>
          <w:sz w:val="32"/>
          <w:szCs w:val="32"/>
        </w:rPr>
        <w:t>Father, s</w:t>
      </w:r>
      <w:r w:rsidR="00B51458">
        <w:rPr>
          <w:rFonts w:asciiTheme="majorHAnsi" w:hAnsiTheme="majorHAnsi" w:cstheme="majorHAnsi"/>
          <w:sz w:val="32"/>
          <w:szCs w:val="32"/>
        </w:rPr>
        <w:t xml:space="preserve">tretch out Your hand in </w:t>
      </w:r>
      <w:r w:rsidR="00BA2501" w:rsidRPr="00713046">
        <w:rPr>
          <w:rFonts w:asciiTheme="majorHAnsi" w:hAnsiTheme="majorHAnsi" w:cstheme="majorHAnsi"/>
          <w:sz w:val="32"/>
          <w:szCs w:val="32"/>
        </w:rPr>
        <w:t xml:space="preserve">all </w:t>
      </w:r>
      <w:r w:rsidR="008605EE" w:rsidRPr="00713046">
        <w:rPr>
          <w:rFonts w:asciiTheme="majorHAnsi" w:hAnsiTheme="majorHAnsi" w:cstheme="majorHAnsi"/>
          <w:sz w:val="32"/>
          <w:szCs w:val="32"/>
        </w:rPr>
        <w:t xml:space="preserve">our onsite and </w:t>
      </w:r>
      <w:r w:rsidR="00A2731B" w:rsidRPr="00713046">
        <w:rPr>
          <w:rFonts w:asciiTheme="majorHAnsi" w:hAnsiTheme="majorHAnsi" w:cstheme="majorHAnsi"/>
          <w:sz w:val="32"/>
          <w:szCs w:val="32"/>
        </w:rPr>
        <w:t>online services</w:t>
      </w:r>
      <w:r w:rsidRPr="00713046">
        <w:rPr>
          <w:rFonts w:asciiTheme="majorHAnsi" w:hAnsiTheme="majorHAnsi" w:cstheme="majorHAnsi"/>
          <w:sz w:val="32"/>
          <w:szCs w:val="32"/>
        </w:rPr>
        <w:t xml:space="preserve">, meetings, </w:t>
      </w:r>
      <w:r w:rsidR="00A2731B" w:rsidRPr="00713046">
        <w:rPr>
          <w:rFonts w:asciiTheme="majorHAnsi" w:hAnsiTheme="majorHAnsi" w:cstheme="majorHAnsi"/>
          <w:sz w:val="32"/>
          <w:szCs w:val="32"/>
        </w:rPr>
        <w:t>convocations,</w:t>
      </w:r>
      <w:r w:rsidR="008605EE" w:rsidRPr="00713046">
        <w:rPr>
          <w:rFonts w:asciiTheme="majorHAnsi" w:hAnsiTheme="majorHAnsi" w:cstheme="majorHAnsi"/>
          <w:sz w:val="32"/>
          <w:szCs w:val="32"/>
        </w:rPr>
        <w:t xml:space="preserve"> and outreaches </w:t>
      </w:r>
      <w:r w:rsidR="008C3DDB" w:rsidRPr="00713046">
        <w:rPr>
          <w:rFonts w:asciiTheme="majorHAnsi" w:hAnsiTheme="majorHAnsi" w:cstheme="majorHAnsi"/>
          <w:sz w:val="32"/>
          <w:szCs w:val="32"/>
        </w:rPr>
        <w:t>and work</w:t>
      </w:r>
      <w:r w:rsidR="00B51458">
        <w:rPr>
          <w:rFonts w:asciiTheme="majorHAnsi" w:hAnsiTheme="majorHAnsi" w:cstheme="majorHAnsi"/>
          <w:sz w:val="32"/>
          <w:szCs w:val="32"/>
        </w:rPr>
        <w:t xml:space="preserve"> </w:t>
      </w:r>
      <w:r w:rsidR="00466279">
        <w:rPr>
          <w:rFonts w:asciiTheme="majorHAnsi" w:hAnsiTheme="majorHAnsi" w:cstheme="majorHAnsi"/>
          <w:sz w:val="32"/>
          <w:szCs w:val="32"/>
        </w:rPr>
        <w:t xml:space="preserve">notable </w:t>
      </w:r>
      <w:r w:rsidR="00CD5E23" w:rsidRPr="00713046">
        <w:rPr>
          <w:rFonts w:asciiTheme="majorHAnsi" w:hAnsiTheme="majorHAnsi" w:cstheme="majorHAnsi"/>
          <w:sz w:val="32"/>
          <w:szCs w:val="32"/>
        </w:rPr>
        <w:t xml:space="preserve">miracles of salvation, </w:t>
      </w:r>
      <w:r w:rsidR="00B9358D" w:rsidRPr="00713046">
        <w:rPr>
          <w:rFonts w:asciiTheme="majorHAnsi" w:hAnsiTheme="majorHAnsi" w:cstheme="majorHAnsi"/>
          <w:sz w:val="32"/>
          <w:szCs w:val="32"/>
        </w:rPr>
        <w:t>healing,</w:t>
      </w:r>
      <w:r w:rsidR="00CD5E23" w:rsidRPr="00713046">
        <w:rPr>
          <w:rFonts w:asciiTheme="majorHAnsi" w:hAnsiTheme="majorHAnsi" w:cstheme="majorHAnsi"/>
          <w:sz w:val="32"/>
          <w:szCs w:val="32"/>
        </w:rPr>
        <w:t xml:space="preserve"> and deliverance</w:t>
      </w:r>
      <w:r w:rsidR="008C3DDB" w:rsidRPr="00713046">
        <w:rPr>
          <w:rFonts w:asciiTheme="majorHAnsi" w:hAnsiTheme="majorHAnsi" w:cstheme="majorHAnsi"/>
          <w:sz w:val="32"/>
          <w:szCs w:val="32"/>
        </w:rPr>
        <w:t xml:space="preserve"> in Jesus’ name! </w:t>
      </w:r>
      <w:r w:rsidR="00713046" w:rsidRPr="00713046">
        <w:rPr>
          <w:rFonts w:asciiTheme="majorHAnsi" w:hAnsiTheme="majorHAnsi" w:cstheme="majorHAnsi"/>
          <w:b/>
          <w:color w:val="FF0000"/>
          <w:sz w:val="32"/>
          <w:szCs w:val="32"/>
        </w:rPr>
        <w:t xml:space="preserve">Psalm 132:13-14; </w:t>
      </w:r>
      <w:r w:rsidR="005E79AF" w:rsidRPr="005E79AF">
        <w:rPr>
          <w:rFonts w:asciiTheme="majorHAnsi" w:hAnsiTheme="majorHAnsi" w:cstheme="majorHAnsi"/>
          <w:b/>
          <w:color w:val="FF0000"/>
          <w:sz w:val="32"/>
          <w:szCs w:val="32"/>
        </w:rPr>
        <w:t>2 Chronicles 6:</w:t>
      </w:r>
      <w:r w:rsidR="00B51458">
        <w:rPr>
          <w:rFonts w:asciiTheme="majorHAnsi" w:hAnsiTheme="majorHAnsi" w:cstheme="majorHAnsi"/>
          <w:b/>
          <w:color w:val="FF0000"/>
          <w:sz w:val="32"/>
          <w:szCs w:val="32"/>
        </w:rPr>
        <w:t>20,</w:t>
      </w:r>
      <w:r w:rsidR="005E79AF" w:rsidRPr="005E79AF">
        <w:rPr>
          <w:rFonts w:asciiTheme="majorHAnsi" w:hAnsiTheme="majorHAnsi" w:cstheme="majorHAnsi"/>
          <w:b/>
          <w:color w:val="FF0000"/>
          <w:sz w:val="32"/>
          <w:szCs w:val="32"/>
        </w:rPr>
        <w:t>40</w:t>
      </w:r>
      <w:r w:rsidR="00B51458">
        <w:rPr>
          <w:rFonts w:asciiTheme="majorHAnsi" w:hAnsiTheme="majorHAnsi" w:cstheme="majorHAnsi"/>
          <w:b/>
          <w:color w:val="FF0000"/>
          <w:sz w:val="32"/>
          <w:szCs w:val="32"/>
        </w:rPr>
        <w:t xml:space="preserve">; </w:t>
      </w:r>
      <w:r w:rsidR="00A2731B">
        <w:rPr>
          <w:rFonts w:asciiTheme="majorHAnsi" w:hAnsiTheme="majorHAnsi" w:cstheme="majorHAnsi"/>
          <w:b/>
          <w:color w:val="FF0000"/>
          <w:sz w:val="32"/>
          <w:szCs w:val="32"/>
        </w:rPr>
        <w:t>Acts 4:29-31</w:t>
      </w:r>
    </w:p>
    <w:p w14:paraId="35A4687E" w14:textId="1A0A18EE" w:rsidR="00155911" w:rsidRPr="00713046" w:rsidRDefault="00713046" w:rsidP="007173A7">
      <w:pPr>
        <w:pStyle w:val="ListParagraph"/>
        <w:numPr>
          <w:ilvl w:val="0"/>
          <w:numId w:val="47"/>
        </w:numPr>
        <w:spacing w:after="160" w:line="276" w:lineRule="auto"/>
        <w:rPr>
          <w:rFonts w:asciiTheme="majorHAnsi" w:hAnsiTheme="majorHAnsi" w:cstheme="majorHAnsi"/>
          <w:bCs/>
          <w:sz w:val="32"/>
          <w:szCs w:val="32"/>
        </w:rPr>
      </w:pPr>
      <w:r>
        <w:rPr>
          <w:rFonts w:asciiTheme="majorHAnsi" w:hAnsiTheme="majorHAnsi" w:cstheme="majorHAnsi"/>
          <w:sz w:val="32"/>
          <w:szCs w:val="32"/>
        </w:rPr>
        <w:t>F</w:t>
      </w:r>
      <w:r w:rsidR="00155911" w:rsidRPr="00713046">
        <w:rPr>
          <w:rFonts w:asciiTheme="majorHAnsi" w:hAnsiTheme="majorHAnsi" w:cstheme="majorHAnsi"/>
          <w:bCs/>
          <w:sz w:val="32"/>
          <w:szCs w:val="32"/>
        </w:rPr>
        <w:t xml:space="preserve">ather, in the name of Jesus Christ, </w:t>
      </w:r>
      <w:r w:rsidR="00281317" w:rsidRPr="00713046">
        <w:rPr>
          <w:rFonts w:asciiTheme="majorHAnsi" w:hAnsiTheme="majorHAnsi" w:cstheme="majorHAnsi"/>
          <w:bCs/>
          <w:sz w:val="32"/>
          <w:szCs w:val="32"/>
        </w:rPr>
        <w:t xml:space="preserve">according to Your word, </w:t>
      </w:r>
      <w:r w:rsidR="00570121" w:rsidRPr="00713046">
        <w:rPr>
          <w:rFonts w:asciiTheme="majorHAnsi" w:hAnsiTheme="majorHAnsi" w:cstheme="majorHAnsi"/>
          <w:bCs/>
          <w:sz w:val="32"/>
          <w:szCs w:val="32"/>
        </w:rPr>
        <w:t xml:space="preserve">grant </w:t>
      </w:r>
      <w:r w:rsidR="003863FD" w:rsidRPr="00713046">
        <w:rPr>
          <w:rFonts w:asciiTheme="majorHAnsi" w:hAnsiTheme="majorHAnsi" w:cstheme="majorHAnsi"/>
          <w:bCs/>
          <w:sz w:val="32"/>
          <w:szCs w:val="32"/>
        </w:rPr>
        <w:t xml:space="preserve">all CTMI and DIC members the </w:t>
      </w:r>
      <w:r w:rsidR="00570121" w:rsidRPr="00713046">
        <w:rPr>
          <w:rFonts w:asciiTheme="majorHAnsi" w:hAnsiTheme="majorHAnsi" w:cstheme="majorHAnsi"/>
          <w:bCs/>
          <w:sz w:val="32"/>
          <w:szCs w:val="32"/>
        </w:rPr>
        <w:t xml:space="preserve">grace to </w:t>
      </w:r>
      <w:r w:rsidR="000B2DF4" w:rsidRPr="00713046">
        <w:rPr>
          <w:rFonts w:asciiTheme="majorHAnsi" w:hAnsiTheme="majorHAnsi" w:cstheme="majorHAnsi"/>
          <w:bCs/>
          <w:sz w:val="32"/>
          <w:szCs w:val="32"/>
        </w:rPr>
        <w:t>passionate</w:t>
      </w:r>
      <w:r w:rsidR="00351C4F" w:rsidRPr="00713046">
        <w:rPr>
          <w:rFonts w:asciiTheme="majorHAnsi" w:hAnsiTheme="majorHAnsi" w:cstheme="majorHAnsi"/>
          <w:bCs/>
          <w:sz w:val="32"/>
          <w:szCs w:val="32"/>
        </w:rPr>
        <w:t>ly share</w:t>
      </w:r>
      <w:r w:rsidR="00570121" w:rsidRPr="00713046">
        <w:rPr>
          <w:rFonts w:asciiTheme="majorHAnsi" w:hAnsiTheme="majorHAnsi" w:cstheme="majorHAnsi"/>
          <w:bCs/>
          <w:sz w:val="32"/>
          <w:szCs w:val="32"/>
        </w:rPr>
        <w:t xml:space="preserve"> the gospel with</w:t>
      </w:r>
      <w:r w:rsidR="003C3D8C" w:rsidRPr="00713046">
        <w:rPr>
          <w:rFonts w:asciiTheme="majorHAnsi" w:hAnsiTheme="majorHAnsi" w:cstheme="majorHAnsi"/>
          <w:bCs/>
          <w:sz w:val="32"/>
          <w:szCs w:val="32"/>
        </w:rPr>
        <w:t xml:space="preserve"> </w:t>
      </w:r>
      <w:r w:rsidR="00351C4F" w:rsidRPr="00713046">
        <w:rPr>
          <w:rFonts w:asciiTheme="majorHAnsi" w:hAnsiTheme="majorHAnsi" w:cstheme="majorHAnsi"/>
          <w:bCs/>
          <w:sz w:val="32"/>
          <w:szCs w:val="32"/>
        </w:rPr>
        <w:t xml:space="preserve">all the </w:t>
      </w:r>
      <w:r w:rsidR="003C3D8C" w:rsidRPr="00713046">
        <w:rPr>
          <w:rFonts w:asciiTheme="majorHAnsi" w:hAnsiTheme="majorHAnsi" w:cstheme="majorHAnsi"/>
          <w:bCs/>
          <w:sz w:val="32"/>
          <w:szCs w:val="32"/>
        </w:rPr>
        <w:t xml:space="preserve">unsaved </w:t>
      </w:r>
      <w:r w:rsidR="00351C4F" w:rsidRPr="00713046">
        <w:rPr>
          <w:rFonts w:asciiTheme="majorHAnsi" w:hAnsiTheme="majorHAnsi" w:cstheme="majorHAnsi"/>
          <w:bCs/>
          <w:sz w:val="32"/>
          <w:szCs w:val="32"/>
        </w:rPr>
        <w:t xml:space="preserve">people </w:t>
      </w:r>
      <w:r w:rsidR="00777C9F" w:rsidRPr="00713046">
        <w:rPr>
          <w:rFonts w:asciiTheme="majorHAnsi" w:hAnsiTheme="majorHAnsi" w:cstheme="majorHAnsi"/>
          <w:bCs/>
          <w:sz w:val="32"/>
          <w:szCs w:val="32"/>
        </w:rPr>
        <w:t>around us</w:t>
      </w:r>
      <w:r w:rsidR="00570121" w:rsidRPr="00713046">
        <w:rPr>
          <w:rFonts w:asciiTheme="majorHAnsi" w:hAnsiTheme="majorHAnsi" w:cstheme="majorHAnsi"/>
          <w:bCs/>
          <w:sz w:val="32"/>
          <w:szCs w:val="32"/>
        </w:rPr>
        <w:t xml:space="preserve"> and </w:t>
      </w:r>
      <w:r w:rsidR="003F07E0" w:rsidRPr="00713046">
        <w:rPr>
          <w:rFonts w:asciiTheme="majorHAnsi" w:hAnsiTheme="majorHAnsi" w:cstheme="majorHAnsi"/>
          <w:bCs/>
          <w:sz w:val="32"/>
          <w:szCs w:val="32"/>
        </w:rPr>
        <w:t xml:space="preserve">compel them to come to Your house. </w:t>
      </w:r>
      <w:r w:rsidR="00777C9F" w:rsidRPr="00713046">
        <w:rPr>
          <w:rFonts w:asciiTheme="majorHAnsi" w:hAnsiTheme="majorHAnsi" w:cstheme="majorHAnsi"/>
          <w:bCs/>
          <w:sz w:val="32"/>
          <w:szCs w:val="32"/>
        </w:rPr>
        <w:t xml:space="preserve">Father, as we share the gospel, make us </w:t>
      </w:r>
      <w:r w:rsidR="003863FD" w:rsidRPr="00713046">
        <w:rPr>
          <w:rFonts w:asciiTheme="majorHAnsi" w:hAnsiTheme="majorHAnsi" w:cstheme="majorHAnsi"/>
          <w:bCs/>
          <w:sz w:val="32"/>
          <w:szCs w:val="32"/>
        </w:rPr>
        <w:t xml:space="preserve">exceedingly </w:t>
      </w:r>
      <w:r w:rsidR="00777C9F" w:rsidRPr="00713046">
        <w:rPr>
          <w:rFonts w:asciiTheme="majorHAnsi" w:hAnsiTheme="majorHAnsi" w:cstheme="majorHAnsi"/>
          <w:bCs/>
          <w:sz w:val="32"/>
          <w:szCs w:val="32"/>
        </w:rPr>
        <w:t xml:space="preserve">fruitful, and </w:t>
      </w:r>
      <w:r w:rsidR="003F07E0" w:rsidRPr="00713046">
        <w:rPr>
          <w:rFonts w:asciiTheme="majorHAnsi" w:hAnsiTheme="majorHAnsi" w:cstheme="majorHAnsi"/>
          <w:bCs/>
          <w:sz w:val="32"/>
          <w:szCs w:val="32"/>
        </w:rPr>
        <w:t xml:space="preserve">let </w:t>
      </w:r>
      <w:r w:rsidR="00801628" w:rsidRPr="00713046">
        <w:rPr>
          <w:rFonts w:asciiTheme="majorHAnsi" w:hAnsiTheme="majorHAnsi" w:cstheme="majorHAnsi"/>
          <w:bCs/>
          <w:sz w:val="32"/>
          <w:szCs w:val="32"/>
        </w:rPr>
        <w:t xml:space="preserve">all DIC churches be filled with souls that are being saved and established in Christ. </w:t>
      </w:r>
      <w:r w:rsidR="003863FD" w:rsidRPr="00713046">
        <w:rPr>
          <w:rFonts w:asciiTheme="majorHAnsi" w:hAnsiTheme="majorHAnsi" w:cstheme="majorHAnsi"/>
          <w:bCs/>
          <w:sz w:val="32"/>
          <w:szCs w:val="32"/>
        </w:rPr>
        <w:t xml:space="preserve">Father, according to Your word, cause every faithful soulwinner to shine this year and forever! </w:t>
      </w:r>
      <w:r w:rsidR="00333AD0" w:rsidRPr="00713046">
        <w:rPr>
          <w:rFonts w:asciiTheme="majorHAnsi" w:hAnsiTheme="majorHAnsi" w:cstheme="majorHAnsi"/>
          <w:b/>
          <w:color w:val="FF0000"/>
          <w:sz w:val="32"/>
          <w:szCs w:val="32"/>
        </w:rPr>
        <w:t xml:space="preserve">Luke 14:23; </w:t>
      </w:r>
      <w:r w:rsidR="00761D86" w:rsidRPr="00713046">
        <w:rPr>
          <w:rFonts w:asciiTheme="majorHAnsi" w:hAnsiTheme="majorHAnsi" w:cstheme="majorHAnsi"/>
          <w:b/>
          <w:color w:val="FF0000"/>
          <w:sz w:val="32"/>
          <w:szCs w:val="32"/>
        </w:rPr>
        <w:t xml:space="preserve">John 15:16; </w:t>
      </w:r>
      <w:r w:rsidR="00155911" w:rsidRPr="00713046">
        <w:rPr>
          <w:rFonts w:asciiTheme="majorHAnsi" w:hAnsiTheme="majorHAnsi" w:cstheme="majorHAnsi"/>
          <w:b/>
          <w:color w:val="FF0000"/>
          <w:sz w:val="32"/>
          <w:szCs w:val="32"/>
        </w:rPr>
        <w:t>Proverbs 11:30; Daniel 12:3</w:t>
      </w:r>
    </w:p>
    <w:p w14:paraId="7D7D4135" w14:textId="7AFBA1DF" w:rsidR="00E72613" w:rsidRPr="00A6792D" w:rsidRDefault="00E72613" w:rsidP="007173A7">
      <w:pPr>
        <w:pStyle w:val="ListParagraph"/>
        <w:numPr>
          <w:ilvl w:val="0"/>
          <w:numId w:val="47"/>
        </w:numPr>
        <w:spacing w:after="160" w:line="276" w:lineRule="auto"/>
        <w:rPr>
          <w:rFonts w:asciiTheme="majorHAnsi" w:hAnsiTheme="majorHAnsi" w:cstheme="majorHAnsi"/>
          <w:b/>
          <w:color w:val="FF0000"/>
          <w:sz w:val="32"/>
          <w:szCs w:val="32"/>
        </w:rPr>
      </w:pPr>
      <w:r w:rsidRPr="001D48CB">
        <w:rPr>
          <w:rFonts w:asciiTheme="majorHAnsi" w:hAnsiTheme="majorHAnsi" w:cstheme="majorHAnsi"/>
          <w:bCs/>
          <w:sz w:val="32"/>
          <w:szCs w:val="32"/>
        </w:rPr>
        <w:lastRenderedPageBreak/>
        <w:t>Father, in the name of Jesus Christ,</w:t>
      </w:r>
      <w:r w:rsidR="003178E0">
        <w:rPr>
          <w:rFonts w:asciiTheme="majorHAnsi" w:hAnsiTheme="majorHAnsi" w:cstheme="majorHAnsi"/>
          <w:bCs/>
          <w:sz w:val="32"/>
          <w:szCs w:val="32"/>
        </w:rPr>
        <w:t xml:space="preserve"> according to Your prophetic word, let there be </w:t>
      </w:r>
      <w:r w:rsidR="00867138">
        <w:rPr>
          <w:rFonts w:asciiTheme="majorHAnsi" w:hAnsiTheme="majorHAnsi" w:cstheme="majorHAnsi"/>
          <w:bCs/>
          <w:sz w:val="32"/>
          <w:szCs w:val="32"/>
        </w:rPr>
        <w:t>a</w:t>
      </w:r>
      <w:r w:rsidR="003178E0">
        <w:rPr>
          <w:rFonts w:asciiTheme="majorHAnsi" w:hAnsiTheme="majorHAnsi" w:cstheme="majorHAnsi"/>
          <w:bCs/>
          <w:sz w:val="32"/>
          <w:szCs w:val="32"/>
        </w:rPr>
        <w:t xml:space="preserve"> </w:t>
      </w:r>
      <w:r w:rsidR="000E5270">
        <w:rPr>
          <w:rFonts w:asciiTheme="majorHAnsi" w:hAnsiTheme="majorHAnsi" w:cstheme="majorHAnsi"/>
          <w:bCs/>
          <w:sz w:val="32"/>
          <w:szCs w:val="32"/>
        </w:rPr>
        <w:t xml:space="preserve">great </w:t>
      </w:r>
      <w:r w:rsidR="003178E0">
        <w:rPr>
          <w:rFonts w:asciiTheme="majorHAnsi" w:hAnsiTheme="majorHAnsi" w:cstheme="majorHAnsi"/>
          <w:bCs/>
          <w:sz w:val="32"/>
          <w:szCs w:val="32"/>
        </w:rPr>
        <w:t>outpouring of Your Spirit in all DIC churches</w:t>
      </w:r>
      <w:r w:rsidR="003943CB">
        <w:rPr>
          <w:rFonts w:asciiTheme="majorHAnsi" w:hAnsiTheme="majorHAnsi" w:cstheme="majorHAnsi"/>
          <w:bCs/>
          <w:sz w:val="32"/>
          <w:szCs w:val="32"/>
        </w:rPr>
        <w:t xml:space="preserve"> </w:t>
      </w:r>
      <w:r w:rsidR="000E5270">
        <w:rPr>
          <w:rFonts w:asciiTheme="majorHAnsi" w:hAnsiTheme="majorHAnsi" w:cstheme="majorHAnsi"/>
          <w:bCs/>
          <w:sz w:val="32"/>
          <w:szCs w:val="32"/>
        </w:rPr>
        <w:t xml:space="preserve">that will bring </w:t>
      </w:r>
      <w:r w:rsidR="00787782">
        <w:rPr>
          <w:rFonts w:asciiTheme="majorHAnsi" w:hAnsiTheme="majorHAnsi" w:cstheme="majorHAnsi"/>
          <w:bCs/>
          <w:sz w:val="32"/>
          <w:szCs w:val="32"/>
        </w:rPr>
        <w:t xml:space="preserve">us </w:t>
      </w:r>
      <w:r w:rsidR="000E5270">
        <w:rPr>
          <w:rFonts w:asciiTheme="majorHAnsi" w:hAnsiTheme="majorHAnsi" w:cstheme="majorHAnsi"/>
          <w:bCs/>
          <w:sz w:val="32"/>
          <w:szCs w:val="32"/>
        </w:rPr>
        <w:t>unprecedented spiritual, numerical, and financial growth</w:t>
      </w:r>
      <w:r w:rsidR="003943CB">
        <w:rPr>
          <w:rFonts w:asciiTheme="majorHAnsi" w:hAnsiTheme="majorHAnsi" w:cstheme="majorHAnsi"/>
          <w:bCs/>
          <w:sz w:val="32"/>
          <w:szCs w:val="32"/>
        </w:rPr>
        <w:t xml:space="preserve">! Father, empower all CTMI and DIC members </w:t>
      </w:r>
      <w:r w:rsidR="00867138">
        <w:rPr>
          <w:rFonts w:asciiTheme="majorHAnsi" w:hAnsiTheme="majorHAnsi" w:cstheme="majorHAnsi"/>
          <w:bCs/>
          <w:sz w:val="32"/>
          <w:szCs w:val="32"/>
        </w:rPr>
        <w:t xml:space="preserve">to </w:t>
      </w:r>
      <w:r w:rsidR="003E2812">
        <w:rPr>
          <w:rFonts w:asciiTheme="majorHAnsi" w:hAnsiTheme="majorHAnsi" w:cstheme="majorHAnsi"/>
          <w:bCs/>
          <w:sz w:val="32"/>
          <w:szCs w:val="32"/>
        </w:rPr>
        <w:t>live in the Spirit, walk in the Spirit, and be led by the Spirit all the days of our lives! Fat</w:t>
      </w:r>
      <w:r w:rsidR="005F4B3C">
        <w:rPr>
          <w:rFonts w:asciiTheme="majorHAnsi" w:hAnsiTheme="majorHAnsi" w:cstheme="majorHAnsi"/>
          <w:bCs/>
          <w:sz w:val="32"/>
          <w:szCs w:val="32"/>
        </w:rPr>
        <w:t xml:space="preserve">her, </w:t>
      </w:r>
      <w:r w:rsidR="00E94C97">
        <w:rPr>
          <w:rFonts w:asciiTheme="majorHAnsi" w:hAnsiTheme="majorHAnsi" w:cstheme="majorHAnsi"/>
          <w:bCs/>
          <w:sz w:val="32"/>
          <w:szCs w:val="32"/>
        </w:rPr>
        <w:t xml:space="preserve">empower </w:t>
      </w:r>
      <w:r w:rsidR="00522A98">
        <w:rPr>
          <w:rFonts w:asciiTheme="majorHAnsi" w:hAnsiTheme="majorHAnsi" w:cstheme="majorHAnsi"/>
          <w:bCs/>
          <w:sz w:val="32"/>
          <w:szCs w:val="32"/>
        </w:rPr>
        <w:t xml:space="preserve">us </w:t>
      </w:r>
      <w:r w:rsidR="0084150C">
        <w:rPr>
          <w:rFonts w:asciiTheme="majorHAnsi" w:hAnsiTheme="majorHAnsi" w:cstheme="majorHAnsi"/>
          <w:bCs/>
          <w:sz w:val="32"/>
          <w:szCs w:val="32"/>
        </w:rPr>
        <w:t xml:space="preserve">to abound in all the </w:t>
      </w:r>
      <w:r w:rsidR="00522A98">
        <w:rPr>
          <w:rFonts w:asciiTheme="majorHAnsi" w:hAnsiTheme="majorHAnsi" w:cstheme="majorHAnsi"/>
          <w:bCs/>
          <w:sz w:val="32"/>
          <w:szCs w:val="32"/>
        </w:rPr>
        <w:t xml:space="preserve">nine </w:t>
      </w:r>
      <w:r w:rsidR="0084150C">
        <w:rPr>
          <w:rFonts w:asciiTheme="majorHAnsi" w:hAnsiTheme="majorHAnsi" w:cstheme="majorHAnsi"/>
          <w:bCs/>
          <w:sz w:val="32"/>
          <w:szCs w:val="32"/>
        </w:rPr>
        <w:t xml:space="preserve">fruit of the Spirit and </w:t>
      </w:r>
      <w:r w:rsidR="00522A98">
        <w:rPr>
          <w:rFonts w:asciiTheme="majorHAnsi" w:hAnsiTheme="majorHAnsi" w:cstheme="majorHAnsi"/>
          <w:bCs/>
          <w:sz w:val="32"/>
          <w:szCs w:val="32"/>
        </w:rPr>
        <w:t xml:space="preserve">our </w:t>
      </w:r>
      <w:r w:rsidR="0084150C">
        <w:rPr>
          <w:rFonts w:asciiTheme="majorHAnsi" w:hAnsiTheme="majorHAnsi" w:cstheme="majorHAnsi"/>
          <w:bCs/>
          <w:sz w:val="32"/>
          <w:szCs w:val="32"/>
        </w:rPr>
        <w:t xml:space="preserve">love toward each other! </w:t>
      </w:r>
      <w:r w:rsidR="00522A98">
        <w:rPr>
          <w:rFonts w:asciiTheme="majorHAnsi" w:hAnsiTheme="majorHAnsi" w:cstheme="majorHAnsi"/>
          <w:bCs/>
          <w:sz w:val="32"/>
          <w:szCs w:val="32"/>
        </w:rPr>
        <w:t xml:space="preserve"> </w:t>
      </w:r>
      <w:r w:rsidR="00AC4C0C" w:rsidRPr="00A6792D">
        <w:rPr>
          <w:rFonts w:asciiTheme="majorHAnsi" w:hAnsiTheme="majorHAnsi" w:cstheme="majorHAnsi"/>
          <w:b/>
          <w:color w:val="FF0000"/>
          <w:sz w:val="32"/>
          <w:szCs w:val="32"/>
        </w:rPr>
        <w:t>Isaiah 4</w:t>
      </w:r>
      <w:r w:rsidR="00A6792D" w:rsidRPr="00A6792D">
        <w:rPr>
          <w:rFonts w:asciiTheme="majorHAnsi" w:hAnsiTheme="majorHAnsi" w:cstheme="majorHAnsi"/>
          <w:b/>
          <w:color w:val="FF0000"/>
          <w:sz w:val="32"/>
          <w:szCs w:val="32"/>
        </w:rPr>
        <w:t>4:</w:t>
      </w:r>
      <w:r w:rsidR="007162FF">
        <w:rPr>
          <w:rFonts w:asciiTheme="majorHAnsi" w:hAnsiTheme="majorHAnsi" w:cstheme="majorHAnsi"/>
          <w:b/>
          <w:color w:val="FF0000"/>
          <w:sz w:val="32"/>
          <w:szCs w:val="32"/>
        </w:rPr>
        <w:t>3-4</w:t>
      </w:r>
      <w:r w:rsidR="00A6792D" w:rsidRPr="00A6792D">
        <w:rPr>
          <w:rFonts w:asciiTheme="majorHAnsi" w:hAnsiTheme="majorHAnsi" w:cstheme="majorHAnsi"/>
          <w:b/>
          <w:color w:val="FF0000"/>
          <w:sz w:val="32"/>
          <w:szCs w:val="32"/>
        </w:rPr>
        <w:t xml:space="preserve">; </w:t>
      </w:r>
      <w:r w:rsidRPr="00A6792D">
        <w:rPr>
          <w:rFonts w:asciiTheme="majorHAnsi" w:hAnsiTheme="majorHAnsi" w:cstheme="majorHAnsi"/>
          <w:b/>
          <w:color w:val="FF0000"/>
          <w:sz w:val="32"/>
          <w:szCs w:val="32"/>
        </w:rPr>
        <w:t>Galatians 5:22-25</w:t>
      </w:r>
      <w:r w:rsidR="005025CD">
        <w:rPr>
          <w:rFonts w:asciiTheme="majorHAnsi" w:hAnsiTheme="majorHAnsi" w:cstheme="majorHAnsi"/>
          <w:b/>
          <w:color w:val="FF0000"/>
          <w:sz w:val="32"/>
          <w:szCs w:val="32"/>
        </w:rPr>
        <w:t>: 2 Thessalonians 1:3</w:t>
      </w:r>
    </w:p>
    <w:p w14:paraId="07B7C369" w14:textId="77777777" w:rsidR="00710DFF" w:rsidRPr="008409A8" w:rsidRDefault="00710DFF" w:rsidP="007173A7">
      <w:pPr>
        <w:pStyle w:val="ListParagraph"/>
        <w:spacing w:after="160" w:line="276" w:lineRule="auto"/>
        <w:rPr>
          <w:rFonts w:asciiTheme="majorHAnsi" w:hAnsiTheme="majorHAnsi" w:cstheme="majorHAnsi"/>
          <w:bCs/>
          <w:sz w:val="32"/>
          <w:szCs w:val="32"/>
        </w:rPr>
      </w:pPr>
    </w:p>
    <w:p w14:paraId="2DB98BC6" w14:textId="5184EB7B" w:rsidR="00655BAF" w:rsidRPr="00043404" w:rsidRDefault="00655BAF" w:rsidP="007173A7">
      <w:pPr>
        <w:pStyle w:val="Subtitle"/>
        <w:spacing w:line="276" w:lineRule="auto"/>
        <w:rPr>
          <w:rFonts w:ascii="Calibri Light" w:hAnsi="Calibri Light" w:cs="Calibri Light"/>
          <w:b/>
          <w:bCs/>
          <w:sz w:val="32"/>
          <w:szCs w:val="32"/>
        </w:rPr>
      </w:pPr>
      <w:r w:rsidRPr="00043404">
        <w:rPr>
          <w:rFonts w:ascii="Calibri Light" w:hAnsi="Calibri Light" w:cs="Calibri Light"/>
          <w:b/>
          <w:bCs/>
          <w:sz w:val="32"/>
          <w:szCs w:val="32"/>
        </w:rPr>
        <w:t xml:space="preserve">Thursday, </w:t>
      </w:r>
      <w:r w:rsidR="004E5762" w:rsidRPr="00043404">
        <w:rPr>
          <w:rFonts w:ascii="Calibri Light" w:hAnsi="Calibri Light" w:cs="Calibri Light"/>
          <w:b/>
          <w:bCs/>
          <w:sz w:val="32"/>
          <w:szCs w:val="32"/>
        </w:rPr>
        <w:t>April 14</w:t>
      </w:r>
      <w:r w:rsidR="004E5762" w:rsidRPr="00043404">
        <w:rPr>
          <w:rFonts w:ascii="Calibri Light" w:hAnsi="Calibri Light" w:cs="Calibri Light"/>
          <w:b/>
          <w:bCs/>
          <w:sz w:val="32"/>
          <w:szCs w:val="32"/>
          <w:vertAlign w:val="superscript"/>
        </w:rPr>
        <w:t>th</w:t>
      </w:r>
      <w:r w:rsidR="004E5762" w:rsidRPr="00043404">
        <w:rPr>
          <w:rFonts w:ascii="Calibri Light" w:hAnsi="Calibri Light" w:cs="Calibri Light"/>
          <w:b/>
          <w:bCs/>
          <w:sz w:val="32"/>
          <w:szCs w:val="32"/>
        </w:rPr>
        <w:t xml:space="preserve"> -</w:t>
      </w:r>
      <w:r w:rsidRPr="00043404">
        <w:rPr>
          <w:rFonts w:ascii="Calibri Light" w:hAnsi="Calibri Light" w:cs="Calibri Light"/>
          <w:b/>
          <w:bCs/>
          <w:sz w:val="32"/>
          <w:szCs w:val="32"/>
        </w:rPr>
        <w:t xml:space="preserve"> Wednesday, April </w:t>
      </w:r>
      <w:r w:rsidR="004E5762" w:rsidRPr="00043404">
        <w:rPr>
          <w:rFonts w:ascii="Calibri Light" w:hAnsi="Calibri Light" w:cs="Calibri Light"/>
          <w:b/>
          <w:bCs/>
          <w:sz w:val="32"/>
          <w:szCs w:val="32"/>
        </w:rPr>
        <w:t>20</w:t>
      </w:r>
      <w:r w:rsidRPr="00043404">
        <w:rPr>
          <w:rFonts w:ascii="Calibri Light" w:hAnsi="Calibri Light" w:cs="Calibri Light"/>
          <w:b/>
          <w:bCs/>
          <w:sz w:val="32"/>
          <w:szCs w:val="32"/>
          <w:vertAlign w:val="superscript"/>
        </w:rPr>
        <w:t>th</w:t>
      </w:r>
      <w:r w:rsidRPr="00043404">
        <w:rPr>
          <w:rFonts w:ascii="Calibri Light" w:hAnsi="Calibri Light" w:cs="Calibri Light"/>
          <w:b/>
          <w:bCs/>
          <w:sz w:val="32"/>
          <w:szCs w:val="32"/>
        </w:rPr>
        <w:t>, 2022</w:t>
      </w:r>
    </w:p>
    <w:p w14:paraId="45694384" w14:textId="113C3DC6" w:rsidR="000B5FD0" w:rsidRPr="000B5FD0" w:rsidRDefault="00A755AD" w:rsidP="007173A7">
      <w:pPr>
        <w:pStyle w:val="ListParagraph"/>
        <w:numPr>
          <w:ilvl w:val="0"/>
          <w:numId w:val="12"/>
        </w:numPr>
        <w:spacing w:after="160" w:line="276" w:lineRule="auto"/>
        <w:rPr>
          <w:rFonts w:asciiTheme="majorHAnsi" w:hAnsiTheme="majorHAnsi" w:cstheme="majorHAnsi"/>
          <w:b/>
          <w:color w:val="FF0000"/>
          <w:sz w:val="32"/>
          <w:szCs w:val="32"/>
        </w:rPr>
      </w:pPr>
      <w:r w:rsidRPr="008409A8">
        <w:rPr>
          <w:rFonts w:asciiTheme="majorHAnsi" w:hAnsiTheme="majorHAnsi" w:cstheme="majorHAnsi"/>
          <w:bCs/>
          <w:sz w:val="32"/>
          <w:szCs w:val="32"/>
        </w:rPr>
        <w:t xml:space="preserve">Father, in the name of Jesus Christ, thank You </w:t>
      </w:r>
      <w:r>
        <w:rPr>
          <w:rFonts w:asciiTheme="majorHAnsi" w:hAnsiTheme="majorHAnsi" w:cstheme="majorHAnsi"/>
          <w:bCs/>
          <w:sz w:val="32"/>
          <w:szCs w:val="32"/>
        </w:rPr>
        <w:t xml:space="preserve">for </w:t>
      </w:r>
      <w:r w:rsidRPr="008409A8">
        <w:rPr>
          <w:rFonts w:asciiTheme="majorHAnsi" w:hAnsiTheme="majorHAnsi" w:cstheme="majorHAnsi"/>
          <w:bCs/>
          <w:sz w:val="32"/>
          <w:szCs w:val="32"/>
        </w:rPr>
        <w:t>the indescribable gift of salvation</w:t>
      </w:r>
      <w:r>
        <w:rPr>
          <w:rFonts w:asciiTheme="majorHAnsi" w:hAnsiTheme="majorHAnsi" w:cstheme="majorHAnsi"/>
          <w:bCs/>
          <w:sz w:val="32"/>
          <w:szCs w:val="32"/>
        </w:rPr>
        <w:t xml:space="preserve"> </w:t>
      </w:r>
      <w:r w:rsidRPr="008409A8">
        <w:rPr>
          <w:rFonts w:asciiTheme="majorHAnsi" w:hAnsiTheme="majorHAnsi" w:cstheme="majorHAnsi"/>
          <w:bCs/>
          <w:sz w:val="32"/>
          <w:szCs w:val="32"/>
        </w:rPr>
        <w:t>in Christ Jesus</w:t>
      </w:r>
      <w:r>
        <w:rPr>
          <w:rFonts w:asciiTheme="majorHAnsi" w:hAnsiTheme="majorHAnsi" w:cstheme="majorHAnsi"/>
          <w:bCs/>
          <w:sz w:val="32"/>
          <w:szCs w:val="32"/>
        </w:rPr>
        <w:t>!</w:t>
      </w:r>
      <w:r w:rsidRPr="008409A8">
        <w:rPr>
          <w:rFonts w:asciiTheme="majorHAnsi" w:hAnsiTheme="majorHAnsi" w:cstheme="majorHAnsi"/>
          <w:bCs/>
          <w:sz w:val="32"/>
          <w:szCs w:val="32"/>
        </w:rPr>
        <w:t xml:space="preserve"> Father, </w:t>
      </w:r>
      <w:r w:rsidR="009E4A1F">
        <w:rPr>
          <w:rFonts w:asciiTheme="majorHAnsi" w:hAnsiTheme="majorHAnsi" w:cstheme="majorHAnsi"/>
          <w:bCs/>
          <w:sz w:val="32"/>
          <w:szCs w:val="32"/>
        </w:rPr>
        <w:t xml:space="preserve">thank You </w:t>
      </w:r>
      <w:r w:rsidR="00A34ACC">
        <w:rPr>
          <w:rFonts w:asciiTheme="majorHAnsi" w:hAnsiTheme="majorHAnsi" w:cstheme="majorHAnsi"/>
          <w:bCs/>
          <w:sz w:val="32"/>
          <w:szCs w:val="32"/>
        </w:rPr>
        <w:t xml:space="preserve">for </w:t>
      </w:r>
      <w:r w:rsidR="00AC440D">
        <w:rPr>
          <w:rFonts w:asciiTheme="majorHAnsi" w:hAnsiTheme="majorHAnsi" w:cstheme="majorHAnsi"/>
          <w:bCs/>
          <w:sz w:val="32"/>
          <w:szCs w:val="32"/>
        </w:rPr>
        <w:t>lov</w:t>
      </w:r>
      <w:r w:rsidR="00473C48">
        <w:rPr>
          <w:rFonts w:asciiTheme="majorHAnsi" w:hAnsiTheme="majorHAnsi" w:cstheme="majorHAnsi"/>
          <w:bCs/>
          <w:sz w:val="32"/>
          <w:szCs w:val="32"/>
        </w:rPr>
        <w:t>ing us</w:t>
      </w:r>
      <w:r w:rsidR="00AC440D">
        <w:rPr>
          <w:rFonts w:asciiTheme="majorHAnsi" w:hAnsiTheme="majorHAnsi" w:cstheme="majorHAnsi"/>
          <w:bCs/>
          <w:sz w:val="32"/>
          <w:szCs w:val="32"/>
        </w:rPr>
        <w:t xml:space="preserve"> </w:t>
      </w:r>
      <w:r w:rsidR="0082022B">
        <w:rPr>
          <w:rFonts w:asciiTheme="majorHAnsi" w:hAnsiTheme="majorHAnsi" w:cstheme="majorHAnsi"/>
          <w:bCs/>
          <w:sz w:val="32"/>
          <w:szCs w:val="32"/>
        </w:rPr>
        <w:t xml:space="preserve">and sending Jesus to die for us </w:t>
      </w:r>
      <w:r w:rsidR="00AC440D">
        <w:rPr>
          <w:rFonts w:asciiTheme="majorHAnsi" w:hAnsiTheme="majorHAnsi" w:cstheme="majorHAnsi"/>
          <w:bCs/>
          <w:sz w:val="32"/>
          <w:szCs w:val="32"/>
        </w:rPr>
        <w:t xml:space="preserve">even while we </w:t>
      </w:r>
      <w:r w:rsidR="00B139E7">
        <w:rPr>
          <w:rFonts w:asciiTheme="majorHAnsi" w:hAnsiTheme="majorHAnsi" w:cstheme="majorHAnsi"/>
          <w:bCs/>
          <w:sz w:val="32"/>
          <w:szCs w:val="32"/>
        </w:rPr>
        <w:t xml:space="preserve">were </w:t>
      </w:r>
      <w:r w:rsidR="00AC440D">
        <w:rPr>
          <w:rFonts w:asciiTheme="majorHAnsi" w:hAnsiTheme="majorHAnsi" w:cstheme="majorHAnsi"/>
          <w:bCs/>
          <w:sz w:val="32"/>
          <w:szCs w:val="32"/>
        </w:rPr>
        <w:t>yet sinners</w:t>
      </w:r>
      <w:r w:rsidR="0082022B">
        <w:rPr>
          <w:rFonts w:asciiTheme="majorHAnsi" w:hAnsiTheme="majorHAnsi" w:cstheme="majorHAnsi"/>
          <w:bCs/>
          <w:sz w:val="32"/>
          <w:szCs w:val="32"/>
        </w:rPr>
        <w:t xml:space="preserve">! </w:t>
      </w:r>
      <w:r w:rsidR="009457A9">
        <w:rPr>
          <w:rFonts w:asciiTheme="majorHAnsi" w:hAnsiTheme="majorHAnsi" w:cstheme="majorHAnsi"/>
          <w:bCs/>
          <w:sz w:val="32"/>
          <w:szCs w:val="32"/>
        </w:rPr>
        <w:t xml:space="preserve">Father, empower </w:t>
      </w:r>
      <w:r w:rsidR="00100DF2">
        <w:rPr>
          <w:rFonts w:asciiTheme="majorHAnsi" w:hAnsiTheme="majorHAnsi" w:cstheme="majorHAnsi"/>
          <w:bCs/>
          <w:sz w:val="32"/>
          <w:szCs w:val="32"/>
        </w:rPr>
        <w:t xml:space="preserve">every member of CTMI and DIC to no longer live for ourselves, but to live for Jesus </w:t>
      </w:r>
      <w:r w:rsidR="00FF7000">
        <w:rPr>
          <w:rFonts w:asciiTheme="majorHAnsi" w:hAnsiTheme="majorHAnsi" w:cstheme="majorHAnsi"/>
          <w:bCs/>
          <w:sz w:val="32"/>
          <w:szCs w:val="32"/>
        </w:rPr>
        <w:t>who died for us and rose again!</w:t>
      </w:r>
      <w:r w:rsidR="00B139E7">
        <w:rPr>
          <w:rFonts w:asciiTheme="majorHAnsi" w:hAnsiTheme="majorHAnsi" w:cstheme="majorHAnsi"/>
          <w:bCs/>
          <w:sz w:val="32"/>
          <w:szCs w:val="32"/>
        </w:rPr>
        <w:t xml:space="preserve"> </w:t>
      </w:r>
      <w:r w:rsidR="00B139E7" w:rsidRPr="0053374C">
        <w:rPr>
          <w:rFonts w:asciiTheme="majorHAnsi" w:hAnsiTheme="majorHAnsi" w:cstheme="majorHAnsi"/>
          <w:bCs/>
          <w:sz w:val="32"/>
          <w:szCs w:val="32"/>
        </w:rPr>
        <w:t xml:space="preserve">Father, let the Spirit who raised our Lord Jesus Christ from the dead quicken us and empower us to live a life of holiness! </w:t>
      </w:r>
      <w:r w:rsidR="000E579A" w:rsidRPr="009457A9">
        <w:rPr>
          <w:rFonts w:asciiTheme="majorHAnsi" w:hAnsiTheme="majorHAnsi" w:cstheme="majorHAnsi"/>
          <w:b/>
          <w:color w:val="FF0000"/>
          <w:sz w:val="32"/>
          <w:szCs w:val="32"/>
        </w:rPr>
        <w:t>2</w:t>
      </w:r>
      <w:r w:rsidR="00AC440D" w:rsidRPr="00B60F47">
        <w:rPr>
          <w:rFonts w:asciiTheme="majorHAnsi" w:hAnsiTheme="majorHAnsi" w:cstheme="majorHAnsi"/>
          <w:b/>
          <w:color w:val="FF0000"/>
          <w:sz w:val="32"/>
          <w:szCs w:val="32"/>
        </w:rPr>
        <w:t xml:space="preserve"> Corinthians 9:15</w:t>
      </w:r>
      <w:r w:rsidR="008C1E18">
        <w:rPr>
          <w:rFonts w:asciiTheme="majorHAnsi" w:hAnsiTheme="majorHAnsi" w:cstheme="majorHAnsi"/>
          <w:b/>
          <w:color w:val="FF0000"/>
          <w:sz w:val="32"/>
          <w:szCs w:val="32"/>
        </w:rPr>
        <w:t>; Romans 5:8</w:t>
      </w:r>
      <w:r w:rsidR="0005026D">
        <w:rPr>
          <w:rFonts w:asciiTheme="majorHAnsi" w:hAnsiTheme="majorHAnsi" w:cstheme="majorHAnsi"/>
          <w:b/>
          <w:color w:val="FF0000"/>
          <w:sz w:val="32"/>
          <w:szCs w:val="32"/>
        </w:rPr>
        <w:t>; 2 Corinthians 5:14-15</w:t>
      </w:r>
      <w:r w:rsidR="00621E8D">
        <w:rPr>
          <w:rFonts w:asciiTheme="majorHAnsi" w:hAnsiTheme="majorHAnsi" w:cstheme="majorHAnsi"/>
          <w:b/>
          <w:color w:val="FF0000"/>
          <w:sz w:val="32"/>
          <w:szCs w:val="32"/>
        </w:rPr>
        <w:t>; Romans 8:11</w:t>
      </w:r>
    </w:p>
    <w:p w14:paraId="2213836D" w14:textId="240A2D34" w:rsidR="00B31BF4" w:rsidRPr="001D48CB" w:rsidRDefault="00B31BF4" w:rsidP="007173A7">
      <w:pPr>
        <w:pStyle w:val="ListParagraph"/>
        <w:numPr>
          <w:ilvl w:val="0"/>
          <w:numId w:val="12"/>
        </w:numPr>
        <w:spacing w:after="160" w:line="276" w:lineRule="auto"/>
        <w:rPr>
          <w:rFonts w:asciiTheme="majorHAnsi" w:hAnsiTheme="majorHAnsi" w:cstheme="majorHAnsi"/>
          <w:bCs/>
          <w:sz w:val="32"/>
          <w:szCs w:val="32"/>
        </w:rPr>
      </w:pPr>
      <w:r w:rsidRPr="001D48CB">
        <w:rPr>
          <w:rFonts w:asciiTheme="majorHAnsi" w:hAnsiTheme="majorHAnsi" w:cstheme="majorHAnsi"/>
          <w:bCs/>
          <w:sz w:val="32"/>
          <w:szCs w:val="32"/>
        </w:rPr>
        <w:t xml:space="preserve">Father, in the name of Jesus Christ, according to Your word, </w:t>
      </w:r>
      <w:r>
        <w:rPr>
          <w:rFonts w:asciiTheme="majorHAnsi" w:hAnsiTheme="majorHAnsi" w:cstheme="majorHAnsi"/>
          <w:bCs/>
          <w:sz w:val="32"/>
          <w:szCs w:val="32"/>
        </w:rPr>
        <w:t xml:space="preserve">uphold all CTMI and DIC members with Your righteous right-hand and help us to always </w:t>
      </w:r>
      <w:r w:rsidRPr="001D48CB">
        <w:rPr>
          <w:rFonts w:asciiTheme="majorHAnsi" w:hAnsiTheme="majorHAnsi" w:cstheme="majorHAnsi"/>
          <w:bCs/>
          <w:sz w:val="32"/>
          <w:szCs w:val="32"/>
        </w:rPr>
        <w:t>stand fast in the liberty by which Christ has made us free</w:t>
      </w:r>
      <w:r>
        <w:rPr>
          <w:rFonts w:asciiTheme="majorHAnsi" w:hAnsiTheme="majorHAnsi" w:cstheme="majorHAnsi"/>
          <w:bCs/>
          <w:sz w:val="32"/>
          <w:szCs w:val="32"/>
        </w:rPr>
        <w:t xml:space="preserve">! Father, in this month of </w:t>
      </w:r>
      <w:r w:rsidR="00F96988">
        <w:rPr>
          <w:rFonts w:asciiTheme="majorHAnsi" w:hAnsiTheme="majorHAnsi" w:cstheme="majorHAnsi"/>
          <w:bCs/>
          <w:sz w:val="32"/>
          <w:szCs w:val="32"/>
        </w:rPr>
        <w:t>“</w:t>
      </w:r>
      <w:r w:rsidRPr="00F96988">
        <w:rPr>
          <w:rFonts w:asciiTheme="majorHAnsi" w:hAnsiTheme="majorHAnsi" w:cstheme="majorHAnsi"/>
          <w:bCs/>
          <w:i/>
          <w:iCs/>
          <w:sz w:val="32"/>
          <w:szCs w:val="32"/>
        </w:rPr>
        <w:t>I Am An Overcomer</w:t>
      </w:r>
      <w:r w:rsidR="00F96988">
        <w:rPr>
          <w:rFonts w:asciiTheme="majorHAnsi" w:hAnsiTheme="majorHAnsi" w:cstheme="majorHAnsi"/>
          <w:bCs/>
          <w:i/>
          <w:iCs/>
          <w:sz w:val="32"/>
          <w:szCs w:val="32"/>
        </w:rPr>
        <w:t>”</w:t>
      </w:r>
      <w:r>
        <w:rPr>
          <w:rFonts w:asciiTheme="majorHAnsi" w:hAnsiTheme="majorHAnsi" w:cstheme="majorHAnsi"/>
          <w:bCs/>
          <w:sz w:val="32"/>
          <w:szCs w:val="32"/>
        </w:rPr>
        <w:t>, and forever, help us n</w:t>
      </w:r>
      <w:r w:rsidR="007D4FE0">
        <w:rPr>
          <w:rFonts w:asciiTheme="majorHAnsi" w:hAnsiTheme="majorHAnsi" w:cstheme="majorHAnsi"/>
          <w:bCs/>
          <w:sz w:val="32"/>
          <w:szCs w:val="32"/>
        </w:rPr>
        <w:t xml:space="preserve">ot </w:t>
      </w:r>
      <w:r>
        <w:rPr>
          <w:rFonts w:asciiTheme="majorHAnsi" w:hAnsiTheme="majorHAnsi" w:cstheme="majorHAnsi"/>
          <w:bCs/>
          <w:sz w:val="32"/>
          <w:szCs w:val="32"/>
        </w:rPr>
        <w:t xml:space="preserve">to be entangled in the yoke of sin’s bondage!  </w:t>
      </w:r>
      <w:r w:rsidRPr="001D48CB">
        <w:rPr>
          <w:rFonts w:asciiTheme="majorHAnsi" w:hAnsiTheme="majorHAnsi" w:cstheme="majorHAnsi"/>
          <w:bCs/>
          <w:sz w:val="32"/>
          <w:szCs w:val="32"/>
        </w:rPr>
        <w:t xml:space="preserve">Father, </w:t>
      </w:r>
      <w:r>
        <w:rPr>
          <w:rFonts w:asciiTheme="majorHAnsi" w:hAnsiTheme="majorHAnsi" w:cstheme="majorHAnsi"/>
          <w:bCs/>
          <w:sz w:val="32"/>
          <w:szCs w:val="32"/>
        </w:rPr>
        <w:t xml:space="preserve">plant in our hearts a </w:t>
      </w:r>
      <w:r w:rsidRPr="001D48CB">
        <w:rPr>
          <w:rFonts w:asciiTheme="majorHAnsi" w:hAnsiTheme="majorHAnsi" w:cstheme="majorHAnsi"/>
          <w:bCs/>
          <w:sz w:val="32"/>
          <w:szCs w:val="32"/>
        </w:rPr>
        <w:t xml:space="preserve">continual desire </w:t>
      </w:r>
      <w:r>
        <w:rPr>
          <w:rFonts w:asciiTheme="majorHAnsi" w:hAnsiTheme="majorHAnsi" w:cstheme="majorHAnsi"/>
          <w:bCs/>
          <w:sz w:val="32"/>
          <w:szCs w:val="32"/>
        </w:rPr>
        <w:t xml:space="preserve">for Your kingdom and righteousness, </w:t>
      </w:r>
      <w:r w:rsidR="004116E6">
        <w:rPr>
          <w:rFonts w:asciiTheme="majorHAnsi" w:hAnsiTheme="majorHAnsi" w:cstheme="majorHAnsi"/>
          <w:bCs/>
          <w:sz w:val="32"/>
          <w:szCs w:val="32"/>
        </w:rPr>
        <w:t>and</w:t>
      </w:r>
      <w:r>
        <w:rPr>
          <w:rFonts w:asciiTheme="majorHAnsi" w:hAnsiTheme="majorHAnsi" w:cstheme="majorHAnsi"/>
          <w:bCs/>
          <w:sz w:val="32"/>
          <w:szCs w:val="32"/>
        </w:rPr>
        <w:t xml:space="preserve"> a hatred for worldliness and wickedness! </w:t>
      </w:r>
      <w:r w:rsidRPr="00FE0D15">
        <w:rPr>
          <w:rFonts w:asciiTheme="majorHAnsi" w:hAnsiTheme="majorHAnsi" w:cstheme="majorHAnsi"/>
          <w:b/>
          <w:color w:val="FF0000"/>
          <w:sz w:val="32"/>
          <w:szCs w:val="32"/>
        </w:rPr>
        <w:t>Isaiah 41:10; Galatians 5:1; Psalm 45:6-7; 1 John 2:15-17</w:t>
      </w:r>
    </w:p>
    <w:p w14:paraId="75309D37" w14:textId="73DDED07" w:rsidR="00284FA0" w:rsidRPr="004E6BFB" w:rsidRDefault="00B13B61" w:rsidP="007173A7">
      <w:pPr>
        <w:pStyle w:val="ListParagraph"/>
        <w:numPr>
          <w:ilvl w:val="0"/>
          <w:numId w:val="12"/>
        </w:numPr>
        <w:spacing w:after="160" w:line="276" w:lineRule="auto"/>
        <w:rPr>
          <w:rFonts w:asciiTheme="majorHAnsi" w:hAnsiTheme="majorHAnsi" w:cstheme="majorHAnsi"/>
          <w:bCs/>
          <w:sz w:val="32"/>
          <w:szCs w:val="32"/>
        </w:rPr>
      </w:pPr>
      <w:r w:rsidRPr="004E6BFB">
        <w:rPr>
          <w:rFonts w:asciiTheme="majorHAnsi" w:hAnsiTheme="majorHAnsi" w:cstheme="majorHAnsi"/>
          <w:bCs/>
          <w:sz w:val="32"/>
          <w:szCs w:val="32"/>
        </w:rPr>
        <w:t xml:space="preserve">Father, in the name of Jesus Christ, </w:t>
      </w:r>
      <w:r w:rsidR="00EF1509" w:rsidRPr="004E6BFB">
        <w:rPr>
          <w:rFonts w:asciiTheme="majorHAnsi" w:hAnsiTheme="majorHAnsi" w:cstheme="majorHAnsi"/>
          <w:bCs/>
          <w:sz w:val="32"/>
          <w:szCs w:val="32"/>
        </w:rPr>
        <w:t xml:space="preserve">this resurrection week and forever, </w:t>
      </w:r>
      <w:r w:rsidR="00B60F47" w:rsidRPr="004E6BFB">
        <w:rPr>
          <w:rFonts w:asciiTheme="majorHAnsi" w:hAnsiTheme="majorHAnsi" w:cstheme="majorHAnsi"/>
          <w:bCs/>
          <w:sz w:val="32"/>
          <w:szCs w:val="32"/>
        </w:rPr>
        <w:t xml:space="preserve">let Jesus be lifted </w:t>
      </w:r>
      <w:r w:rsidR="00B71BEB" w:rsidRPr="004E6BFB">
        <w:rPr>
          <w:rFonts w:asciiTheme="majorHAnsi" w:hAnsiTheme="majorHAnsi" w:cstheme="majorHAnsi"/>
          <w:bCs/>
          <w:sz w:val="32"/>
          <w:szCs w:val="32"/>
        </w:rPr>
        <w:t xml:space="preserve">high </w:t>
      </w:r>
      <w:r w:rsidR="00A755AD" w:rsidRPr="004E6BFB">
        <w:rPr>
          <w:rFonts w:asciiTheme="majorHAnsi" w:hAnsiTheme="majorHAnsi" w:cstheme="majorHAnsi"/>
          <w:bCs/>
          <w:sz w:val="32"/>
          <w:szCs w:val="32"/>
        </w:rPr>
        <w:t xml:space="preserve">in all </w:t>
      </w:r>
      <w:r w:rsidR="004E6BFB" w:rsidRPr="004E6BFB">
        <w:rPr>
          <w:rFonts w:asciiTheme="majorHAnsi" w:hAnsiTheme="majorHAnsi" w:cstheme="majorHAnsi"/>
          <w:bCs/>
          <w:sz w:val="32"/>
          <w:szCs w:val="32"/>
        </w:rPr>
        <w:t>Your churches</w:t>
      </w:r>
      <w:r w:rsidR="000F55C3" w:rsidRPr="004E6BFB">
        <w:rPr>
          <w:rFonts w:asciiTheme="majorHAnsi" w:hAnsiTheme="majorHAnsi" w:cstheme="majorHAnsi"/>
          <w:bCs/>
          <w:sz w:val="32"/>
          <w:szCs w:val="32"/>
        </w:rPr>
        <w:t xml:space="preserve"> a</w:t>
      </w:r>
      <w:r w:rsidR="00B60F47" w:rsidRPr="004E6BFB">
        <w:rPr>
          <w:rFonts w:asciiTheme="majorHAnsi" w:hAnsiTheme="majorHAnsi" w:cstheme="majorHAnsi"/>
          <w:bCs/>
          <w:sz w:val="32"/>
          <w:szCs w:val="32"/>
        </w:rPr>
        <w:t xml:space="preserve">nd </w:t>
      </w:r>
      <w:r w:rsidR="00A755AD" w:rsidRPr="004E6BFB">
        <w:rPr>
          <w:rFonts w:asciiTheme="majorHAnsi" w:hAnsiTheme="majorHAnsi" w:cstheme="majorHAnsi"/>
          <w:bCs/>
          <w:sz w:val="32"/>
          <w:szCs w:val="32"/>
        </w:rPr>
        <w:t xml:space="preserve">draw </w:t>
      </w:r>
      <w:r w:rsidR="00A755AD" w:rsidRPr="004E6BFB">
        <w:rPr>
          <w:rFonts w:asciiTheme="majorHAnsi" w:hAnsiTheme="majorHAnsi" w:cstheme="majorHAnsi"/>
          <w:bCs/>
          <w:sz w:val="32"/>
          <w:szCs w:val="32"/>
        </w:rPr>
        <w:lastRenderedPageBreak/>
        <w:t xml:space="preserve">multitudes of people </w:t>
      </w:r>
      <w:r w:rsidR="00B71BEB" w:rsidRPr="004E6BFB">
        <w:rPr>
          <w:rFonts w:asciiTheme="majorHAnsi" w:hAnsiTheme="majorHAnsi" w:cstheme="majorHAnsi"/>
          <w:bCs/>
          <w:sz w:val="32"/>
          <w:szCs w:val="32"/>
        </w:rPr>
        <w:t>from</w:t>
      </w:r>
      <w:r w:rsidR="00A755AD" w:rsidRPr="004E6BFB">
        <w:rPr>
          <w:rFonts w:asciiTheme="majorHAnsi" w:hAnsiTheme="majorHAnsi" w:cstheme="majorHAnsi"/>
          <w:bCs/>
          <w:sz w:val="32"/>
          <w:szCs w:val="32"/>
        </w:rPr>
        <w:t xml:space="preserve"> all nations</w:t>
      </w:r>
      <w:r w:rsidR="000F55C3" w:rsidRPr="004E6BFB">
        <w:rPr>
          <w:rFonts w:asciiTheme="majorHAnsi" w:hAnsiTheme="majorHAnsi" w:cstheme="majorHAnsi"/>
          <w:bCs/>
          <w:sz w:val="32"/>
          <w:szCs w:val="32"/>
        </w:rPr>
        <w:t xml:space="preserve"> </w:t>
      </w:r>
      <w:r w:rsidR="00A755AD" w:rsidRPr="004E6BFB">
        <w:rPr>
          <w:rFonts w:asciiTheme="majorHAnsi" w:hAnsiTheme="majorHAnsi" w:cstheme="majorHAnsi"/>
          <w:bCs/>
          <w:sz w:val="32"/>
          <w:szCs w:val="32"/>
        </w:rPr>
        <w:t xml:space="preserve">to </w:t>
      </w:r>
      <w:r w:rsidR="00B12BE2" w:rsidRPr="004E6BFB">
        <w:rPr>
          <w:rFonts w:asciiTheme="majorHAnsi" w:hAnsiTheme="majorHAnsi" w:cstheme="majorHAnsi"/>
          <w:bCs/>
          <w:sz w:val="32"/>
          <w:szCs w:val="32"/>
        </w:rPr>
        <w:t>Yourself</w:t>
      </w:r>
      <w:r w:rsidR="000F55C3" w:rsidRPr="004E6BFB">
        <w:rPr>
          <w:rFonts w:asciiTheme="majorHAnsi" w:hAnsiTheme="majorHAnsi" w:cstheme="majorHAnsi"/>
          <w:bCs/>
          <w:sz w:val="32"/>
          <w:szCs w:val="32"/>
        </w:rPr>
        <w:t xml:space="preserve">! </w:t>
      </w:r>
      <w:r w:rsidR="00B90915" w:rsidRPr="004E6BFB">
        <w:rPr>
          <w:rFonts w:asciiTheme="majorHAnsi" w:hAnsiTheme="majorHAnsi" w:cstheme="majorHAnsi"/>
          <w:bCs/>
          <w:sz w:val="32"/>
          <w:szCs w:val="32"/>
        </w:rPr>
        <w:t xml:space="preserve">Father, let great multitudes of people </w:t>
      </w:r>
      <w:r w:rsidR="00CE2D97">
        <w:rPr>
          <w:rFonts w:asciiTheme="majorHAnsi" w:hAnsiTheme="majorHAnsi" w:cstheme="majorHAnsi"/>
          <w:bCs/>
          <w:sz w:val="32"/>
          <w:szCs w:val="32"/>
        </w:rPr>
        <w:t>come</w:t>
      </w:r>
      <w:r w:rsidR="009B63C7">
        <w:rPr>
          <w:rFonts w:asciiTheme="majorHAnsi" w:hAnsiTheme="majorHAnsi" w:cstheme="majorHAnsi"/>
          <w:bCs/>
          <w:sz w:val="32"/>
          <w:szCs w:val="32"/>
        </w:rPr>
        <w:t xml:space="preserve"> and become saved</w:t>
      </w:r>
      <w:r w:rsidR="00B90915" w:rsidRPr="004E6BFB">
        <w:rPr>
          <w:rFonts w:asciiTheme="majorHAnsi" w:hAnsiTheme="majorHAnsi" w:cstheme="majorHAnsi"/>
          <w:bCs/>
          <w:sz w:val="32"/>
          <w:szCs w:val="32"/>
        </w:rPr>
        <w:t xml:space="preserve"> in all our onsite and online </w:t>
      </w:r>
      <w:r w:rsidR="00390617" w:rsidRPr="004E6BFB">
        <w:rPr>
          <w:rFonts w:asciiTheme="majorHAnsi" w:hAnsiTheme="majorHAnsi" w:cstheme="majorHAnsi"/>
          <w:bCs/>
          <w:sz w:val="32"/>
          <w:szCs w:val="32"/>
        </w:rPr>
        <w:t>services</w:t>
      </w:r>
      <w:r w:rsidR="00676F18">
        <w:rPr>
          <w:rFonts w:asciiTheme="majorHAnsi" w:hAnsiTheme="majorHAnsi" w:cstheme="majorHAnsi"/>
          <w:bCs/>
          <w:sz w:val="32"/>
          <w:szCs w:val="32"/>
        </w:rPr>
        <w:t xml:space="preserve"> including our special Good Friday</w:t>
      </w:r>
      <w:r w:rsidR="00720E00">
        <w:rPr>
          <w:rFonts w:asciiTheme="majorHAnsi" w:hAnsiTheme="majorHAnsi" w:cstheme="majorHAnsi"/>
          <w:bCs/>
          <w:sz w:val="32"/>
          <w:szCs w:val="32"/>
        </w:rPr>
        <w:t xml:space="preserve"> Service and Resurrection Sunday </w:t>
      </w:r>
      <w:r w:rsidR="00CE2D97">
        <w:rPr>
          <w:rFonts w:asciiTheme="majorHAnsi" w:hAnsiTheme="majorHAnsi" w:cstheme="majorHAnsi"/>
          <w:bCs/>
          <w:sz w:val="32"/>
          <w:szCs w:val="32"/>
        </w:rPr>
        <w:t>Service</w:t>
      </w:r>
      <w:r w:rsidR="00390617" w:rsidRPr="004E6BFB">
        <w:rPr>
          <w:rFonts w:asciiTheme="majorHAnsi" w:hAnsiTheme="majorHAnsi" w:cstheme="majorHAnsi"/>
          <w:bCs/>
          <w:sz w:val="32"/>
          <w:szCs w:val="32"/>
        </w:rPr>
        <w:t xml:space="preserve">! </w:t>
      </w:r>
      <w:r w:rsidR="003A4E55" w:rsidRPr="004E6BFB">
        <w:rPr>
          <w:rFonts w:asciiTheme="majorHAnsi" w:hAnsiTheme="majorHAnsi" w:cstheme="majorHAnsi"/>
          <w:bCs/>
          <w:sz w:val="32"/>
          <w:szCs w:val="32"/>
        </w:rPr>
        <w:t xml:space="preserve">Father, </w:t>
      </w:r>
      <w:r w:rsidR="00BF3AD4">
        <w:rPr>
          <w:rFonts w:asciiTheme="majorHAnsi" w:hAnsiTheme="majorHAnsi" w:cstheme="majorHAnsi"/>
          <w:bCs/>
          <w:sz w:val="32"/>
          <w:szCs w:val="32"/>
        </w:rPr>
        <w:t>let</w:t>
      </w:r>
      <w:r w:rsidR="003A4E55" w:rsidRPr="004E6BFB">
        <w:rPr>
          <w:rFonts w:asciiTheme="majorHAnsi" w:hAnsiTheme="majorHAnsi" w:cstheme="majorHAnsi"/>
          <w:bCs/>
          <w:sz w:val="32"/>
          <w:szCs w:val="32"/>
        </w:rPr>
        <w:t xml:space="preserve"> </w:t>
      </w:r>
      <w:r w:rsidR="009E0AD5" w:rsidRPr="004E6BFB">
        <w:rPr>
          <w:rFonts w:asciiTheme="majorHAnsi" w:hAnsiTheme="majorHAnsi" w:cstheme="majorHAnsi"/>
          <w:bCs/>
          <w:sz w:val="32"/>
          <w:szCs w:val="32"/>
        </w:rPr>
        <w:t>everyone who is</w:t>
      </w:r>
      <w:r w:rsidR="00723664" w:rsidRPr="004E6BFB">
        <w:rPr>
          <w:rFonts w:asciiTheme="majorHAnsi" w:hAnsiTheme="majorHAnsi" w:cstheme="majorHAnsi"/>
          <w:bCs/>
          <w:sz w:val="32"/>
          <w:szCs w:val="32"/>
        </w:rPr>
        <w:t xml:space="preserve"> spiritually dead</w:t>
      </w:r>
      <w:r w:rsidR="004E6BFB" w:rsidRPr="004E6BFB">
        <w:rPr>
          <w:rFonts w:asciiTheme="majorHAnsi" w:hAnsiTheme="majorHAnsi" w:cstheme="majorHAnsi"/>
          <w:bCs/>
          <w:sz w:val="32"/>
          <w:szCs w:val="32"/>
        </w:rPr>
        <w:t xml:space="preserve"> </w:t>
      </w:r>
      <w:r w:rsidR="00723664" w:rsidRPr="004E6BFB">
        <w:rPr>
          <w:rFonts w:asciiTheme="majorHAnsi" w:hAnsiTheme="majorHAnsi" w:cstheme="majorHAnsi"/>
          <w:bCs/>
          <w:sz w:val="32"/>
          <w:szCs w:val="32"/>
        </w:rPr>
        <w:t>hear Your voice</w:t>
      </w:r>
      <w:r w:rsidR="009C231B" w:rsidRPr="004E6BFB">
        <w:rPr>
          <w:rFonts w:asciiTheme="majorHAnsi" w:hAnsiTheme="majorHAnsi" w:cstheme="majorHAnsi"/>
          <w:bCs/>
          <w:sz w:val="32"/>
          <w:szCs w:val="32"/>
        </w:rPr>
        <w:t xml:space="preserve">, </w:t>
      </w:r>
      <w:r w:rsidR="009E0AD5" w:rsidRPr="004E6BFB">
        <w:rPr>
          <w:rFonts w:asciiTheme="majorHAnsi" w:hAnsiTheme="majorHAnsi" w:cstheme="majorHAnsi"/>
          <w:bCs/>
          <w:sz w:val="32"/>
          <w:szCs w:val="32"/>
        </w:rPr>
        <w:t>re</w:t>
      </w:r>
      <w:r w:rsidR="00EB2BE1" w:rsidRPr="004E6BFB">
        <w:rPr>
          <w:rFonts w:asciiTheme="majorHAnsi" w:hAnsiTheme="majorHAnsi" w:cstheme="majorHAnsi"/>
          <w:bCs/>
          <w:sz w:val="32"/>
          <w:szCs w:val="32"/>
        </w:rPr>
        <w:t xml:space="preserve">ceive Your gift of </w:t>
      </w:r>
      <w:r w:rsidR="00635F2C" w:rsidRPr="004E6BFB">
        <w:rPr>
          <w:rFonts w:asciiTheme="majorHAnsi" w:hAnsiTheme="majorHAnsi" w:cstheme="majorHAnsi"/>
          <w:bCs/>
          <w:sz w:val="32"/>
          <w:szCs w:val="32"/>
        </w:rPr>
        <w:t>salvation,</w:t>
      </w:r>
      <w:r w:rsidR="00EB2BE1" w:rsidRPr="004E6BFB">
        <w:rPr>
          <w:rFonts w:asciiTheme="majorHAnsi" w:hAnsiTheme="majorHAnsi" w:cstheme="majorHAnsi"/>
          <w:bCs/>
          <w:sz w:val="32"/>
          <w:szCs w:val="32"/>
        </w:rPr>
        <w:t xml:space="preserve"> </w:t>
      </w:r>
      <w:r w:rsidR="00EF1509" w:rsidRPr="004E6BFB">
        <w:rPr>
          <w:rFonts w:asciiTheme="majorHAnsi" w:hAnsiTheme="majorHAnsi" w:cstheme="majorHAnsi"/>
          <w:bCs/>
          <w:sz w:val="32"/>
          <w:szCs w:val="32"/>
        </w:rPr>
        <w:t>and be planted in Your house!</w:t>
      </w:r>
      <w:r w:rsidR="00635F2C" w:rsidRPr="004E6BFB">
        <w:rPr>
          <w:rFonts w:asciiTheme="majorHAnsi" w:hAnsiTheme="majorHAnsi" w:cstheme="majorHAnsi"/>
          <w:bCs/>
          <w:sz w:val="32"/>
          <w:szCs w:val="32"/>
        </w:rPr>
        <w:t xml:space="preserve"> </w:t>
      </w:r>
      <w:r w:rsidR="0053374C" w:rsidRPr="004E6BFB">
        <w:rPr>
          <w:rFonts w:asciiTheme="majorHAnsi" w:hAnsiTheme="majorHAnsi" w:cstheme="majorHAnsi"/>
          <w:b/>
          <w:color w:val="FF0000"/>
          <w:sz w:val="32"/>
          <w:szCs w:val="32"/>
        </w:rPr>
        <w:t>John 12:32</w:t>
      </w:r>
      <w:r w:rsidR="00737667" w:rsidRPr="004E6BFB">
        <w:rPr>
          <w:rFonts w:asciiTheme="majorHAnsi" w:hAnsiTheme="majorHAnsi" w:cstheme="majorHAnsi"/>
          <w:b/>
          <w:color w:val="FF0000"/>
          <w:sz w:val="32"/>
          <w:szCs w:val="32"/>
        </w:rPr>
        <w:t>; Acts</w:t>
      </w:r>
      <w:r w:rsidR="009D3D82" w:rsidRPr="004E6BFB">
        <w:rPr>
          <w:rFonts w:asciiTheme="majorHAnsi" w:hAnsiTheme="majorHAnsi" w:cstheme="majorHAnsi"/>
          <w:b/>
          <w:color w:val="FF0000"/>
          <w:sz w:val="32"/>
          <w:szCs w:val="32"/>
        </w:rPr>
        <w:t xml:space="preserve"> 14:1; </w:t>
      </w:r>
      <w:r w:rsidR="007B190F" w:rsidRPr="004E6BFB">
        <w:rPr>
          <w:rFonts w:asciiTheme="majorHAnsi" w:hAnsiTheme="majorHAnsi" w:cstheme="majorHAnsi"/>
          <w:b/>
          <w:color w:val="FF0000"/>
          <w:sz w:val="32"/>
          <w:szCs w:val="32"/>
        </w:rPr>
        <w:t>John 5:28;</w:t>
      </w:r>
      <w:r w:rsidR="007718F2" w:rsidRPr="004E6BFB">
        <w:rPr>
          <w:rFonts w:asciiTheme="majorHAnsi" w:hAnsiTheme="majorHAnsi" w:cstheme="majorHAnsi"/>
          <w:b/>
          <w:color w:val="FF0000"/>
          <w:sz w:val="32"/>
          <w:szCs w:val="32"/>
        </w:rPr>
        <w:t xml:space="preserve"> </w:t>
      </w:r>
      <w:r w:rsidR="004E6BFB">
        <w:rPr>
          <w:rFonts w:asciiTheme="majorHAnsi" w:hAnsiTheme="majorHAnsi" w:cstheme="majorHAnsi"/>
          <w:b/>
          <w:color w:val="FF0000"/>
          <w:sz w:val="32"/>
          <w:szCs w:val="32"/>
        </w:rPr>
        <w:t xml:space="preserve">Psalm </w:t>
      </w:r>
      <w:r w:rsidR="009C3086">
        <w:rPr>
          <w:rFonts w:asciiTheme="majorHAnsi" w:hAnsiTheme="majorHAnsi" w:cstheme="majorHAnsi"/>
          <w:b/>
          <w:color w:val="FF0000"/>
          <w:sz w:val="32"/>
          <w:szCs w:val="32"/>
        </w:rPr>
        <w:t>92:13</w:t>
      </w:r>
    </w:p>
    <w:p w14:paraId="644B2365" w14:textId="4486821F" w:rsidR="00A533B2" w:rsidRPr="001D48CB" w:rsidRDefault="00A533B2" w:rsidP="007173A7">
      <w:pPr>
        <w:pStyle w:val="ListParagraph"/>
        <w:numPr>
          <w:ilvl w:val="0"/>
          <w:numId w:val="12"/>
        </w:numPr>
        <w:spacing w:after="160" w:line="276" w:lineRule="auto"/>
        <w:rPr>
          <w:rFonts w:asciiTheme="majorHAnsi" w:hAnsiTheme="majorHAnsi" w:cstheme="majorHAnsi"/>
          <w:bCs/>
          <w:sz w:val="32"/>
          <w:szCs w:val="32"/>
        </w:rPr>
      </w:pPr>
      <w:r w:rsidRPr="001D48CB">
        <w:rPr>
          <w:rFonts w:asciiTheme="majorHAnsi" w:hAnsiTheme="majorHAnsi" w:cstheme="majorHAnsi"/>
          <w:bCs/>
          <w:sz w:val="32"/>
          <w:szCs w:val="32"/>
        </w:rPr>
        <w:t>Father in the name of Jesus Christ, according to Your word,</w:t>
      </w:r>
      <w:r w:rsidR="00FA4F0F">
        <w:rPr>
          <w:rFonts w:asciiTheme="majorHAnsi" w:hAnsiTheme="majorHAnsi" w:cstheme="majorHAnsi"/>
          <w:bCs/>
          <w:sz w:val="32"/>
          <w:szCs w:val="32"/>
        </w:rPr>
        <w:t xml:space="preserve"> this resurrection week and forever, </w:t>
      </w:r>
      <w:r w:rsidR="00747657">
        <w:rPr>
          <w:rFonts w:asciiTheme="majorHAnsi" w:hAnsiTheme="majorHAnsi" w:cstheme="majorHAnsi"/>
          <w:bCs/>
          <w:sz w:val="32"/>
          <w:szCs w:val="32"/>
        </w:rPr>
        <w:t xml:space="preserve">pour out Your Spirit </w:t>
      </w:r>
      <w:r w:rsidR="00FA4F0F">
        <w:rPr>
          <w:rFonts w:asciiTheme="majorHAnsi" w:hAnsiTheme="majorHAnsi" w:cstheme="majorHAnsi"/>
          <w:bCs/>
          <w:sz w:val="32"/>
          <w:szCs w:val="32"/>
        </w:rPr>
        <w:t xml:space="preserve">upon </w:t>
      </w:r>
      <w:r w:rsidR="0066265E">
        <w:rPr>
          <w:rFonts w:asciiTheme="majorHAnsi" w:hAnsiTheme="majorHAnsi" w:cstheme="majorHAnsi"/>
          <w:bCs/>
          <w:sz w:val="32"/>
          <w:szCs w:val="32"/>
        </w:rPr>
        <w:t xml:space="preserve">all </w:t>
      </w:r>
      <w:r w:rsidR="0066265E" w:rsidRPr="001D48CB">
        <w:rPr>
          <w:rFonts w:asciiTheme="majorHAnsi" w:hAnsiTheme="majorHAnsi" w:cstheme="majorHAnsi"/>
          <w:bCs/>
          <w:sz w:val="32"/>
          <w:szCs w:val="32"/>
        </w:rPr>
        <w:t>CTMI</w:t>
      </w:r>
      <w:r w:rsidRPr="001D48CB">
        <w:rPr>
          <w:rFonts w:asciiTheme="majorHAnsi" w:hAnsiTheme="majorHAnsi" w:cstheme="majorHAnsi"/>
          <w:bCs/>
          <w:sz w:val="32"/>
          <w:szCs w:val="32"/>
        </w:rPr>
        <w:t xml:space="preserve"> ministries, DIC churches and all living churches on earth</w:t>
      </w:r>
      <w:r w:rsidR="00706EC0">
        <w:rPr>
          <w:rFonts w:asciiTheme="majorHAnsi" w:hAnsiTheme="majorHAnsi" w:cstheme="majorHAnsi"/>
          <w:bCs/>
          <w:sz w:val="32"/>
          <w:szCs w:val="32"/>
        </w:rPr>
        <w:t xml:space="preserve">, and </w:t>
      </w:r>
      <w:r w:rsidR="00FA4F0F">
        <w:rPr>
          <w:rFonts w:asciiTheme="majorHAnsi" w:hAnsiTheme="majorHAnsi" w:cstheme="majorHAnsi"/>
          <w:bCs/>
          <w:sz w:val="32"/>
          <w:szCs w:val="32"/>
        </w:rPr>
        <w:t xml:space="preserve">give us a fresh passion </w:t>
      </w:r>
      <w:r w:rsidR="00D80681">
        <w:rPr>
          <w:rFonts w:asciiTheme="majorHAnsi" w:hAnsiTheme="majorHAnsi" w:cstheme="majorHAnsi"/>
          <w:bCs/>
          <w:sz w:val="32"/>
          <w:szCs w:val="32"/>
        </w:rPr>
        <w:t xml:space="preserve">to be soul winners! </w:t>
      </w:r>
      <w:r w:rsidR="00747657">
        <w:rPr>
          <w:rFonts w:asciiTheme="majorHAnsi" w:hAnsiTheme="majorHAnsi" w:cstheme="majorHAnsi"/>
          <w:bCs/>
          <w:sz w:val="32"/>
          <w:szCs w:val="32"/>
        </w:rPr>
        <w:t xml:space="preserve">Father, </w:t>
      </w:r>
      <w:r w:rsidR="00682F7B">
        <w:rPr>
          <w:rFonts w:asciiTheme="majorHAnsi" w:hAnsiTheme="majorHAnsi" w:cstheme="majorHAnsi"/>
          <w:bCs/>
          <w:sz w:val="32"/>
          <w:szCs w:val="32"/>
        </w:rPr>
        <w:t>breath</w:t>
      </w:r>
      <w:r w:rsidR="001231C2">
        <w:rPr>
          <w:rFonts w:asciiTheme="majorHAnsi" w:hAnsiTheme="majorHAnsi" w:cstheme="majorHAnsi"/>
          <w:bCs/>
          <w:sz w:val="32"/>
          <w:szCs w:val="32"/>
        </w:rPr>
        <w:t>e</w:t>
      </w:r>
      <w:r w:rsidR="00682F7B">
        <w:rPr>
          <w:rFonts w:asciiTheme="majorHAnsi" w:hAnsiTheme="majorHAnsi" w:cstheme="majorHAnsi"/>
          <w:bCs/>
          <w:sz w:val="32"/>
          <w:szCs w:val="32"/>
        </w:rPr>
        <w:t xml:space="preserve"> upon </w:t>
      </w:r>
      <w:r w:rsidR="00BC426A">
        <w:rPr>
          <w:rFonts w:asciiTheme="majorHAnsi" w:hAnsiTheme="majorHAnsi" w:cstheme="majorHAnsi"/>
          <w:bCs/>
          <w:sz w:val="32"/>
          <w:szCs w:val="32"/>
        </w:rPr>
        <w:t xml:space="preserve">all Your churches, </w:t>
      </w:r>
      <w:r w:rsidR="00C22DCB">
        <w:rPr>
          <w:rFonts w:asciiTheme="majorHAnsi" w:hAnsiTheme="majorHAnsi" w:cstheme="majorHAnsi"/>
          <w:bCs/>
          <w:sz w:val="32"/>
          <w:szCs w:val="32"/>
        </w:rPr>
        <w:t>and raise us up to be</w:t>
      </w:r>
      <w:r w:rsidR="001231C2">
        <w:rPr>
          <w:rFonts w:asciiTheme="majorHAnsi" w:hAnsiTheme="majorHAnsi" w:cstheme="majorHAnsi"/>
          <w:bCs/>
          <w:sz w:val="32"/>
          <w:szCs w:val="32"/>
        </w:rPr>
        <w:t>come</w:t>
      </w:r>
      <w:r w:rsidR="00C22DCB">
        <w:rPr>
          <w:rFonts w:asciiTheme="majorHAnsi" w:hAnsiTheme="majorHAnsi" w:cstheme="majorHAnsi"/>
          <w:bCs/>
          <w:sz w:val="32"/>
          <w:szCs w:val="32"/>
        </w:rPr>
        <w:t xml:space="preserve"> an exceedingly great army </w:t>
      </w:r>
      <w:r w:rsidR="00121AAC">
        <w:rPr>
          <w:rFonts w:asciiTheme="majorHAnsi" w:hAnsiTheme="majorHAnsi" w:cstheme="majorHAnsi"/>
          <w:bCs/>
          <w:sz w:val="32"/>
          <w:szCs w:val="32"/>
        </w:rPr>
        <w:t xml:space="preserve">for the reaping of </w:t>
      </w:r>
      <w:r w:rsidR="00C22DCB">
        <w:rPr>
          <w:rFonts w:asciiTheme="majorHAnsi" w:hAnsiTheme="majorHAnsi" w:cstheme="majorHAnsi"/>
          <w:bCs/>
          <w:sz w:val="32"/>
          <w:szCs w:val="32"/>
        </w:rPr>
        <w:t xml:space="preserve">the end-time harvest of souls! Father, </w:t>
      </w:r>
      <w:r w:rsidR="00121AAC">
        <w:rPr>
          <w:rFonts w:asciiTheme="majorHAnsi" w:hAnsiTheme="majorHAnsi" w:cstheme="majorHAnsi"/>
          <w:bCs/>
          <w:sz w:val="32"/>
          <w:szCs w:val="32"/>
        </w:rPr>
        <w:t xml:space="preserve">as we preach Your </w:t>
      </w:r>
      <w:r w:rsidR="007976E2">
        <w:rPr>
          <w:rFonts w:asciiTheme="majorHAnsi" w:hAnsiTheme="majorHAnsi" w:cstheme="majorHAnsi"/>
          <w:bCs/>
          <w:sz w:val="32"/>
          <w:szCs w:val="32"/>
        </w:rPr>
        <w:t>gospel everywhere</w:t>
      </w:r>
      <w:r w:rsidR="00121AAC">
        <w:rPr>
          <w:rFonts w:asciiTheme="majorHAnsi" w:hAnsiTheme="majorHAnsi" w:cstheme="majorHAnsi"/>
          <w:bCs/>
          <w:sz w:val="32"/>
          <w:szCs w:val="32"/>
        </w:rPr>
        <w:t>, work together with us</w:t>
      </w:r>
      <w:r w:rsidR="007976E2">
        <w:rPr>
          <w:rFonts w:asciiTheme="majorHAnsi" w:hAnsiTheme="majorHAnsi" w:cstheme="majorHAnsi"/>
          <w:bCs/>
          <w:sz w:val="32"/>
          <w:szCs w:val="32"/>
        </w:rPr>
        <w:t xml:space="preserve"> and confirm Your word with miracles, signs and wonders following!  </w:t>
      </w:r>
      <w:r w:rsidRPr="00F46188">
        <w:rPr>
          <w:rFonts w:asciiTheme="majorHAnsi" w:hAnsiTheme="majorHAnsi" w:cstheme="majorHAnsi"/>
          <w:b/>
          <w:color w:val="FF0000"/>
          <w:sz w:val="32"/>
          <w:szCs w:val="32"/>
        </w:rPr>
        <w:t>Acts 1:8</w:t>
      </w:r>
      <w:r w:rsidR="00682F7B">
        <w:rPr>
          <w:rFonts w:asciiTheme="majorHAnsi" w:hAnsiTheme="majorHAnsi" w:cstheme="majorHAnsi"/>
          <w:b/>
          <w:color w:val="FF0000"/>
          <w:sz w:val="32"/>
          <w:szCs w:val="32"/>
        </w:rPr>
        <w:t>; Ezekiel</w:t>
      </w:r>
      <w:r w:rsidR="00682F7B" w:rsidRPr="00682F7B">
        <w:rPr>
          <w:rFonts w:asciiTheme="majorHAnsi" w:hAnsiTheme="majorHAnsi" w:cstheme="majorHAnsi"/>
          <w:b/>
          <w:color w:val="FF0000"/>
          <w:sz w:val="32"/>
          <w:szCs w:val="32"/>
        </w:rPr>
        <w:t xml:space="preserve"> 37:9-10</w:t>
      </w:r>
      <w:r w:rsidR="00682F7B">
        <w:rPr>
          <w:rFonts w:asciiTheme="majorHAnsi" w:hAnsiTheme="majorHAnsi" w:cstheme="majorHAnsi"/>
          <w:b/>
          <w:color w:val="FF0000"/>
          <w:sz w:val="32"/>
          <w:szCs w:val="32"/>
        </w:rPr>
        <w:t>; Mark 16:20</w:t>
      </w:r>
    </w:p>
    <w:p w14:paraId="455E9BBF" w14:textId="3E7E089A" w:rsidR="00714D28" w:rsidRDefault="00C041D1" w:rsidP="007173A7">
      <w:pPr>
        <w:pStyle w:val="ListParagraph"/>
        <w:numPr>
          <w:ilvl w:val="0"/>
          <w:numId w:val="12"/>
        </w:numPr>
        <w:spacing w:after="160" w:line="276" w:lineRule="auto"/>
        <w:rPr>
          <w:rFonts w:asciiTheme="majorHAnsi" w:hAnsiTheme="majorHAnsi" w:cstheme="majorHAnsi"/>
          <w:bCs/>
          <w:sz w:val="32"/>
          <w:szCs w:val="32"/>
        </w:rPr>
      </w:pPr>
      <w:r>
        <w:rPr>
          <w:rFonts w:asciiTheme="majorHAnsi" w:hAnsiTheme="majorHAnsi" w:cstheme="majorHAnsi"/>
          <w:bCs/>
          <w:sz w:val="32"/>
          <w:szCs w:val="32"/>
        </w:rPr>
        <w:t>Father, in</w:t>
      </w:r>
      <w:r w:rsidR="00714D28" w:rsidRPr="008409A8">
        <w:rPr>
          <w:rFonts w:asciiTheme="majorHAnsi" w:hAnsiTheme="majorHAnsi" w:cstheme="majorHAnsi"/>
          <w:bCs/>
          <w:sz w:val="32"/>
          <w:szCs w:val="32"/>
        </w:rPr>
        <w:t xml:space="preserve"> the name of Jesus Christ,</w:t>
      </w:r>
      <w:r w:rsidR="00521D5C">
        <w:rPr>
          <w:rFonts w:asciiTheme="majorHAnsi" w:hAnsiTheme="majorHAnsi" w:cstheme="majorHAnsi"/>
          <w:bCs/>
          <w:sz w:val="32"/>
          <w:szCs w:val="32"/>
        </w:rPr>
        <w:t xml:space="preserve"> </w:t>
      </w:r>
      <w:r w:rsidR="006C67AE">
        <w:rPr>
          <w:rFonts w:asciiTheme="majorHAnsi" w:hAnsiTheme="majorHAnsi" w:cstheme="majorHAnsi"/>
          <w:bCs/>
          <w:sz w:val="32"/>
          <w:szCs w:val="32"/>
        </w:rPr>
        <w:t xml:space="preserve">in this glorious </w:t>
      </w:r>
      <w:r w:rsidR="00714D28" w:rsidRPr="008409A8">
        <w:rPr>
          <w:rFonts w:asciiTheme="majorHAnsi" w:hAnsiTheme="majorHAnsi" w:cstheme="majorHAnsi"/>
          <w:bCs/>
          <w:sz w:val="32"/>
          <w:szCs w:val="32"/>
        </w:rPr>
        <w:t>resurrection</w:t>
      </w:r>
      <w:r w:rsidR="00521D5C">
        <w:rPr>
          <w:rFonts w:asciiTheme="majorHAnsi" w:hAnsiTheme="majorHAnsi" w:cstheme="majorHAnsi"/>
          <w:bCs/>
          <w:sz w:val="32"/>
          <w:szCs w:val="32"/>
        </w:rPr>
        <w:t xml:space="preserve"> week and forever, </w:t>
      </w:r>
      <w:r w:rsidR="00902EF8">
        <w:rPr>
          <w:rFonts w:asciiTheme="majorHAnsi" w:hAnsiTheme="majorHAnsi" w:cstheme="majorHAnsi"/>
          <w:bCs/>
          <w:sz w:val="32"/>
          <w:szCs w:val="32"/>
        </w:rPr>
        <w:t>let</w:t>
      </w:r>
      <w:r w:rsidR="00521D5C">
        <w:rPr>
          <w:rFonts w:asciiTheme="majorHAnsi" w:hAnsiTheme="majorHAnsi" w:cstheme="majorHAnsi"/>
          <w:bCs/>
          <w:sz w:val="32"/>
          <w:szCs w:val="32"/>
        </w:rPr>
        <w:t xml:space="preserve"> </w:t>
      </w:r>
      <w:r w:rsidR="009C5C10">
        <w:rPr>
          <w:rFonts w:asciiTheme="majorHAnsi" w:hAnsiTheme="majorHAnsi" w:cstheme="majorHAnsi"/>
          <w:bCs/>
          <w:sz w:val="32"/>
          <w:szCs w:val="32"/>
        </w:rPr>
        <w:t>anything that is dead in anyone’s life - any</w:t>
      </w:r>
      <w:r w:rsidR="00521D5C">
        <w:rPr>
          <w:rFonts w:asciiTheme="majorHAnsi" w:hAnsiTheme="majorHAnsi" w:cstheme="majorHAnsi"/>
          <w:bCs/>
          <w:sz w:val="32"/>
          <w:szCs w:val="32"/>
        </w:rPr>
        <w:t xml:space="preserve"> dead situation, </w:t>
      </w:r>
      <w:r w:rsidR="002C14A2">
        <w:rPr>
          <w:rFonts w:asciiTheme="majorHAnsi" w:hAnsiTheme="majorHAnsi" w:cstheme="majorHAnsi"/>
          <w:bCs/>
          <w:sz w:val="32"/>
          <w:szCs w:val="32"/>
        </w:rPr>
        <w:t xml:space="preserve">dead </w:t>
      </w:r>
      <w:r w:rsidR="00521D5C">
        <w:rPr>
          <w:rFonts w:asciiTheme="majorHAnsi" w:hAnsiTheme="majorHAnsi" w:cstheme="majorHAnsi"/>
          <w:bCs/>
          <w:sz w:val="32"/>
          <w:szCs w:val="32"/>
        </w:rPr>
        <w:t xml:space="preserve">dream, </w:t>
      </w:r>
      <w:r w:rsidR="002C14A2">
        <w:rPr>
          <w:rFonts w:asciiTheme="majorHAnsi" w:hAnsiTheme="majorHAnsi" w:cstheme="majorHAnsi"/>
          <w:bCs/>
          <w:sz w:val="32"/>
          <w:szCs w:val="32"/>
        </w:rPr>
        <w:t xml:space="preserve">dead </w:t>
      </w:r>
      <w:r w:rsidR="00521D5C">
        <w:rPr>
          <w:rFonts w:asciiTheme="majorHAnsi" w:hAnsiTheme="majorHAnsi" w:cstheme="majorHAnsi"/>
          <w:bCs/>
          <w:sz w:val="32"/>
          <w:szCs w:val="32"/>
        </w:rPr>
        <w:t xml:space="preserve">business, </w:t>
      </w:r>
      <w:r w:rsidR="002C14A2">
        <w:rPr>
          <w:rFonts w:asciiTheme="majorHAnsi" w:hAnsiTheme="majorHAnsi" w:cstheme="majorHAnsi"/>
          <w:bCs/>
          <w:sz w:val="32"/>
          <w:szCs w:val="32"/>
        </w:rPr>
        <w:t xml:space="preserve">dead </w:t>
      </w:r>
      <w:r w:rsidR="00521D5C">
        <w:rPr>
          <w:rFonts w:asciiTheme="majorHAnsi" w:hAnsiTheme="majorHAnsi" w:cstheme="majorHAnsi"/>
          <w:bCs/>
          <w:sz w:val="32"/>
          <w:szCs w:val="32"/>
        </w:rPr>
        <w:t xml:space="preserve">career, </w:t>
      </w:r>
      <w:r w:rsidR="009C5C10">
        <w:rPr>
          <w:rFonts w:asciiTheme="majorHAnsi" w:hAnsiTheme="majorHAnsi" w:cstheme="majorHAnsi"/>
          <w:bCs/>
          <w:sz w:val="32"/>
          <w:szCs w:val="32"/>
        </w:rPr>
        <w:t xml:space="preserve">dead </w:t>
      </w:r>
      <w:r w:rsidR="00521D5C">
        <w:rPr>
          <w:rFonts w:asciiTheme="majorHAnsi" w:hAnsiTheme="majorHAnsi" w:cstheme="majorHAnsi"/>
          <w:bCs/>
          <w:sz w:val="32"/>
          <w:szCs w:val="32"/>
        </w:rPr>
        <w:t xml:space="preserve">marriage, etc. </w:t>
      </w:r>
      <w:r w:rsidR="009C5C10">
        <w:rPr>
          <w:rFonts w:asciiTheme="majorHAnsi" w:hAnsiTheme="majorHAnsi" w:cstheme="majorHAnsi"/>
          <w:bCs/>
          <w:sz w:val="32"/>
          <w:szCs w:val="32"/>
        </w:rPr>
        <w:t xml:space="preserve">instantly </w:t>
      </w:r>
      <w:r w:rsidR="00521D5C">
        <w:rPr>
          <w:rFonts w:asciiTheme="majorHAnsi" w:hAnsiTheme="majorHAnsi" w:cstheme="majorHAnsi"/>
          <w:bCs/>
          <w:sz w:val="32"/>
          <w:szCs w:val="32"/>
        </w:rPr>
        <w:t xml:space="preserve">come alive! </w:t>
      </w:r>
      <w:r w:rsidR="005B00E7">
        <w:rPr>
          <w:rFonts w:asciiTheme="majorHAnsi" w:hAnsiTheme="majorHAnsi" w:cstheme="majorHAnsi"/>
          <w:bCs/>
          <w:sz w:val="32"/>
          <w:szCs w:val="32"/>
        </w:rPr>
        <w:t xml:space="preserve">Father, </w:t>
      </w:r>
      <w:r w:rsidR="00957282">
        <w:rPr>
          <w:rFonts w:asciiTheme="majorHAnsi" w:hAnsiTheme="majorHAnsi" w:cstheme="majorHAnsi"/>
          <w:bCs/>
          <w:sz w:val="32"/>
          <w:szCs w:val="32"/>
        </w:rPr>
        <w:t>raise</w:t>
      </w:r>
      <w:r w:rsidR="00B90DAD">
        <w:rPr>
          <w:rFonts w:asciiTheme="majorHAnsi" w:hAnsiTheme="majorHAnsi" w:cstheme="majorHAnsi"/>
          <w:bCs/>
          <w:sz w:val="32"/>
          <w:szCs w:val="32"/>
        </w:rPr>
        <w:t xml:space="preserve"> all CTMI and DIC members to walk in the</w:t>
      </w:r>
      <w:r w:rsidR="002F47C3">
        <w:rPr>
          <w:rFonts w:asciiTheme="majorHAnsi" w:hAnsiTheme="majorHAnsi" w:cstheme="majorHAnsi"/>
          <w:bCs/>
          <w:sz w:val="32"/>
          <w:szCs w:val="32"/>
        </w:rPr>
        <w:t xml:space="preserve"> </w:t>
      </w:r>
      <w:r w:rsidR="00B90DAD">
        <w:rPr>
          <w:rFonts w:asciiTheme="majorHAnsi" w:hAnsiTheme="majorHAnsi" w:cstheme="majorHAnsi"/>
          <w:bCs/>
          <w:sz w:val="32"/>
          <w:szCs w:val="32"/>
        </w:rPr>
        <w:t>newness of life</w:t>
      </w:r>
      <w:r w:rsidR="00591203">
        <w:rPr>
          <w:rFonts w:asciiTheme="majorHAnsi" w:hAnsiTheme="majorHAnsi" w:cstheme="majorHAnsi"/>
          <w:bCs/>
          <w:sz w:val="32"/>
          <w:szCs w:val="32"/>
        </w:rPr>
        <w:t xml:space="preserve"> in Christ</w:t>
      </w:r>
      <w:r w:rsidR="00CC400C">
        <w:rPr>
          <w:rFonts w:asciiTheme="majorHAnsi" w:hAnsiTheme="majorHAnsi" w:cstheme="majorHAnsi"/>
          <w:bCs/>
          <w:sz w:val="32"/>
          <w:szCs w:val="32"/>
        </w:rPr>
        <w:t xml:space="preserve">, and let nothing </w:t>
      </w:r>
      <w:r w:rsidR="00A250A5">
        <w:rPr>
          <w:rFonts w:asciiTheme="majorHAnsi" w:hAnsiTheme="majorHAnsi" w:cstheme="majorHAnsi"/>
          <w:bCs/>
          <w:sz w:val="32"/>
          <w:szCs w:val="32"/>
        </w:rPr>
        <w:t xml:space="preserve">ever </w:t>
      </w:r>
      <w:r w:rsidR="00CC400C">
        <w:rPr>
          <w:rFonts w:asciiTheme="majorHAnsi" w:hAnsiTheme="majorHAnsi" w:cstheme="majorHAnsi"/>
          <w:bCs/>
          <w:sz w:val="32"/>
          <w:szCs w:val="32"/>
        </w:rPr>
        <w:t xml:space="preserve">die in our lives again! </w:t>
      </w:r>
      <w:r w:rsidR="009645F3">
        <w:rPr>
          <w:rFonts w:asciiTheme="majorHAnsi" w:hAnsiTheme="majorHAnsi" w:cstheme="majorHAnsi"/>
          <w:bCs/>
          <w:sz w:val="32"/>
          <w:szCs w:val="32"/>
        </w:rPr>
        <w:t>Father, according to Your word</w:t>
      </w:r>
      <w:r w:rsidR="005F41F5">
        <w:rPr>
          <w:rFonts w:asciiTheme="majorHAnsi" w:hAnsiTheme="majorHAnsi" w:cstheme="majorHAnsi"/>
          <w:bCs/>
          <w:sz w:val="32"/>
          <w:szCs w:val="32"/>
        </w:rPr>
        <w:t xml:space="preserve">, be </w:t>
      </w:r>
      <w:r w:rsidR="009645F3">
        <w:rPr>
          <w:rFonts w:asciiTheme="majorHAnsi" w:hAnsiTheme="majorHAnsi" w:cstheme="majorHAnsi"/>
          <w:bCs/>
          <w:sz w:val="32"/>
          <w:szCs w:val="32"/>
        </w:rPr>
        <w:t xml:space="preserve">an everlasting light to </w:t>
      </w:r>
      <w:r w:rsidR="005F41F5">
        <w:rPr>
          <w:rFonts w:asciiTheme="majorHAnsi" w:hAnsiTheme="majorHAnsi" w:cstheme="majorHAnsi"/>
          <w:bCs/>
          <w:sz w:val="32"/>
          <w:szCs w:val="32"/>
        </w:rPr>
        <w:t xml:space="preserve">us and cause the days of </w:t>
      </w:r>
      <w:r w:rsidR="002F47C3">
        <w:rPr>
          <w:rFonts w:asciiTheme="majorHAnsi" w:hAnsiTheme="majorHAnsi" w:cstheme="majorHAnsi"/>
          <w:bCs/>
          <w:sz w:val="32"/>
          <w:szCs w:val="32"/>
        </w:rPr>
        <w:t xml:space="preserve">death and </w:t>
      </w:r>
      <w:r w:rsidR="005F41F5">
        <w:rPr>
          <w:rFonts w:asciiTheme="majorHAnsi" w:hAnsiTheme="majorHAnsi" w:cstheme="majorHAnsi"/>
          <w:bCs/>
          <w:sz w:val="32"/>
          <w:szCs w:val="32"/>
        </w:rPr>
        <w:t xml:space="preserve">mourning to be permanently ended! </w:t>
      </w:r>
      <w:r w:rsidR="005F41F5" w:rsidRPr="005F41F5">
        <w:rPr>
          <w:rFonts w:asciiTheme="majorHAnsi" w:hAnsiTheme="majorHAnsi" w:cstheme="majorHAnsi"/>
          <w:b/>
          <w:color w:val="FF0000"/>
          <w:sz w:val="32"/>
          <w:szCs w:val="32"/>
        </w:rPr>
        <w:t>John</w:t>
      </w:r>
      <w:r w:rsidR="00714D28" w:rsidRPr="005F41F5">
        <w:rPr>
          <w:rFonts w:asciiTheme="majorHAnsi" w:hAnsiTheme="majorHAnsi" w:cstheme="majorHAnsi"/>
          <w:b/>
          <w:color w:val="FF0000"/>
          <w:sz w:val="32"/>
          <w:szCs w:val="32"/>
        </w:rPr>
        <w:t xml:space="preserve"> 11</w:t>
      </w:r>
      <w:r w:rsidR="00714D28" w:rsidRPr="00CA2EEB">
        <w:rPr>
          <w:rFonts w:asciiTheme="majorHAnsi" w:hAnsiTheme="majorHAnsi" w:cstheme="majorHAnsi"/>
          <w:b/>
          <w:color w:val="FF0000"/>
          <w:sz w:val="32"/>
          <w:szCs w:val="32"/>
        </w:rPr>
        <w:t>: 25</w:t>
      </w:r>
      <w:r w:rsidR="00E25F3D">
        <w:rPr>
          <w:rFonts w:asciiTheme="majorHAnsi" w:hAnsiTheme="majorHAnsi" w:cstheme="majorHAnsi"/>
          <w:b/>
          <w:color w:val="FF0000"/>
          <w:sz w:val="32"/>
          <w:szCs w:val="32"/>
        </w:rPr>
        <w:t>-26</w:t>
      </w:r>
      <w:r w:rsidR="00714D28" w:rsidRPr="00CA2EEB">
        <w:rPr>
          <w:rFonts w:asciiTheme="majorHAnsi" w:hAnsiTheme="majorHAnsi" w:cstheme="majorHAnsi"/>
          <w:b/>
          <w:color w:val="FF0000"/>
          <w:sz w:val="32"/>
          <w:szCs w:val="32"/>
        </w:rPr>
        <w:t xml:space="preserve">,43-44; </w:t>
      </w:r>
      <w:r w:rsidR="00957282" w:rsidRPr="00957282">
        <w:rPr>
          <w:rFonts w:asciiTheme="majorHAnsi" w:hAnsiTheme="majorHAnsi" w:cstheme="majorHAnsi"/>
          <w:b/>
          <w:color w:val="FF0000"/>
          <w:sz w:val="32"/>
          <w:szCs w:val="32"/>
        </w:rPr>
        <w:t>Romans 6:4</w:t>
      </w:r>
      <w:r w:rsidR="00957282">
        <w:rPr>
          <w:rFonts w:asciiTheme="majorHAnsi" w:hAnsiTheme="majorHAnsi" w:cstheme="majorHAnsi"/>
          <w:b/>
          <w:color w:val="FF0000"/>
          <w:sz w:val="32"/>
          <w:szCs w:val="32"/>
        </w:rPr>
        <w:t xml:space="preserve">; </w:t>
      </w:r>
      <w:r w:rsidR="002F47C3">
        <w:rPr>
          <w:rFonts w:asciiTheme="majorHAnsi" w:hAnsiTheme="majorHAnsi" w:cstheme="majorHAnsi"/>
          <w:b/>
          <w:color w:val="FF0000"/>
          <w:sz w:val="32"/>
          <w:szCs w:val="32"/>
        </w:rPr>
        <w:t>Isaiah 60:19-20</w:t>
      </w:r>
    </w:p>
    <w:p w14:paraId="3FDCC96A" w14:textId="77777777" w:rsidR="001E39F4" w:rsidRPr="00E72613" w:rsidRDefault="001E39F4" w:rsidP="007173A7">
      <w:pPr>
        <w:pStyle w:val="ListParagraph"/>
        <w:spacing w:after="160" w:line="276" w:lineRule="auto"/>
        <w:rPr>
          <w:rFonts w:asciiTheme="majorHAnsi" w:hAnsiTheme="majorHAnsi" w:cstheme="majorHAnsi"/>
          <w:bCs/>
          <w:sz w:val="32"/>
          <w:szCs w:val="32"/>
        </w:rPr>
      </w:pPr>
    </w:p>
    <w:p w14:paraId="5FC79553" w14:textId="4900D449" w:rsidR="00655BAF" w:rsidRPr="00043404" w:rsidRDefault="00655BAF" w:rsidP="007173A7">
      <w:pPr>
        <w:pStyle w:val="Subtitle"/>
        <w:spacing w:line="276" w:lineRule="auto"/>
        <w:rPr>
          <w:rFonts w:ascii="Calibri Light" w:hAnsi="Calibri Light" w:cs="Calibri Light"/>
          <w:b/>
          <w:bCs/>
          <w:sz w:val="32"/>
          <w:szCs w:val="32"/>
        </w:rPr>
      </w:pPr>
      <w:r w:rsidRPr="00043404">
        <w:rPr>
          <w:rFonts w:ascii="Calibri Light" w:hAnsi="Calibri Light" w:cs="Calibri Light"/>
          <w:b/>
          <w:bCs/>
          <w:sz w:val="32"/>
          <w:szCs w:val="32"/>
        </w:rPr>
        <w:t xml:space="preserve">Thursday, </w:t>
      </w:r>
      <w:r w:rsidR="004E5762" w:rsidRPr="00043404">
        <w:rPr>
          <w:rFonts w:ascii="Calibri Light" w:hAnsi="Calibri Light" w:cs="Calibri Light"/>
          <w:b/>
          <w:bCs/>
          <w:sz w:val="32"/>
          <w:szCs w:val="32"/>
        </w:rPr>
        <w:t>April</w:t>
      </w:r>
      <w:r w:rsidRPr="00043404">
        <w:rPr>
          <w:rFonts w:ascii="Calibri Light" w:hAnsi="Calibri Light" w:cs="Calibri Light"/>
          <w:b/>
          <w:bCs/>
          <w:sz w:val="32"/>
          <w:szCs w:val="32"/>
        </w:rPr>
        <w:t xml:space="preserve"> </w:t>
      </w:r>
      <w:r w:rsidR="004E5762" w:rsidRPr="00043404">
        <w:rPr>
          <w:rFonts w:ascii="Calibri Light" w:hAnsi="Calibri Light" w:cs="Calibri Light"/>
          <w:b/>
          <w:bCs/>
          <w:sz w:val="32"/>
          <w:szCs w:val="32"/>
        </w:rPr>
        <w:t>2</w:t>
      </w:r>
      <w:r w:rsidRPr="00043404">
        <w:rPr>
          <w:rFonts w:ascii="Calibri Light" w:hAnsi="Calibri Light" w:cs="Calibri Light"/>
          <w:b/>
          <w:bCs/>
          <w:sz w:val="32"/>
          <w:szCs w:val="32"/>
        </w:rPr>
        <w:t>1</w:t>
      </w:r>
      <w:r w:rsidRPr="00043404">
        <w:rPr>
          <w:rFonts w:ascii="Calibri Light" w:hAnsi="Calibri Light" w:cs="Calibri Light"/>
          <w:b/>
          <w:bCs/>
          <w:sz w:val="32"/>
          <w:szCs w:val="32"/>
          <w:vertAlign w:val="superscript"/>
        </w:rPr>
        <w:t>st</w:t>
      </w:r>
      <w:r w:rsidRPr="00043404">
        <w:rPr>
          <w:rFonts w:ascii="Calibri Light" w:hAnsi="Calibri Light" w:cs="Calibri Light"/>
          <w:b/>
          <w:bCs/>
          <w:sz w:val="32"/>
          <w:szCs w:val="32"/>
        </w:rPr>
        <w:t xml:space="preserve"> - Wednesday, April </w:t>
      </w:r>
      <w:r w:rsidR="004E5762" w:rsidRPr="00043404">
        <w:rPr>
          <w:rFonts w:ascii="Calibri Light" w:hAnsi="Calibri Light" w:cs="Calibri Light"/>
          <w:b/>
          <w:bCs/>
          <w:sz w:val="32"/>
          <w:szCs w:val="32"/>
        </w:rPr>
        <w:t>27</w:t>
      </w:r>
      <w:r w:rsidRPr="00043404">
        <w:rPr>
          <w:rFonts w:ascii="Calibri Light" w:hAnsi="Calibri Light" w:cs="Calibri Light"/>
          <w:b/>
          <w:bCs/>
          <w:sz w:val="32"/>
          <w:szCs w:val="32"/>
          <w:vertAlign w:val="superscript"/>
        </w:rPr>
        <w:t>th</w:t>
      </w:r>
      <w:r w:rsidRPr="00043404">
        <w:rPr>
          <w:rFonts w:ascii="Calibri Light" w:hAnsi="Calibri Light" w:cs="Calibri Light"/>
          <w:b/>
          <w:bCs/>
          <w:sz w:val="32"/>
          <w:szCs w:val="32"/>
        </w:rPr>
        <w:t>, 2022</w:t>
      </w:r>
    </w:p>
    <w:p w14:paraId="66043A4D" w14:textId="77777777" w:rsidR="00905A3F" w:rsidRPr="00905A3F" w:rsidRDefault="0063669A" w:rsidP="00905A3F">
      <w:pPr>
        <w:pStyle w:val="ListParagraph"/>
        <w:numPr>
          <w:ilvl w:val="0"/>
          <w:numId w:val="5"/>
        </w:numPr>
        <w:spacing w:line="276" w:lineRule="auto"/>
        <w:rPr>
          <w:rFonts w:asciiTheme="majorHAnsi" w:hAnsiTheme="majorHAnsi" w:cstheme="majorHAnsi"/>
          <w:sz w:val="32"/>
          <w:szCs w:val="32"/>
        </w:rPr>
      </w:pPr>
      <w:r w:rsidRPr="0063669A">
        <w:rPr>
          <w:rFonts w:asciiTheme="majorHAnsi" w:hAnsiTheme="majorHAnsi" w:cstheme="majorHAnsi"/>
          <w:sz w:val="32"/>
          <w:szCs w:val="32"/>
        </w:rPr>
        <w:t xml:space="preserve">Father, in the name of Jesus Christ, </w:t>
      </w:r>
      <w:r>
        <w:rPr>
          <w:rFonts w:asciiTheme="majorHAnsi" w:hAnsiTheme="majorHAnsi" w:cstheme="majorHAnsi"/>
          <w:sz w:val="32"/>
          <w:szCs w:val="32"/>
        </w:rPr>
        <w:t xml:space="preserve">according to Your word, </w:t>
      </w:r>
      <w:r w:rsidRPr="0063669A">
        <w:rPr>
          <w:rFonts w:asciiTheme="majorHAnsi" w:hAnsiTheme="majorHAnsi" w:cstheme="majorHAnsi"/>
          <w:sz w:val="32"/>
          <w:szCs w:val="32"/>
        </w:rPr>
        <w:t xml:space="preserve">let </w:t>
      </w:r>
      <w:r w:rsidR="00FE5001">
        <w:rPr>
          <w:rFonts w:asciiTheme="majorHAnsi" w:hAnsiTheme="majorHAnsi" w:cstheme="majorHAnsi"/>
          <w:sz w:val="32"/>
          <w:szCs w:val="32"/>
        </w:rPr>
        <w:t xml:space="preserve">Your glory arise </w:t>
      </w:r>
      <w:r w:rsidRPr="0063669A">
        <w:rPr>
          <w:rFonts w:asciiTheme="majorHAnsi" w:hAnsiTheme="majorHAnsi" w:cstheme="majorHAnsi"/>
          <w:sz w:val="32"/>
          <w:szCs w:val="32"/>
        </w:rPr>
        <w:t xml:space="preserve">upon </w:t>
      </w:r>
      <w:r w:rsidR="00FE199C">
        <w:rPr>
          <w:rFonts w:asciiTheme="majorHAnsi" w:hAnsiTheme="majorHAnsi" w:cstheme="majorHAnsi"/>
          <w:sz w:val="32"/>
          <w:szCs w:val="32"/>
        </w:rPr>
        <w:t xml:space="preserve">all </w:t>
      </w:r>
      <w:r w:rsidRPr="0063669A">
        <w:rPr>
          <w:rFonts w:asciiTheme="majorHAnsi" w:hAnsiTheme="majorHAnsi" w:cstheme="majorHAnsi"/>
          <w:sz w:val="32"/>
          <w:szCs w:val="32"/>
        </w:rPr>
        <w:t>CTMI</w:t>
      </w:r>
      <w:r w:rsidR="00FE199C">
        <w:rPr>
          <w:rFonts w:asciiTheme="majorHAnsi" w:hAnsiTheme="majorHAnsi" w:cstheme="majorHAnsi"/>
          <w:sz w:val="32"/>
          <w:szCs w:val="32"/>
        </w:rPr>
        <w:t xml:space="preserve"> ministries</w:t>
      </w:r>
      <w:r w:rsidRPr="0063669A">
        <w:rPr>
          <w:rFonts w:asciiTheme="majorHAnsi" w:hAnsiTheme="majorHAnsi" w:cstheme="majorHAnsi"/>
          <w:sz w:val="32"/>
          <w:szCs w:val="32"/>
        </w:rPr>
        <w:t xml:space="preserve">, DIC </w:t>
      </w:r>
      <w:r w:rsidR="00FE199C">
        <w:rPr>
          <w:rFonts w:asciiTheme="majorHAnsi" w:hAnsiTheme="majorHAnsi" w:cstheme="majorHAnsi"/>
          <w:sz w:val="32"/>
          <w:szCs w:val="32"/>
        </w:rPr>
        <w:t xml:space="preserve">churches </w:t>
      </w:r>
      <w:r w:rsidRPr="0063669A">
        <w:rPr>
          <w:rFonts w:asciiTheme="majorHAnsi" w:hAnsiTheme="majorHAnsi" w:cstheme="majorHAnsi"/>
          <w:sz w:val="32"/>
          <w:szCs w:val="32"/>
        </w:rPr>
        <w:t xml:space="preserve">and every </w:t>
      </w:r>
      <w:r w:rsidRPr="0063669A">
        <w:rPr>
          <w:rFonts w:asciiTheme="majorHAnsi" w:hAnsiTheme="majorHAnsi" w:cstheme="majorHAnsi"/>
          <w:sz w:val="32"/>
          <w:szCs w:val="32"/>
        </w:rPr>
        <w:lastRenderedPageBreak/>
        <w:t xml:space="preserve">living </w:t>
      </w:r>
      <w:r w:rsidR="00FE199C">
        <w:rPr>
          <w:rFonts w:asciiTheme="majorHAnsi" w:hAnsiTheme="majorHAnsi" w:cstheme="majorHAnsi"/>
          <w:sz w:val="32"/>
          <w:szCs w:val="32"/>
        </w:rPr>
        <w:t>c</w:t>
      </w:r>
      <w:r w:rsidRPr="0063669A">
        <w:rPr>
          <w:rFonts w:asciiTheme="majorHAnsi" w:hAnsiTheme="majorHAnsi" w:cstheme="majorHAnsi"/>
          <w:sz w:val="32"/>
          <w:szCs w:val="32"/>
        </w:rPr>
        <w:t xml:space="preserve">hurch on the earth! </w:t>
      </w:r>
      <w:r w:rsidR="00DC53BC">
        <w:rPr>
          <w:rFonts w:asciiTheme="majorHAnsi" w:hAnsiTheme="majorHAnsi" w:cstheme="majorHAnsi"/>
          <w:sz w:val="32"/>
          <w:szCs w:val="32"/>
        </w:rPr>
        <w:t>Father, let t</w:t>
      </w:r>
      <w:r w:rsidRPr="0063669A">
        <w:rPr>
          <w:rFonts w:asciiTheme="majorHAnsi" w:hAnsiTheme="majorHAnsi" w:cstheme="majorHAnsi"/>
          <w:sz w:val="32"/>
          <w:szCs w:val="32"/>
        </w:rPr>
        <w:t>he fragrance of Your knowledge diffuse</w:t>
      </w:r>
      <w:r w:rsidR="00BA5439">
        <w:rPr>
          <w:rFonts w:asciiTheme="majorHAnsi" w:hAnsiTheme="majorHAnsi" w:cstheme="majorHAnsi"/>
          <w:sz w:val="32"/>
          <w:szCs w:val="32"/>
        </w:rPr>
        <w:t xml:space="preserve"> </w:t>
      </w:r>
      <w:r w:rsidRPr="0063669A">
        <w:rPr>
          <w:rFonts w:asciiTheme="majorHAnsi" w:hAnsiTheme="majorHAnsi" w:cstheme="majorHAnsi"/>
          <w:sz w:val="32"/>
          <w:szCs w:val="32"/>
        </w:rPr>
        <w:t xml:space="preserve">from all </w:t>
      </w:r>
      <w:r w:rsidR="00E739AA">
        <w:rPr>
          <w:rFonts w:asciiTheme="majorHAnsi" w:hAnsiTheme="majorHAnsi" w:cstheme="majorHAnsi"/>
          <w:sz w:val="32"/>
          <w:szCs w:val="32"/>
        </w:rPr>
        <w:t>Y</w:t>
      </w:r>
      <w:r w:rsidRPr="0063669A">
        <w:rPr>
          <w:rFonts w:asciiTheme="majorHAnsi" w:hAnsiTheme="majorHAnsi" w:cstheme="majorHAnsi"/>
          <w:sz w:val="32"/>
          <w:szCs w:val="32"/>
        </w:rPr>
        <w:t xml:space="preserve">our </w:t>
      </w:r>
      <w:r w:rsidR="00E739AA">
        <w:rPr>
          <w:rFonts w:asciiTheme="majorHAnsi" w:hAnsiTheme="majorHAnsi" w:cstheme="majorHAnsi"/>
          <w:sz w:val="32"/>
          <w:szCs w:val="32"/>
        </w:rPr>
        <w:t xml:space="preserve">churches and let </w:t>
      </w:r>
      <w:r w:rsidRPr="0063669A">
        <w:rPr>
          <w:rFonts w:asciiTheme="majorHAnsi" w:hAnsiTheme="majorHAnsi" w:cstheme="majorHAnsi"/>
          <w:sz w:val="32"/>
          <w:szCs w:val="32"/>
        </w:rPr>
        <w:t xml:space="preserve">Your glory fill the entire earth as the waters cover the sea! </w:t>
      </w:r>
      <w:r w:rsidR="00BC5B11">
        <w:rPr>
          <w:rFonts w:asciiTheme="majorHAnsi" w:hAnsiTheme="majorHAnsi" w:cstheme="majorHAnsi"/>
          <w:sz w:val="32"/>
          <w:szCs w:val="32"/>
        </w:rPr>
        <w:t xml:space="preserve">Father, let </w:t>
      </w:r>
      <w:r w:rsidR="00887F98">
        <w:rPr>
          <w:rFonts w:asciiTheme="majorHAnsi" w:hAnsiTheme="majorHAnsi" w:cstheme="majorHAnsi"/>
          <w:sz w:val="32"/>
          <w:szCs w:val="32"/>
        </w:rPr>
        <w:t xml:space="preserve">a </w:t>
      </w:r>
      <w:r w:rsidR="00BC5B11">
        <w:rPr>
          <w:rFonts w:asciiTheme="majorHAnsi" w:hAnsiTheme="majorHAnsi" w:cstheme="majorHAnsi"/>
          <w:sz w:val="32"/>
          <w:szCs w:val="32"/>
        </w:rPr>
        <w:t>great multitude</w:t>
      </w:r>
      <w:r w:rsidR="00887F98">
        <w:rPr>
          <w:rFonts w:asciiTheme="majorHAnsi" w:hAnsiTheme="majorHAnsi" w:cstheme="majorHAnsi"/>
          <w:sz w:val="32"/>
          <w:szCs w:val="32"/>
        </w:rPr>
        <w:t xml:space="preserve"> </w:t>
      </w:r>
      <w:r w:rsidR="00BC5B11">
        <w:rPr>
          <w:rFonts w:asciiTheme="majorHAnsi" w:hAnsiTheme="majorHAnsi" w:cstheme="majorHAnsi"/>
          <w:sz w:val="32"/>
          <w:szCs w:val="32"/>
        </w:rPr>
        <w:t xml:space="preserve">of people </w:t>
      </w:r>
      <w:r w:rsidR="00887F98">
        <w:rPr>
          <w:rFonts w:asciiTheme="majorHAnsi" w:hAnsiTheme="majorHAnsi" w:cstheme="majorHAnsi"/>
          <w:sz w:val="32"/>
          <w:szCs w:val="32"/>
        </w:rPr>
        <w:t>in</w:t>
      </w:r>
      <w:r w:rsidR="007173A7">
        <w:rPr>
          <w:rFonts w:asciiTheme="majorHAnsi" w:hAnsiTheme="majorHAnsi" w:cstheme="majorHAnsi"/>
          <w:sz w:val="32"/>
          <w:szCs w:val="32"/>
        </w:rPr>
        <w:t xml:space="preserve"> all nations on earth </w:t>
      </w:r>
      <w:r w:rsidR="005E78AB">
        <w:rPr>
          <w:rFonts w:asciiTheme="majorHAnsi" w:hAnsiTheme="majorHAnsi" w:cstheme="majorHAnsi"/>
          <w:sz w:val="32"/>
          <w:szCs w:val="32"/>
        </w:rPr>
        <w:t xml:space="preserve">believe in Jesus and become </w:t>
      </w:r>
      <w:r w:rsidR="00BC5B11">
        <w:rPr>
          <w:rFonts w:asciiTheme="majorHAnsi" w:hAnsiTheme="majorHAnsi" w:cstheme="majorHAnsi"/>
          <w:sz w:val="32"/>
          <w:szCs w:val="32"/>
        </w:rPr>
        <w:t xml:space="preserve">planted in </w:t>
      </w:r>
      <w:r w:rsidR="00091BD0">
        <w:rPr>
          <w:rFonts w:asciiTheme="majorHAnsi" w:hAnsiTheme="majorHAnsi" w:cstheme="majorHAnsi"/>
          <w:sz w:val="32"/>
          <w:szCs w:val="32"/>
        </w:rPr>
        <w:t xml:space="preserve">all </w:t>
      </w:r>
      <w:r w:rsidR="00505CF9">
        <w:rPr>
          <w:rFonts w:asciiTheme="majorHAnsi" w:hAnsiTheme="majorHAnsi" w:cstheme="majorHAnsi"/>
          <w:sz w:val="32"/>
          <w:szCs w:val="32"/>
        </w:rPr>
        <w:t xml:space="preserve">Your </w:t>
      </w:r>
      <w:r w:rsidR="00091BD0">
        <w:rPr>
          <w:rFonts w:asciiTheme="majorHAnsi" w:hAnsiTheme="majorHAnsi" w:cstheme="majorHAnsi"/>
          <w:sz w:val="32"/>
          <w:szCs w:val="32"/>
        </w:rPr>
        <w:t>churches including DIC</w:t>
      </w:r>
      <w:r w:rsidR="007173A7">
        <w:rPr>
          <w:rFonts w:asciiTheme="majorHAnsi" w:hAnsiTheme="majorHAnsi" w:cstheme="majorHAnsi"/>
          <w:sz w:val="32"/>
          <w:szCs w:val="32"/>
        </w:rPr>
        <w:t xml:space="preserve">! </w:t>
      </w:r>
      <w:r w:rsidR="00FE5001">
        <w:rPr>
          <w:rFonts w:asciiTheme="majorHAnsi" w:hAnsiTheme="majorHAnsi" w:cstheme="majorHAnsi"/>
          <w:b/>
          <w:bCs/>
          <w:color w:val="FF0000"/>
          <w:sz w:val="32"/>
          <w:szCs w:val="32"/>
        </w:rPr>
        <w:t>Isaiah 60:1-3</w:t>
      </w:r>
      <w:r w:rsidRPr="007173A7">
        <w:rPr>
          <w:rFonts w:asciiTheme="majorHAnsi" w:hAnsiTheme="majorHAnsi" w:cstheme="majorHAnsi"/>
          <w:b/>
          <w:bCs/>
          <w:color w:val="FF0000"/>
          <w:sz w:val="32"/>
          <w:szCs w:val="32"/>
        </w:rPr>
        <w:t>; 2 Corinthians 2:14; Habakkuk 2:14</w:t>
      </w:r>
      <w:r w:rsidR="00887F98">
        <w:rPr>
          <w:rFonts w:asciiTheme="majorHAnsi" w:hAnsiTheme="majorHAnsi" w:cstheme="majorHAnsi"/>
          <w:b/>
          <w:bCs/>
          <w:color w:val="FF0000"/>
          <w:sz w:val="32"/>
          <w:szCs w:val="32"/>
        </w:rPr>
        <w:t>; Acts 14:1</w:t>
      </w:r>
    </w:p>
    <w:p w14:paraId="050CB6F6" w14:textId="0C20DF89" w:rsidR="0022164C" w:rsidRPr="00527D18" w:rsidRDefault="00527D18" w:rsidP="007173A7">
      <w:pPr>
        <w:pStyle w:val="ListParagraph"/>
        <w:numPr>
          <w:ilvl w:val="0"/>
          <w:numId w:val="5"/>
        </w:numPr>
        <w:spacing w:after="160" w:line="276" w:lineRule="auto"/>
        <w:rPr>
          <w:rFonts w:asciiTheme="majorHAnsi" w:hAnsiTheme="majorHAnsi" w:cstheme="majorHAnsi"/>
          <w:b/>
          <w:color w:val="FF0000"/>
          <w:sz w:val="32"/>
          <w:szCs w:val="32"/>
        </w:rPr>
      </w:pPr>
      <w:r>
        <w:rPr>
          <w:rFonts w:asciiTheme="majorHAnsi" w:hAnsiTheme="majorHAnsi" w:cstheme="majorHAnsi"/>
          <w:bCs/>
          <w:sz w:val="32"/>
          <w:szCs w:val="32"/>
        </w:rPr>
        <w:t xml:space="preserve">Father, in the name of Jesus Christ, </w:t>
      </w:r>
      <w:r w:rsidR="00B8530C">
        <w:rPr>
          <w:rFonts w:asciiTheme="majorHAnsi" w:hAnsiTheme="majorHAnsi" w:cstheme="majorHAnsi"/>
          <w:bCs/>
          <w:sz w:val="32"/>
          <w:szCs w:val="32"/>
        </w:rPr>
        <w:t>consume</w:t>
      </w:r>
      <w:r w:rsidR="00A56426">
        <w:rPr>
          <w:rFonts w:asciiTheme="majorHAnsi" w:hAnsiTheme="majorHAnsi" w:cstheme="majorHAnsi"/>
          <w:bCs/>
          <w:sz w:val="32"/>
          <w:szCs w:val="32"/>
        </w:rPr>
        <w:t xml:space="preserve"> all CTMI ministries, DIC churches, and every </w:t>
      </w:r>
      <w:r w:rsidR="0022164C" w:rsidRPr="001D48CB">
        <w:rPr>
          <w:rFonts w:asciiTheme="majorHAnsi" w:hAnsiTheme="majorHAnsi" w:cstheme="majorHAnsi"/>
          <w:bCs/>
          <w:sz w:val="32"/>
          <w:szCs w:val="32"/>
        </w:rPr>
        <w:t>living church on earth</w:t>
      </w:r>
      <w:r w:rsidR="00A56426">
        <w:rPr>
          <w:rFonts w:asciiTheme="majorHAnsi" w:hAnsiTheme="majorHAnsi" w:cstheme="majorHAnsi"/>
          <w:bCs/>
          <w:sz w:val="32"/>
          <w:szCs w:val="32"/>
        </w:rPr>
        <w:t xml:space="preserve"> with </w:t>
      </w:r>
      <w:r w:rsidR="0014196B">
        <w:rPr>
          <w:rFonts w:asciiTheme="majorHAnsi" w:hAnsiTheme="majorHAnsi" w:cstheme="majorHAnsi"/>
          <w:bCs/>
          <w:sz w:val="32"/>
          <w:szCs w:val="32"/>
        </w:rPr>
        <w:t>an ever-burning</w:t>
      </w:r>
      <w:r w:rsidR="00A56426">
        <w:rPr>
          <w:rFonts w:asciiTheme="majorHAnsi" w:hAnsiTheme="majorHAnsi" w:cstheme="majorHAnsi"/>
          <w:bCs/>
          <w:sz w:val="32"/>
          <w:szCs w:val="32"/>
        </w:rPr>
        <w:t xml:space="preserve"> </w:t>
      </w:r>
      <w:r w:rsidR="00B8530C">
        <w:rPr>
          <w:rFonts w:asciiTheme="majorHAnsi" w:hAnsiTheme="majorHAnsi" w:cstheme="majorHAnsi"/>
          <w:bCs/>
          <w:sz w:val="32"/>
          <w:szCs w:val="32"/>
        </w:rPr>
        <w:t xml:space="preserve">zeal </w:t>
      </w:r>
      <w:r w:rsidR="0022164C" w:rsidRPr="001D48CB">
        <w:rPr>
          <w:rFonts w:asciiTheme="majorHAnsi" w:hAnsiTheme="majorHAnsi" w:cstheme="majorHAnsi"/>
          <w:bCs/>
          <w:sz w:val="32"/>
          <w:szCs w:val="32"/>
        </w:rPr>
        <w:t xml:space="preserve">to </w:t>
      </w:r>
      <w:r w:rsidR="0014196B">
        <w:rPr>
          <w:rFonts w:asciiTheme="majorHAnsi" w:hAnsiTheme="majorHAnsi" w:cstheme="majorHAnsi"/>
          <w:bCs/>
          <w:sz w:val="32"/>
          <w:szCs w:val="32"/>
        </w:rPr>
        <w:t xml:space="preserve">win souls! </w:t>
      </w:r>
      <w:r w:rsidR="0022164C" w:rsidRPr="001D48CB">
        <w:rPr>
          <w:rFonts w:asciiTheme="majorHAnsi" w:hAnsiTheme="majorHAnsi" w:cstheme="majorHAnsi"/>
          <w:bCs/>
          <w:sz w:val="32"/>
          <w:szCs w:val="32"/>
        </w:rPr>
        <w:t xml:space="preserve">Father, </w:t>
      </w:r>
      <w:r w:rsidR="007A4970">
        <w:rPr>
          <w:rFonts w:asciiTheme="majorHAnsi" w:hAnsiTheme="majorHAnsi" w:cstheme="majorHAnsi"/>
          <w:bCs/>
          <w:sz w:val="32"/>
          <w:szCs w:val="32"/>
        </w:rPr>
        <w:t>move</w:t>
      </w:r>
      <w:r w:rsidR="002F0F1B">
        <w:rPr>
          <w:rFonts w:asciiTheme="majorHAnsi" w:hAnsiTheme="majorHAnsi" w:cstheme="majorHAnsi"/>
          <w:bCs/>
          <w:sz w:val="32"/>
          <w:szCs w:val="32"/>
        </w:rPr>
        <w:t xml:space="preserve"> </w:t>
      </w:r>
      <w:r w:rsidR="00A848A8">
        <w:rPr>
          <w:rFonts w:asciiTheme="majorHAnsi" w:hAnsiTheme="majorHAnsi" w:cstheme="majorHAnsi"/>
          <w:bCs/>
          <w:sz w:val="32"/>
          <w:szCs w:val="32"/>
        </w:rPr>
        <w:t xml:space="preserve">the hearts of all believers including </w:t>
      </w:r>
      <w:r w:rsidR="002F0F1B">
        <w:rPr>
          <w:rFonts w:asciiTheme="majorHAnsi" w:hAnsiTheme="majorHAnsi" w:cstheme="majorHAnsi"/>
          <w:bCs/>
          <w:sz w:val="32"/>
          <w:szCs w:val="32"/>
        </w:rPr>
        <w:t xml:space="preserve">all </w:t>
      </w:r>
      <w:r w:rsidR="00A848A8">
        <w:rPr>
          <w:rFonts w:asciiTheme="majorHAnsi" w:hAnsiTheme="majorHAnsi" w:cstheme="majorHAnsi"/>
          <w:bCs/>
          <w:sz w:val="32"/>
          <w:szCs w:val="32"/>
        </w:rPr>
        <w:t>CTMI and DIC members to obey the Great Commission</w:t>
      </w:r>
      <w:r w:rsidR="002F0F1B">
        <w:rPr>
          <w:rFonts w:asciiTheme="majorHAnsi" w:hAnsiTheme="majorHAnsi" w:cstheme="majorHAnsi"/>
          <w:bCs/>
          <w:sz w:val="32"/>
          <w:szCs w:val="32"/>
        </w:rPr>
        <w:t xml:space="preserve"> </w:t>
      </w:r>
      <w:r w:rsidR="00C35DB7">
        <w:rPr>
          <w:rFonts w:asciiTheme="majorHAnsi" w:hAnsiTheme="majorHAnsi" w:cstheme="majorHAnsi"/>
          <w:bCs/>
          <w:sz w:val="32"/>
          <w:szCs w:val="32"/>
        </w:rPr>
        <w:t xml:space="preserve">and make disciples of </w:t>
      </w:r>
      <w:r w:rsidR="002F0F1B">
        <w:rPr>
          <w:rFonts w:asciiTheme="majorHAnsi" w:hAnsiTheme="majorHAnsi" w:cstheme="majorHAnsi"/>
          <w:bCs/>
          <w:sz w:val="32"/>
          <w:szCs w:val="32"/>
        </w:rPr>
        <w:t>all nations</w:t>
      </w:r>
      <w:r w:rsidR="00A848A8">
        <w:rPr>
          <w:rFonts w:asciiTheme="majorHAnsi" w:hAnsiTheme="majorHAnsi" w:cstheme="majorHAnsi"/>
          <w:bCs/>
          <w:sz w:val="32"/>
          <w:szCs w:val="32"/>
        </w:rPr>
        <w:t xml:space="preserve">. </w:t>
      </w:r>
      <w:r w:rsidR="0022164C" w:rsidRPr="001D48CB">
        <w:rPr>
          <w:rFonts w:asciiTheme="majorHAnsi" w:hAnsiTheme="majorHAnsi" w:cstheme="majorHAnsi"/>
          <w:bCs/>
          <w:sz w:val="32"/>
          <w:szCs w:val="32"/>
        </w:rPr>
        <w:t xml:space="preserve">Father, </w:t>
      </w:r>
      <w:r w:rsidR="00E0192D">
        <w:rPr>
          <w:rFonts w:asciiTheme="majorHAnsi" w:hAnsiTheme="majorHAnsi" w:cstheme="majorHAnsi"/>
          <w:bCs/>
          <w:sz w:val="32"/>
          <w:szCs w:val="32"/>
        </w:rPr>
        <w:t>grant us the grace to successfully reap the great harvest of souls that You have allocated to us</w:t>
      </w:r>
      <w:r w:rsidR="00910388">
        <w:rPr>
          <w:rFonts w:asciiTheme="majorHAnsi" w:hAnsiTheme="majorHAnsi" w:cstheme="majorHAnsi"/>
          <w:bCs/>
          <w:sz w:val="32"/>
          <w:szCs w:val="32"/>
        </w:rPr>
        <w:t xml:space="preserve"> - all of them shall be saved, </w:t>
      </w:r>
      <w:r w:rsidR="00E0192D">
        <w:rPr>
          <w:rFonts w:asciiTheme="majorHAnsi" w:hAnsiTheme="majorHAnsi" w:cstheme="majorHAnsi"/>
          <w:bCs/>
          <w:sz w:val="32"/>
          <w:szCs w:val="32"/>
        </w:rPr>
        <w:t xml:space="preserve">none of them shall be lost in Jesus’ name, amen! </w:t>
      </w:r>
      <w:r w:rsidR="0022164C" w:rsidRPr="00527D18">
        <w:rPr>
          <w:rFonts w:asciiTheme="majorHAnsi" w:hAnsiTheme="majorHAnsi" w:cstheme="majorHAnsi"/>
          <w:b/>
          <w:color w:val="FF0000"/>
          <w:sz w:val="32"/>
          <w:szCs w:val="32"/>
        </w:rPr>
        <w:t>John 2:17; Matthew 28:18-20; Acts 13:48</w:t>
      </w:r>
      <w:r w:rsidR="006752F7">
        <w:rPr>
          <w:rFonts w:asciiTheme="majorHAnsi" w:hAnsiTheme="majorHAnsi" w:cstheme="majorHAnsi"/>
          <w:b/>
          <w:color w:val="FF0000"/>
          <w:sz w:val="32"/>
          <w:szCs w:val="32"/>
        </w:rPr>
        <w:t>; John 18:9</w:t>
      </w:r>
    </w:p>
    <w:p w14:paraId="0A45CB54" w14:textId="747615BF" w:rsidR="008F1ED6" w:rsidRPr="00921BC8" w:rsidRDefault="008F1ED6" w:rsidP="008F1ED6">
      <w:pPr>
        <w:pStyle w:val="ListParagraph"/>
        <w:numPr>
          <w:ilvl w:val="0"/>
          <w:numId w:val="5"/>
        </w:numPr>
        <w:spacing w:line="276" w:lineRule="auto"/>
        <w:rPr>
          <w:rFonts w:asciiTheme="majorHAnsi" w:hAnsiTheme="majorHAnsi" w:cstheme="majorHAnsi"/>
          <w:b/>
          <w:color w:val="FF0000"/>
          <w:sz w:val="32"/>
          <w:szCs w:val="32"/>
        </w:rPr>
      </w:pPr>
      <w:r w:rsidRPr="00905A3F">
        <w:rPr>
          <w:rFonts w:asciiTheme="majorHAnsi" w:hAnsiTheme="majorHAnsi" w:cstheme="majorHAnsi"/>
          <w:bCs/>
          <w:sz w:val="32"/>
          <w:szCs w:val="32"/>
        </w:rPr>
        <w:t>Father</w:t>
      </w:r>
      <w:r>
        <w:rPr>
          <w:rFonts w:asciiTheme="majorHAnsi" w:hAnsiTheme="majorHAnsi" w:cstheme="majorHAnsi"/>
          <w:bCs/>
          <w:sz w:val="32"/>
          <w:szCs w:val="32"/>
        </w:rPr>
        <w:t xml:space="preserve">, in the name of Jesus Christ, according to Your word, manifest Your power and glory in all CTMI and DIC onsite and </w:t>
      </w:r>
      <w:r w:rsidRPr="00905A3F">
        <w:rPr>
          <w:rFonts w:asciiTheme="majorHAnsi" w:hAnsiTheme="majorHAnsi" w:cstheme="majorHAnsi"/>
          <w:bCs/>
          <w:sz w:val="32"/>
          <w:szCs w:val="32"/>
        </w:rPr>
        <w:t xml:space="preserve">online meetings, services, convocations, and outreaches. </w:t>
      </w:r>
      <w:r>
        <w:rPr>
          <w:rFonts w:asciiTheme="majorHAnsi" w:hAnsiTheme="majorHAnsi" w:cstheme="majorHAnsi"/>
          <w:bCs/>
          <w:sz w:val="32"/>
          <w:szCs w:val="32"/>
        </w:rPr>
        <w:t xml:space="preserve">Father, every time we appear before You, strengthen and transform each one of us </w:t>
      </w:r>
      <w:r w:rsidR="0028485F">
        <w:rPr>
          <w:rFonts w:asciiTheme="majorHAnsi" w:hAnsiTheme="majorHAnsi" w:cstheme="majorHAnsi"/>
          <w:bCs/>
          <w:sz w:val="32"/>
          <w:szCs w:val="32"/>
        </w:rPr>
        <w:t>by the power of Your Spirit from glory to glory</w:t>
      </w:r>
      <w:r>
        <w:rPr>
          <w:rFonts w:asciiTheme="majorHAnsi" w:hAnsiTheme="majorHAnsi" w:cstheme="majorHAnsi"/>
          <w:bCs/>
          <w:sz w:val="32"/>
          <w:szCs w:val="32"/>
        </w:rPr>
        <w:t xml:space="preserve">! Father, stretch out Your hand and do mighty miracles of salvation, healing, and deliverance in our midst, this month and forever, amen! </w:t>
      </w:r>
      <w:r w:rsidRPr="00921BC8">
        <w:rPr>
          <w:rFonts w:asciiTheme="majorHAnsi" w:hAnsiTheme="majorHAnsi" w:cstheme="majorHAnsi"/>
          <w:b/>
          <w:color w:val="FF0000"/>
          <w:sz w:val="32"/>
          <w:szCs w:val="32"/>
        </w:rPr>
        <w:t>Psalm 63:1-2; Psalm 84:7; 2 Corinthians 3:18</w:t>
      </w:r>
      <w:r>
        <w:rPr>
          <w:rFonts w:asciiTheme="majorHAnsi" w:hAnsiTheme="majorHAnsi" w:cstheme="majorHAnsi"/>
          <w:b/>
          <w:color w:val="FF0000"/>
          <w:sz w:val="32"/>
          <w:szCs w:val="32"/>
        </w:rPr>
        <w:t>; Acts 4:30</w:t>
      </w:r>
    </w:p>
    <w:p w14:paraId="4155C97C" w14:textId="1E6481D6" w:rsidR="00710DFF" w:rsidRPr="001D48CB" w:rsidRDefault="00710DFF" w:rsidP="007173A7">
      <w:pPr>
        <w:pStyle w:val="ListParagraph"/>
        <w:numPr>
          <w:ilvl w:val="0"/>
          <w:numId w:val="5"/>
        </w:numPr>
        <w:spacing w:after="160" w:line="276" w:lineRule="auto"/>
        <w:rPr>
          <w:rFonts w:asciiTheme="majorHAnsi" w:hAnsiTheme="majorHAnsi" w:cstheme="majorHAnsi"/>
          <w:bCs/>
          <w:sz w:val="32"/>
          <w:szCs w:val="32"/>
        </w:rPr>
      </w:pPr>
      <w:r w:rsidRPr="001D48CB">
        <w:rPr>
          <w:rFonts w:asciiTheme="majorHAnsi" w:hAnsiTheme="majorHAnsi" w:cstheme="majorHAnsi"/>
          <w:bCs/>
          <w:sz w:val="32"/>
          <w:szCs w:val="32"/>
        </w:rPr>
        <w:t xml:space="preserve">Father, in the name of Jesus Christ, </w:t>
      </w:r>
      <w:r w:rsidR="00071467">
        <w:rPr>
          <w:rFonts w:asciiTheme="majorHAnsi" w:hAnsiTheme="majorHAnsi" w:cstheme="majorHAnsi"/>
          <w:bCs/>
          <w:sz w:val="32"/>
          <w:szCs w:val="32"/>
        </w:rPr>
        <w:t>according to Your word</w:t>
      </w:r>
      <w:r w:rsidRPr="001D48CB">
        <w:rPr>
          <w:rFonts w:asciiTheme="majorHAnsi" w:hAnsiTheme="majorHAnsi" w:cstheme="majorHAnsi"/>
          <w:bCs/>
          <w:sz w:val="32"/>
          <w:szCs w:val="32"/>
        </w:rPr>
        <w:t xml:space="preserve">, </w:t>
      </w:r>
      <w:r w:rsidR="00BF241F">
        <w:rPr>
          <w:rFonts w:asciiTheme="majorHAnsi" w:hAnsiTheme="majorHAnsi" w:cstheme="majorHAnsi"/>
          <w:bCs/>
          <w:sz w:val="32"/>
          <w:szCs w:val="32"/>
        </w:rPr>
        <w:t xml:space="preserve">work in </w:t>
      </w:r>
      <w:r w:rsidR="00E12C7D">
        <w:rPr>
          <w:rFonts w:asciiTheme="majorHAnsi" w:hAnsiTheme="majorHAnsi" w:cstheme="majorHAnsi"/>
          <w:bCs/>
          <w:sz w:val="32"/>
          <w:szCs w:val="32"/>
        </w:rPr>
        <w:t xml:space="preserve">all CTMI and DIC members </w:t>
      </w:r>
      <w:r w:rsidR="00BF241F">
        <w:rPr>
          <w:rFonts w:asciiTheme="majorHAnsi" w:hAnsiTheme="majorHAnsi" w:cstheme="majorHAnsi"/>
          <w:bCs/>
          <w:sz w:val="32"/>
          <w:szCs w:val="32"/>
        </w:rPr>
        <w:t xml:space="preserve">what is </w:t>
      </w:r>
      <w:r w:rsidR="00FE24C5">
        <w:rPr>
          <w:rFonts w:asciiTheme="majorHAnsi" w:hAnsiTheme="majorHAnsi" w:cstheme="majorHAnsi"/>
          <w:bCs/>
          <w:sz w:val="32"/>
          <w:szCs w:val="32"/>
        </w:rPr>
        <w:t xml:space="preserve">well </w:t>
      </w:r>
      <w:r w:rsidR="00BF241F">
        <w:rPr>
          <w:rFonts w:asciiTheme="majorHAnsi" w:hAnsiTheme="majorHAnsi" w:cstheme="majorHAnsi"/>
          <w:bCs/>
          <w:sz w:val="32"/>
          <w:szCs w:val="32"/>
        </w:rPr>
        <w:t xml:space="preserve">pleasing in Your sight and make us </w:t>
      </w:r>
      <w:r w:rsidR="00E12C7D" w:rsidRPr="00E12C7D">
        <w:rPr>
          <w:rFonts w:asciiTheme="majorHAnsi" w:hAnsiTheme="majorHAnsi" w:cstheme="majorHAnsi"/>
          <w:bCs/>
          <w:sz w:val="32"/>
          <w:szCs w:val="32"/>
        </w:rPr>
        <w:t>complete in every good work</w:t>
      </w:r>
      <w:r w:rsidR="00BB6499">
        <w:rPr>
          <w:rFonts w:asciiTheme="majorHAnsi" w:hAnsiTheme="majorHAnsi" w:cstheme="majorHAnsi"/>
          <w:bCs/>
          <w:sz w:val="32"/>
          <w:szCs w:val="32"/>
        </w:rPr>
        <w:t xml:space="preserve">. </w:t>
      </w:r>
      <w:r w:rsidRPr="001D48CB">
        <w:rPr>
          <w:rFonts w:asciiTheme="majorHAnsi" w:hAnsiTheme="majorHAnsi" w:cstheme="majorHAnsi"/>
          <w:bCs/>
          <w:sz w:val="32"/>
          <w:szCs w:val="32"/>
        </w:rPr>
        <w:t>Father</w:t>
      </w:r>
      <w:r w:rsidR="00FE24C5">
        <w:rPr>
          <w:rFonts w:asciiTheme="majorHAnsi" w:hAnsiTheme="majorHAnsi" w:cstheme="majorHAnsi"/>
          <w:bCs/>
          <w:sz w:val="32"/>
          <w:szCs w:val="32"/>
        </w:rPr>
        <w:t xml:space="preserve">, </w:t>
      </w:r>
      <w:r w:rsidR="00220133">
        <w:rPr>
          <w:rFonts w:asciiTheme="majorHAnsi" w:hAnsiTheme="majorHAnsi" w:cstheme="majorHAnsi"/>
          <w:bCs/>
          <w:sz w:val="32"/>
          <w:szCs w:val="32"/>
        </w:rPr>
        <w:t>grant all of us the grace</w:t>
      </w:r>
      <w:r w:rsidR="00EA129A">
        <w:rPr>
          <w:rFonts w:asciiTheme="majorHAnsi" w:hAnsiTheme="majorHAnsi" w:cstheme="majorHAnsi"/>
          <w:bCs/>
          <w:sz w:val="32"/>
          <w:szCs w:val="32"/>
        </w:rPr>
        <w:t xml:space="preserve"> to</w:t>
      </w:r>
      <w:r w:rsidR="00A8779E">
        <w:rPr>
          <w:rFonts w:asciiTheme="majorHAnsi" w:hAnsiTheme="majorHAnsi" w:cstheme="majorHAnsi"/>
          <w:bCs/>
          <w:sz w:val="32"/>
          <w:szCs w:val="32"/>
        </w:rPr>
        <w:t xml:space="preserve"> faithfully</w:t>
      </w:r>
      <w:r w:rsidR="00EA129A">
        <w:rPr>
          <w:rFonts w:asciiTheme="majorHAnsi" w:hAnsiTheme="majorHAnsi" w:cstheme="majorHAnsi"/>
          <w:bCs/>
          <w:sz w:val="32"/>
          <w:szCs w:val="32"/>
        </w:rPr>
        <w:t xml:space="preserve"> walk in You, </w:t>
      </w:r>
      <w:r w:rsidR="006D677E">
        <w:rPr>
          <w:rFonts w:asciiTheme="majorHAnsi" w:hAnsiTheme="majorHAnsi" w:cstheme="majorHAnsi"/>
          <w:bCs/>
          <w:sz w:val="32"/>
          <w:szCs w:val="32"/>
        </w:rPr>
        <w:t>to be rooted and built up in You, and to be established in the faith</w:t>
      </w:r>
      <w:r w:rsidR="00A8779E">
        <w:rPr>
          <w:rFonts w:asciiTheme="majorHAnsi" w:hAnsiTheme="majorHAnsi" w:cstheme="majorHAnsi"/>
          <w:bCs/>
          <w:sz w:val="32"/>
          <w:szCs w:val="32"/>
        </w:rPr>
        <w:t xml:space="preserve"> of Jesus Christ</w:t>
      </w:r>
      <w:r w:rsidR="006D677E">
        <w:rPr>
          <w:rFonts w:asciiTheme="majorHAnsi" w:hAnsiTheme="majorHAnsi" w:cstheme="majorHAnsi"/>
          <w:bCs/>
          <w:sz w:val="32"/>
          <w:szCs w:val="32"/>
        </w:rPr>
        <w:t xml:space="preserve">. </w:t>
      </w:r>
      <w:r w:rsidRPr="001D48CB">
        <w:rPr>
          <w:rFonts w:asciiTheme="majorHAnsi" w:hAnsiTheme="majorHAnsi" w:cstheme="majorHAnsi"/>
          <w:bCs/>
          <w:sz w:val="32"/>
          <w:szCs w:val="32"/>
        </w:rPr>
        <w:t xml:space="preserve">Father, </w:t>
      </w:r>
      <w:r w:rsidR="00A8779E">
        <w:rPr>
          <w:rFonts w:asciiTheme="majorHAnsi" w:hAnsiTheme="majorHAnsi" w:cstheme="majorHAnsi"/>
          <w:bCs/>
          <w:sz w:val="32"/>
          <w:szCs w:val="32"/>
        </w:rPr>
        <w:t>grant</w:t>
      </w:r>
      <w:r w:rsidR="00D96DFF">
        <w:rPr>
          <w:rFonts w:asciiTheme="majorHAnsi" w:hAnsiTheme="majorHAnsi" w:cstheme="majorHAnsi"/>
          <w:bCs/>
          <w:sz w:val="32"/>
          <w:szCs w:val="32"/>
        </w:rPr>
        <w:t xml:space="preserve"> all </w:t>
      </w:r>
      <w:r w:rsidR="00D96DFF">
        <w:rPr>
          <w:rFonts w:asciiTheme="majorHAnsi" w:hAnsiTheme="majorHAnsi" w:cstheme="majorHAnsi"/>
          <w:bCs/>
          <w:sz w:val="32"/>
          <w:szCs w:val="32"/>
        </w:rPr>
        <w:lastRenderedPageBreak/>
        <w:t>DIC churches</w:t>
      </w:r>
      <w:r w:rsidR="00A8779E">
        <w:rPr>
          <w:rFonts w:asciiTheme="majorHAnsi" w:hAnsiTheme="majorHAnsi" w:cstheme="majorHAnsi"/>
          <w:bCs/>
          <w:sz w:val="32"/>
          <w:szCs w:val="32"/>
        </w:rPr>
        <w:t xml:space="preserve"> the grace to </w:t>
      </w:r>
      <w:r w:rsidR="007439E7">
        <w:rPr>
          <w:rFonts w:asciiTheme="majorHAnsi" w:hAnsiTheme="majorHAnsi" w:cstheme="majorHAnsi"/>
          <w:bCs/>
          <w:sz w:val="32"/>
          <w:szCs w:val="32"/>
        </w:rPr>
        <w:t>remain united in love</w:t>
      </w:r>
      <w:r w:rsidR="00A8779E">
        <w:rPr>
          <w:rFonts w:asciiTheme="majorHAnsi" w:hAnsiTheme="majorHAnsi" w:cstheme="majorHAnsi"/>
          <w:bCs/>
          <w:sz w:val="32"/>
          <w:szCs w:val="32"/>
        </w:rPr>
        <w:t xml:space="preserve"> </w:t>
      </w:r>
      <w:r w:rsidR="00D96DFF">
        <w:rPr>
          <w:rFonts w:asciiTheme="majorHAnsi" w:hAnsiTheme="majorHAnsi" w:cstheme="majorHAnsi"/>
          <w:bCs/>
          <w:sz w:val="32"/>
          <w:szCs w:val="32"/>
        </w:rPr>
        <w:t xml:space="preserve">and </w:t>
      </w:r>
      <w:r w:rsidR="00086890">
        <w:rPr>
          <w:rFonts w:asciiTheme="majorHAnsi" w:hAnsiTheme="majorHAnsi" w:cstheme="majorHAnsi"/>
          <w:bCs/>
          <w:sz w:val="32"/>
          <w:szCs w:val="32"/>
        </w:rPr>
        <w:t xml:space="preserve">to </w:t>
      </w:r>
      <w:r w:rsidR="00D96DFF">
        <w:rPr>
          <w:rFonts w:asciiTheme="majorHAnsi" w:hAnsiTheme="majorHAnsi" w:cstheme="majorHAnsi"/>
          <w:bCs/>
          <w:sz w:val="32"/>
          <w:szCs w:val="32"/>
        </w:rPr>
        <w:t>grow</w:t>
      </w:r>
      <w:r w:rsidR="00086890">
        <w:rPr>
          <w:rFonts w:asciiTheme="majorHAnsi" w:hAnsiTheme="majorHAnsi" w:cstheme="majorHAnsi"/>
          <w:bCs/>
          <w:sz w:val="32"/>
          <w:szCs w:val="32"/>
        </w:rPr>
        <w:t xml:space="preserve"> up </w:t>
      </w:r>
      <w:r w:rsidR="00071467">
        <w:rPr>
          <w:rFonts w:asciiTheme="majorHAnsi" w:hAnsiTheme="majorHAnsi" w:cstheme="majorHAnsi"/>
          <w:bCs/>
          <w:sz w:val="32"/>
          <w:szCs w:val="32"/>
        </w:rPr>
        <w:t xml:space="preserve">in all things </w:t>
      </w:r>
      <w:r w:rsidR="00086890">
        <w:rPr>
          <w:rFonts w:asciiTheme="majorHAnsi" w:hAnsiTheme="majorHAnsi" w:cstheme="majorHAnsi"/>
          <w:bCs/>
          <w:sz w:val="32"/>
          <w:szCs w:val="32"/>
        </w:rPr>
        <w:t>into the</w:t>
      </w:r>
      <w:r w:rsidR="007439E7">
        <w:rPr>
          <w:rFonts w:asciiTheme="majorHAnsi" w:hAnsiTheme="majorHAnsi" w:cstheme="majorHAnsi"/>
          <w:bCs/>
          <w:sz w:val="32"/>
          <w:szCs w:val="32"/>
        </w:rPr>
        <w:t xml:space="preserve"> </w:t>
      </w:r>
      <w:r w:rsidRPr="001D48CB">
        <w:rPr>
          <w:rFonts w:asciiTheme="majorHAnsi" w:hAnsiTheme="majorHAnsi" w:cstheme="majorHAnsi"/>
          <w:bCs/>
          <w:sz w:val="32"/>
          <w:szCs w:val="32"/>
        </w:rPr>
        <w:t>fullness of Christ</w:t>
      </w:r>
      <w:r w:rsidR="00D96DFF">
        <w:rPr>
          <w:rFonts w:asciiTheme="majorHAnsi" w:hAnsiTheme="majorHAnsi" w:cstheme="majorHAnsi"/>
          <w:bCs/>
          <w:sz w:val="32"/>
          <w:szCs w:val="32"/>
        </w:rPr>
        <w:t xml:space="preserve">! </w:t>
      </w:r>
      <w:r w:rsidRPr="001D48CB">
        <w:rPr>
          <w:rFonts w:asciiTheme="majorHAnsi" w:hAnsiTheme="majorHAnsi" w:cstheme="majorHAnsi"/>
          <w:bCs/>
          <w:sz w:val="32"/>
          <w:szCs w:val="32"/>
        </w:rPr>
        <w:t xml:space="preserve"> </w:t>
      </w:r>
      <w:r w:rsidRPr="00071467">
        <w:rPr>
          <w:rFonts w:asciiTheme="majorHAnsi" w:hAnsiTheme="majorHAnsi" w:cstheme="majorHAnsi"/>
          <w:b/>
          <w:color w:val="FF0000"/>
          <w:sz w:val="32"/>
          <w:szCs w:val="32"/>
        </w:rPr>
        <w:t>Hebrews 13:20-21; Colossians 2:6-7; Ephesians 4:13-1</w:t>
      </w:r>
      <w:r w:rsidR="00071467" w:rsidRPr="00071467">
        <w:rPr>
          <w:rFonts w:asciiTheme="majorHAnsi" w:hAnsiTheme="majorHAnsi" w:cstheme="majorHAnsi"/>
          <w:b/>
          <w:color w:val="FF0000"/>
          <w:sz w:val="32"/>
          <w:szCs w:val="32"/>
        </w:rPr>
        <w:t>6</w:t>
      </w:r>
    </w:p>
    <w:p w14:paraId="1099928A" w14:textId="5EDD2237" w:rsidR="00F615ED" w:rsidRDefault="00F615ED" w:rsidP="007173A7">
      <w:pPr>
        <w:pStyle w:val="ListParagraph"/>
        <w:numPr>
          <w:ilvl w:val="0"/>
          <w:numId w:val="5"/>
        </w:numPr>
        <w:spacing w:after="160" w:line="276" w:lineRule="auto"/>
        <w:rPr>
          <w:rFonts w:asciiTheme="majorHAnsi" w:hAnsiTheme="majorHAnsi" w:cstheme="majorHAnsi"/>
          <w:bCs/>
          <w:sz w:val="32"/>
          <w:szCs w:val="32"/>
        </w:rPr>
      </w:pPr>
      <w:r w:rsidRPr="008409A8">
        <w:rPr>
          <w:rFonts w:asciiTheme="majorHAnsi" w:hAnsiTheme="majorHAnsi" w:cstheme="majorHAnsi"/>
          <w:bCs/>
          <w:sz w:val="32"/>
          <w:szCs w:val="32"/>
        </w:rPr>
        <w:t xml:space="preserve">Father, in the name of Jesus Christ, in this month </w:t>
      </w:r>
      <w:r w:rsidR="00353328">
        <w:rPr>
          <w:rFonts w:asciiTheme="majorHAnsi" w:hAnsiTheme="majorHAnsi" w:cstheme="majorHAnsi"/>
          <w:bCs/>
          <w:sz w:val="32"/>
          <w:szCs w:val="32"/>
        </w:rPr>
        <w:t xml:space="preserve">of </w:t>
      </w:r>
      <w:r w:rsidR="00BE10D1">
        <w:rPr>
          <w:rFonts w:asciiTheme="majorHAnsi" w:hAnsiTheme="majorHAnsi" w:cstheme="majorHAnsi"/>
          <w:bCs/>
          <w:sz w:val="32"/>
          <w:szCs w:val="32"/>
        </w:rPr>
        <w:t>“</w:t>
      </w:r>
      <w:r w:rsidR="00353328" w:rsidRPr="00B255F2">
        <w:rPr>
          <w:rFonts w:asciiTheme="majorHAnsi" w:hAnsiTheme="majorHAnsi" w:cstheme="majorHAnsi"/>
          <w:bCs/>
          <w:i/>
          <w:iCs/>
          <w:sz w:val="32"/>
          <w:szCs w:val="32"/>
        </w:rPr>
        <w:t>I Am An Overcomer</w:t>
      </w:r>
      <w:r w:rsidR="00BE10D1">
        <w:rPr>
          <w:rFonts w:asciiTheme="majorHAnsi" w:hAnsiTheme="majorHAnsi" w:cstheme="majorHAnsi"/>
          <w:bCs/>
          <w:i/>
          <w:iCs/>
          <w:sz w:val="32"/>
          <w:szCs w:val="32"/>
        </w:rPr>
        <w:t xml:space="preserve">” </w:t>
      </w:r>
      <w:r w:rsidRPr="008409A8">
        <w:rPr>
          <w:rFonts w:asciiTheme="majorHAnsi" w:hAnsiTheme="majorHAnsi" w:cstheme="majorHAnsi"/>
          <w:bCs/>
          <w:sz w:val="32"/>
          <w:szCs w:val="32"/>
        </w:rPr>
        <w:t xml:space="preserve">and forever, </w:t>
      </w:r>
      <w:r w:rsidR="00BF284C">
        <w:rPr>
          <w:rFonts w:asciiTheme="majorHAnsi" w:hAnsiTheme="majorHAnsi" w:cstheme="majorHAnsi"/>
          <w:bCs/>
          <w:sz w:val="32"/>
          <w:szCs w:val="32"/>
        </w:rPr>
        <w:t xml:space="preserve">strengthen </w:t>
      </w:r>
      <w:r w:rsidR="008B1623">
        <w:rPr>
          <w:rFonts w:asciiTheme="majorHAnsi" w:hAnsiTheme="majorHAnsi" w:cstheme="majorHAnsi"/>
          <w:bCs/>
          <w:sz w:val="32"/>
          <w:szCs w:val="32"/>
        </w:rPr>
        <w:t>all CTMI and DIC families to live a life without limits</w:t>
      </w:r>
      <w:r w:rsidR="00A93DC6">
        <w:rPr>
          <w:rFonts w:asciiTheme="majorHAnsi" w:hAnsiTheme="majorHAnsi" w:cstheme="majorHAnsi"/>
          <w:bCs/>
          <w:sz w:val="32"/>
          <w:szCs w:val="32"/>
        </w:rPr>
        <w:t>, and a life of endless possibilities</w:t>
      </w:r>
      <w:r w:rsidR="008B1623">
        <w:rPr>
          <w:rFonts w:asciiTheme="majorHAnsi" w:hAnsiTheme="majorHAnsi" w:cstheme="majorHAnsi"/>
          <w:bCs/>
          <w:sz w:val="32"/>
          <w:szCs w:val="32"/>
        </w:rPr>
        <w:t xml:space="preserve">! </w:t>
      </w:r>
      <w:r w:rsidR="00BF284C">
        <w:rPr>
          <w:rFonts w:asciiTheme="majorHAnsi" w:hAnsiTheme="majorHAnsi" w:cstheme="majorHAnsi"/>
          <w:bCs/>
          <w:sz w:val="32"/>
          <w:szCs w:val="32"/>
        </w:rPr>
        <w:t xml:space="preserve">Father, </w:t>
      </w:r>
      <w:r w:rsidR="004E7945">
        <w:rPr>
          <w:rFonts w:asciiTheme="majorHAnsi" w:hAnsiTheme="majorHAnsi" w:cstheme="majorHAnsi"/>
          <w:bCs/>
          <w:sz w:val="32"/>
          <w:szCs w:val="32"/>
        </w:rPr>
        <w:t xml:space="preserve">according to Your word, </w:t>
      </w:r>
      <w:r w:rsidR="006B734F">
        <w:rPr>
          <w:rFonts w:asciiTheme="majorHAnsi" w:hAnsiTheme="majorHAnsi" w:cstheme="majorHAnsi"/>
          <w:bCs/>
          <w:sz w:val="32"/>
          <w:szCs w:val="32"/>
        </w:rPr>
        <w:t xml:space="preserve">break </w:t>
      </w:r>
      <w:r w:rsidR="00E26C70">
        <w:rPr>
          <w:rFonts w:asciiTheme="majorHAnsi" w:hAnsiTheme="majorHAnsi" w:cstheme="majorHAnsi"/>
          <w:bCs/>
          <w:sz w:val="32"/>
          <w:szCs w:val="32"/>
        </w:rPr>
        <w:t xml:space="preserve">every yoke of limitation </w:t>
      </w:r>
      <w:r w:rsidR="00A373FE">
        <w:rPr>
          <w:rFonts w:asciiTheme="majorHAnsi" w:hAnsiTheme="majorHAnsi" w:cstheme="majorHAnsi"/>
          <w:bCs/>
          <w:sz w:val="32"/>
          <w:szCs w:val="32"/>
        </w:rPr>
        <w:t xml:space="preserve">and </w:t>
      </w:r>
      <w:r w:rsidR="006B734F">
        <w:rPr>
          <w:rFonts w:asciiTheme="majorHAnsi" w:hAnsiTheme="majorHAnsi" w:cstheme="majorHAnsi"/>
          <w:bCs/>
          <w:sz w:val="32"/>
          <w:szCs w:val="32"/>
        </w:rPr>
        <w:t>empower all</w:t>
      </w:r>
      <w:r w:rsidR="00A373FE">
        <w:rPr>
          <w:rFonts w:asciiTheme="majorHAnsi" w:hAnsiTheme="majorHAnsi" w:cstheme="majorHAnsi"/>
          <w:bCs/>
          <w:sz w:val="32"/>
          <w:szCs w:val="32"/>
        </w:rPr>
        <w:t xml:space="preserve"> CTMI and DIC members </w:t>
      </w:r>
      <w:r w:rsidR="00713186">
        <w:rPr>
          <w:rFonts w:asciiTheme="majorHAnsi" w:hAnsiTheme="majorHAnsi" w:cstheme="majorHAnsi"/>
          <w:bCs/>
          <w:sz w:val="32"/>
          <w:szCs w:val="32"/>
        </w:rPr>
        <w:t>to</w:t>
      </w:r>
      <w:r w:rsidR="006B734F">
        <w:rPr>
          <w:rFonts w:asciiTheme="majorHAnsi" w:hAnsiTheme="majorHAnsi" w:cstheme="majorHAnsi"/>
          <w:bCs/>
          <w:sz w:val="32"/>
          <w:szCs w:val="32"/>
        </w:rPr>
        <w:t xml:space="preserve"> successfully accomplish </w:t>
      </w:r>
      <w:r w:rsidR="001674BB">
        <w:rPr>
          <w:rFonts w:asciiTheme="majorHAnsi" w:hAnsiTheme="majorHAnsi" w:cstheme="majorHAnsi"/>
          <w:bCs/>
          <w:sz w:val="32"/>
          <w:szCs w:val="32"/>
        </w:rPr>
        <w:t>all things</w:t>
      </w:r>
      <w:r w:rsidR="006B734F">
        <w:rPr>
          <w:rFonts w:asciiTheme="majorHAnsi" w:hAnsiTheme="majorHAnsi" w:cstheme="majorHAnsi"/>
          <w:bCs/>
          <w:sz w:val="32"/>
          <w:szCs w:val="32"/>
        </w:rPr>
        <w:t xml:space="preserve"> that You put in our heart to do. </w:t>
      </w:r>
      <w:r w:rsidR="00A373FE">
        <w:rPr>
          <w:rFonts w:asciiTheme="majorHAnsi" w:hAnsiTheme="majorHAnsi" w:cstheme="majorHAnsi"/>
          <w:bCs/>
          <w:sz w:val="32"/>
          <w:szCs w:val="32"/>
        </w:rPr>
        <w:t xml:space="preserve">Father, bless </w:t>
      </w:r>
      <w:r w:rsidR="00B255F2">
        <w:rPr>
          <w:rFonts w:asciiTheme="majorHAnsi" w:hAnsiTheme="majorHAnsi" w:cstheme="majorHAnsi"/>
          <w:bCs/>
          <w:sz w:val="32"/>
          <w:szCs w:val="32"/>
        </w:rPr>
        <w:t xml:space="preserve">all CTMI ministries, DIC churches and families with </w:t>
      </w:r>
      <w:r w:rsidRPr="008409A8">
        <w:rPr>
          <w:rFonts w:asciiTheme="majorHAnsi" w:hAnsiTheme="majorHAnsi" w:cstheme="majorHAnsi"/>
          <w:bCs/>
          <w:sz w:val="32"/>
          <w:szCs w:val="32"/>
        </w:rPr>
        <w:t>exponential</w:t>
      </w:r>
      <w:r w:rsidR="006B734F">
        <w:rPr>
          <w:rFonts w:asciiTheme="majorHAnsi" w:hAnsiTheme="majorHAnsi" w:cstheme="majorHAnsi"/>
          <w:bCs/>
          <w:sz w:val="32"/>
          <w:szCs w:val="32"/>
        </w:rPr>
        <w:t>, unstoppable,</w:t>
      </w:r>
      <w:r w:rsidRPr="008409A8">
        <w:rPr>
          <w:rFonts w:asciiTheme="majorHAnsi" w:hAnsiTheme="majorHAnsi" w:cstheme="majorHAnsi"/>
          <w:bCs/>
          <w:sz w:val="32"/>
          <w:szCs w:val="32"/>
        </w:rPr>
        <w:t xml:space="preserve"> </w:t>
      </w:r>
      <w:r w:rsidR="00B255F2">
        <w:rPr>
          <w:rFonts w:asciiTheme="majorHAnsi" w:hAnsiTheme="majorHAnsi" w:cstheme="majorHAnsi"/>
          <w:bCs/>
          <w:sz w:val="32"/>
          <w:szCs w:val="32"/>
        </w:rPr>
        <w:t xml:space="preserve">all-round </w:t>
      </w:r>
      <w:r w:rsidRPr="008409A8">
        <w:rPr>
          <w:rFonts w:asciiTheme="majorHAnsi" w:hAnsiTheme="majorHAnsi" w:cstheme="majorHAnsi"/>
          <w:bCs/>
          <w:sz w:val="32"/>
          <w:szCs w:val="32"/>
        </w:rPr>
        <w:t xml:space="preserve">growth in this year of </w:t>
      </w:r>
      <w:r w:rsidR="00B06DE6">
        <w:rPr>
          <w:rFonts w:asciiTheme="majorHAnsi" w:hAnsiTheme="majorHAnsi" w:cstheme="majorHAnsi"/>
          <w:bCs/>
          <w:sz w:val="32"/>
          <w:szCs w:val="32"/>
        </w:rPr>
        <w:t>W</w:t>
      </w:r>
      <w:r w:rsidRPr="008409A8">
        <w:rPr>
          <w:rFonts w:asciiTheme="majorHAnsi" w:hAnsiTheme="majorHAnsi" w:cstheme="majorHAnsi"/>
          <w:bCs/>
          <w:sz w:val="32"/>
          <w:szCs w:val="32"/>
        </w:rPr>
        <w:t xml:space="preserve">aves of </w:t>
      </w:r>
      <w:r w:rsidR="00B06DE6">
        <w:rPr>
          <w:rFonts w:asciiTheme="majorHAnsi" w:hAnsiTheme="majorHAnsi" w:cstheme="majorHAnsi"/>
          <w:bCs/>
          <w:sz w:val="32"/>
          <w:szCs w:val="32"/>
        </w:rPr>
        <w:t>Y</w:t>
      </w:r>
      <w:r w:rsidRPr="008409A8">
        <w:rPr>
          <w:rFonts w:asciiTheme="majorHAnsi" w:hAnsiTheme="majorHAnsi" w:cstheme="majorHAnsi"/>
          <w:bCs/>
          <w:sz w:val="32"/>
          <w:szCs w:val="32"/>
        </w:rPr>
        <w:t>our Blessing</w:t>
      </w:r>
      <w:r w:rsidR="00B255F2">
        <w:rPr>
          <w:rFonts w:asciiTheme="majorHAnsi" w:hAnsiTheme="majorHAnsi" w:cstheme="majorHAnsi"/>
          <w:bCs/>
          <w:sz w:val="32"/>
          <w:szCs w:val="32"/>
        </w:rPr>
        <w:t xml:space="preserve"> and forever! </w:t>
      </w:r>
      <w:r w:rsidRPr="00ED4024">
        <w:rPr>
          <w:rFonts w:asciiTheme="majorHAnsi" w:hAnsiTheme="majorHAnsi" w:cstheme="majorHAnsi"/>
          <w:b/>
          <w:color w:val="FF0000"/>
          <w:sz w:val="32"/>
          <w:szCs w:val="32"/>
        </w:rPr>
        <w:t>Philippians 4:13;</w:t>
      </w:r>
      <w:r w:rsidR="00ED4024" w:rsidRPr="00ED4024">
        <w:rPr>
          <w:rFonts w:asciiTheme="majorHAnsi" w:hAnsiTheme="majorHAnsi" w:cstheme="majorHAnsi"/>
          <w:b/>
          <w:color w:val="FF0000"/>
          <w:sz w:val="32"/>
          <w:szCs w:val="32"/>
        </w:rPr>
        <w:t xml:space="preserve"> </w:t>
      </w:r>
      <w:r w:rsidR="000F61BA" w:rsidRPr="00ED4024">
        <w:rPr>
          <w:rFonts w:asciiTheme="majorHAnsi" w:hAnsiTheme="majorHAnsi" w:cstheme="majorHAnsi"/>
          <w:b/>
          <w:color w:val="FF0000"/>
          <w:sz w:val="32"/>
          <w:szCs w:val="32"/>
        </w:rPr>
        <w:t>Ezekiel 34:26-27</w:t>
      </w:r>
      <w:r w:rsidR="008B4670" w:rsidRPr="00ED4024">
        <w:rPr>
          <w:rFonts w:asciiTheme="majorHAnsi" w:hAnsiTheme="majorHAnsi" w:cstheme="majorHAnsi"/>
          <w:b/>
          <w:color w:val="FF0000"/>
          <w:sz w:val="32"/>
          <w:szCs w:val="32"/>
        </w:rPr>
        <w:t xml:space="preserve">; </w:t>
      </w:r>
      <w:r w:rsidR="00995184">
        <w:rPr>
          <w:rFonts w:asciiTheme="majorHAnsi" w:hAnsiTheme="majorHAnsi" w:cstheme="majorHAnsi"/>
          <w:b/>
          <w:color w:val="FF0000"/>
          <w:sz w:val="32"/>
          <w:szCs w:val="32"/>
        </w:rPr>
        <w:t xml:space="preserve">2 Chronicles 7:11; </w:t>
      </w:r>
      <w:r w:rsidR="008B4670" w:rsidRPr="00ED4024">
        <w:rPr>
          <w:rFonts w:asciiTheme="majorHAnsi" w:hAnsiTheme="majorHAnsi" w:cstheme="majorHAnsi"/>
          <w:b/>
          <w:color w:val="FF0000"/>
          <w:sz w:val="32"/>
          <w:szCs w:val="32"/>
        </w:rPr>
        <w:t xml:space="preserve">Genesis </w:t>
      </w:r>
      <w:r w:rsidR="00ED4024" w:rsidRPr="00ED4024">
        <w:rPr>
          <w:rFonts w:asciiTheme="majorHAnsi" w:hAnsiTheme="majorHAnsi" w:cstheme="majorHAnsi"/>
          <w:b/>
          <w:color w:val="FF0000"/>
          <w:sz w:val="32"/>
          <w:szCs w:val="32"/>
        </w:rPr>
        <w:t>26:12-13</w:t>
      </w:r>
    </w:p>
    <w:p w14:paraId="2613D404" w14:textId="77777777" w:rsidR="00BE3D06" w:rsidRPr="008409A8" w:rsidRDefault="00BE3D06" w:rsidP="007173A7">
      <w:pPr>
        <w:pStyle w:val="ListParagraph"/>
        <w:spacing w:after="160" w:line="276" w:lineRule="auto"/>
        <w:rPr>
          <w:rFonts w:asciiTheme="majorHAnsi" w:hAnsiTheme="majorHAnsi" w:cstheme="majorHAnsi"/>
          <w:bCs/>
          <w:sz w:val="32"/>
          <w:szCs w:val="32"/>
        </w:rPr>
      </w:pPr>
    </w:p>
    <w:p w14:paraId="2821739B" w14:textId="77777777" w:rsidR="00526715" w:rsidRPr="00F615ED" w:rsidRDefault="00526715" w:rsidP="007173A7">
      <w:pPr>
        <w:spacing w:line="276" w:lineRule="auto"/>
        <w:ind w:left="360"/>
        <w:rPr>
          <w:rFonts w:asciiTheme="majorHAnsi" w:hAnsiTheme="majorHAnsi" w:cstheme="majorHAnsi"/>
          <w:i/>
          <w:iCs/>
          <w:color w:val="FF0000"/>
          <w:sz w:val="32"/>
          <w:szCs w:val="32"/>
        </w:rPr>
      </w:pPr>
    </w:p>
    <w:p w14:paraId="407BD107" w14:textId="77777777" w:rsidR="00325CCE" w:rsidRPr="00043404" w:rsidRDefault="00325CCE" w:rsidP="007173A7">
      <w:pPr>
        <w:spacing w:line="276" w:lineRule="auto"/>
        <w:rPr>
          <w:sz w:val="32"/>
          <w:szCs w:val="32"/>
        </w:rPr>
      </w:pPr>
    </w:p>
    <w:p w14:paraId="0DA6EB41" w14:textId="1535221A" w:rsidR="000F3310" w:rsidRPr="00043404" w:rsidRDefault="009E0AD5" w:rsidP="007173A7">
      <w:pPr>
        <w:spacing w:after="160" w:line="276" w:lineRule="auto"/>
        <w:rPr>
          <w:rStyle w:val="A2"/>
          <w:rFonts w:asciiTheme="majorHAnsi" w:hAnsiTheme="majorHAnsi" w:cstheme="majorHAnsi"/>
          <w:b/>
          <w:bCs/>
          <w:color w:val="FF0000"/>
          <w:sz w:val="32"/>
          <w:szCs w:val="32"/>
        </w:rPr>
      </w:pPr>
      <w:r>
        <w:rPr>
          <w:rStyle w:val="A2"/>
          <w:rFonts w:asciiTheme="majorHAnsi" w:hAnsiTheme="majorHAnsi" w:cstheme="majorHAnsi"/>
          <w:b/>
          <w:bCs/>
          <w:color w:val="FF0000"/>
          <w:sz w:val="32"/>
          <w:szCs w:val="32"/>
        </w:rPr>
        <w:t xml:space="preserve"> </w:t>
      </w:r>
    </w:p>
    <w:sectPr w:rsidR="000F3310" w:rsidRPr="000434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7672C" w14:textId="77777777" w:rsidR="004479B8" w:rsidRDefault="004479B8" w:rsidP="00810335">
      <w:pPr>
        <w:spacing w:after="0" w:line="240" w:lineRule="auto"/>
      </w:pPr>
      <w:r>
        <w:separator/>
      </w:r>
    </w:p>
  </w:endnote>
  <w:endnote w:type="continuationSeparator" w:id="0">
    <w:p w14:paraId="60D87A62" w14:textId="77777777" w:rsidR="004479B8" w:rsidRDefault="004479B8" w:rsidP="00810335">
      <w:pPr>
        <w:spacing w:after="0" w:line="240" w:lineRule="auto"/>
      </w:pPr>
      <w:r>
        <w:continuationSeparator/>
      </w:r>
    </w:p>
  </w:endnote>
  <w:endnote w:type="continuationNotice" w:id="1">
    <w:p w14:paraId="6EA916C3" w14:textId="77777777" w:rsidR="004479B8" w:rsidRDefault="004479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C88FF" w14:textId="77777777" w:rsidR="004479B8" w:rsidRDefault="004479B8" w:rsidP="00810335">
      <w:pPr>
        <w:spacing w:after="0" w:line="240" w:lineRule="auto"/>
      </w:pPr>
      <w:r>
        <w:separator/>
      </w:r>
    </w:p>
  </w:footnote>
  <w:footnote w:type="continuationSeparator" w:id="0">
    <w:p w14:paraId="0C3822FE" w14:textId="77777777" w:rsidR="004479B8" w:rsidRDefault="004479B8" w:rsidP="00810335">
      <w:pPr>
        <w:spacing w:after="0" w:line="240" w:lineRule="auto"/>
      </w:pPr>
      <w:r>
        <w:continuationSeparator/>
      </w:r>
    </w:p>
  </w:footnote>
  <w:footnote w:type="continuationNotice" w:id="1">
    <w:p w14:paraId="6FC13D80" w14:textId="77777777" w:rsidR="004479B8" w:rsidRDefault="004479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69BD"/>
    <w:multiLevelType w:val="hybridMultilevel"/>
    <w:tmpl w:val="63B487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A46CB1"/>
    <w:multiLevelType w:val="hybridMultilevel"/>
    <w:tmpl w:val="FECA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E9106B"/>
    <w:multiLevelType w:val="hybridMultilevel"/>
    <w:tmpl w:val="34A648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435D6"/>
    <w:multiLevelType w:val="hybridMultilevel"/>
    <w:tmpl w:val="9914347E"/>
    <w:lvl w:ilvl="0" w:tplc="4134F4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57628B"/>
    <w:multiLevelType w:val="hybridMultilevel"/>
    <w:tmpl w:val="687A7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D933D2"/>
    <w:multiLevelType w:val="hybridMultilevel"/>
    <w:tmpl w:val="DCC63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524A1"/>
    <w:multiLevelType w:val="hybridMultilevel"/>
    <w:tmpl w:val="CE32E8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C72E8B"/>
    <w:multiLevelType w:val="hybridMultilevel"/>
    <w:tmpl w:val="3F8E9EF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F43A38"/>
    <w:multiLevelType w:val="hybridMultilevel"/>
    <w:tmpl w:val="46A0C6A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AA29DC"/>
    <w:multiLevelType w:val="hybridMultilevel"/>
    <w:tmpl w:val="CE32E8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E04F6"/>
    <w:multiLevelType w:val="hybridMultilevel"/>
    <w:tmpl w:val="28800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725337"/>
    <w:multiLevelType w:val="hybridMultilevel"/>
    <w:tmpl w:val="9914347E"/>
    <w:lvl w:ilvl="0" w:tplc="4134F4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8866D5"/>
    <w:multiLevelType w:val="hybridMultilevel"/>
    <w:tmpl w:val="66CAA994"/>
    <w:lvl w:ilvl="0" w:tplc="21DEB8B8">
      <w:start w:val="1"/>
      <w:numFmt w:val="decimal"/>
      <w:lvlText w:val="%1."/>
      <w:lvlJc w:val="left"/>
      <w:pPr>
        <w:ind w:left="720" w:hanging="360"/>
      </w:pPr>
      <w:rPr>
        <w:rFonts w:asciiTheme="majorHAnsi" w:eastAsia="Arial Unicode MS" w:hAnsiTheme="majorHAnsi" w:cstheme="majorHAnsi"/>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7606E"/>
    <w:multiLevelType w:val="hybridMultilevel"/>
    <w:tmpl w:val="4178F8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2344DE"/>
    <w:multiLevelType w:val="hybridMultilevel"/>
    <w:tmpl w:val="8D7C40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C50B03"/>
    <w:multiLevelType w:val="hybridMultilevel"/>
    <w:tmpl w:val="11786B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94F59"/>
    <w:multiLevelType w:val="hybridMultilevel"/>
    <w:tmpl w:val="1052605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A1B78"/>
    <w:multiLevelType w:val="hybridMultilevel"/>
    <w:tmpl w:val="790E8312"/>
    <w:lvl w:ilvl="0" w:tplc="A6081CF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A96B54"/>
    <w:multiLevelType w:val="hybridMultilevel"/>
    <w:tmpl w:val="AA422E9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4EE1E3F"/>
    <w:multiLevelType w:val="hybridMultilevel"/>
    <w:tmpl w:val="14127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E103CA"/>
    <w:multiLevelType w:val="hybridMultilevel"/>
    <w:tmpl w:val="21D8E6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26231F"/>
    <w:multiLevelType w:val="hybridMultilevel"/>
    <w:tmpl w:val="824E5E32"/>
    <w:lvl w:ilvl="0" w:tplc="F72265CA">
      <w:start w:val="1"/>
      <w:numFmt w:val="decimal"/>
      <w:lvlText w:val="%1."/>
      <w:lvlJc w:val="left"/>
      <w:pPr>
        <w:ind w:left="72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C2C72E9"/>
    <w:multiLevelType w:val="hybridMultilevel"/>
    <w:tmpl w:val="63B48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BC10C8"/>
    <w:multiLevelType w:val="hybridMultilevel"/>
    <w:tmpl w:val="1AB292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E11075"/>
    <w:multiLevelType w:val="hybridMultilevel"/>
    <w:tmpl w:val="67F45D8E"/>
    <w:lvl w:ilvl="0" w:tplc="66AC502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6D9178E"/>
    <w:multiLevelType w:val="hybridMultilevel"/>
    <w:tmpl w:val="85FED908"/>
    <w:lvl w:ilvl="0" w:tplc="876CA5C8">
      <w:start w:val="1"/>
      <w:numFmt w:val="decimal"/>
      <w:lvlText w:val="%1."/>
      <w:lvlJc w:val="left"/>
      <w:pPr>
        <w:ind w:left="1080" w:hanging="360"/>
      </w:pPr>
      <w:rPr>
        <w:rFonts w:ascii="Calibri Light" w:eastAsiaTheme="majorEastAsia" w:hAnsi="Calibri Light" w:cs="Calibri Ligh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73147E0"/>
    <w:multiLevelType w:val="hybridMultilevel"/>
    <w:tmpl w:val="33B642D8"/>
    <w:lvl w:ilvl="0" w:tplc="B408113A">
      <w:start w:val="1"/>
      <w:numFmt w:val="decimal"/>
      <w:lvlText w:val="%1."/>
      <w:lvlJc w:val="left"/>
      <w:pPr>
        <w:ind w:left="410" w:hanging="360"/>
      </w:pPr>
      <w:rPr>
        <w:rFonts w:asciiTheme="majorHAnsi" w:eastAsiaTheme="minorEastAsia" w:hAnsiTheme="majorHAnsi" w:cstheme="majorHAnsi"/>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7" w15:restartNumberingAfterBreak="0">
    <w:nsid w:val="58323297"/>
    <w:multiLevelType w:val="hybridMultilevel"/>
    <w:tmpl w:val="440C0772"/>
    <w:lvl w:ilvl="0" w:tplc="CB2AB4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8410A53"/>
    <w:multiLevelType w:val="hybridMultilevel"/>
    <w:tmpl w:val="7CAAF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81126D"/>
    <w:multiLevelType w:val="hybridMultilevel"/>
    <w:tmpl w:val="F9A86ECC"/>
    <w:lvl w:ilvl="0" w:tplc="F36640AA">
      <w:start w:val="1"/>
      <w:numFmt w:val="decimal"/>
      <w:lvlText w:val="%1."/>
      <w:lvlJc w:val="left"/>
      <w:pPr>
        <w:ind w:left="720" w:hanging="360"/>
      </w:pPr>
      <w:rPr>
        <w:rFonts w:asciiTheme="majorHAnsi" w:eastAsiaTheme="minorEastAsia" w:hAnsiTheme="majorHAnsi" w:cstheme="maj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896682"/>
    <w:multiLevelType w:val="hybridMultilevel"/>
    <w:tmpl w:val="0FFEEBD0"/>
    <w:lvl w:ilvl="0" w:tplc="DAD22D50">
      <w:start w:val="1"/>
      <w:numFmt w:val="decimal"/>
      <w:lvlText w:val="%1"/>
      <w:lvlJc w:val="left"/>
      <w:pPr>
        <w:ind w:left="720" w:hanging="360"/>
      </w:pPr>
      <w:rPr>
        <w:rFonts w:asciiTheme="majorHAnsi" w:eastAsia="Times New Roman" w:hAnsiTheme="majorHAnsi" w:cstheme="maj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8164FF"/>
    <w:multiLevelType w:val="hybridMultilevel"/>
    <w:tmpl w:val="0FFEEBD0"/>
    <w:lvl w:ilvl="0" w:tplc="DAD22D50">
      <w:start w:val="1"/>
      <w:numFmt w:val="decimal"/>
      <w:lvlText w:val="%1"/>
      <w:lvlJc w:val="left"/>
      <w:pPr>
        <w:ind w:left="720" w:hanging="360"/>
      </w:pPr>
      <w:rPr>
        <w:rFonts w:asciiTheme="majorHAnsi" w:eastAsia="Times New Roman" w:hAnsiTheme="majorHAnsi" w:cstheme="maj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485D18"/>
    <w:multiLevelType w:val="hybridMultilevel"/>
    <w:tmpl w:val="4ACE2A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6F60AB"/>
    <w:multiLevelType w:val="hybridMultilevel"/>
    <w:tmpl w:val="A64E9F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4E335B"/>
    <w:multiLevelType w:val="hybridMultilevel"/>
    <w:tmpl w:val="D1228F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771454"/>
    <w:multiLevelType w:val="hybridMultilevel"/>
    <w:tmpl w:val="6B5060AE"/>
    <w:lvl w:ilvl="0" w:tplc="4F54CCB0">
      <w:start w:val="1"/>
      <w:numFmt w:val="decimal"/>
      <w:lvlText w:val="%1."/>
      <w:lvlJc w:val="left"/>
      <w:pPr>
        <w:ind w:left="1440" w:hanging="360"/>
      </w:pPr>
      <w:rPr>
        <w:rFonts w:ascii="Calibri Light" w:eastAsiaTheme="minorHAnsi" w:hAnsi="Calibri Light" w:cs="Calibri Ligh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ED64547"/>
    <w:multiLevelType w:val="hybridMultilevel"/>
    <w:tmpl w:val="DF2AF4C6"/>
    <w:lvl w:ilvl="0" w:tplc="1402DF94">
      <w:start w:val="1"/>
      <w:numFmt w:val="decimal"/>
      <w:lvlText w:val="%1)"/>
      <w:lvlJc w:val="left"/>
      <w:pPr>
        <w:ind w:left="1080" w:hanging="360"/>
      </w:pPr>
      <w:rPr>
        <w:rFonts w:asciiTheme="majorHAnsi" w:eastAsiaTheme="minorHAnsi" w:hAnsiTheme="majorHAnsi" w:cstheme="maj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F2D61BB"/>
    <w:multiLevelType w:val="hybridMultilevel"/>
    <w:tmpl w:val="0A0235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D9265E"/>
    <w:multiLevelType w:val="hybridMultilevel"/>
    <w:tmpl w:val="27122DE4"/>
    <w:lvl w:ilvl="0" w:tplc="275431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13B2FFE"/>
    <w:multiLevelType w:val="hybridMultilevel"/>
    <w:tmpl w:val="1E1EB2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B4338F"/>
    <w:multiLevelType w:val="hybridMultilevel"/>
    <w:tmpl w:val="BB08B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896E97"/>
    <w:multiLevelType w:val="hybridMultilevel"/>
    <w:tmpl w:val="96328C2E"/>
    <w:lvl w:ilvl="0" w:tplc="C3BEDC02">
      <w:start w:val="1"/>
      <w:numFmt w:val="decimal"/>
      <w:lvlText w:val="%1)"/>
      <w:lvlJc w:val="left"/>
      <w:pPr>
        <w:ind w:left="1080" w:hanging="360"/>
      </w:pPr>
      <w:rPr>
        <w:rFonts w:asciiTheme="majorHAnsi" w:eastAsiaTheme="minorHAnsi" w:hAnsiTheme="majorHAnsi" w:cstheme="maj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51A49D7"/>
    <w:multiLevelType w:val="hybridMultilevel"/>
    <w:tmpl w:val="D6983A58"/>
    <w:lvl w:ilvl="0" w:tplc="2024716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5CE223F"/>
    <w:multiLevelType w:val="hybridMultilevel"/>
    <w:tmpl w:val="C46E24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41678D"/>
    <w:multiLevelType w:val="hybridMultilevel"/>
    <w:tmpl w:val="996A1E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9023C8"/>
    <w:multiLevelType w:val="hybridMultilevel"/>
    <w:tmpl w:val="C9AA20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9D0186"/>
    <w:multiLevelType w:val="hybridMultilevel"/>
    <w:tmpl w:val="653C20A0"/>
    <w:lvl w:ilvl="0" w:tplc="F45AA892">
      <w:start w:val="1"/>
      <w:numFmt w:val="decimal"/>
      <w:lvlText w:val="%1."/>
      <w:lvlJc w:val="left"/>
      <w:pPr>
        <w:ind w:left="720" w:hanging="360"/>
      </w:pPr>
      <w:rPr>
        <w:rFonts w:asciiTheme="majorHAnsi" w:eastAsiaTheme="minorHAnsi" w:hAnsiTheme="majorHAnsi" w:cstheme="majorHAnsi"/>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4525E2"/>
    <w:multiLevelType w:val="hybridMultilevel"/>
    <w:tmpl w:val="9914347E"/>
    <w:lvl w:ilvl="0" w:tplc="4134F4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8320CD"/>
    <w:multiLevelType w:val="hybridMultilevel"/>
    <w:tmpl w:val="176029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3"/>
  </w:num>
  <w:num w:numId="3">
    <w:abstractNumId w:val="20"/>
  </w:num>
  <w:num w:numId="4">
    <w:abstractNumId w:val="30"/>
  </w:num>
  <w:num w:numId="5">
    <w:abstractNumId w:val="34"/>
  </w:num>
  <w:num w:numId="6">
    <w:abstractNumId w:val="32"/>
  </w:num>
  <w:num w:numId="7">
    <w:abstractNumId w:val="45"/>
  </w:num>
  <w:num w:numId="8">
    <w:abstractNumId w:val="27"/>
  </w:num>
  <w:num w:numId="9">
    <w:abstractNumId w:val="24"/>
  </w:num>
  <w:num w:numId="10">
    <w:abstractNumId w:val="42"/>
  </w:num>
  <w:num w:numId="11">
    <w:abstractNumId w:val="13"/>
  </w:num>
  <w:num w:numId="12">
    <w:abstractNumId w:val="6"/>
  </w:num>
  <w:num w:numId="13">
    <w:abstractNumId w:val="9"/>
  </w:num>
  <w:num w:numId="14">
    <w:abstractNumId w:val="15"/>
  </w:num>
  <w:num w:numId="15">
    <w:abstractNumId w:val="43"/>
  </w:num>
  <w:num w:numId="16">
    <w:abstractNumId w:val="39"/>
  </w:num>
  <w:num w:numId="17">
    <w:abstractNumId w:val="23"/>
  </w:num>
  <w:num w:numId="18">
    <w:abstractNumId w:val="33"/>
  </w:num>
  <w:num w:numId="19">
    <w:abstractNumId w:val="18"/>
  </w:num>
  <w:num w:numId="20">
    <w:abstractNumId w:val="14"/>
  </w:num>
  <w:num w:numId="21">
    <w:abstractNumId w:val="48"/>
  </w:num>
  <w:num w:numId="22">
    <w:abstractNumId w:val="2"/>
  </w:num>
  <w:num w:numId="23">
    <w:abstractNumId w:val="29"/>
  </w:num>
  <w:num w:numId="24">
    <w:abstractNumId w:val="17"/>
  </w:num>
  <w:num w:numId="25">
    <w:abstractNumId w:val="12"/>
  </w:num>
  <w:num w:numId="26">
    <w:abstractNumId w:val="26"/>
  </w:num>
  <w:num w:numId="27">
    <w:abstractNumId w:val="47"/>
  </w:num>
  <w:num w:numId="28">
    <w:abstractNumId w:val="16"/>
  </w:num>
  <w:num w:numId="29">
    <w:abstractNumId w:val="11"/>
  </w:num>
  <w:num w:numId="30">
    <w:abstractNumId w:val="21"/>
  </w:num>
  <w:num w:numId="31">
    <w:abstractNumId w:val="28"/>
  </w:num>
  <w:num w:numId="32">
    <w:abstractNumId w:val="19"/>
  </w:num>
  <w:num w:numId="33">
    <w:abstractNumId w:val="8"/>
  </w:num>
  <w:num w:numId="34">
    <w:abstractNumId w:val="46"/>
  </w:num>
  <w:num w:numId="35">
    <w:abstractNumId w:val="41"/>
  </w:num>
  <w:num w:numId="36">
    <w:abstractNumId w:val="35"/>
  </w:num>
  <w:num w:numId="37">
    <w:abstractNumId w:val="36"/>
  </w:num>
  <w:num w:numId="38">
    <w:abstractNumId w:val="38"/>
  </w:num>
  <w:num w:numId="39">
    <w:abstractNumId w:val="5"/>
  </w:num>
  <w:num w:numId="40">
    <w:abstractNumId w:val="22"/>
  </w:num>
  <w:num w:numId="41">
    <w:abstractNumId w:val="25"/>
  </w:num>
  <w:num w:numId="42">
    <w:abstractNumId w:val="0"/>
  </w:num>
  <w:num w:numId="43">
    <w:abstractNumId w:val="10"/>
  </w:num>
  <w:num w:numId="44">
    <w:abstractNumId w:val="4"/>
  </w:num>
  <w:num w:numId="45">
    <w:abstractNumId w:val="7"/>
  </w:num>
  <w:num w:numId="46">
    <w:abstractNumId w:val="1"/>
  </w:num>
  <w:num w:numId="47">
    <w:abstractNumId w:val="40"/>
  </w:num>
  <w:num w:numId="48">
    <w:abstractNumId w:val="44"/>
  </w:num>
  <w:num w:numId="4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TU0MjQwMjAwMjJT0lEKTi0uzszPAykwNqgFAOv7JSctAAAA"/>
  </w:docVars>
  <w:rsids>
    <w:rsidRoot w:val="009B7A23"/>
    <w:rsid w:val="0000021D"/>
    <w:rsid w:val="000011E4"/>
    <w:rsid w:val="0000146C"/>
    <w:rsid w:val="000022A0"/>
    <w:rsid w:val="00002621"/>
    <w:rsid w:val="000039E4"/>
    <w:rsid w:val="00005440"/>
    <w:rsid w:val="00005518"/>
    <w:rsid w:val="000066BB"/>
    <w:rsid w:val="00006BE9"/>
    <w:rsid w:val="00006E36"/>
    <w:rsid w:val="00010ECA"/>
    <w:rsid w:val="00011887"/>
    <w:rsid w:val="00011BE5"/>
    <w:rsid w:val="00012A6F"/>
    <w:rsid w:val="00013967"/>
    <w:rsid w:val="00014325"/>
    <w:rsid w:val="00016215"/>
    <w:rsid w:val="000176A7"/>
    <w:rsid w:val="000176EE"/>
    <w:rsid w:val="00017D42"/>
    <w:rsid w:val="00020A9D"/>
    <w:rsid w:val="000211AA"/>
    <w:rsid w:val="00021C74"/>
    <w:rsid w:val="000232A2"/>
    <w:rsid w:val="00023DFB"/>
    <w:rsid w:val="0002431D"/>
    <w:rsid w:val="00024500"/>
    <w:rsid w:val="0002478A"/>
    <w:rsid w:val="00024871"/>
    <w:rsid w:val="000249A7"/>
    <w:rsid w:val="00025FA8"/>
    <w:rsid w:val="00026696"/>
    <w:rsid w:val="000270B9"/>
    <w:rsid w:val="0003105D"/>
    <w:rsid w:val="00031106"/>
    <w:rsid w:val="00032194"/>
    <w:rsid w:val="00032820"/>
    <w:rsid w:val="00032AE8"/>
    <w:rsid w:val="00033192"/>
    <w:rsid w:val="00033E64"/>
    <w:rsid w:val="00033EA2"/>
    <w:rsid w:val="00034109"/>
    <w:rsid w:val="000348AC"/>
    <w:rsid w:val="00034C3B"/>
    <w:rsid w:val="0003564B"/>
    <w:rsid w:val="00036058"/>
    <w:rsid w:val="0003631C"/>
    <w:rsid w:val="00036A74"/>
    <w:rsid w:val="000406D7"/>
    <w:rsid w:val="000422FF"/>
    <w:rsid w:val="00042818"/>
    <w:rsid w:val="00043404"/>
    <w:rsid w:val="000437B4"/>
    <w:rsid w:val="0004432A"/>
    <w:rsid w:val="00044D26"/>
    <w:rsid w:val="00045244"/>
    <w:rsid w:val="000460BC"/>
    <w:rsid w:val="00046D32"/>
    <w:rsid w:val="0005026D"/>
    <w:rsid w:val="00051B05"/>
    <w:rsid w:val="000521D5"/>
    <w:rsid w:val="00052624"/>
    <w:rsid w:val="000540B8"/>
    <w:rsid w:val="000569D3"/>
    <w:rsid w:val="0005710D"/>
    <w:rsid w:val="000602AD"/>
    <w:rsid w:val="00060A9A"/>
    <w:rsid w:val="000617BB"/>
    <w:rsid w:val="00061D1B"/>
    <w:rsid w:val="000624A5"/>
    <w:rsid w:val="0006253E"/>
    <w:rsid w:val="0006278B"/>
    <w:rsid w:val="00062A26"/>
    <w:rsid w:val="00063701"/>
    <w:rsid w:val="00066ABF"/>
    <w:rsid w:val="000673D7"/>
    <w:rsid w:val="00067729"/>
    <w:rsid w:val="00067D50"/>
    <w:rsid w:val="00070074"/>
    <w:rsid w:val="00070D65"/>
    <w:rsid w:val="00071467"/>
    <w:rsid w:val="00071AD1"/>
    <w:rsid w:val="00071B04"/>
    <w:rsid w:val="000733A3"/>
    <w:rsid w:val="000734A6"/>
    <w:rsid w:val="00074BE9"/>
    <w:rsid w:val="00074C85"/>
    <w:rsid w:val="000751AF"/>
    <w:rsid w:val="000773F2"/>
    <w:rsid w:val="000778D2"/>
    <w:rsid w:val="00080359"/>
    <w:rsid w:val="000806EC"/>
    <w:rsid w:val="00080CDC"/>
    <w:rsid w:val="00080F9F"/>
    <w:rsid w:val="000829EA"/>
    <w:rsid w:val="00082D5F"/>
    <w:rsid w:val="00083001"/>
    <w:rsid w:val="00083A3B"/>
    <w:rsid w:val="000843C7"/>
    <w:rsid w:val="00084D42"/>
    <w:rsid w:val="00084FCC"/>
    <w:rsid w:val="0008502D"/>
    <w:rsid w:val="000850D2"/>
    <w:rsid w:val="00085707"/>
    <w:rsid w:val="00086101"/>
    <w:rsid w:val="00086890"/>
    <w:rsid w:val="00086C35"/>
    <w:rsid w:val="00086D29"/>
    <w:rsid w:val="00087180"/>
    <w:rsid w:val="00091115"/>
    <w:rsid w:val="00091BD0"/>
    <w:rsid w:val="000932A9"/>
    <w:rsid w:val="00093D75"/>
    <w:rsid w:val="000951D3"/>
    <w:rsid w:val="00095788"/>
    <w:rsid w:val="00095D71"/>
    <w:rsid w:val="0009612C"/>
    <w:rsid w:val="00096259"/>
    <w:rsid w:val="000965FB"/>
    <w:rsid w:val="00096A1D"/>
    <w:rsid w:val="00096B85"/>
    <w:rsid w:val="00096D2A"/>
    <w:rsid w:val="000977B3"/>
    <w:rsid w:val="00097829"/>
    <w:rsid w:val="000A0C77"/>
    <w:rsid w:val="000A13CC"/>
    <w:rsid w:val="000A146D"/>
    <w:rsid w:val="000A242F"/>
    <w:rsid w:val="000A5F5E"/>
    <w:rsid w:val="000A66CC"/>
    <w:rsid w:val="000B06AD"/>
    <w:rsid w:val="000B2DF4"/>
    <w:rsid w:val="000B2FFD"/>
    <w:rsid w:val="000B5FD0"/>
    <w:rsid w:val="000C0A9A"/>
    <w:rsid w:val="000C0EA9"/>
    <w:rsid w:val="000C32AF"/>
    <w:rsid w:val="000C3875"/>
    <w:rsid w:val="000C39DB"/>
    <w:rsid w:val="000C3D7C"/>
    <w:rsid w:val="000C44A4"/>
    <w:rsid w:val="000C4F5D"/>
    <w:rsid w:val="000C5872"/>
    <w:rsid w:val="000C5CC6"/>
    <w:rsid w:val="000C6E6F"/>
    <w:rsid w:val="000C73DF"/>
    <w:rsid w:val="000C77C0"/>
    <w:rsid w:val="000D015E"/>
    <w:rsid w:val="000D0364"/>
    <w:rsid w:val="000D1A5D"/>
    <w:rsid w:val="000D1ADB"/>
    <w:rsid w:val="000D1C20"/>
    <w:rsid w:val="000D23E1"/>
    <w:rsid w:val="000D2C89"/>
    <w:rsid w:val="000D3976"/>
    <w:rsid w:val="000D4C78"/>
    <w:rsid w:val="000D50FE"/>
    <w:rsid w:val="000D51F7"/>
    <w:rsid w:val="000D52F5"/>
    <w:rsid w:val="000D54AB"/>
    <w:rsid w:val="000D58DA"/>
    <w:rsid w:val="000D5FDD"/>
    <w:rsid w:val="000D6C36"/>
    <w:rsid w:val="000E0209"/>
    <w:rsid w:val="000E0C9C"/>
    <w:rsid w:val="000E12E7"/>
    <w:rsid w:val="000E2661"/>
    <w:rsid w:val="000E28E2"/>
    <w:rsid w:val="000E3239"/>
    <w:rsid w:val="000E3A56"/>
    <w:rsid w:val="000E471A"/>
    <w:rsid w:val="000E4C19"/>
    <w:rsid w:val="000E4EE6"/>
    <w:rsid w:val="000E4F2E"/>
    <w:rsid w:val="000E51FC"/>
    <w:rsid w:val="000E5270"/>
    <w:rsid w:val="000E579A"/>
    <w:rsid w:val="000E5A40"/>
    <w:rsid w:val="000E748E"/>
    <w:rsid w:val="000F00AE"/>
    <w:rsid w:val="000F0574"/>
    <w:rsid w:val="000F0A19"/>
    <w:rsid w:val="000F1406"/>
    <w:rsid w:val="000F1DC9"/>
    <w:rsid w:val="000F26F3"/>
    <w:rsid w:val="000F3310"/>
    <w:rsid w:val="000F45FE"/>
    <w:rsid w:val="000F4D90"/>
    <w:rsid w:val="000F5381"/>
    <w:rsid w:val="000F55C3"/>
    <w:rsid w:val="000F59AD"/>
    <w:rsid w:val="000F61BA"/>
    <w:rsid w:val="000F6BC6"/>
    <w:rsid w:val="000F71E7"/>
    <w:rsid w:val="000F7D6E"/>
    <w:rsid w:val="00100DF2"/>
    <w:rsid w:val="00101E89"/>
    <w:rsid w:val="00103ACA"/>
    <w:rsid w:val="00103F76"/>
    <w:rsid w:val="00104C8B"/>
    <w:rsid w:val="00104C94"/>
    <w:rsid w:val="00104F84"/>
    <w:rsid w:val="00105467"/>
    <w:rsid w:val="00105ED7"/>
    <w:rsid w:val="00111BD8"/>
    <w:rsid w:val="00111D80"/>
    <w:rsid w:val="00112803"/>
    <w:rsid w:val="00113475"/>
    <w:rsid w:val="001138E2"/>
    <w:rsid w:val="00113AFE"/>
    <w:rsid w:val="001151AB"/>
    <w:rsid w:val="00115611"/>
    <w:rsid w:val="00115FD1"/>
    <w:rsid w:val="0011611B"/>
    <w:rsid w:val="00116BE9"/>
    <w:rsid w:val="00116E67"/>
    <w:rsid w:val="00117D69"/>
    <w:rsid w:val="00120885"/>
    <w:rsid w:val="0012123B"/>
    <w:rsid w:val="00121AAC"/>
    <w:rsid w:val="001222F8"/>
    <w:rsid w:val="00122DAD"/>
    <w:rsid w:val="001231C2"/>
    <w:rsid w:val="00123E26"/>
    <w:rsid w:val="00123F01"/>
    <w:rsid w:val="00125DE7"/>
    <w:rsid w:val="0012668E"/>
    <w:rsid w:val="00126D73"/>
    <w:rsid w:val="00130B6C"/>
    <w:rsid w:val="00130D8B"/>
    <w:rsid w:val="001317F5"/>
    <w:rsid w:val="00131E89"/>
    <w:rsid w:val="00132AEF"/>
    <w:rsid w:val="00132BE0"/>
    <w:rsid w:val="001338D3"/>
    <w:rsid w:val="00134068"/>
    <w:rsid w:val="0013461A"/>
    <w:rsid w:val="00135C51"/>
    <w:rsid w:val="00136B08"/>
    <w:rsid w:val="00140EAC"/>
    <w:rsid w:val="0014196B"/>
    <w:rsid w:val="00143B7C"/>
    <w:rsid w:val="00143FEA"/>
    <w:rsid w:val="0014425A"/>
    <w:rsid w:val="00144B6D"/>
    <w:rsid w:val="00144E04"/>
    <w:rsid w:val="00146ADD"/>
    <w:rsid w:val="00146D55"/>
    <w:rsid w:val="0014745C"/>
    <w:rsid w:val="00147DB3"/>
    <w:rsid w:val="00150409"/>
    <w:rsid w:val="00153495"/>
    <w:rsid w:val="0015409B"/>
    <w:rsid w:val="00155911"/>
    <w:rsid w:val="0015616E"/>
    <w:rsid w:val="0015785A"/>
    <w:rsid w:val="00160C81"/>
    <w:rsid w:val="00161AD2"/>
    <w:rsid w:val="00163768"/>
    <w:rsid w:val="00164343"/>
    <w:rsid w:val="00165D8D"/>
    <w:rsid w:val="00166067"/>
    <w:rsid w:val="001674BB"/>
    <w:rsid w:val="00167DD8"/>
    <w:rsid w:val="001706E7"/>
    <w:rsid w:val="001708D5"/>
    <w:rsid w:val="00172744"/>
    <w:rsid w:val="00173E11"/>
    <w:rsid w:val="0017453A"/>
    <w:rsid w:val="001750F1"/>
    <w:rsid w:val="00175117"/>
    <w:rsid w:val="00176126"/>
    <w:rsid w:val="001771CD"/>
    <w:rsid w:val="0018003D"/>
    <w:rsid w:val="00180A15"/>
    <w:rsid w:val="00180F9C"/>
    <w:rsid w:val="001835E8"/>
    <w:rsid w:val="00183E92"/>
    <w:rsid w:val="00184743"/>
    <w:rsid w:val="00184AD9"/>
    <w:rsid w:val="0018578D"/>
    <w:rsid w:val="0018618D"/>
    <w:rsid w:val="00186CB3"/>
    <w:rsid w:val="0019015A"/>
    <w:rsid w:val="00190C65"/>
    <w:rsid w:val="001945B7"/>
    <w:rsid w:val="001947FC"/>
    <w:rsid w:val="00194EB6"/>
    <w:rsid w:val="00195168"/>
    <w:rsid w:val="001970B2"/>
    <w:rsid w:val="001970B8"/>
    <w:rsid w:val="00197717"/>
    <w:rsid w:val="00197BC5"/>
    <w:rsid w:val="001A0DD6"/>
    <w:rsid w:val="001A0DE7"/>
    <w:rsid w:val="001A11B4"/>
    <w:rsid w:val="001A1294"/>
    <w:rsid w:val="001A145F"/>
    <w:rsid w:val="001A1637"/>
    <w:rsid w:val="001A1BEA"/>
    <w:rsid w:val="001A4953"/>
    <w:rsid w:val="001A58B9"/>
    <w:rsid w:val="001A5E6E"/>
    <w:rsid w:val="001A6054"/>
    <w:rsid w:val="001A6803"/>
    <w:rsid w:val="001A6EB0"/>
    <w:rsid w:val="001A6F75"/>
    <w:rsid w:val="001B0E1E"/>
    <w:rsid w:val="001B116E"/>
    <w:rsid w:val="001B269A"/>
    <w:rsid w:val="001B2BAB"/>
    <w:rsid w:val="001B2DCC"/>
    <w:rsid w:val="001B2FF2"/>
    <w:rsid w:val="001B45A4"/>
    <w:rsid w:val="001B475D"/>
    <w:rsid w:val="001B6B40"/>
    <w:rsid w:val="001B7403"/>
    <w:rsid w:val="001B742D"/>
    <w:rsid w:val="001B7C97"/>
    <w:rsid w:val="001C0949"/>
    <w:rsid w:val="001C168E"/>
    <w:rsid w:val="001C2576"/>
    <w:rsid w:val="001C272E"/>
    <w:rsid w:val="001C3E40"/>
    <w:rsid w:val="001C41C7"/>
    <w:rsid w:val="001C5872"/>
    <w:rsid w:val="001C5B5D"/>
    <w:rsid w:val="001C5FE8"/>
    <w:rsid w:val="001C60EC"/>
    <w:rsid w:val="001C6CD7"/>
    <w:rsid w:val="001C6D4C"/>
    <w:rsid w:val="001D1735"/>
    <w:rsid w:val="001D1C8B"/>
    <w:rsid w:val="001D23F8"/>
    <w:rsid w:val="001D2CB0"/>
    <w:rsid w:val="001D36D2"/>
    <w:rsid w:val="001D40BB"/>
    <w:rsid w:val="001D48CB"/>
    <w:rsid w:val="001D4E11"/>
    <w:rsid w:val="001D6240"/>
    <w:rsid w:val="001D78D0"/>
    <w:rsid w:val="001D78FC"/>
    <w:rsid w:val="001D7F72"/>
    <w:rsid w:val="001E08EE"/>
    <w:rsid w:val="001E2E3D"/>
    <w:rsid w:val="001E2F90"/>
    <w:rsid w:val="001E2F97"/>
    <w:rsid w:val="001E3774"/>
    <w:rsid w:val="001E39F4"/>
    <w:rsid w:val="001E4CC0"/>
    <w:rsid w:val="001E4E6C"/>
    <w:rsid w:val="001E4E91"/>
    <w:rsid w:val="001E5D91"/>
    <w:rsid w:val="001E5F06"/>
    <w:rsid w:val="001E6BA8"/>
    <w:rsid w:val="001E7192"/>
    <w:rsid w:val="001E7516"/>
    <w:rsid w:val="001E7546"/>
    <w:rsid w:val="001E7DFB"/>
    <w:rsid w:val="001E7F5F"/>
    <w:rsid w:val="001F039E"/>
    <w:rsid w:val="001F0725"/>
    <w:rsid w:val="001F08A3"/>
    <w:rsid w:val="001F09B3"/>
    <w:rsid w:val="001F0B12"/>
    <w:rsid w:val="001F128C"/>
    <w:rsid w:val="001F2451"/>
    <w:rsid w:val="001F2A2C"/>
    <w:rsid w:val="001F2B26"/>
    <w:rsid w:val="001F41C8"/>
    <w:rsid w:val="001F46E3"/>
    <w:rsid w:val="001F4959"/>
    <w:rsid w:val="001F54CF"/>
    <w:rsid w:val="001F59BB"/>
    <w:rsid w:val="001F5E19"/>
    <w:rsid w:val="001F73DF"/>
    <w:rsid w:val="00200727"/>
    <w:rsid w:val="002008C5"/>
    <w:rsid w:val="0020142F"/>
    <w:rsid w:val="00204D05"/>
    <w:rsid w:val="002055E2"/>
    <w:rsid w:val="00205836"/>
    <w:rsid w:val="00205D72"/>
    <w:rsid w:val="002061E5"/>
    <w:rsid w:val="00206A0F"/>
    <w:rsid w:val="00206F36"/>
    <w:rsid w:val="00210535"/>
    <w:rsid w:val="00210C0B"/>
    <w:rsid w:val="00211285"/>
    <w:rsid w:val="00211EE3"/>
    <w:rsid w:val="0021225A"/>
    <w:rsid w:val="00213412"/>
    <w:rsid w:val="00214218"/>
    <w:rsid w:val="0021492B"/>
    <w:rsid w:val="00214B68"/>
    <w:rsid w:val="00220133"/>
    <w:rsid w:val="00220238"/>
    <w:rsid w:val="00220683"/>
    <w:rsid w:val="0022164C"/>
    <w:rsid w:val="00221DB7"/>
    <w:rsid w:val="002222BD"/>
    <w:rsid w:val="002225BF"/>
    <w:rsid w:val="002234D1"/>
    <w:rsid w:val="002240B5"/>
    <w:rsid w:val="00224C26"/>
    <w:rsid w:val="00225EDF"/>
    <w:rsid w:val="00226734"/>
    <w:rsid w:val="00226F8F"/>
    <w:rsid w:val="002314D3"/>
    <w:rsid w:val="002318FE"/>
    <w:rsid w:val="00231EF6"/>
    <w:rsid w:val="002326A8"/>
    <w:rsid w:val="0023286D"/>
    <w:rsid w:val="00233B57"/>
    <w:rsid w:val="00233FCC"/>
    <w:rsid w:val="00234F58"/>
    <w:rsid w:val="002350F4"/>
    <w:rsid w:val="00236516"/>
    <w:rsid w:val="00237B50"/>
    <w:rsid w:val="002403EF"/>
    <w:rsid w:val="00240548"/>
    <w:rsid w:val="00240960"/>
    <w:rsid w:val="00240F22"/>
    <w:rsid w:val="002412D6"/>
    <w:rsid w:val="002414CF"/>
    <w:rsid w:val="0024234D"/>
    <w:rsid w:val="00242EC6"/>
    <w:rsid w:val="002441C6"/>
    <w:rsid w:val="0024420D"/>
    <w:rsid w:val="00244F14"/>
    <w:rsid w:val="00245F38"/>
    <w:rsid w:val="002470F5"/>
    <w:rsid w:val="00247976"/>
    <w:rsid w:val="00251E22"/>
    <w:rsid w:val="002546DE"/>
    <w:rsid w:val="002546E7"/>
    <w:rsid w:val="00257042"/>
    <w:rsid w:val="00257832"/>
    <w:rsid w:val="00257A49"/>
    <w:rsid w:val="002604F5"/>
    <w:rsid w:val="00260D4A"/>
    <w:rsid w:val="0026191C"/>
    <w:rsid w:val="00262AB4"/>
    <w:rsid w:val="00263E25"/>
    <w:rsid w:val="00264DA4"/>
    <w:rsid w:val="00265495"/>
    <w:rsid w:val="00265C54"/>
    <w:rsid w:val="002667A8"/>
    <w:rsid w:val="00270789"/>
    <w:rsid w:val="00271A22"/>
    <w:rsid w:val="002725E4"/>
    <w:rsid w:val="002747C9"/>
    <w:rsid w:val="00274EA8"/>
    <w:rsid w:val="00276459"/>
    <w:rsid w:val="00276BA5"/>
    <w:rsid w:val="00277709"/>
    <w:rsid w:val="002800E0"/>
    <w:rsid w:val="00281317"/>
    <w:rsid w:val="00281622"/>
    <w:rsid w:val="002819DA"/>
    <w:rsid w:val="00282AAE"/>
    <w:rsid w:val="00282C6E"/>
    <w:rsid w:val="00283BBB"/>
    <w:rsid w:val="0028485F"/>
    <w:rsid w:val="00284D7C"/>
    <w:rsid w:val="00284FA0"/>
    <w:rsid w:val="00285E19"/>
    <w:rsid w:val="0028649D"/>
    <w:rsid w:val="00286C31"/>
    <w:rsid w:val="00286D0A"/>
    <w:rsid w:val="00287009"/>
    <w:rsid w:val="0028769C"/>
    <w:rsid w:val="00287B4F"/>
    <w:rsid w:val="00290A70"/>
    <w:rsid w:val="00290CB9"/>
    <w:rsid w:val="002911F3"/>
    <w:rsid w:val="002913D6"/>
    <w:rsid w:val="002951E6"/>
    <w:rsid w:val="00295768"/>
    <w:rsid w:val="002978AD"/>
    <w:rsid w:val="002978F3"/>
    <w:rsid w:val="002A16E2"/>
    <w:rsid w:val="002A282F"/>
    <w:rsid w:val="002A2A71"/>
    <w:rsid w:val="002A2AAC"/>
    <w:rsid w:val="002A5B6E"/>
    <w:rsid w:val="002A5CB1"/>
    <w:rsid w:val="002A61FE"/>
    <w:rsid w:val="002A7516"/>
    <w:rsid w:val="002B001E"/>
    <w:rsid w:val="002B0513"/>
    <w:rsid w:val="002B0C9E"/>
    <w:rsid w:val="002B13D1"/>
    <w:rsid w:val="002B14F3"/>
    <w:rsid w:val="002B1715"/>
    <w:rsid w:val="002B2545"/>
    <w:rsid w:val="002B293B"/>
    <w:rsid w:val="002B2C83"/>
    <w:rsid w:val="002B3C79"/>
    <w:rsid w:val="002B3C97"/>
    <w:rsid w:val="002B4BC2"/>
    <w:rsid w:val="002B5B48"/>
    <w:rsid w:val="002B7463"/>
    <w:rsid w:val="002C102D"/>
    <w:rsid w:val="002C10EB"/>
    <w:rsid w:val="002C14A2"/>
    <w:rsid w:val="002C1C61"/>
    <w:rsid w:val="002C38F9"/>
    <w:rsid w:val="002C4193"/>
    <w:rsid w:val="002C6117"/>
    <w:rsid w:val="002C66A2"/>
    <w:rsid w:val="002C6D70"/>
    <w:rsid w:val="002C6EEC"/>
    <w:rsid w:val="002C78D6"/>
    <w:rsid w:val="002D0449"/>
    <w:rsid w:val="002D2408"/>
    <w:rsid w:val="002D34E6"/>
    <w:rsid w:val="002D392A"/>
    <w:rsid w:val="002D3957"/>
    <w:rsid w:val="002D3D5E"/>
    <w:rsid w:val="002D51C5"/>
    <w:rsid w:val="002D6552"/>
    <w:rsid w:val="002D7A46"/>
    <w:rsid w:val="002E08E2"/>
    <w:rsid w:val="002E1295"/>
    <w:rsid w:val="002E25EE"/>
    <w:rsid w:val="002E4588"/>
    <w:rsid w:val="002E53EC"/>
    <w:rsid w:val="002E5504"/>
    <w:rsid w:val="002F0973"/>
    <w:rsid w:val="002F0F1B"/>
    <w:rsid w:val="002F162C"/>
    <w:rsid w:val="002F1E5B"/>
    <w:rsid w:val="002F4470"/>
    <w:rsid w:val="002F47C3"/>
    <w:rsid w:val="002F6151"/>
    <w:rsid w:val="002F66E5"/>
    <w:rsid w:val="002F7B33"/>
    <w:rsid w:val="0030492C"/>
    <w:rsid w:val="00307968"/>
    <w:rsid w:val="003079C5"/>
    <w:rsid w:val="003119A8"/>
    <w:rsid w:val="003121DA"/>
    <w:rsid w:val="00313C37"/>
    <w:rsid w:val="00313D73"/>
    <w:rsid w:val="0031448C"/>
    <w:rsid w:val="00315CAB"/>
    <w:rsid w:val="00317641"/>
    <w:rsid w:val="003178E0"/>
    <w:rsid w:val="00317916"/>
    <w:rsid w:val="003202F4"/>
    <w:rsid w:val="0032118E"/>
    <w:rsid w:val="003212A7"/>
    <w:rsid w:val="00321DBF"/>
    <w:rsid w:val="00322733"/>
    <w:rsid w:val="00325CCE"/>
    <w:rsid w:val="00325DDF"/>
    <w:rsid w:val="0032733B"/>
    <w:rsid w:val="00327A81"/>
    <w:rsid w:val="00327E09"/>
    <w:rsid w:val="00331094"/>
    <w:rsid w:val="00331101"/>
    <w:rsid w:val="00333A2D"/>
    <w:rsid w:val="00333AAA"/>
    <w:rsid w:val="00333AD0"/>
    <w:rsid w:val="00334B07"/>
    <w:rsid w:val="00334CC4"/>
    <w:rsid w:val="00334E3D"/>
    <w:rsid w:val="00334EBA"/>
    <w:rsid w:val="0033532F"/>
    <w:rsid w:val="00336481"/>
    <w:rsid w:val="00337513"/>
    <w:rsid w:val="003377CD"/>
    <w:rsid w:val="00340218"/>
    <w:rsid w:val="00342A70"/>
    <w:rsid w:val="003432C5"/>
    <w:rsid w:val="00344CD5"/>
    <w:rsid w:val="00344E1A"/>
    <w:rsid w:val="0034523C"/>
    <w:rsid w:val="003453B5"/>
    <w:rsid w:val="003453DA"/>
    <w:rsid w:val="00347165"/>
    <w:rsid w:val="00347392"/>
    <w:rsid w:val="003506E2"/>
    <w:rsid w:val="00350F2B"/>
    <w:rsid w:val="00351AE0"/>
    <w:rsid w:val="00351C4F"/>
    <w:rsid w:val="00351EC3"/>
    <w:rsid w:val="00352FB9"/>
    <w:rsid w:val="00353185"/>
    <w:rsid w:val="00353328"/>
    <w:rsid w:val="00353541"/>
    <w:rsid w:val="00354437"/>
    <w:rsid w:val="00354AD4"/>
    <w:rsid w:val="00356CB7"/>
    <w:rsid w:val="00357383"/>
    <w:rsid w:val="00357D31"/>
    <w:rsid w:val="00357F5B"/>
    <w:rsid w:val="0036109A"/>
    <w:rsid w:val="00363CAE"/>
    <w:rsid w:val="0036606B"/>
    <w:rsid w:val="00366145"/>
    <w:rsid w:val="00367444"/>
    <w:rsid w:val="00370452"/>
    <w:rsid w:val="003711D0"/>
    <w:rsid w:val="00372B06"/>
    <w:rsid w:val="00372D80"/>
    <w:rsid w:val="00373F07"/>
    <w:rsid w:val="00373FE4"/>
    <w:rsid w:val="003743BF"/>
    <w:rsid w:val="00374BAC"/>
    <w:rsid w:val="00374D30"/>
    <w:rsid w:val="00375100"/>
    <w:rsid w:val="00375EEF"/>
    <w:rsid w:val="0038002C"/>
    <w:rsid w:val="00380A61"/>
    <w:rsid w:val="003825BC"/>
    <w:rsid w:val="0038276C"/>
    <w:rsid w:val="0038467F"/>
    <w:rsid w:val="003852F6"/>
    <w:rsid w:val="00385FEF"/>
    <w:rsid w:val="003863FD"/>
    <w:rsid w:val="003871BC"/>
    <w:rsid w:val="003875E5"/>
    <w:rsid w:val="00387849"/>
    <w:rsid w:val="00387A30"/>
    <w:rsid w:val="00387C22"/>
    <w:rsid w:val="00390617"/>
    <w:rsid w:val="00390F64"/>
    <w:rsid w:val="003913B3"/>
    <w:rsid w:val="00393084"/>
    <w:rsid w:val="00393241"/>
    <w:rsid w:val="00393B0C"/>
    <w:rsid w:val="003943CB"/>
    <w:rsid w:val="00394A1F"/>
    <w:rsid w:val="003963A4"/>
    <w:rsid w:val="003975B3"/>
    <w:rsid w:val="003A0CFB"/>
    <w:rsid w:val="003A1D4E"/>
    <w:rsid w:val="003A24E4"/>
    <w:rsid w:val="003A285B"/>
    <w:rsid w:val="003A2FC6"/>
    <w:rsid w:val="003A4E55"/>
    <w:rsid w:val="003A4FD2"/>
    <w:rsid w:val="003A5417"/>
    <w:rsid w:val="003A723B"/>
    <w:rsid w:val="003A7E31"/>
    <w:rsid w:val="003B0B57"/>
    <w:rsid w:val="003B0BD5"/>
    <w:rsid w:val="003B1B97"/>
    <w:rsid w:val="003B2EB7"/>
    <w:rsid w:val="003B308A"/>
    <w:rsid w:val="003B329B"/>
    <w:rsid w:val="003B5ABE"/>
    <w:rsid w:val="003B5EE5"/>
    <w:rsid w:val="003B6267"/>
    <w:rsid w:val="003B6671"/>
    <w:rsid w:val="003B6D7E"/>
    <w:rsid w:val="003B75F8"/>
    <w:rsid w:val="003C2A7F"/>
    <w:rsid w:val="003C3323"/>
    <w:rsid w:val="003C37AC"/>
    <w:rsid w:val="003C3D8C"/>
    <w:rsid w:val="003C5C50"/>
    <w:rsid w:val="003C60BB"/>
    <w:rsid w:val="003D0DFF"/>
    <w:rsid w:val="003D0FB0"/>
    <w:rsid w:val="003D146A"/>
    <w:rsid w:val="003D17B6"/>
    <w:rsid w:val="003D19FA"/>
    <w:rsid w:val="003D2AB1"/>
    <w:rsid w:val="003D2CF0"/>
    <w:rsid w:val="003D3668"/>
    <w:rsid w:val="003D3EB2"/>
    <w:rsid w:val="003D529E"/>
    <w:rsid w:val="003D5E00"/>
    <w:rsid w:val="003E0230"/>
    <w:rsid w:val="003E03CF"/>
    <w:rsid w:val="003E12B3"/>
    <w:rsid w:val="003E1E27"/>
    <w:rsid w:val="003E2812"/>
    <w:rsid w:val="003E2BB1"/>
    <w:rsid w:val="003E3C91"/>
    <w:rsid w:val="003E4D20"/>
    <w:rsid w:val="003E4EC8"/>
    <w:rsid w:val="003E5074"/>
    <w:rsid w:val="003E5CA5"/>
    <w:rsid w:val="003E5FD1"/>
    <w:rsid w:val="003E7932"/>
    <w:rsid w:val="003F0493"/>
    <w:rsid w:val="003F056D"/>
    <w:rsid w:val="003F07E0"/>
    <w:rsid w:val="003F0883"/>
    <w:rsid w:val="003F0CFA"/>
    <w:rsid w:val="003F1034"/>
    <w:rsid w:val="003F23DB"/>
    <w:rsid w:val="003F2AB0"/>
    <w:rsid w:val="003F4FD4"/>
    <w:rsid w:val="003F559A"/>
    <w:rsid w:val="003F5B85"/>
    <w:rsid w:val="003F6987"/>
    <w:rsid w:val="003F6C63"/>
    <w:rsid w:val="003F7B60"/>
    <w:rsid w:val="003F7D01"/>
    <w:rsid w:val="003F7E7A"/>
    <w:rsid w:val="0040008B"/>
    <w:rsid w:val="00401B43"/>
    <w:rsid w:val="0040247E"/>
    <w:rsid w:val="00402508"/>
    <w:rsid w:val="00403B66"/>
    <w:rsid w:val="0040425D"/>
    <w:rsid w:val="004044A7"/>
    <w:rsid w:val="0040484D"/>
    <w:rsid w:val="00405660"/>
    <w:rsid w:val="00405D4E"/>
    <w:rsid w:val="00407134"/>
    <w:rsid w:val="0041010D"/>
    <w:rsid w:val="004104BF"/>
    <w:rsid w:val="00410DFB"/>
    <w:rsid w:val="0041122F"/>
    <w:rsid w:val="004114E0"/>
    <w:rsid w:val="00411650"/>
    <w:rsid w:val="004116E6"/>
    <w:rsid w:val="00412684"/>
    <w:rsid w:val="00412DF6"/>
    <w:rsid w:val="00413063"/>
    <w:rsid w:val="004132EA"/>
    <w:rsid w:val="00413B84"/>
    <w:rsid w:val="004164AD"/>
    <w:rsid w:val="00416688"/>
    <w:rsid w:val="00417A0D"/>
    <w:rsid w:val="00417C3A"/>
    <w:rsid w:val="004205D2"/>
    <w:rsid w:val="00421028"/>
    <w:rsid w:val="00421D46"/>
    <w:rsid w:val="00422919"/>
    <w:rsid w:val="004240B9"/>
    <w:rsid w:val="00424E7D"/>
    <w:rsid w:val="0042680A"/>
    <w:rsid w:val="00426EAA"/>
    <w:rsid w:val="00427270"/>
    <w:rsid w:val="00427E68"/>
    <w:rsid w:val="004307AF"/>
    <w:rsid w:val="00430ECF"/>
    <w:rsid w:val="00430FEA"/>
    <w:rsid w:val="004311D8"/>
    <w:rsid w:val="0043191E"/>
    <w:rsid w:val="00432420"/>
    <w:rsid w:val="004327A1"/>
    <w:rsid w:val="00433D8F"/>
    <w:rsid w:val="004348FB"/>
    <w:rsid w:val="00434AC8"/>
    <w:rsid w:val="00435481"/>
    <w:rsid w:val="00435C37"/>
    <w:rsid w:val="004362F0"/>
    <w:rsid w:val="00436D56"/>
    <w:rsid w:val="004428CE"/>
    <w:rsid w:val="00442FDE"/>
    <w:rsid w:val="004435EF"/>
    <w:rsid w:val="00444503"/>
    <w:rsid w:val="0044676A"/>
    <w:rsid w:val="00446C82"/>
    <w:rsid w:val="004479B8"/>
    <w:rsid w:val="00447FB9"/>
    <w:rsid w:val="00452EC3"/>
    <w:rsid w:val="004538AB"/>
    <w:rsid w:val="00453F14"/>
    <w:rsid w:val="0046163C"/>
    <w:rsid w:val="00461688"/>
    <w:rsid w:val="00461B2B"/>
    <w:rsid w:val="00462F1E"/>
    <w:rsid w:val="00463B90"/>
    <w:rsid w:val="00463FF5"/>
    <w:rsid w:val="00463FFA"/>
    <w:rsid w:val="00465B12"/>
    <w:rsid w:val="00466044"/>
    <w:rsid w:val="00466279"/>
    <w:rsid w:val="004662E0"/>
    <w:rsid w:val="004662E5"/>
    <w:rsid w:val="00466BAB"/>
    <w:rsid w:val="0046715E"/>
    <w:rsid w:val="00467630"/>
    <w:rsid w:val="00467AD9"/>
    <w:rsid w:val="00467E25"/>
    <w:rsid w:val="00470098"/>
    <w:rsid w:val="0047050A"/>
    <w:rsid w:val="0047053B"/>
    <w:rsid w:val="00470628"/>
    <w:rsid w:val="00470A33"/>
    <w:rsid w:val="0047389F"/>
    <w:rsid w:val="00473B1A"/>
    <w:rsid w:val="00473C48"/>
    <w:rsid w:val="00473EF6"/>
    <w:rsid w:val="00474524"/>
    <w:rsid w:val="004760F0"/>
    <w:rsid w:val="0047626C"/>
    <w:rsid w:val="0047722E"/>
    <w:rsid w:val="00480562"/>
    <w:rsid w:val="00482AB6"/>
    <w:rsid w:val="00482D49"/>
    <w:rsid w:val="00484ACF"/>
    <w:rsid w:val="00484F17"/>
    <w:rsid w:val="00484F7B"/>
    <w:rsid w:val="004852FF"/>
    <w:rsid w:val="00485859"/>
    <w:rsid w:val="00486563"/>
    <w:rsid w:val="00487BF1"/>
    <w:rsid w:val="00490D97"/>
    <w:rsid w:val="00490EA8"/>
    <w:rsid w:val="00490F9D"/>
    <w:rsid w:val="0049175C"/>
    <w:rsid w:val="004917B7"/>
    <w:rsid w:val="00492579"/>
    <w:rsid w:val="00492ECD"/>
    <w:rsid w:val="00493285"/>
    <w:rsid w:val="004935E8"/>
    <w:rsid w:val="00493C12"/>
    <w:rsid w:val="00494A1C"/>
    <w:rsid w:val="00494B9A"/>
    <w:rsid w:val="00494E96"/>
    <w:rsid w:val="00496184"/>
    <w:rsid w:val="00496DEC"/>
    <w:rsid w:val="004A087E"/>
    <w:rsid w:val="004A09D7"/>
    <w:rsid w:val="004A0F35"/>
    <w:rsid w:val="004A0FEC"/>
    <w:rsid w:val="004A10A7"/>
    <w:rsid w:val="004A1CE1"/>
    <w:rsid w:val="004A1E20"/>
    <w:rsid w:val="004A2137"/>
    <w:rsid w:val="004A305F"/>
    <w:rsid w:val="004A5A0B"/>
    <w:rsid w:val="004A6013"/>
    <w:rsid w:val="004A675F"/>
    <w:rsid w:val="004A72AC"/>
    <w:rsid w:val="004B11D9"/>
    <w:rsid w:val="004B1917"/>
    <w:rsid w:val="004B212F"/>
    <w:rsid w:val="004B2AB0"/>
    <w:rsid w:val="004B689D"/>
    <w:rsid w:val="004B6C8A"/>
    <w:rsid w:val="004B72FB"/>
    <w:rsid w:val="004C0181"/>
    <w:rsid w:val="004C02C1"/>
    <w:rsid w:val="004C04FF"/>
    <w:rsid w:val="004C0E4F"/>
    <w:rsid w:val="004C16B2"/>
    <w:rsid w:val="004C1E50"/>
    <w:rsid w:val="004C28EE"/>
    <w:rsid w:val="004C316D"/>
    <w:rsid w:val="004C38BF"/>
    <w:rsid w:val="004C3A0B"/>
    <w:rsid w:val="004C3C15"/>
    <w:rsid w:val="004C4626"/>
    <w:rsid w:val="004C47DC"/>
    <w:rsid w:val="004C47F2"/>
    <w:rsid w:val="004C4AF5"/>
    <w:rsid w:val="004C4CEE"/>
    <w:rsid w:val="004C4FD6"/>
    <w:rsid w:val="004C54CD"/>
    <w:rsid w:val="004C7297"/>
    <w:rsid w:val="004C74D9"/>
    <w:rsid w:val="004C760E"/>
    <w:rsid w:val="004C785C"/>
    <w:rsid w:val="004D0393"/>
    <w:rsid w:val="004D146D"/>
    <w:rsid w:val="004D2428"/>
    <w:rsid w:val="004D34BD"/>
    <w:rsid w:val="004D379B"/>
    <w:rsid w:val="004D4A0D"/>
    <w:rsid w:val="004D51B6"/>
    <w:rsid w:val="004D59E7"/>
    <w:rsid w:val="004D602C"/>
    <w:rsid w:val="004D6A90"/>
    <w:rsid w:val="004D6BD1"/>
    <w:rsid w:val="004D77E1"/>
    <w:rsid w:val="004E0B07"/>
    <w:rsid w:val="004E1B3A"/>
    <w:rsid w:val="004E2CFD"/>
    <w:rsid w:val="004E2FBF"/>
    <w:rsid w:val="004E3489"/>
    <w:rsid w:val="004E4E06"/>
    <w:rsid w:val="004E4F04"/>
    <w:rsid w:val="004E5762"/>
    <w:rsid w:val="004E5995"/>
    <w:rsid w:val="004E6BFB"/>
    <w:rsid w:val="004E7945"/>
    <w:rsid w:val="004E7BAB"/>
    <w:rsid w:val="004E7F86"/>
    <w:rsid w:val="004F00CA"/>
    <w:rsid w:val="004F0D18"/>
    <w:rsid w:val="004F4409"/>
    <w:rsid w:val="004F4698"/>
    <w:rsid w:val="004F473B"/>
    <w:rsid w:val="004F4C9E"/>
    <w:rsid w:val="004F4DEE"/>
    <w:rsid w:val="004F4ED0"/>
    <w:rsid w:val="004F5777"/>
    <w:rsid w:val="004F585E"/>
    <w:rsid w:val="004F5C9F"/>
    <w:rsid w:val="004F5DDC"/>
    <w:rsid w:val="004F6CEC"/>
    <w:rsid w:val="00500AB4"/>
    <w:rsid w:val="00500F98"/>
    <w:rsid w:val="00501BDC"/>
    <w:rsid w:val="005023B7"/>
    <w:rsid w:val="005025CD"/>
    <w:rsid w:val="00503690"/>
    <w:rsid w:val="0050526C"/>
    <w:rsid w:val="00505A60"/>
    <w:rsid w:val="00505CF9"/>
    <w:rsid w:val="00510B81"/>
    <w:rsid w:val="00511B77"/>
    <w:rsid w:val="0051225F"/>
    <w:rsid w:val="005128E2"/>
    <w:rsid w:val="00512BA3"/>
    <w:rsid w:val="005130B0"/>
    <w:rsid w:val="00513320"/>
    <w:rsid w:val="00514FBB"/>
    <w:rsid w:val="005151C9"/>
    <w:rsid w:val="00516581"/>
    <w:rsid w:val="00517085"/>
    <w:rsid w:val="0052007F"/>
    <w:rsid w:val="00520732"/>
    <w:rsid w:val="005207EA"/>
    <w:rsid w:val="00521A0C"/>
    <w:rsid w:val="00521D5C"/>
    <w:rsid w:val="00522148"/>
    <w:rsid w:val="0052274A"/>
    <w:rsid w:val="00522A98"/>
    <w:rsid w:val="00522A99"/>
    <w:rsid w:val="00522B37"/>
    <w:rsid w:val="00523002"/>
    <w:rsid w:val="00523100"/>
    <w:rsid w:val="00523500"/>
    <w:rsid w:val="00525C2A"/>
    <w:rsid w:val="00526715"/>
    <w:rsid w:val="00526B05"/>
    <w:rsid w:val="00527321"/>
    <w:rsid w:val="00527BA1"/>
    <w:rsid w:val="00527D18"/>
    <w:rsid w:val="0053024A"/>
    <w:rsid w:val="0053044E"/>
    <w:rsid w:val="00530AB1"/>
    <w:rsid w:val="00532C98"/>
    <w:rsid w:val="00532E08"/>
    <w:rsid w:val="00532F8A"/>
    <w:rsid w:val="00533022"/>
    <w:rsid w:val="0053374C"/>
    <w:rsid w:val="005341CE"/>
    <w:rsid w:val="00537087"/>
    <w:rsid w:val="00537BE1"/>
    <w:rsid w:val="00541DEC"/>
    <w:rsid w:val="00542AA9"/>
    <w:rsid w:val="005435E2"/>
    <w:rsid w:val="0054389A"/>
    <w:rsid w:val="00545C7B"/>
    <w:rsid w:val="00550677"/>
    <w:rsid w:val="00550BA1"/>
    <w:rsid w:val="0055147A"/>
    <w:rsid w:val="00553364"/>
    <w:rsid w:val="00553570"/>
    <w:rsid w:val="00553BE0"/>
    <w:rsid w:val="00554968"/>
    <w:rsid w:val="00555098"/>
    <w:rsid w:val="0055563D"/>
    <w:rsid w:val="00555CF1"/>
    <w:rsid w:val="005567AF"/>
    <w:rsid w:val="00556F83"/>
    <w:rsid w:val="005578A0"/>
    <w:rsid w:val="00557F80"/>
    <w:rsid w:val="005625D3"/>
    <w:rsid w:val="00562A08"/>
    <w:rsid w:val="00563DC8"/>
    <w:rsid w:val="00564A4B"/>
    <w:rsid w:val="00565625"/>
    <w:rsid w:val="00566091"/>
    <w:rsid w:val="00570121"/>
    <w:rsid w:val="00571961"/>
    <w:rsid w:val="005721E4"/>
    <w:rsid w:val="00572531"/>
    <w:rsid w:val="00574AFA"/>
    <w:rsid w:val="00574D92"/>
    <w:rsid w:val="00575836"/>
    <w:rsid w:val="00575DAD"/>
    <w:rsid w:val="0057602E"/>
    <w:rsid w:val="00576344"/>
    <w:rsid w:val="00577101"/>
    <w:rsid w:val="00580831"/>
    <w:rsid w:val="0058213D"/>
    <w:rsid w:val="0058285A"/>
    <w:rsid w:val="00583172"/>
    <w:rsid w:val="00583795"/>
    <w:rsid w:val="00584C51"/>
    <w:rsid w:val="0058541F"/>
    <w:rsid w:val="00587476"/>
    <w:rsid w:val="00587C6D"/>
    <w:rsid w:val="00590E6D"/>
    <w:rsid w:val="00591203"/>
    <w:rsid w:val="00591665"/>
    <w:rsid w:val="00591D62"/>
    <w:rsid w:val="00591E88"/>
    <w:rsid w:val="00591F19"/>
    <w:rsid w:val="005926FA"/>
    <w:rsid w:val="00592A67"/>
    <w:rsid w:val="00592F28"/>
    <w:rsid w:val="0059307A"/>
    <w:rsid w:val="005943A9"/>
    <w:rsid w:val="00594B6D"/>
    <w:rsid w:val="00594E06"/>
    <w:rsid w:val="00595BC8"/>
    <w:rsid w:val="00595DB5"/>
    <w:rsid w:val="00596D28"/>
    <w:rsid w:val="005972B7"/>
    <w:rsid w:val="00597374"/>
    <w:rsid w:val="005A0F0E"/>
    <w:rsid w:val="005A13C1"/>
    <w:rsid w:val="005A250E"/>
    <w:rsid w:val="005A310B"/>
    <w:rsid w:val="005A4447"/>
    <w:rsid w:val="005A53B8"/>
    <w:rsid w:val="005A546B"/>
    <w:rsid w:val="005A679A"/>
    <w:rsid w:val="005A6A38"/>
    <w:rsid w:val="005B00E7"/>
    <w:rsid w:val="005B09E0"/>
    <w:rsid w:val="005B0D93"/>
    <w:rsid w:val="005B2AB4"/>
    <w:rsid w:val="005B2D68"/>
    <w:rsid w:val="005B3B8C"/>
    <w:rsid w:val="005B4256"/>
    <w:rsid w:val="005B43BE"/>
    <w:rsid w:val="005B4D9A"/>
    <w:rsid w:val="005B4F6D"/>
    <w:rsid w:val="005B713F"/>
    <w:rsid w:val="005C14C8"/>
    <w:rsid w:val="005C349A"/>
    <w:rsid w:val="005C3693"/>
    <w:rsid w:val="005C5A19"/>
    <w:rsid w:val="005C658D"/>
    <w:rsid w:val="005C6E33"/>
    <w:rsid w:val="005C7801"/>
    <w:rsid w:val="005D0F6C"/>
    <w:rsid w:val="005D1690"/>
    <w:rsid w:val="005D39CD"/>
    <w:rsid w:val="005D3AB7"/>
    <w:rsid w:val="005D4F0E"/>
    <w:rsid w:val="005D529E"/>
    <w:rsid w:val="005D5CA0"/>
    <w:rsid w:val="005D6476"/>
    <w:rsid w:val="005D67B0"/>
    <w:rsid w:val="005D6B8C"/>
    <w:rsid w:val="005E10A4"/>
    <w:rsid w:val="005E1388"/>
    <w:rsid w:val="005E1871"/>
    <w:rsid w:val="005E2141"/>
    <w:rsid w:val="005E2362"/>
    <w:rsid w:val="005E3723"/>
    <w:rsid w:val="005E3D42"/>
    <w:rsid w:val="005E45A1"/>
    <w:rsid w:val="005E512D"/>
    <w:rsid w:val="005E5DD1"/>
    <w:rsid w:val="005E6324"/>
    <w:rsid w:val="005E78AB"/>
    <w:rsid w:val="005E7904"/>
    <w:rsid w:val="005E79AF"/>
    <w:rsid w:val="005F0E44"/>
    <w:rsid w:val="005F0EFE"/>
    <w:rsid w:val="005F1952"/>
    <w:rsid w:val="005F1E74"/>
    <w:rsid w:val="005F362D"/>
    <w:rsid w:val="005F3B27"/>
    <w:rsid w:val="005F3EF1"/>
    <w:rsid w:val="005F41F5"/>
    <w:rsid w:val="005F449B"/>
    <w:rsid w:val="005F4B3C"/>
    <w:rsid w:val="005F5056"/>
    <w:rsid w:val="005F66CD"/>
    <w:rsid w:val="005F6F84"/>
    <w:rsid w:val="005F7DF8"/>
    <w:rsid w:val="006004C3"/>
    <w:rsid w:val="00600825"/>
    <w:rsid w:val="00600C7D"/>
    <w:rsid w:val="006014EF"/>
    <w:rsid w:val="006032EA"/>
    <w:rsid w:val="006035F1"/>
    <w:rsid w:val="006038F7"/>
    <w:rsid w:val="00603C33"/>
    <w:rsid w:val="00604282"/>
    <w:rsid w:val="006044C4"/>
    <w:rsid w:val="00604741"/>
    <w:rsid w:val="00604CED"/>
    <w:rsid w:val="006069AA"/>
    <w:rsid w:val="00606C4F"/>
    <w:rsid w:val="00606DC6"/>
    <w:rsid w:val="00610889"/>
    <w:rsid w:val="00610E1D"/>
    <w:rsid w:val="0061137A"/>
    <w:rsid w:val="0061241E"/>
    <w:rsid w:val="00613DAC"/>
    <w:rsid w:val="00613F43"/>
    <w:rsid w:val="0061569D"/>
    <w:rsid w:val="00616A52"/>
    <w:rsid w:val="00617EA8"/>
    <w:rsid w:val="00621E8D"/>
    <w:rsid w:val="0062249F"/>
    <w:rsid w:val="0062364D"/>
    <w:rsid w:val="00623B13"/>
    <w:rsid w:val="00624068"/>
    <w:rsid w:val="006251CB"/>
    <w:rsid w:val="00625779"/>
    <w:rsid w:val="00626254"/>
    <w:rsid w:val="0063003E"/>
    <w:rsid w:val="006301BF"/>
    <w:rsid w:val="006304C2"/>
    <w:rsid w:val="00630FF9"/>
    <w:rsid w:val="00631037"/>
    <w:rsid w:val="006315CE"/>
    <w:rsid w:val="006321C5"/>
    <w:rsid w:val="0063239D"/>
    <w:rsid w:val="0063276A"/>
    <w:rsid w:val="00633163"/>
    <w:rsid w:val="00633E71"/>
    <w:rsid w:val="006342FF"/>
    <w:rsid w:val="0063444D"/>
    <w:rsid w:val="00634710"/>
    <w:rsid w:val="0063500E"/>
    <w:rsid w:val="00635F2C"/>
    <w:rsid w:val="00636377"/>
    <w:rsid w:val="0063669A"/>
    <w:rsid w:val="00640A1F"/>
    <w:rsid w:val="00640BDE"/>
    <w:rsid w:val="006419B1"/>
    <w:rsid w:val="00641C36"/>
    <w:rsid w:val="00641E45"/>
    <w:rsid w:val="00642C62"/>
    <w:rsid w:val="00642D65"/>
    <w:rsid w:val="00643159"/>
    <w:rsid w:val="0064330F"/>
    <w:rsid w:val="00643611"/>
    <w:rsid w:val="00644386"/>
    <w:rsid w:val="00644BAC"/>
    <w:rsid w:val="0064704E"/>
    <w:rsid w:val="0064759E"/>
    <w:rsid w:val="006477A8"/>
    <w:rsid w:val="00647DD1"/>
    <w:rsid w:val="00650603"/>
    <w:rsid w:val="006508D1"/>
    <w:rsid w:val="00651AC7"/>
    <w:rsid w:val="0065287C"/>
    <w:rsid w:val="00652F97"/>
    <w:rsid w:val="00653CB0"/>
    <w:rsid w:val="00654310"/>
    <w:rsid w:val="006556A3"/>
    <w:rsid w:val="00655757"/>
    <w:rsid w:val="00655BAF"/>
    <w:rsid w:val="00655C5D"/>
    <w:rsid w:val="006607BD"/>
    <w:rsid w:val="0066265E"/>
    <w:rsid w:val="006633F0"/>
    <w:rsid w:val="00664414"/>
    <w:rsid w:val="00664D71"/>
    <w:rsid w:val="00665162"/>
    <w:rsid w:val="00666B5C"/>
    <w:rsid w:val="00670123"/>
    <w:rsid w:val="006702C5"/>
    <w:rsid w:val="00670DA8"/>
    <w:rsid w:val="006717E2"/>
    <w:rsid w:val="00671A39"/>
    <w:rsid w:val="00671E78"/>
    <w:rsid w:val="006720FF"/>
    <w:rsid w:val="0067210E"/>
    <w:rsid w:val="00672BCA"/>
    <w:rsid w:val="006738E6"/>
    <w:rsid w:val="00673910"/>
    <w:rsid w:val="006741E1"/>
    <w:rsid w:val="00674F91"/>
    <w:rsid w:val="006752F7"/>
    <w:rsid w:val="0067581B"/>
    <w:rsid w:val="00676542"/>
    <w:rsid w:val="00676DDA"/>
    <w:rsid w:val="00676F18"/>
    <w:rsid w:val="00677B85"/>
    <w:rsid w:val="00677F64"/>
    <w:rsid w:val="006804B4"/>
    <w:rsid w:val="00680F26"/>
    <w:rsid w:val="00681079"/>
    <w:rsid w:val="00682F7B"/>
    <w:rsid w:val="0068364F"/>
    <w:rsid w:val="00684776"/>
    <w:rsid w:val="00684850"/>
    <w:rsid w:val="00684F34"/>
    <w:rsid w:val="006851DA"/>
    <w:rsid w:val="006852A2"/>
    <w:rsid w:val="00685F6C"/>
    <w:rsid w:val="006860F0"/>
    <w:rsid w:val="00686506"/>
    <w:rsid w:val="00686528"/>
    <w:rsid w:val="00686E40"/>
    <w:rsid w:val="006876F6"/>
    <w:rsid w:val="006905D0"/>
    <w:rsid w:val="00690F91"/>
    <w:rsid w:val="006916A4"/>
    <w:rsid w:val="00691E2D"/>
    <w:rsid w:val="00691EA0"/>
    <w:rsid w:val="0069447B"/>
    <w:rsid w:val="0069464F"/>
    <w:rsid w:val="006947B5"/>
    <w:rsid w:val="00694A06"/>
    <w:rsid w:val="00695940"/>
    <w:rsid w:val="00695EF1"/>
    <w:rsid w:val="00696259"/>
    <w:rsid w:val="00697356"/>
    <w:rsid w:val="006A1011"/>
    <w:rsid w:val="006A1769"/>
    <w:rsid w:val="006A1F04"/>
    <w:rsid w:val="006A213E"/>
    <w:rsid w:val="006A33F4"/>
    <w:rsid w:val="006A539D"/>
    <w:rsid w:val="006A58FA"/>
    <w:rsid w:val="006A5ADD"/>
    <w:rsid w:val="006B04EF"/>
    <w:rsid w:val="006B0A8A"/>
    <w:rsid w:val="006B1BEE"/>
    <w:rsid w:val="006B28C1"/>
    <w:rsid w:val="006B35D5"/>
    <w:rsid w:val="006B3BF3"/>
    <w:rsid w:val="006B3ECC"/>
    <w:rsid w:val="006B4987"/>
    <w:rsid w:val="006B51D5"/>
    <w:rsid w:val="006B6324"/>
    <w:rsid w:val="006B734F"/>
    <w:rsid w:val="006C22D0"/>
    <w:rsid w:val="006C4143"/>
    <w:rsid w:val="006C4721"/>
    <w:rsid w:val="006C4810"/>
    <w:rsid w:val="006C4C11"/>
    <w:rsid w:val="006C548D"/>
    <w:rsid w:val="006C560A"/>
    <w:rsid w:val="006C67AE"/>
    <w:rsid w:val="006C75DC"/>
    <w:rsid w:val="006D0518"/>
    <w:rsid w:val="006D09AD"/>
    <w:rsid w:val="006D0D1F"/>
    <w:rsid w:val="006D1621"/>
    <w:rsid w:val="006D189D"/>
    <w:rsid w:val="006D2F7E"/>
    <w:rsid w:val="006D342E"/>
    <w:rsid w:val="006D3D73"/>
    <w:rsid w:val="006D515D"/>
    <w:rsid w:val="006D5295"/>
    <w:rsid w:val="006D6300"/>
    <w:rsid w:val="006D6413"/>
    <w:rsid w:val="006D677E"/>
    <w:rsid w:val="006D751D"/>
    <w:rsid w:val="006E19CB"/>
    <w:rsid w:val="006E1BD1"/>
    <w:rsid w:val="006E210A"/>
    <w:rsid w:val="006E215D"/>
    <w:rsid w:val="006E2568"/>
    <w:rsid w:val="006E2D6A"/>
    <w:rsid w:val="006F00D3"/>
    <w:rsid w:val="006F0220"/>
    <w:rsid w:val="006F05B7"/>
    <w:rsid w:val="006F1E10"/>
    <w:rsid w:val="006F381B"/>
    <w:rsid w:val="006F57FE"/>
    <w:rsid w:val="006F5D14"/>
    <w:rsid w:val="006F6044"/>
    <w:rsid w:val="006F6084"/>
    <w:rsid w:val="006F61D1"/>
    <w:rsid w:val="006F620D"/>
    <w:rsid w:val="006F72DE"/>
    <w:rsid w:val="00700C15"/>
    <w:rsid w:val="00700F52"/>
    <w:rsid w:val="007016EA"/>
    <w:rsid w:val="0070231B"/>
    <w:rsid w:val="00702339"/>
    <w:rsid w:val="0070418B"/>
    <w:rsid w:val="00704466"/>
    <w:rsid w:val="007048CF"/>
    <w:rsid w:val="00706EC0"/>
    <w:rsid w:val="007074E3"/>
    <w:rsid w:val="00707BF6"/>
    <w:rsid w:val="00710C28"/>
    <w:rsid w:val="00710DFF"/>
    <w:rsid w:val="00711F80"/>
    <w:rsid w:val="00712A11"/>
    <w:rsid w:val="00713046"/>
    <w:rsid w:val="0071306D"/>
    <w:rsid w:val="00713186"/>
    <w:rsid w:val="007131DE"/>
    <w:rsid w:val="007138EA"/>
    <w:rsid w:val="007139D5"/>
    <w:rsid w:val="00713ABC"/>
    <w:rsid w:val="00714A9F"/>
    <w:rsid w:val="00714D22"/>
    <w:rsid w:val="00714D28"/>
    <w:rsid w:val="0071508A"/>
    <w:rsid w:val="00715653"/>
    <w:rsid w:val="00715837"/>
    <w:rsid w:val="007162FF"/>
    <w:rsid w:val="0071670A"/>
    <w:rsid w:val="00716903"/>
    <w:rsid w:val="007173A7"/>
    <w:rsid w:val="00717BBF"/>
    <w:rsid w:val="00717F3A"/>
    <w:rsid w:val="00720E00"/>
    <w:rsid w:val="007216DE"/>
    <w:rsid w:val="00722051"/>
    <w:rsid w:val="007221A9"/>
    <w:rsid w:val="00723664"/>
    <w:rsid w:val="007239B4"/>
    <w:rsid w:val="00723BA9"/>
    <w:rsid w:val="00723C79"/>
    <w:rsid w:val="007252D3"/>
    <w:rsid w:val="007253E0"/>
    <w:rsid w:val="007261BE"/>
    <w:rsid w:val="00727A14"/>
    <w:rsid w:val="007312D2"/>
    <w:rsid w:val="007324C2"/>
    <w:rsid w:val="007325B4"/>
    <w:rsid w:val="00732BB2"/>
    <w:rsid w:val="00734293"/>
    <w:rsid w:val="00734689"/>
    <w:rsid w:val="00734B5E"/>
    <w:rsid w:val="00737667"/>
    <w:rsid w:val="00737F22"/>
    <w:rsid w:val="007408DD"/>
    <w:rsid w:val="00740DBC"/>
    <w:rsid w:val="007418A1"/>
    <w:rsid w:val="00741992"/>
    <w:rsid w:val="007419AA"/>
    <w:rsid w:val="0074243C"/>
    <w:rsid w:val="007429C8"/>
    <w:rsid w:val="00742FE0"/>
    <w:rsid w:val="00743415"/>
    <w:rsid w:val="007439E7"/>
    <w:rsid w:val="00744732"/>
    <w:rsid w:val="0074516C"/>
    <w:rsid w:val="00745A32"/>
    <w:rsid w:val="007466EB"/>
    <w:rsid w:val="00746E1C"/>
    <w:rsid w:val="00746FF6"/>
    <w:rsid w:val="00747657"/>
    <w:rsid w:val="00747A43"/>
    <w:rsid w:val="00750608"/>
    <w:rsid w:val="00750AE0"/>
    <w:rsid w:val="0075120A"/>
    <w:rsid w:val="00751684"/>
    <w:rsid w:val="0075180E"/>
    <w:rsid w:val="00751D7A"/>
    <w:rsid w:val="00751F1B"/>
    <w:rsid w:val="0075257C"/>
    <w:rsid w:val="00756409"/>
    <w:rsid w:val="00757E3F"/>
    <w:rsid w:val="00761602"/>
    <w:rsid w:val="00761D86"/>
    <w:rsid w:val="007638A4"/>
    <w:rsid w:val="00763A93"/>
    <w:rsid w:val="00766ADF"/>
    <w:rsid w:val="00766C3D"/>
    <w:rsid w:val="00767170"/>
    <w:rsid w:val="00770754"/>
    <w:rsid w:val="007709B8"/>
    <w:rsid w:val="00771320"/>
    <w:rsid w:val="007718F2"/>
    <w:rsid w:val="00772FD9"/>
    <w:rsid w:val="00776345"/>
    <w:rsid w:val="00777C9F"/>
    <w:rsid w:val="00780A03"/>
    <w:rsid w:val="007818CE"/>
    <w:rsid w:val="0078213F"/>
    <w:rsid w:val="00784098"/>
    <w:rsid w:val="0078468D"/>
    <w:rsid w:val="00784F39"/>
    <w:rsid w:val="0078516A"/>
    <w:rsid w:val="007856A9"/>
    <w:rsid w:val="00785D95"/>
    <w:rsid w:val="00785EFA"/>
    <w:rsid w:val="007865B9"/>
    <w:rsid w:val="00787782"/>
    <w:rsid w:val="0079065E"/>
    <w:rsid w:val="00792136"/>
    <w:rsid w:val="00793798"/>
    <w:rsid w:val="00793810"/>
    <w:rsid w:val="00793A6B"/>
    <w:rsid w:val="00795505"/>
    <w:rsid w:val="007956FA"/>
    <w:rsid w:val="007958A0"/>
    <w:rsid w:val="007959E9"/>
    <w:rsid w:val="0079635F"/>
    <w:rsid w:val="00796D09"/>
    <w:rsid w:val="0079744E"/>
    <w:rsid w:val="00797533"/>
    <w:rsid w:val="007976E2"/>
    <w:rsid w:val="00797EC9"/>
    <w:rsid w:val="007A02D8"/>
    <w:rsid w:val="007A18D0"/>
    <w:rsid w:val="007A2AF9"/>
    <w:rsid w:val="007A3075"/>
    <w:rsid w:val="007A3941"/>
    <w:rsid w:val="007A4970"/>
    <w:rsid w:val="007A52B2"/>
    <w:rsid w:val="007A7838"/>
    <w:rsid w:val="007A78C6"/>
    <w:rsid w:val="007B0D0B"/>
    <w:rsid w:val="007B1801"/>
    <w:rsid w:val="007B190F"/>
    <w:rsid w:val="007B1BE7"/>
    <w:rsid w:val="007B1ED0"/>
    <w:rsid w:val="007B3393"/>
    <w:rsid w:val="007B36B0"/>
    <w:rsid w:val="007B4EE4"/>
    <w:rsid w:val="007B6368"/>
    <w:rsid w:val="007B6F94"/>
    <w:rsid w:val="007B7BE7"/>
    <w:rsid w:val="007C0A1B"/>
    <w:rsid w:val="007C0E72"/>
    <w:rsid w:val="007C28FC"/>
    <w:rsid w:val="007C33EC"/>
    <w:rsid w:val="007C3BAF"/>
    <w:rsid w:val="007C428C"/>
    <w:rsid w:val="007C4652"/>
    <w:rsid w:val="007C4C1D"/>
    <w:rsid w:val="007C6036"/>
    <w:rsid w:val="007C6CA6"/>
    <w:rsid w:val="007C6D28"/>
    <w:rsid w:val="007D0755"/>
    <w:rsid w:val="007D2947"/>
    <w:rsid w:val="007D3F68"/>
    <w:rsid w:val="007D485E"/>
    <w:rsid w:val="007D4FE0"/>
    <w:rsid w:val="007D50B7"/>
    <w:rsid w:val="007D56A6"/>
    <w:rsid w:val="007D6E9A"/>
    <w:rsid w:val="007D7CC1"/>
    <w:rsid w:val="007D7F9C"/>
    <w:rsid w:val="007E141E"/>
    <w:rsid w:val="007E293F"/>
    <w:rsid w:val="007E4900"/>
    <w:rsid w:val="007E4AEA"/>
    <w:rsid w:val="007E4B65"/>
    <w:rsid w:val="007E6B39"/>
    <w:rsid w:val="007E79DC"/>
    <w:rsid w:val="007F001C"/>
    <w:rsid w:val="007F0C04"/>
    <w:rsid w:val="007F17A2"/>
    <w:rsid w:val="007F1F12"/>
    <w:rsid w:val="007F1F61"/>
    <w:rsid w:val="007F2289"/>
    <w:rsid w:val="007F3158"/>
    <w:rsid w:val="007F3F5A"/>
    <w:rsid w:val="007F54E8"/>
    <w:rsid w:val="007F5F99"/>
    <w:rsid w:val="007F7367"/>
    <w:rsid w:val="007F76C9"/>
    <w:rsid w:val="007F7956"/>
    <w:rsid w:val="00801628"/>
    <w:rsid w:val="008017FA"/>
    <w:rsid w:val="00801A3E"/>
    <w:rsid w:val="00801E5B"/>
    <w:rsid w:val="00802D95"/>
    <w:rsid w:val="00803EA0"/>
    <w:rsid w:val="00803EFE"/>
    <w:rsid w:val="00804F37"/>
    <w:rsid w:val="0080523D"/>
    <w:rsid w:val="008059CB"/>
    <w:rsid w:val="00805F29"/>
    <w:rsid w:val="00806ED4"/>
    <w:rsid w:val="00806F33"/>
    <w:rsid w:val="008073B3"/>
    <w:rsid w:val="008076D5"/>
    <w:rsid w:val="00807954"/>
    <w:rsid w:val="00807C62"/>
    <w:rsid w:val="00810335"/>
    <w:rsid w:val="00811290"/>
    <w:rsid w:val="008117D6"/>
    <w:rsid w:val="00812169"/>
    <w:rsid w:val="008124B9"/>
    <w:rsid w:val="00816850"/>
    <w:rsid w:val="00816A07"/>
    <w:rsid w:val="00816A75"/>
    <w:rsid w:val="00817E29"/>
    <w:rsid w:val="0082022B"/>
    <w:rsid w:val="00821066"/>
    <w:rsid w:val="008213E5"/>
    <w:rsid w:val="00821AB9"/>
    <w:rsid w:val="00822286"/>
    <w:rsid w:val="00823790"/>
    <w:rsid w:val="0082630E"/>
    <w:rsid w:val="00826778"/>
    <w:rsid w:val="008330E8"/>
    <w:rsid w:val="0083317C"/>
    <w:rsid w:val="00833C58"/>
    <w:rsid w:val="008343E0"/>
    <w:rsid w:val="00834EC5"/>
    <w:rsid w:val="00834FBC"/>
    <w:rsid w:val="00835255"/>
    <w:rsid w:val="00836557"/>
    <w:rsid w:val="008409A7"/>
    <w:rsid w:val="008409A8"/>
    <w:rsid w:val="0084150C"/>
    <w:rsid w:val="00842A82"/>
    <w:rsid w:val="00843124"/>
    <w:rsid w:val="008438B4"/>
    <w:rsid w:val="00844EEE"/>
    <w:rsid w:val="008463B6"/>
    <w:rsid w:val="00846449"/>
    <w:rsid w:val="00850D64"/>
    <w:rsid w:val="008513C3"/>
    <w:rsid w:val="008520CB"/>
    <w:rsid w:val="00852368"/>
    <w:rsid w:val="0085253E"/>
    <w:rsid w:val="00852C47"/>
    <w:rsid w:val="008565A8"/>
    <w:rsid w:val="00856841"/>
    <w:rsid w:val="00857DB0"/>
    <w:rsid w:val="00860131"/>
    <w:rsid w:val="008605EE"/>
    <w:rsid w:val="00860FD7"/>
    <w:rsid w:val="008627B5"/>
    <w:rsid w:val="0086442A"/>
    <w:rsid w:val="00864A03"/>
    <w:rsid w:val="008658EE"/>
    <w:rsid w:val="00867138"/>
    <w:rsid w:val="008677BD"/>
    <w:rsid w:val="0087046E"/>
    <w:rsid w:val="00873EB6"/>
    <w:rsid w:val="00873FC9"/>
    <w:rsid w:val="008773BF"/>
    <w:rsid w:val="00877818"/>
    <w:rsid w:val="00880544"/>
    <w:rsid w:val="008808A2"/>
    <w:rsid w:val="00881A97"/>
    <w:rsid w:val="00882467"/>
    <w:rsid w:val="008829E7"/>
    <w:rsid w:val="00882F9C"/>
    <w:rsid w:val="008842C4"/>
    <w:rsid w:val="00887B56"/>
    <w:rsid w:val="00887F98"/>
    <w:rsid w:val="008913C3"/>
    <w:rsid w:val="00892DFE"/>
    <w:rsid w:val="0089336B"/>
    <w:rsid w:val="008958D0"/>
    <w:rsid w:val="008964C5"/>
    <w:rsid w:val="00897241"/>
    <w:rsid w:val="0089774E"/>
    <w:rsid w:val="008A0BB1"/>
    <w:rsid w:val="008A33A4"/>
    <w:rsid w:val="008A39B3"/>
    <w:rsid w:val="008A3BFC"/>
    <w:rsid w:val="008A3C6B"/>
    <w:rsid w:val="008A570D"/>
    <w:rsid w:val="008A6890"/>
    <w:rsid w:val="008A7B7F"/>
    <w:rsid w:val="008B02A7"/>
    <w:rsid w:val="008B0A61"/>
    <w:rsid w:val="008B1623"/>
    <w:rsid w:val="008B1B73"/>
    <w:rsid w:val="008B2814"/>
    <w:rsid w:val="008B4670"/>
    <w:rsid w:val="008B4759"/>
    <w:rsid w:val="008B4971"/>
    <w:rsid w:val="008B4ACB"/>
    <w:rsid w:val="008B54AE"/>
    <w:rsid w:val="008B5F79"/>
    <w:rsid w:val="008B6ECD"/>
    <w:rsid w:val="008B742F"/>
    <w:rsid w:val="008B7930"/>
    <w:rsid w:val="008B7A6F"/>
    <w:rsid w:val="008C1636"/>
    <w:rsid w:val="008C1E18"/>
    <w:rsid w:val="008C3916"/>
    <w:rsid w:val="008C3BFF"/>
    <w:rsid w:val="008C3DDB"/>
    <w:rsid w:val="008C41CD"/>
    <w:rsid w:val="008C4214"/>
    <w:rsid w:val="008C44D3"/>
    <w:rsid w:val="008C47A0"/>
    <w:rsid w:val="008C56BD"/>
    <w:rsid w:val="008C66AA"/>
    <w:rsid w:val="008C68DD"/>
    <w:rsid w:val="008C764A"/>
    <w:rsid w:val="008D14F5"/>
    <w:rsid w:val="008D15FE"/>
    <w:rsid w:val="008D1D42"/>
    <w:rsid w:val="008D23C4"/>
    <w:rsid w:val="008D2FC5"/>
    <w:rsid w:val="008D40AC"/>
    <w:rsid w:val="008D52B1"/>
    <w:rsid w:val="008D54F5"/>
    <w:rsid w:val="008D598C"/>
    <w:rsid w:val="008D6AC1"/>
    <w:rsid w:val="008D6E5C"/>
    <w:rsid w:val="008D7213"/>
    <w:rsid w:val="008D73F5"/>
    <w:rsid w:val="008D74B5"/>
    <w:rsid w:val="008D7637"/>
    <w:rsid w:val="008D79F0"/>
    <w:rsid w:val="008D7A53"/>
    <w:rsid w:val="008E1061"/>
    <w:rsid w:val="008E159E"/>
    <w:rsid w:val="008E1AD9"/>
    <w:rsid w:val="008E2459"/>
    <w:rsid w:val="008E2527"/>
    <w:rsid w:val="008E2D59"/>
    <w:rsid w:val="008E3759"/>
    <w:rsid w:val="008E3B04"/>
    <w:rsid w:val="008E4DF9"/>
    <w:rsid w:val="008E6366"/>
    <w:rsid w:val="008E6496"/>
    <w:rsid w:val="008E7BB5"/>
    <w:rsid w:val="008F0AFF"/>
    <w:rsid w:val="008F0FA1"/>
    <w:rsid w:val="008F1921"/>
    <w:rsid w:val="008F1ED6"/>
    <w:rsid w:val="008F2305"/>
    <w:rsid w:val="008F2BE5"/>
    <w:rsid w:val="008F386F"/>
    <w:rsid w:val="008F5EBA"/>
    <w:rsid w:val="008F78C9"/>
    <w:rsid w:val="008F7B64"/>
    <w:rsid w:val="00902EF8"/>
    <w:rsid w:val="00903007"/>
    <w:rsid w:val="00903933"/>
    <w:rsid w:val="0090450E"/>
    <w:rsid w:val="009056EE"/>
    <w:rsid w:val="00905A3F"/>
    <w:rsid w:val="00907652"/>
    <w:rsid w:val="00907F1F"/>
    <w:rsid w:val="00907FF5"/>
    <w:rsid w:val="009102D3"/>
    <w:rsid w:val="00910388"/>
    <w:rsid w:val="0091202A"/>
    <w:rsid w:val="009121D2"/>
    <w:rsid w:val="0091311E"/>
    <w:rsid w:val="009137B6"/>
    <w:rsid w:val="00913EE9"/>
    <w:rsid w:val="00914BB2"/>
    <w:rsid w:val="00916A45"/>
    <w:rsid w:val="009172B6"/>
    <w:rsid w:val="00917435"/>
    <w:rsid w:val="00917EAB"/>
    <w:rsid w:val="00920010"/>
    <w:rsid w:val="00920060"/>
    <w:rsid w:val="00920F14"/>
    <w:rsid w:val="00920F6C"/>
    <w:rsid w:val="00921BC8"/>
    <w:rsid w:val="0092212B"/>
    <w:rsid w:val="009241FD"/>
    <w:rsid w:val="00924E8B"/>
    <w:rsid w:val="00933C8D"/>
    <w:rsid w:val="00934497"/>
    <w:rsid w:val="00934BF7"/>
    <w:rsid w:val="00935C2D"/>
    <w:rsid w:val="00935C83"/>
    <w:rsid w:val="009361D0"/>
    <w:rsid w:val="00936648"/>
    <w:rsid w:val="00936906"/>
    <w:rsid w:val="00937037"/>
    <w:rsid w:val="00937224"/>
    <w:rsid w:val="009373B5"/>
    <w:rsid w:val="00937F99"/>
    <w:rsid w:val="0094072B"/>
    <w:rsid w:val="0094080A"/>
    <w:rsid w:val="009414F6"/>
    <w:rsid w:val="0094157E"/>
    <w:rsid w:val="00941ECE"/>
    <w:rsid w:val="0094248B"/>
    <w:rsid w:val="00943248"/>
    <w:rsid w:val="00943C23"/>
    <w:rsid w:val="009452E8"/>
    <w:rsid w:val="009457A9"/>
    <w:rsid w:val="009459B3"/>
    <w:rsid w:val="00946AC3"/>
    <w:rsid w:val="00947034"/>
    <w:rsid w:val="009503AC"/>
    <w:rsid w:val="00950761"/>
    <w:rsid w:val="009508A9"/>
    <w:rsid w:val="0095095B"/>
    <w:rsid w:val="00950DA1"/>
    <w:rsid w:val="009510DC"/>
    <w:rsid w:val="00951108"/>
    <w:rsid w:val="00951577"/>
    <w:rsid w:val="00951D5F"/>
    <w:rsid w:val="00951F29"/>
    <w:rsid w:val="00952A4B"/>
    <w:rsid w:val="00954C4F"/>
    <w:rsid w:val="00954F83"/>
    <w:rsid w:val="00955291"/>
    <w:rsid w:val="00955400"/>
    <w:rsid w:val="00955C83"/>
    <w:rsid w:val="009562A9"/>
    <w:rsid w:val="00956F2E"/>
    <w:rsid w:val="00957282"/>
    <w:rsid w:val="009602CD"/>
    <w:rsid w:val="0096042F"/>
    <w:rsid w:val="00962627"/>
    <w:rsid w:val="00962DBF"/>
    <w:rsid w:val="00963720"/>
    <w:rsid w:val="00963815"/>
    <w:rsid w:val="009645F3"/>
    <w:rsid w:val="00965F2F"/>
    <w:rsid w:val="00966BAD"/>
    <w:rsid w:val="00970A32"/>
    <w:rsid w:val="00971457"/>
    <w:rsid w:val="00971A1A"/>
    <w:rsid w:val="0097221D"/>
    <w:rsid w:val="0097254E"/>
    <w:rsid w:val="00972E6A"/>
    <w:rsid w:val="00973817"/>
    <w:rsid w:val="00974DEF"/>
    <w:rsid w:val="00974E24"/>
    <w:rsid w:val="00975B8E"/>
    <w:rsid w:val="00976367"/>
    <w:rsid w:val="00976715"/>
    <w:rsid w:val="009778F5"/>
    <w:rsid w:val="0098052B"/>
    <w:rsid w:val="0098109E"/>
    <w:rsid w:val="00981510"/>
    <w:rsid w:val="009829C5"/>
    <w:rsid w:val="00982E94"/>
    <w:rsid w:val="00984077"/>
    <w:rsid w:val="009867D5"/>
    <w:rsid w:val="0099196A"/>
    <w:rsid w:val="00992279"/>
    <w:rsid w:val="009938B9"/>
    <w:rsid w:val="00995184"/>
    <w:rsid w:val="009955EA"/>
    <w:rsid w:val="0099581F"/>
    <w:rsid w:val="00995D6F"/>
    <w:rsid w:val="00995DA8"/>
    <w:rsid w:val="00996032"/>
    <w:rsid w:val="00996605"/>
    <w:rsid w:val="0099758D"/>
    <w:rsid w:val="00997E4B"/>
    <w:rsid w:val="009A0739"/>
    <w:rsid w:val="009A2C42"/>
    <w:rsid w:val="009A2E58"/>
    <w:rsid w:val="009A3EB9"/>
    <w:rsid w:val="009A66B7"/>
    <w:rsid w:val="009A7E76"/>
    <w:rsid w:val="009B006A"/>
    <w:rsid w:val="009B0B79"/>
    <w:rsid w:val="009B1530"/>
    <w:rsid w:val="009B2A8F"/>
    <w:rsid w:val="009B2F82"/>
    <w:rsid w:val="009B3099"/>
    <w:rsid w:val="009B33EC"/>
    <w:rsid w:val="009B39EC"/>
    <w:rsid w:val="009B3D23"/>
    <w:rsid w:val="009B4384"/>
    <w:rsid w:val="009B4C95"/>
    <w:rsid w:val="009B55F8"/>
    <w:rsid w:val="009B6190"/>
    <w:rsid w:val="009B63C7"/>
    <w:rsid w:val="009B7A23"/>
    <w:rsid w:val="009C1026"/>
    <w:rsid w:val="009C226F"/>
    <w:rsid w:val="009C231B"/>
    <w:rsid w:val="009C2930"/>
    <w:rsid w:val="009C3086"/>
    <w:rsid w:val="009C37A9"/>
    <w:rsid w:val="009C3A59"/>
    <w:rsid w:val="009C407B"/>
    <w:rsid w:val="009C4294"/>
    <w:rsid w:val="009C4486"/>
    <w:rsid w:val="009C4BFE"/>
    <w:rsid w:val="009C4ED0"/>
    <w:rsid w:val="009C50E4"/>
    <w:rsid w:val="009C5C10"/>
    <w:rsid w:val="009C5F53"/>
    <w:rsid w:val="009C63D2"/>
    <w:rsid w:val="009C6803"/>
    <w:rsid w:val="009C6940"/>
    <w:rsid w:val="009C748D"/>
    <w:rsid w:val="009C7E0B"/>
    <w:rsid w:val="009D01CA"/>
    <w:rsid w:val="009D21A3"/>
    <w:rsid w:val="009D2666"/>
    <w:rsid w:val="009D3D82"/>
    <w:rsid w:val="009D41D2"/>
    <w:rsid w:val="009D4716"/>
    <w:rsid w:val="009D6C50"/>
    <w:rsid w:val="009D70B0"/>
    <w:rsid w:val="009D7DB8"/>
    <w:rsid w:val="009E022F"/>
    <w:rsid w:val="009E02BF"/>
    <w:rsid w:val="009E0888"/>
    <w:rsid w:val="009E0AD5"/>
    <w:rsid w:val="009E19EA"/>
    <w:rsid w:val="009E24D3"/>
    <w:rsid w:val="009E27DE"/>
    <w:rsid w:val="009E320B"/>
    <w:rsid w:val="009E39E2"/>
    <w:rsid w:val="009E3A83"/>
    <w:rsid w:val="009E4373"/>
    <w:rsid w:val="009E498B"/>
    <w:rsid w:val="009E4A1F"/>
    <w:rsid w:val="009E57D8"/>
    <w:rsid w:val="009E642A"/>
    <w:rsid w:val="009F072F"/>
    <w:rsid w:val="009F16EA"/>
    <w:rsid w:val="009F2580"/>
    <w:rsid w:val="009F472F"/>
    <w:rsid w:val="009F4A55"/>
    <w:rsid w:val="009F78EE"/>
    <w:rsid w:val="009F7D7A"/>
    <w:rsid w:val="00A02394"/>
    <w:rsid w:val="00A03555"/>
    <w:rsid w:val="00A03B45"/>
    <w:rsid w:val="00A03C8D"/>
    <w:rsid w:val="00A041B7"/>
    <w:rsid w:val="00A043BC"/>
    <w:rsid w:val="00A04CCE"/>
    <w:rsid w:val="00A05654"/>
    <w:rsid w:val="00A06F2F"/>
    <w:rsid w:val="00A07422"/>
    <w:rsid w:val="00A07863"/>
    <w:rsid w:val="00A11588"/>
    <w:rsid w:val="00A11635"/>
    <w:rsid w:val="00A135FE"/>
    <w:rsid w:val="00A13D2D"/>
    <w:rsid w:val="00A148E0"/>
    <w:rsid w:val="00A15321"/>
    <w:rsid w:val="00A16A0D"/>
    <w:rsid w:val="00A178A1"/>
    <w:rsid w:val="00A17B22"/>
    <w:rsid w:val="00A2007A"/>
    <w:rsid w:val="00A214B3"/>
    <w:rsid w:val="00A21777"/>
    <w:rsid w:val="00A21B7C"/>
    <w:rsid w:val="00A22648"/>
    <w:rsid w:val="00A22DB3"/>
    <w:rsid w:val="00A22F53"/>
    <w:rsid w:val="00A237B2"/>
    <w:rsid w:val="00A23A83"/>
    <w:rsid w:val="00A23C5E"/>
    <w:rsid w:val="00A24054"/>
    <w:rsid w:val="00A245BB"/>
    <w:rsid w:val="00A250A5"/>
    <w:rsid w:val="00A2516C"/>
    <w:rsid w:val="00A251A6"/>
    <w:rsid w:val="00A2552C"/>
    <w:rsid w:val="00A260E8"/>
    <w:rsid w:val="00A2731B"/>
    <w:rsid w:val="00A27C0B"/>
    <w:rsid w:val="00A27CA1"/>
    <w:rsid w:val="00A302B2"/>
    <w:rsid w:val="00A30907"/>
    <w:rsid w:val="00A30B01"/>
    <w:rsid w:val="00A31971"/>
    <w:rsid w:val="00A331FB"/>
    <w:rsid w:val="00A33422"/>
    <w:rsid w:val="00A33E5D"/>
    <w:rsid w:val="00A34ACC"/>
    <w:rsid w:val="00A34D59"/>
    <w:rsid w:val="00A363B2"/>
    <w:rsid w:val="00A37072"/>
    <w:rsid w:val="00A373FE"/>
    <w:rsid w:val="00A3762F"/>
    <w:rsid w:val="00A3773C"/>
    <w:rsid w:val="00A377B1"/>
    <w:rsid w:val="00A40045"/>
    <w:rsid w:val="00A40873"/>
    <w:rsid w:val="00A40937"/>
    <w:rsid w:val="00A4140B"/>
    <w:rsid w:val="00A422B2"/>
    <w:rsid w:val="00A42590"/>
    <w:rsid w:val="00A44E97"/>
    <w:rsid w:val="00A45405"/>
    <w:rsid w:val="00A45882"/>
    <w:rsid w:val="00A45B87"/>
    <w:rsid w:val="00A515C3"/>
    <w:rsid w:val="00A526B0"/>
    <w:rsid w:val="00A533B2"/>
    <w:rsid w:val="00A5390A"/>
    <w:rsid w:val="00A53EFB"/>
    <w:rsid w:val="00A55478"/>
    <w:rsid w:val="00A5597D"/>
    <w:rsid w:val="00A56426"/>
    <w:rsid w:val="00A56F2D"/>
    <w:rsid w:val="00A576CE"/>
    <w:rsid w:val="00A57CD9"/>
    <w:rsid w:val="00A607B1"/>
    <w:rsid w:val="00A607F2"/>
    <w:rsid w:val="00A61B5A"/>
    <w:rsid w:val="00A61BF7"/>
    <w:rsid w:val="00A62715"/>
    <w:rsid w:val="00A62F51"/>
    <w:rsid w:val="00A631ED"/>
    <w:rsid w:val="00A63CCF"/>
    <w:rsid w:val="00A6544F"/>
    <w:rsid w:val="00A65563"/>
    <w:rsid w:val="00A663B4"/>
    <w:rsid w:val="00A663EC"/>
    <w:rsid w:val="00A66E40"/>
    <w:rsid w:val="00A66F05"/>
    <w:rsid w:val="00A6792D"/>
    <w:rsid w:val="00A67EC0"/>
    <w:rsid w:val="00A70377"/>
    <w:rsid w:val="00A7063C"/>
    <w:rsid w:val="00A70E87"/>
    <w:rsid w:val="00A70F8C"/>
    <w:rsid w:val="00A73509"/>
    <w:rsid w:val="00A73B33"/>
    <w:rsid w:val="00A75185"/>
    <w:rsid w:val="00A755AD"/>
    <w:rsid w:val="00A80170"/>
    <w:rsid w:val="00A80F86"/>
    <w:rsid w:val="00A81436"/>
    <w:rsid w:val="00A81514"/>
    <w:rsid w:val="00A8165F"/>
    <w:rsid w:val="00A82233"/>
    <w:rsid w:val="00A82CB3"/>
    <w:rsid w:val="00A82F77"/>
    <w:rsid w:val="00A836D4"/>
    <w:rsid w:val="00A83F80"/>
    <w:rsid w:val="00A848A8"/>
    <w:rsid w:val="00A848C2"/>
    <w:rsid w:val="00A861A2"/>
    <w:rsid w:val="00A8779E"/>
    <w:rsid w:val="00A912B3"/>
    <w:rsid w:val="00A91C59"/>
    <w:rsid w:val="00A920A5"/>
    <w:rsid w:val="00A92BA4"/>
    <w:rsid w:val="00A930AA"/>
    <w:rsid w:val="00A9388C"/>
    <w:rsid w:val="00A93DC6"/>
    <w:rsid w:val="00A94D80"/>
    <w:rsid w:val="00A95851"/>
    <w:rsid w:val="00A96699"/>
    <w:rsid w:val="00A968DD"/>
    <w:rsid w:val="00A96AAC"/>
    <w:rsid w:val="00A96F6C"/>
    <w:rsid w:val="00A977DF"/>
    <w:rsid w:val="00AA183C"/>
    <w:rsid w:val="00AA4989"/>
    <w:rsid w:val="00AA5A98"/>
    <w:rsid w:val="00AA5FAD"/>
    <w:rsid w:val="00AA60BE"/>
    <w:rsid w:val="00AA6180"/>
    <w:rsid w:val="00AA6EAB"/>
    <w:rsid w:val="00AA7E9F"/>
    <w:rsid w:val="00AB1287"/>
    <w:rsid w:val="00AB12A1"/>
    <w:rsid w:val="00AB13A3"/>
    <w:rsid w:val="00AB263B"/>
    <w:rsid w:val="00AB27A0"/>
    <w:rsid w:val="00AB6429"/>
    <w:rsid w:val="00AB7992"/>
    <w:rsid w:val="00AB7CC5"/>
    <w:rsid w:val="00AB7CD1"/>
    <w:rsid w:val="00AC1948"/>
    <w:rsid w:val="00AC1EC4"/>
    <w:rsid w:val="00AC231C"/>
    <w:rsid w:val="00AC28CE"/>
    <w:rsid w:val="00AC2DB7"/>
    <w:rsid w:val="00AC3301"/>
    <w:rsid w:val="00AC39FD"/>
    <w:rsid w:val="00AC3DFF"/>
    <w:rsid w:val="00AC440D"/>
    <w:rsid w:val="00AC4A9A"/>
    <w:rsid w:val="00AC4C0C"/>
    <w:rsid w:val="00AC6263"/>
    <w:rsid w:val="00AC78E3"/>
    <w:rsid w:val="00AD0431"/>
    <w:rsid w:val="00AD09C8"/>
    <w:rsid w:val="00AD1145"/>
    <w:rsid w:val="00AD1CF6"/>
    <w:rsid w:val="00AD286C"/>
    <w:rsid w:val="00AD362A"/>
    <w:rsid w:val="00AD533F"/>
    <w:rsid w:val="00AD54DB"/>
    <w:rsid w:val="00AD5C39"/>
    <w:rsid w:val="00AD5CC5"/>
    <w:rsid w:val="00AD6607"/>
    <w:rsid w:val="00AD737B"/>
    <w:rsid w:val="00AD7B86"/>
    <w:rsid w:val="00AD7BAF"/>
    <w:rsid w:val="00AE0420"/>
    <w:rsid w:val="00AE042B"/>
    <w:rsid w:val="00AE04C2"/>
    <w:rsid w:val="00AE0A4C"/>
    <w:rsid w:val="00AE2929"/>
    <w:rsid w:val="00AE3556"/>
    <w:rsid w:val="00AE3E29"/>
    <w:rsid w:val="00AE4879"/>
    <w:rsid w:val="00AE605E"/>
    <w:rsid w:val="00AE61A4"/>
    <w:rsid w:val="00AE743A"/>
    <w:rsid w:val="00AE7CF5"/>
    <w:rsid w:val="00AF2C39"/>
    <w:rsid w:val="00AF330F"/>
    <w:rsid w:val="00AF4646"/>
    <w:rsid w:val="00AF4D71"/>
    <w:rsid w:val="00AF4FF0"/>
    <w:rsid w:val="00AF5802"/>
    <w:rsid w:val="00AF5C17"/>
    <w:rsid w:val="00AF5F01"/>
    <w:rsid w:val="00AF64D9"/>
    <w:rsid w:val="00AF706E"/>
    <w:rsid w:val="00AF73AC"/>
    <w:rsid w:val="00AF7DF2"/>
    <w:rsid w:val="00B00B30"/>
    <w:rsid w:val="00B02251"/>
    <w:rsid w:val="00B03801"/>
    <w:rsid w:val="00B0418F"/>
    <w:rsid w:val="00B043FB"/>
    <w:rsid w:val="00B04815"/>
    <w:rsid w:val="00B04B78"/>
    <w:rsid w:val="00B056EB"/>
    <w:rsid w:val="00B05C6E"/>
    <w:rsid w:val="00B06727"/>
    <w:rsid w:val="00B06DB7"/>
    <w:rsid w:val="00B06DE6"/>
    <w:rsid w:val="00B078AA"/>
    <w:rsid w:val="00B07A12"/>
    <w:rsid w:val="00B07B07"/>
    <w:rsid w:val="00B1044D"/>
    <w:rsid w:val="00B11610"/>
    <w:rsid w:val="00B11E78"/>
    <w:rsid w:val="00B12BE2"/>
    <w:rsid w:val="00B131C8"/>
    <w:rsid w:val="00B139E7"/>
    <w:rsid w:val="00B13ACE"/>
    <w:rsid w:val="00B13B61"/>
    <w:rsid w:val="00B13BD1"/>
    <w:rsid w:val="00B13FD4"/>
    <w:rsid w:val="00B14705"/>
    <w:rsid w:val="00B154DE"/>
    <w:rsid w:val="00B1639C"/>
    <w:rsid w:val="00B16C74"/>
    <w:rsid w:val="00B16FB4"/>
    <w:rsid w:val="00B175F1"/>
    <w:rsid w:val="00B21172"/>
    <w:rsid w:val="00B2139C"/>
    <w:rsid w:val="00B21B4C"/>
    <w:rsid w:val="00B224B6"/>
    <w:rsid w:val="00B239DC"/>
    <w:rsid w:val="00B244E0"/>
    <w:rsid w:val="00B255F2"/>
    <w:rsid w:val="00B26B26"/>
    <w:rsid w:val="00B26FF7"/>
    <w:rsid w:val="00B27BC4"/>
    <w:rsid w:val="00B304DE"/>
    <w:rsid w:val="00B312EF"/>
    <w:rsid w:val="00B31BF4"/>
    <w:rsid w:val="00B32612"/>
    <w:rsid w:val="00B345EA"/>
    <w:rsid w:val="00B35E32"/>
    <w:rsid w:val="00B36059"/>
    <w:rsid w:val="00B36468"/>
    <w:rsid w:val="00B36704"/>
    <w:rsid w:val="00B36A11"/>
    <w:rsid w:val="00B37785"/>
    <w:rsid w:val="00B37993"/>
    <w:rsid w:val="00B37D10"/>
    <w:rsid w:val="00B40AB5"/>
    <w:rsid w:val="00B4140B"/>
    <w:rsid w:val="00B41500"/>
    <w:rsid w:val="00B41BB3"/>
    <w:rsid w:val="00B43AAE"/>
    <w:rsid w:val="00B43D36"/>
    <w:rsid w:val="00B44114"/>
    <w:rsid w:val="00B46C5B"/>
    <w:rsid w:val="00B47EDE"/>
    <w:rsid w:val="00B5033F"/>
    <w:rsid w:val="00B51458"/>
    <w:rsid w:val="00B52D2F"/>
    <w:rsid w:val="00B52EAD"/>
    <w:rsid w:val="00B53606"/>
    <w:rsid w:val="00B53B89"/>
    <w:rsid w:val="00B55454"/>
    <w:rsid w:val="00B55F9A"/>
    <w:rsid w:val="00B56536"/>
    <w:rsid w:val="00B5714D"/>
    <w:rsid w:val="00B573BB"/>
    <w:rsid w:val="00B57833"/>
    <w:rsid w:val="00B60F47"/>
    <w:rsid w:val="00B616A9"/>
    <w:rsid w:val="00B629DF"/>
    <w:rsid w:val="00B63ADC"/>
    <w:rsid w:val="00B63CF2"/>
    <w:rsid w:val="00B642C2"/>
    <w:rsid w:val="00B65BF2"/>
    <w:rsid w:val="00B67409"/>
    <w:rsid w:val="00B67ED5"/>
    <w:rsid w:val="00B70BF6"/>
    <w:rsid w:val="00B716B1"/>
    <w:rsid w:val="00B71BEB"/>
    <w:rsid w:val="00B71E81"/>
    <w:rsid w:val="00B721CC"/>
    <w:rsid w:val="00B72A8A"/>
    <w:rsid w:val="00B72E2B"/>
    <w:rsid w:val="00B74144"/>
    <w:rsid w:val="00B74302"/>
    <w:rsid w:val="00B743EC"/>
    <w:rsid w:val="00B74929"/>
    <w:rsid w:val="00B75370"/>
    <w:rsid w:val="00B75B5E"/>
    <w:rsid w:val="00B7617C"/>
    <w:rsid w:val="00B772CB"/>
    <w:rsid w:val="00B77755"/>
    <w:rsid w:val="00B804FA"/>
    <w:rsid w:val="00B821D4"/>
    <w:rsid w:val="00B8220C"/>
    <w:rsid w:val="00B8254D"/>
    <w:rsid w:val="00B84308"/>
    <w:rsid w:val="00B843F2"/>
    <w:rsid w:val="00B8440F"/>
    <w:rsid w:val="00B8530C"/>
    <w:rsid w:val="00B85AD9"/>
    <w:rsid w:val="00B86412"/>
    <w:rsid w:val="00B86927"/>
    <w:rsid w:val="00B87D2B"/>
    <w:rsid w:val="00B903C2"/>
    <w:rsid w:val="00B90915"/>
    <w:rsid w:val="00B90DAD"/>
    <w:rsid w:val="00B90E2C"/>
    <w:rsid w:val="00B91341"/>
    <w:rsid w:val="00B93443"/>
    <w:rsid w:val="00B9358D"/>
    <w:rsid w:val="00B945A8"/>
    <w:rsid w:val="00B94F6F"/>
    <w:rsid w:val="00B9597D"/>
    <w:rsid w:val="00B959A5"/>
    <w:rsid w:val="00BA0BDA"/>
    <w:rsid w:val="00BA2501"/>
    <w:rsid w:val="00BA3C8F"/>
    <w:rsid w:val="00BA5439"/>
    <w:rsid w:val="00BA557F"/>
    <w:rsid w:val="00BA68F2"/>
    <w:rsid w:val="00BB0783"/>
    <w:rsid w:val="00BB179E"/>
    <w:rsid w:val="00BB20F6"/>
    <w:rsid w:val="00BB23CF"/>
    <w:rsid w:val="00BB260F"/>
    <w:rsid w:val="00BB2B3D"/>
    <w:rsid w:val="00BB2EAF"/>
    <w:rsid w:val="00BB2F08"/>
    <w:rsid w:val="00BB2FA3"/>
    <w:rsid w:val="00BB348D"/>
    <w:rsid w:val="00BB3BE6"/>
    <w:rsid w:val="00BB3EBE"/>
    <w:rsid w:val="00BB46E0"/>
    <w:rsid w:val="00BB4796"/>
    <w:rsid w:val="00BB4BE2"/>
    <w:rsid w:val="00BB6499"/>
    <w:rsid w:val="00BB64D6"/>
    <w:rsid w:val="00BB6C4A"/>
    <w:rsid w:val="00BB7E94"/>
    <w:rsid w:val="00BC0573"/>
    <w:rsid w:val="00BC0A05"/>
    <w:rsid w:val="00BC3568"/>
    <w:rsid w:val="00BC3B99"/>
    <w:rsid w:val="00BC426A"/>
    <w:rsid w:val="00BC4A13"/>
    <w:rsid w:val="00BC5B11"/>
    <w:rsid w:val="00BD0800"/>
    <w:rsid w:val="00BD0913"/>
    <w:rsid w:val="00BD09DC"/>
    <w:rsid w:val="00BD0E35"/>
    <w:rsid w:val="00BD173F"/>
    <w:rsid w:val="00BD1D85"/>
    <w:rsid w:val="00BD4CF8"/>
    <w:rsid w:val="00BD4D11"/>
    <w:rsid w:val="00BD4D22"/>
    <w:rsid w:val="00BD59AD"/>
    <w:rsid w:val="00BD707C"/>
    <w:rsid w:val="00BE0087"/>
    <w:rsid w:val="00BE10D1"/>
    <w:rsid w:val="00BE20B0"/>
    <w:rsid w:val="00BE257D"/>
    <w:rsid w:val="00BE300F"/>
    <w:rsid w:val="00BE3D06"/>
    <w:rsid w:val="00BE5126"/>
    <w:rsid w:val="00BE592C"/>
    <w:rsid w:val="00BF0408"/>
    <w:rsid w:val="00BF04B5"/>
    <w:rsid w:val="00BF0ED8"/>
    <w:rsid w:val="00BF1068"/>
    <w:rsid w:val="00BF241F"/>
    <w:rsid w:val="00BF284C"/>
    <w:rsid w:val="00BF3AD4"/>
    <w:rsid w:val="00BF4F47"/>
    <w:rsid w:val="00BF76FA"/>
    <w:rsid w:val="00C00624"/>
    <w:rsid w:val="00C00862"/>
    <w:rsid w:val="00C008EE"/>
    <w:rsid w:val="00C00D67"/>
    <w:rsid w:val="00C01D4F"/>
    <w:rsid w:val="00C02F6D"/>
    <w:rsid w:val="00C03244"/>
    <w:rsid w:val="00C03B0D"/>
    <w:rsid w:val="00C03DDA"/>
    <w:rsid w:val="00C041D1"/>
    <w:rsid w:val="00C0512D"/>
    <w:rsid w:val="00C059DC"/>
    <w:rsid w:val="00C05E67"/>
    <w:rsid w:val="00C05FA0"/>
    <w:rsid w:val="00C0655E"/>
    <w:rsid w:val="00C067AD"/>
    <w:rsid w:val="00C07D15"/>
    <w:rsid w:val="00C10651"/>
    <w:rsid w:val="00C10C6F"/>
    <w:rsid w:val="00C10F8A"/>
    <w:rsid w:val="00C1339D"/>
    <w:rsid w:val="00C1474A"/>
    <w:rsid w:val="00C1494F"/>
    <w:rsid w:val="00C14FDE"/>
    <w:rsid w:val="00C1715C"/>
    <w:rsid w:val="00C1765D"/>
    <w:rsid w:val="00C20E8B"/>
    <w:rsid w:val="00C21677"/>
    <w:rsid w:val="00C21837"/>
    <w:rsid w:val="00C21BC9"/>
    <w:rsid w:val="00C22DCB"/>
    <w:rsid w:val="00C22EDB"/>
    <w:rsid w:val="00C238BA"/>
    <w:rsid w:val="00C2421B"/>
    <w:rsid w:val="00C250F7"/>
    <w:rsid w:val="00C26132"/>
    <w:rsid w:val="00C270BC"/>
    <w:rsid w:val="00C27245"/>
    <w:rsid w:val="00C30853"/>
    <w:rsid w:val="00C316FD"/>
    <w:rsid w:val="00C322CE"/>
    <w:rsid w:val="00C3333C"/>
    <w:rsid w:val="00C33848"/>
    <w:rsid w:val="00C34B9F"/>
    <w:rsid w:val="00C358DA"/>
    <w:rsid w:val="00C35DB7"/>
    <w:rsid w:val="00C35FD8"/>
    <w:rsid w:val="00C36C3E"/>
    <w:rsid w:val="00C3716B"/>
    <w:rsid w:val="00C379EE"/>
    <w:rsid w:val="00C4147A"/>
    <w:rsid w:val="00C41527"/>
    <w:rsid w:val="00C418E5"/>
    <w:rsid w:val="00C41A42"/>
    <w:rsid w:val="00C41B3E"/>
    <w:rsid w:val="00C4240D"/>
    <w:rsid w:val="00C42A43"/>
    <w:rsid w:val="00C42FBA"/>
    <w:rsid w:val="00C451D1"/>
    <w:rsid w:val="00C45E5C"/>
    <w:rsid w:val="00C45EDF"/>
    <w:rsid w:val="00C475E8"/>
    <w:rsid w:val="00C47D3E"/>
    <w:rsid w:val="00C50623"/>
    <w:rsid w:val="00C51655"/>
    <w:rsid w:val="00C51974"/>
    <w:rsid w:val="00C51CD9"/>
    <w:rsid w:val="00C5231A"/>
    <w:rsid w:val="00C53DA9"/>
    <w:rsid w:val="00C542FA"/>
    <w:rsid w:val="00C5511E"/>
    <w:rsid w:val="00C55779"/>
    <w:rsid w:val="00C561F2"/>
    <w:rsid w:val="00C568E7"/>
    <w:rsid w:val="00C57A42"/>
    <w:rsid w:val="00C57D46"/>
    <w:rsid w:val="00C61FD8"/>
    <w:rsid w:val="00C620F1"/>
    <w:rsid w:val="00C62A4D"/>
    <w:rsid w:val="00C65B32"/>
    <w:rsid w:val="00C67B2E"/>
    <w:rsid w:val="00C67B5B"/>
    <w:rsid w:val="00C708B8"/>
    <w:rsid w:val="00C70D9F"/>
    <w:rsid w:val="00C713DE"/>
    <w:rsid w:val="00C72011"/>
    <w:rsid w:val="00C75033"/>
    <w:rsid w:val="00C752A8"/>
    <w:rsid w:val="00C77881"/>
    <w:rsid w:val="00C77ECD"/>
    <w:rsid w:val="00C80BAD"/>
    <w:rsid w:val="00C81630"/>
    <w:rsid w:val="00C82246"/>
    <w:rsid w:val="00C8248F"/>
    <w:rsid w:val="00C84D40"/>
    <w:rsid w:val="00C85202"/>
    <w:rsid w:val="00C853AD"/>
    <w:rsid w:val="00C85ABC"/>
    <w:rsid w:val="00C86FB0"/>
    <w:rsid w:val="00C9151E"/>
    <w:rsid w:val="00C9303C"/>
    <w:rsid w:val="00C93EF9"/>
    <w:rsid w:val="00C941B4"/>
    <w:rsid w:val="00C946BF"/>
    <w:rsid w:val="00C946FC"/>
    <w:rsid w:val="00C961E5"/>
    <w:rsid w:val="00C96C6F"/>
    <w:rsid w:val="00C9744B"/>
    <w:rsid w:val="00C974AC"/>
    <w:rsid w:val="00CA1316"/>
    <w:rsid w:val="00CA17B3"/>
    <w:rsid w:val="00CA2EEB"/>
    <w:rsid w:val="00CA417D"/>
    <w:rsid w:val="00CA4E5D"/>
    <w:rsid w:val="00CA523D"/>
    <w:rsid w:val="00CA535B"/>
    <w:rsid w:val="00CA56B6"/>
    <w:rsid w:val="00CA58AE"/>
    <w:rsid w:val="00CA5DED"/>
    <w:rsid w:val="00CA7CCF"/>
    <w:rsid w:val="00CB0067"/>
    <w:rsid w:val="00CB0574"/>
    <w:rsid w:val="00CB07C8"/>
    <w:rsid w:val="00CB39A4"/>
    <w:rsid w:val="00CB3B29"/>
    <w:rsid w:val="00CB4271"/>
    <w:rsid w:val="00CB46BC"/>
    <w:rsid w:val="00CB57C1"/>
    <w:rsid w:val="00CB5994"/>
    <w:rsid w:val="00CB60FC"/>
    <w:rsid w:val="00CB7475"/>
    <w:rsid w:val="00CC17F8"/>
    <w:rsid w:val="00CC29EF"/>
    <w:rsid w:val="00CC3014"/>
    <w:rsid w:val="00CC32D8"/>
    <w:rsid w:val="00CC400C"/>
    <w:rsid w:val="00CC451D"/>
    <w:rsid w:val="00CC4CE2"/>
    <w:rsid w:val="00CC652E"/>
    <w:rsid w:val="00CC68B6"/>
    <w:rsid w:val="00CC6C7A"/>
    <w:rsid w:val="00CC7D6A"/>
    <w:rsid w:val="00CD0CD1"/>
    <w:rsid w:val="00CD0F04"/>
    <w:rsid w:val="00CD108C"/>
    <w:rsid w:val="00CD1188"/>
    <w:rsid w:val="00CD11CC"/>
    <w:rsid w:val="00CD1D2C"/>
    <w:rsid w:val="00CD316A"/>
    <w:rsid w:val="00CD5B47"/>
    <w:rsid w:val="00CD5E23"/>
    <w:rsid w:val="00CD680E"/>
    <w:rsid w:val="00CD6CE9"/>
    <w:rsid w:val="00CD7291"/>
    <w:rsid w:val="00CD7F35"/>
    <w:rsid w:val="00CE00A9"/>
    <w:rsid w:val="00CE077E"/>
    <w:rsid w:val="00CE0872"/>
    <w:rsid w:val="00CE0ACE"/>
    <w:rsid w:val="00CE1E01"/>
    <w:rsid w:val="00CE2D97"/>
    <w:rsid w:val="00CE2E8C"/>
    <w:rsid w:val="00CE47A5"/>
    <w:rsid w:val="00CE4BE1"/>
    <w:rsid w:val="00CE5375"/>
    <w:rsid w:val="00CE7A6D"/>
    <w:rsid w:val="00CE7BAA"/>
    <w:rsid w:val="00CF07A9"/>
    <w:rsid w:val="00CF1166"/>
    <w:rsid w:val="00CF166C"/>
    <w:rsid w:val="00CF4863"/>
    <w:rsid w:val="00CF4DD7"/>
    <w:rsid w:val="00CF6712"/>
    <w:rsid w:val="00CF73DA"/>
    <w:rsid w:val="00CF790A"/>
    <w:rsid w:val="00D019F7"/>
    <w:rsid w:val="00D01C09"/>
    <w:rsid w:val="00D01C0B"/>
    <w:rsid w:val="00D02904"/>
    <w:rsid w:val="00D0291D"/>
    <w:rsid w:val="00D03FD3"/>
    <w:rsid w:val="00D0555A"/>
    <w:rsid w:val="00D061BD"/>
    <w:rsid w:val="00D1023F"/>
    <w:rsid w:val="00D1455F"/>
    <w:rsid w:val="00D146C5"/>
    <w:rsid w:val="00D15AD2"/>
    <w:rsid w:val="00D15D82"/>
    <w:rsid w:val="00D1679B"/>
    <w:rsid w:val="00D17780"/>
    <w:rsid w:val="00D17836"/>
    <w:rsid w:val="00D1787C"/>
    <w:rsid w:val="00D2075B"/>
    <w:rsid w:val="00D20B2B"/>
    <w:rsid w:val="00D21270"/>
    <w:rsid w:val="00D22DB5"/>
    <w:rsid w:val="00D23644"/>
    <w:rsid w:val="00D23AF0"/>
    <w:rsid w:val="00D23E87"/>
    <w:rsid w:val="00D2494F"/>
    <w:rsid w:val="00D25519"/>
    <w:rsid w:val="00D25B15"/>
    <w:rsid w:val="00D2641A"/>
    <w:rsid w:val="00D26477"/>
    <w:rsid w:val="00D26F8A"/>
    <w:rsid w:val="00D314BC"/>
    <w:rsid w:val="00D317AC"/>
    <w:rsid w:val="00D31981"/>
    <w:rsid w:val="00D329E9"/>
    <w:rsid w:val="00D32A63"/>
    <w:rsid w:val="00D33188"/>
    <w:rsid w:val="00D335F4"/>
    <w:rsid w:val="00D33609"/>
    <w:rsid w:val="00D33D82"/>
    <w:rsid w:val="00D33EF2"/>
    <w:rsid w:val="00D344CC"/>
    <w:rsid w:val="00D37779"/>
    <w:rsid w:val="00D37D57"/>
    <w:rsid w:val="00D4059E"/>
    <w:rsid w:val="00D40E08"/>
    <w:rsid w:val="00D41460"/>
    <w:rsid w:val="00D41D8D"/>
    <w:rsid w:val="00D44533"/>
    <w:rsid w:val="00D44933"/>
    <w:rsid w:val="00D4507E"/>
    <w:rsid w:val="00D45330"/>
    <w:rsid w:val="00D4695F"/>
    <w:rsid w:val="00D46F0F"/>
    <w:rsid w:val="00D47B1D"/>
    <w:rsid w:val="00D47ECF"/>
    <w:rsid w:val="00D506AF"/>
    <w:rsid w:val="00D50A9C"/>
    <w:rsid w:val="00D52177"/>
    <w:rsid w:val="00D5421E"/>
    <w:rsid w:val="00D5486A"/>
    <w:rsid w:val="00D56816"/>
    <w:rsid w:val="00D57588"/>
    <w:rsid w:val="00D57735"/>
    <w:rsid w:val="00D61523"/>
    <w:rsid w:val="00D617F4"/>
    <w:rsid w:val="00D61E7D"/>
    <w:rsid w:val="00D61EE7"/>
    <w:rsid w:val="00D629CF"/>
    <w:rsid w:val="00D62D5A"/>
    <w:rsid w:val="00D62E4D"/>
    <w:rsid w:val="00D632E8"/>
    <w:rsid w:val="00D6382B"/>
    <w:rsid w:val="00D63A86"/>
    <w:rsid w:val="00D63AD1"/>
    <w:rsid w:val="00D63E7C"/>
    <w:rsid w:val="00D64130"/>
    <w:rsid w:val="00D64EBE"/>
    <w:rsid w:val="00D64ED5"/>
    <w:rsid w:val="00D6604C"/>
    <w:rsid w:val="00D66AE5"/>
    <w:rsid w:val="00D676CA"/>
    <w:rsid w:val="00D70B04"/>
    <w:rsid w:val="00D724CD"/>
    <w:rsid w:val="00D7270A"/>
    <w:rsid w:val="00D729E4"/>
    <w:rsid w:val="00D72BCC"/>
    <w:rsid w:val="00D73810"/>
    <w:rsid w:val="00D746DC"/>
    <w:rsid w:val="00D7653C"/>
    <w:rsid w:val="00D76819"/>
    <w:rsid w:val="00D80681"/>
    <w:rsid w:val="00D81674"/>
    <w:rsid w:val="00D818FD"/>
    <w:rsid w:val="00D818FE"/>
    <w:rsid w:val="00D82BFB"/>
    <w:rsid w:val="00D84724"/>
    <w:rsid w:val="00D84927"/>
    <w:rsid w:val="00D85867"/>
    <w:rsid w:val="00D86564"/>
    <w:rsid w:val="00D8705A"/>
    <w:rsid w:val="00D87096"/>
    <w:rsid w:val="00D878A3"/>
    <w:rsid w:val="00D90507"/>
    <w:rsid w:val="00D90648"/>
    <w:rsid w:val="00D908C8"/>
    <w:rsid w:val="00D90F6D"/>
    <w:rsid w:val="00D914C0"/>
    <w:rsid w:val="00D92DBB"/>
    <w:rsid w:val="00D92FAA"/>
    <w:rsid w:val="00D93AF9"/>
    <w:rsid w:val="00D945C4"/>
    <w:rsid w:val="00D95E84"/>
    <w:rsid w:val="00D96017"/>
    <w:rsid w:val="00D96DFF"/>
    <w:rsid w:val="00D974B1"/>
    <w:rsid w:val="00D97FA0"/>
    <w:rsid w:val="00DA0818"/>
    <w:rsid w:val="00DA17DB"/>
    <w:rsid w:val="00DA1CD4"/>
    <w:rsid w:val="00DA27A1"/>
    <w:rsid w:val="00DA3D11"/>
    <w:rsid w:val="00DA417D"/>
    <w:rsid w:val="00DA4334"/>
    <w:rsid w:val="00DA4D44"/>
    <w:rsid w:val="00DA5FF0"/>
    <w:rsid w:val="00DA605F"/>
    <w:rsid w:val="00DA64C7"/>
    <w:rsid w:val="00DA79C5"/>
    <w:rsid w:val="00DB0D7F"/>
    <w:rsid w:val="00DB2A98"/>
    <w:rsid w:val="00DB2B6D"/>
    <w:rsid w:val="00DB3FFF"/>
    <w:rsid w:val="00DB415F"/>
    <w:rsid w:val="00DB4B21"/>
    <w:rsid w:val="00DB5368"/>
    <w:rsid w:val="00DB6316"/>
    <w:rsid w:val="00DB6A44"/>
    <w:rsid w:val="00DC035F"/>
    <w:rsid w:val="00DC06C2"/>
    <w:rsid w:val="00DC1070"/>
    <w:rsid w:val="00DC1732"/>
    <w:rsid w:val="00DC1DEC"/>
    <w:rsid w:val="00DC2320"/>
    <w:rsid w:val="00DC3EE1"/>
    <w:rsid w:val="00DC53BC"/>
    <w:rsid w:val="00DC55C9"/>
    <w:rsid w:val="00DC58EB"/>
    <w:rsid w:val="00DC593D"/>
    <w:rsid w:val="00DC6A20"/>
    <w:rsid w:val="00DC7241"/>
    <w:rsid w:val="00DC7AFB"/>
    <w:rsid w:val="00DC7CAD"/>
    <w:rsid w:val="00DD12CB"/>
    <w:rsid w:val="00DD1D55"/>
    <w:rsid w:val="00DD243C"/>
    <w:rsid w:val="00DD37AA"/>
    <w:rsid w:val="00DD449A"/>
    <w:rsid w:val="00DD454C"/>
    <w:rsid w:val="00DD4803"/>
    <w:rsid w:val="00DD6193"/>
    <w:rsid w:val="00DD6347"/>
    <w:rsid w:val="00DD7633"/>
    <w:rsid w:val="00DD7C39"/>
    <w:rsid w:val="00DD7D74"/>
    <w:rsid w:val="00DE0645"/>
    <w:rsid w:val="00DE11CF"/>
    <w:rsid w:val="00DE1312"/>
    <w:rsid w:val="00DE22D4"/>
    <w:rsid w:val="00DE29E8"/>
    <w:rsid w:val="00DE313E"/>
    <w:rsid w:val="00DE49D5"/>
    <w:rsid w:val="00DE5D76"/>
    <w:rsid w:val="00DE610A"/>
    <w:rsid w:val="00DE65BC"/>
    <w:rsid w:val="00DE7612"/>
    <w:rsid w:val="00DE7C5C"/>
    <w:rsid w:val="00DE7C6E"/>
    <w:rsid w:val="00DF368F"/>
    <w:rsid w:val="00DF4037"/>
    <w:rsid w:val="00DF4895"/>
    <w:rsid w:val="00DF4BA9"/>
    <w:rsid w:val="00DF54B1"/>
    <w:rsid w:val="00DF657D"/>
    <w:rsid w:val="00E0192D"/>
    <w:rsid w:val="00E03C9B"/>
    <w:rsid w:val="00E03D7D"/>
    <w:rsid w:val="00E04942"/>
    <w:rsid w:val="00E0598B"/>
    <w:rsid w:val="00E07267"/>
    <w:rsid w:val="00E07318"/>
    <w:rsid w:val="00E07C5D"/>
    <w:rsid w:val="00E10385"/>
    <w:rsid w:val="00E10D4F"/>
    <w:rsid w:val="00E113FF"/>
    <w:rsid w:val="00E1155B"/>
    <w:rsid w:val="00E11983"/>
    <w:rsid w:val="00E121C6"/>
    <w:rsid w:val="00E12C7D"/>
    <w:rsid w:val="00E13280"/>
    <w:rsid w:val="00E133BD"/>
    <w:rsid w:val="00E13B39"/>
    <w:rsid w:val="00E144FE"/>
    <w:rsid w:val="00E14E98"/>
    <w:rsid w:val="00E155A7"/>
    <w:rsid w:val="00E160C8"/>
    <w:rsid w:val="00E169E9"/>
    <w:rsid w:val="00E171AD"/>
    <w:rsid w:val="00E1755C"/>
    <w:rsid w:val="00E20AEA"/>
    <w:rsid w:val="00E22D18"/>
    <w:rsid w:val="00E23EBE"/>
    <w:rsid w:val="00E24A15"/>
    <w:rsid w:val="00E25F3D"/>
    <w:rsid w:val="00E263CB"/>
    <w:rsid w:val="00E26C70"/>
    <w:rsid w:val="00E27133"/>
    <w:rsid w:val="00E300E7"/>
    <w:rsid w:val="00E3027E"/>
    <w:rsid w:val="00E312C4"/>
    <w:rsid w:val="00E32D6A"/>
    <w:rsid w:val="00E332B9"/>
    <w:rsid w:val="00E33618"/>
    <w:rsid w:val="00E337F5"/>
    <w:rsid w:val="00E33BE3"/>
    <w:rsid w:val="00E34757"/>
    <w:rsid w:val="00E35E2B"/>
    <w:rsid w:val="00E36534"/>
    <w:rsid w:val="00E378B9"/>
    <w:rsid w:val="00E37BB7"/>
    <w:rsid w:val="00E40366"/>
    <w:rsid w:val="00E40600"/>
    <w:rsid w:val="00E40D84"/>
    <w:rsid w:val="00E41116"/>
    <w:rsid w:val="00E41AC2"/>
    <w:rsid w:val="00E41B48"/>
    <w:rsid w:val="00E427E1"/>
    <w:rsid w:val="00E42A31"/>
    <w:rsid w:val="00E4367A"/>
    <w:rsid w:val="00E44188"/>
    <w:rsid w:val="00E448A2"/>
    <w:rsid w:val="00E4685A"/>
    <w:rsid w:val="00E473ED"/>
    <w:rsid w:val="00E47E01"/>
    <w:rsid w:val="00E51295"/>
    <w:rsid w:val="00E51FED"/>
    <w:rsid w:val="00E524B0"/>
    <w:rsid w:val="00E5272E"/>
    <w:rsid w:val="00E533B2"/>
    <w:rsid w:val="00E5397D"/>
    <w:rsid w:val="00E539EA"/>
    <w:rsid w:val="00E54F37"/>
    <w:rsid w:val="00E552CB"/>
    <w:rsid w:val="00E55359"/>
    <w:rsid w:val="00E55622"/>
    <w:rsid w:val="00E55623"/>
    <w:rsid w:val="00E5719E"/>
    <w:rsid w:val="00E571B3"/>
    <w:rsid w:val="00E57410"/>
    <w:rsid w:val="00E579AE"/>
    <w:rsid w:val="00E57D59"/>
    <w:rsid w:val="00E60884"/>
    <w:rsid w:val="00E60989"/>
    <w:rsid w:val="00E60D5C"/>
    <w:rsid w:val="00E6108F"/>
    <w:rsid w:val="00E615A7"/>
    <w:rsid w:val="00E61BC5"/>
    <w:rsid w:val="00E62536"/>
    <w:rsid w:val="00E629CE"/>
    <w:rsid w:val="00E6304C"/>
    <w:rsid w:val="00E6481B"/>
    <w:rsid w:val="00E649B7"/>
    <w:rsid w:val="00E65850"/>
    <w:rsid w:val="00E663EF"/>
    <w:rsid w:val="00E66B43"/>
    <w:rsid w:val="00E6731B"/>
    <w:rsid w:val="00E67807"/>
    <w:rsid w:val="00E70078"/>
    <w:rsid w:val="00E70B3E"/>
    <w:rsid w:val="00E7200F"/>
    <w:rsid w:val="00E72474"/>
    <w:rsid w:val="00E72613"/>
    <w:rsid w:val="00E739AA"/>
    <w:rsid w:val="00E743E8"/>
    <w:rsid w:val="00E76F82"/>
    <w:rsid w:val="00E779D8"/>
    <w:rsid w:val="00E80799"/>
    <w:rsid w:val="00E80852"/>
    <w:rsid w:val="00E80ADD"/>
    <w:rsid w:val="00E8122C"/>
    <w:rsid w:val="00E81435"/>
    <w:rsid w:val="00E82908"/>
    <w:rsid w:val="00E82A5F"/>
    <w:rsid w:val="00E84C23"/>
    <w:rsid w:val="00E84C41"/>
    <w:rsid w:val="00E87C20"/>
    <w:rsid w:val="00E90229"/>
    <w:rsid w:val="00E9085B"/>
    <w:rsid w:val="00E90BEE"/>
    <w:rsid w:val="00E90DED"/>
    <w:rsid w:val="00E9177F"/>
    <w:rsid w:val="00E925ED"/>
    <w:rsid w:val="00E9292C"/>
    <w:rsid w:val="00E92C7E"/>
    <w:rsid w:val="00E92F86"/>
    <w:rsid w:val="00E932F5"/>
    <w:rsid w:val="00E93734"/>
    <w:rsid w:val="00E93D53"/>
    <w:rsid w:val="00E94C97"/>
    <w:rsid w:val="00E94CF7"/>
    <w:rsid w:val="00E951E0"/>
    <w:rsid w:val="00E9618E"/>
    <w:rsid w:val="00E97B57"/>
    <w:rsid w:val="00EA129A"/>
    <w:rsid w:val="00EA4A15"/>
    <w:rsid w:val="00EA4F44"/>
    <w:rsid w:val="00EA50B6"/>
    <w:rsid w:val="00EA512B"/>
    <w:rsid w:val="00EA55C7"/>
    <w:rsid w:val="00EA6060"/>
    <w:rsid w:val="00EB0146"/>
    <w:rsid w:val="00EB175E"/>
    <w:rsid w:val="00EB1B3A"/>
    <w:rsid w:val="00EB2185"/>
    <w:rsid w:val="00EB21D7"/>
    <w:rsid w:val="00EB22CB"/>
    <w:rsid w:val="00EB28C8"/>
    <w:rsid w:val="00EB2BE1"/>
    <w:rsid w:val="00EB3685"/>
    <w:rsid w:val="00EB3DCE"/>
    <w:rsid w:val="00EB4440"/>
    <w:rsid w:val="00EB44B8"/>
    <w:rsid w:val="00EB5C39"/>
    <w:rsid w:val="00EB698A"/>
    <w:rsid w:val="00EB77C8"/>
    <w:rsid w:val="00EB7EDF"/>
    <w:rsid w:val="00EC028E"/>
    <w:rsid w:val="00EC19CD"/>
    <w:rsid w:val="00EC1C12"/>
    <w:rsid w:val="00EC1EB9"/>
    <w:rsid w:val="00EC4875"/>
    <w:rsid w:val="00EC4FC0"/>
    <w:rsid w:val="00EC5286"/>
    <w:rsid w:val="00EC5E99"/>
    <w:rsid w:val="00EC6402"/>
    <w:rsid w:val="00EC7391"/>
    <w:rsid w:val="00EC77DB"/>
    <w:rsid w:val="00EC7A05"/>
    <w:rsid w:val="00ED09CC"/>
    <w:rsid w:val="00ED0A7A"/>
    <w:rsid w:val="00ED1047"/>
    <w:rsid w:val="00ED122C"/>
    <w:rsid w:val="00ED2631"/>
    <w:rsid w:val="00ED296F"/>
    <w:rsid w:val="00ED29B9"/>
    <w:rsid w:val="00ED35F8"/>
    <w:rsid w:val="00ED4024"/>
    <w:rsid w:val="00ED40F6"/>
    <w:rsid w:val="00ED42E6"/>
    <w:rsid w:val="00ED4309"/>
    <w:rsid w:val="00ED4660"/>
    <w:rsid w:val="00ED4F6A"/>
    <w:rsid w:val="00ED5555"/>
    <w:rsid w:val="00ED5EEF"/>
    <w:rsid w:val="00EE0544"/>
    <w:rsid w:val="00EE1DE3"/>
    <w:rsid w:val="00EE2352"/>
    <w:rsid w:val="00EE2D51"/>
    <w:rsid w:val="00EE3A1B"/>
    <w:rsid w:val="00EE4ACB"/>
    <w:rsid w:val="00EE507C"/>
    <w:rsid w:val="00EE739C"/>
    <w:rsid w:val="00EE770D"/>
    <w:rsid w:val="00EE7F24"/>
    <w:rsid w:val="00EF0AD0"/>
    <w:rsid w:val="00EF1509"/>
    <w:rsid w:val="00EF1B68"/>
    <w:rsid w:val="00EF1CE8"/>
    <w:rsid w:val="00EF29F5"/>
    <w:rsid w:val="00EF2A8C"/>
    <w:rsid w:val="00EF2B68"/>
    <w:rsid w:val="00EF2CBE"/>
    <w:rsid w:val="00EF306C"/>
    <w:rsid w:val="00EF3E06"/>
    <w:rsid w:val="00EF4704"/>
    <w:rsid w:val="00EF493C"/>
    <w:rsid w:val="00EF4EE3"/>
    <w:rsid w:val="00EF51A7"/>
    <w:rsid w:val="00EF5ABE"/>
    <w:rsid w:val="00EF606E"/>
    <w:rsid w:val="00EF7748"/>
    <w:rsid w:val="00EF7A6A"/>
    <w:rsid w:val="00F00364"/>
    <w:rsid w:val="00F00B97"/>
    <w:rsid w:val="00F020D6"/>
    <w:rsid w:val="00F025DA"/>
    <w:rsid w:val="00F02BF2"/>
    <w:rsid w:val="00F03351"/>
    <w:rsid w:val="00F03CC8"/>
    <w:rsid w:val="00F04617"/>
    <w:rsid w:val="00F04DA3"/>
    <w:rsid w:val="00F05706"/>
    <w:rsid w:val="00F05E78"/>
    <w:rsid w:val="00F06A17"/>
    <w:rsid w:val="00F074A4"/>
    <w:rsid w:val="00F07F68"/>
    <w:rsid w:val="00F11A3D"/>
    <w:rsid w:val="00F12524"/>
    <w:rsid w:val="00F13742"/>
    <w:rsid w:val="00F141B3"/>
    <w:rsid w:val="00F14634"/>
    <w:rsid w:val="00F14A6E"/>
    <w:rsid w:val="00F16115"/>
    <w:rsid w:val="00F1673D"/>
    <w:rsid w:val="00F16A57"/>
    <w:rsid w:val="00F2010B"/>
    <w:rsid w:val="00F22807"/>
    <w:rsid w:val="00F23255"/>
    <w:rsid w:val="00F235E7"/>
    <w:rsid w:val="00F237DE"/>
    <w:rsid w:val="00F23EE7"/>
    <w:rsid w:val="00F24238"/>
    <w:rsid w:val="00F2423F"/>
    <w:rsid w:val="00F24B6A"/>
    <w:rsid w:val="00F24E1B"/>
    <w:rsid w:val="00F24F91"/>
    <w:rsid w:val="00F25EF8"/>
    <w:rsid w:val="00F2622E"/>
    <w:rsid w:val="00F279D0"/>
    <w:rsid w:val="00F30CE9"/>
    <w:rsid w:val="00F30CEA"/>
    <w:rsid w:val="00F3264E"/>
    <w:rsid w:val="00F3272C"/>
    <w:rsid w:val="00F3435E"/>
    <w:rsid w:val="00F37856"/>
    <w:rsid w:val="00F3785E"/>
    <w:rsid w:val="00F37D65"/>
    <w:rsid w:val="00F406AC"/>
    <w:rsid w:val="00F41F1A"/>
    <w:rsid w:val="00F421BA"/>
    <w:rsid w:val="00F428DA"/>
    <w:rsid w:val="00F42D78"/>
    <w:rsid w:val="00F4311D"/>
    <w:rsid w:val="00F43699"/>
    <w:rsid w:val="00F43897"/>
    <w:rsid w:val="00F44841"/>
    <w:rsid w:val="00F44DE7"/>
    <w:rsid w:val="00F45765"/>
    <w:rsid w:val="00F46188"/>
    <w:rsid w:val="00F47AB4"/>
    <w:rsid w:val="00F50DB2"/>
    <w:rsid w:val="00F50E20"/>
    <w:rsid w:val="00F51278"/>
    <w:rsid w:val="00F51ECB"/>
    <w:rsid w:val="00F538D0"/>
    <w:rsid w:val="00F54028"/>
    <w:rsid w:val="00F5405F"/>
    <w:rsid w:val="00F54DD4"/>
    <w:rsid w:val="00F567FB"/>
    <w:rsid w:val="00F60129"/>
    <w:rsid w:val="00F6077F"/>
    <w:rsid w:val="00F60A66"/>
    <w:rsid w:val="00F60FA9"/>
    <w:rsid w:val="00F610D9"/>
    <w:rsid w:val="00F615ED"/>
    <w:rsid w:val="00F62074"/>
    <w:rsid w:val="00F62A46"/>
    <w:rsid w:val="00F62F8A"/>
    <w:rsid w:val="00F6384D"/>
    <w:rsid w:val="00F63B7E"/>
    <w:rsid w:val="00F63CF4"/>
    <w:rsid w:val="00F64078"/>
    <w:rsid w:val="00F64889"/>
    <w:rsid w:val="00F64B59"/>
    <w:rsid w:val="00F64D24"/>
    <w:rsid w:val="00F6519C"/>
    <w:rsid w:val="00F65E5D"/>
    <w:rsid w:val="00F66FB2"/>
    <w:rsid w:val="00F6700E"/>
    <w:rsid w:val="00F67110"/>
    <w:rsid w:val="00F675FA"/>
    <w:rsid w:val="00F702F6"/>
    <w:rsid w:val="00F70768"/>
    <w:rsid w:val="00F70F5C"/>
    <w:rsid w:val="00F715A2"/>
    <w:rsid w:val="00F72360"/>
    <w:rsid w:val="00F72943"/>
    <w:rsid w:val="00F7372D"/>
    <w:rsid w:val="00F73761"/>
    <w:rsid w:val="00F75A92"/>
    <w:rsid w:val="00F76C1B"/>
    <w:rsid w:val="00F77221"/>
    <w:rsid w:val="00F801BE"/>
    <w:rsid w:val="00F8034B"/>
    <w:rsid w:val="00F81794"/>
    <w:rsid w:val="00F81AAC"/>
    <w:rsid w:val="00F8210D"/>
    <w:rsid w:val="00F821D2"/>
    <w:rsid w:val="00F832FD"/>
    <w:rsid w:val="00F83F73"/>
    <w:rsid w:val="00F840DB"/>
    <w:rsid w:val="00F87933"/>
    <w:rsid w:val="00F87AC4"/>
    <w:rsid w:val="00F911BC"/>
    <w:rsid w:val="00F9174F"/>
    <w:rsid w:val="00F91999"/>
    <w:rsid w:val="00F91F81"/>
    <w:rsid w:val="00F926E5"/>
    <w:rsid w:val="00F94233"/>
    <w:rsid w:val="00F9591A"/>
    <w:rsid w:val="00F95FCD"/>
    <w:rsid w:val="00F96619"/>
    <w:rsid w:val="00F96988"/>
    <w:rsid w:val="00F96EC7"/>
    <w:rsid w:val="00F973F4"/>
    <w:rsid w:val="00F97784"/>
    <w:rsid w:val="00F97984"/>
    <w:rsid w:val="00FA0069"/>
    <w:rsid w:val="00FA0F73"/>
    <w:rsid w:val="00FA1565"/>
    <w:rsid w:val="00FA21F8"/>
    <w:rsid w:val="00FA252F"/>
    <w:rsid w:val="00FA2E49"/>
    <w:rsid w:val="00FA30EF"/>
    <w:rsid w:val="00FA3EAC"/>
    <w:rsid w:val="00FA4F0F"/>
    <w:rsid w:val="00FA54C5"/>
    <w:rsid w:val="00FB0B7F"/>
    <w:rsid w:val="00FB227C"/>
    <w:rsid w:val="00FB2B6E"/>
    <w:rsid w:val="00FB2C15"/>
    <w:rsid w:val="00FB2C4F"/>
    <w:rsid w:val="00FB2E95"/>
    <w:rsid w:val="00FB377F"/>
    <w:rsid w:val="00FB3A07"/>
    <w:rsid w:val="00FB3C13"/>
    <w:rsid w:val="00FB3CDB"/>
    <w:rsid w:val="00FB4D58"/>
    <w:rsid w:val="00FB5D1C"/>
    <w:rsid w:val="00FB5FE3"/>
    <w:rsid w:val="00FB6515"/>
    <w:rsid w:val="00FB7130"/>
    <w:rsid w:val="00FB7215"/>
    <w:rsid w:val="00FB77AA"/>
    <w:rsid w:val="00FB7F79"/>
    <w:rsid w:val="00FC10D6"/>
    <w:rsid w:val="00FC2100"/>
    <w:rsid w:val="00FC271D"/>
    <w:rsid w:val="00FC3933"/>
    <w:rsid w:val="00FC3B5E"/>
    <w:rsid w:val="00FC45E4"/>
    <w:rsid w:val="00FC4A1D"/>
    <w:rsid w:val="00FC5BD5"/>
    <w:rsid w:val="00FC6689"/>
    <w:rsid w:val="00FC67C4"/>
    <w:rsid w:val="00FC6D09"/>
    <w:rsid w:val="00FC6D4C"/>
    <w:rsid w:val="00FD0514"/>
    <w:rsid w:val="00FD1C66"/>
    <w:rsid w:val="00FD1D3F"/>
    <w:rsid w:val="00FD31B6"/>
    <w:rsid w:val="00FD4A38"/>
    <w:rsid w:val="00FD5ED8"/>
    <w:rsid w:val="00FD6144"/>
    <w:rsid w:val="00FD690B"/>
    <w:rsid w:val="00FD6937"/>
    <w:rsid w:val="00FD6A0A"/>
    <w:rsid w:val="00FD724C"/>
    <w:rsid w:val="00FD7358"/>
    <w:rsid w:val="00FD7EBD"/>
    <w:rsid w:val="00FE03E8"/>
    <w:rsid w:val="00FE0C15"/>
    <w:rsid w:val="00FE0D15"/>
    <w:rsid w:val="00FE1918"/>
    <w:rsid w:val="00FE199C"/>
    <w:rsid w:val="00FE24C5"/>
    <w:rsid w:val="00FE33C1"/>
    <w:rsid w:val="00FE5001"/>
    <w:rsid w:val="00FE518D"/>
    <w:rsid w:val="00FE5AB3"/>
    <w:rsid w:val="00FE5C85"/>
    <w:rsid w:val="00FE7297"/>
    <w:rsid w:val="00FE7369"/>
    <w:rsid w:val="00FF0B82"/>
    <w:rsid w:val="00FF1689"/>
    <w:rsid w:val="00FF1E0E"/>
    <w:rsid w:val="00FF2475"/>
    <w:rsid w:val="00FF26FA"/>
    <w:rsid w:val="00FF2B25"/>
    <w:rsid w:val="00FF370B"/>
    <w:rsid w:val="00FF3BC6"/>
    <w:rsid w:val="00FF3D79"/>
    <w:rsid w:val="00FF4500"/>
    <w:rsid w:val="00FF5EE8"/>
    <w:rsid w:val="00FF645B"/>
    <w:rsid w:val="00FF6605"/>
    <w:rsid w:val="00FF6D67"/>
    <w:rsid w:val="00FF6FA9"/>
    <w:rsid w:val="00FF7000"/>
    <w:rsid w:val="00FF7714"/>
    <w:rsid w:val="00FF7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0F72D"/>
  <w15:chartTrackingRefBased/>
  <w15:docId w15:val="{CA6E18A7-72DF-458E-AC2D-B767DD594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62D"/>
  </w:style>
  <w:style w:type="paragraph" w:styleId="Heading1">
    <w:name w:val="heading 1"/>
    <w:basedOn w:val="Normal"/>
    <w:next w:val="Normal"/>
    <w:link w:val="Heading1Char"/>
    <w:uiPriority w:val="9"/>
    <w:qFormat/>
    <w:rsid w:val="005F362D"/>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5F362D"/>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F362D"/>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F362D"/>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F362D"/>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F362D"/>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F362D"/>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F362D"/>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5F362D"/>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62D"/>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rsid w:val="005F362D"/>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F362D"/>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F362D"/>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F362D"/>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F362D"/>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F362D"/>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F362D"/>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F362D"/>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F362D"/>
    <w:pPr>
      <w:spacing w:line="240" w:lineRule="auto"/>
    </w:pPr>
    <w:rPr>
      <w:b/>
      <w:bCs/>
      <w:smallCaps/>
      <w:color w:val="595959" w:themeColor="text1" w:themeTint="A6"/>
    </w:rPr>
  </w:style>
  <w:style w:type="paragraph" w:styleId="Title">
    <w:name w:val="Title"/>
    <w:basedOn w:val="Normal"/>
    <w:next w:val="Normal"/>
    <w:link w:val="TitleChar"/>
    <w:uiPriority w:val="10"/>
    <w:qFormat/>
    <w:rsid w:val="005F362D"/>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F362D"/>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F362D"/>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F362D"/>
    <w:rPr>
      <w:rFonts w:asciiTheme="majorHAnsi" w:eastAsiaTheme="majorEastAsia" w:hAnsiTheme="majorHAnsi" w:cstheme="majorBidi"/>
      <w:sz w:val="30"/>
      <w:szCs w:val="30"/>
    </w:rPr>
  </w:style>
  <w:style w:type="character" w:styleId="Strong">
    <w:name w:val="Strong"/>
    <w:basedOn w:val="DefaultParagraphFont"/>
    <w:uiPriority w:val="22"/>
    <w:qFormat/>
    <w:rsid w:val="005F362D"/>
    <w:rPr>
      <w:b/>
      <w:bCs/>
    </w:rPr>
  </w:style>
  <w:style w:type="character" w:styleId="Emphasis">
    <w:name w:val="Emphasis"/>
    <w:basedOn w:val="DefaultParagraphFont"/>
    <w:uiPriority w:val="20"/>
    <w:qFormat/>
    <w:rsid w:val="005F362D"/>
    <w:rPr>
      <w:i/>
      <w:iCs/>
      <w:color w:val="70AD47" w:themeColor="accent6"/>
    </w:rPr>
  </w:style>
  <w:style w:type="paragraph" w:styleId="NoSpacing">
    <w:name w:val="No Spacing"/>
    <w:uiPriority w:val="1"/>
    <w:qFormat/>
    <w:rsid w:val="005F362D"/>
    <w:pPr>
      <w:spacing w:after="0" w:line="240" w:lineRule="auto"/>
    </w:pPr>
  </w:style>
  <w:style w:type="paragraph" w:styleId="Quote">
    <w:name w:val="Quote"/>
    <w:basedOn w:val="Normal"/>
    <w:next w:val="Normal"/>
    <w:link w:val="QuoteChar"/>
    <w:uiPriority w:val="29"/>
    <w:qFormat/>
    <w:rsid w:val="005F362D"/>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F362D"/>
    <w:rPr>
      <w:i/>
      <w:iCs/>
      <w:color w:val="262626" w:themeColor="text1" w:themeTint="D9"/>
    </w:rPr>
  </w:style>
  <w:style w:type="paragraph" w:styleId="IntenseQuote">
    <w:name w:val="Intense Quote"/>
    <w:basedOn w:val="Normal"/>
    <w:next w:val="Normal"/>
    <w:link w:val="IntenseQuoteChar"/>
    <w:uiPriority w:val="30"/>
    <w:qFormat/>
    <w:rsid w:val="005F362D"/>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F362D"/>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F362D"/>
    <w:rPr>
      <w:i/>
      <w:iCs/>
    </w:rPr>
  </w:style>
  <w:style w:type="character" w:styleId="IntenseEmphasis">
    <w:name w:val="Intense Emphasis"/>
    <w:basedOn w:val="DefaultParagraphFont"/>
    <w:uiPriority w:val="21"/>
    <w:qFormat/>
    <w:rsid w:val="005F362D"/>
    <w:rPr>
      <w:b/>
      <w:bCs/>
      <w:i/>
      <w:iCs/>
    </w:rPr>
  </w:style>
  <w:style w:type="character" w:styleId="SubtleReference">
    <w:name w:val="Subtle Reference"/>
    <w:basedOn w:val="DefaultParagraphFont"/>
    <w:uiPriority w:val="31"/>
    <w:qFormat/>
    <w:rsid w:val="005F362D"/>
    <w:rPr>
      <w:smallCaps/>
      <w:color w:val="595959" w:themeColor="text1" w:themeTint="A6"/>
    </w:rPr>
  </w:style>
  <w:style w:type="character" w:styleId="IntenseReference">
    <w:name w:val="Intense Reference"/>
    <w:basedOn w:val="DefaultParagraphFont"/>
    <w:uiPriority w:val="32"/>
    <w:qFormat/>
    <w:rsid w:val="005F362D"/>
    <w:rPr>
      <w:b/>
      <w:bCs/>
      <w:smallCaps/>
      <w:color w:val="70AD47" w:themeColor="accent6"/>
    </w:rPr>
  </w:style>
  <w:style w:type="character" w:styleId="BookTitle">
    <w:name w:val="Book Title"/>
    <w:basedOn w:val="DefaultParagraphFont"/>
    <w:uiPriority w:val="33"/>
    <w:qFormat/>
    <w:rsid w:val="005F362D"/>
    <w:rPr>
      <w:b/>
      <w:bCs/>
      <w:caps w:val="0"/>
      <w:smallCaps/>
      <w:spacing w:val="7"/>
      <w:sz w:val="21"/>
      <w:szCs w:val="21"/>
    </w:rPr>
  </w:style>
  <w:style w:type="paragraph" w:styleId="TOCHeading">
    <w:name w:val="TOC Heading"/>
    <w:basedOn w:val="Heading1"/>
    <w:next w:val="Normal"/>
    <w:uiPriority w:val="39"/>
    <w:semiHidden/>
    <w:unhideWhenUsed/>
    <w:qFormat/>
    <w:rsid w:val="005F362D"/>
    <w:pPr>
      <w:outlineLvl w:val="9"/>
    </w:pPr>
  </w:style>
  <w:style w:type="paragraph" w:styleId="ListParagraph">
    <w:name w:val="List Paragraph"/>
    <w:basedOn w:val="Normal"/>
    <w:uiPriority w:val="34"/>
    <w:qFormat/>
    <w:rsid w:val="00EB5C39"/>
    <w:pPr>
      <w:ind w:left="720"/>
      <w:contextualSpacing/>
    </w:pPr>
  </w:style>
  <w:style w:type="paragraph" w:styleId="Header">
    <w:name w:val="header"/>
    <w:basedOn w:val="Normal"/>
    <w:link w:val="HeaderChar"/>
    <w:uiPriority w:val="99"/>
    <w:unhideWhenUsed/>
    <w:rsid w:val="008103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335"/>
  </w:style>
  <w:style w:type="paragraph" w:styleId="Footer">
    <w:name w:val="footer"/>
    <w:basedOn w:val="Normal"/>
    <w:link w:val="FooterChar"/>
    <w:uiPriority w:val="99"/>
    <w:unhideWhenUsed/>
    <w:rsid w:val="008103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335"/>
  </w:style>
  <w:style w:type="character" w:customStyle="1" w:styleId="A2">
    <w:name w:val="A2"/>
    <w:uiPriority w:val="99"/>
    <w:rsid w:val="00EB3685"/>
    <w:rPr>
      <w:rFonts w:cs="Open Sans"/>
      <w:color w:val="00549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5</TotalTime>
  <Pages>7</Pages>
  <Words>1624</Words>
  <Characters>925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TUTU AIYEGORO</dc:creator>
  <cp:keywords/>
  <dc:description/>
  <cp:lastModifiedBy>OLATUTU AIYEGORO</cp:lastModifiedBy>
  <cp:revision>512</cp:revision>
  <dcterms:created xsi:type="dcterms:W3CDTF">2022-03-24T20:07:00Z</dcterms:created>
  <dcterms:modified xsi:type="dcterms:W3CDTF">2022-03-30T18:43:00Z</dcterms:modified>
</cp:coreProperties>
</file>